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132C16" w14:textId="119D1BA0" w:rsidR="00E70CA6" w:rsidRDefault="00E70CA6" w:rsidP="00CB17E7">
      <w:pPr>
        <w:autoSpaceDE w:val="0"/>
        <w:autoSpaceDN w:val="0"/>
        <w:adjustRightInd w:val="0"/>
        <w:snapToGrid w:val="0"/>
        <w:ind w:firstLine="482"/>
        <w:jc w:val="center"/>
        <w:rPr>
          <w:rFonts w:ascii="华文宋体" w:eastAsia="华文宋体" w:hAnsi="华文宋体"/>
          <w:b/>
          <w:bCs/>
          <w:kern w:val="0"/>
          <w:sz w:val="28"/>
          <w:szCs w:val="28"/>
        </w:rPr>
      </w:pPr>
      <w:r w:rsidRPr="00CB17E7">
        <w:rPr>
          <w:rFonts w:ascii="华文宋体" w:eastAsia="华文宋体" w:hAnsi="华文宋体"/>
          <w:b/>
          <w:bCs/>
          <w:kern w:val="0"/>
          <w:sz w:val="28"/>
          <w:szCs w:val="28"/>
        </w:rPr>
        <w:t>第</w:t>
      </w:r>
      <w:r w:rsidR="00D5261E">
        <w:rPr>
          <w:rFonts w:ascii="华文宋体" w:eastAsia="华文宋体" w:hAnsi="华文宋体" w:hint="eastAsia"/>
          <w:b/>
          <w:bCs/>
          <w:kern w:val="0"/>
          <w:sz w:val="28"/>
          <w:szCs w:val="28"/>
        </w:rPr>
        <w:t xml:space="preserve"> </w:t>
      </w:r>
      <w:r w:rsidRPr="00CB17E7">
        <w:rPr>
          <w:rFonts w:ascii="华文宋体" w:eastAsia="华文宋体" w:hAnsi="华文宋体"/>
          <w:b/>
          <w:bCs/>
          <w:kern w:val="0"/>
          <w:sz w:val="28"/>
          <w:szCs w:val="28"/>
        </w:rPr>
        <w:t>11</w:t>
      </w:r>
      <w:r w:rsidR="00D5261E">
        <w:rPr>
          <w:rFonts w:ascii="华文宋体" w:eastAsia="华文宋体" w:hAnsi="华文宋体" w:hint="eastAsia"/>
          <w:b/>
          <w:bCs/>
          <w:kern w:val="0"/>
          <w:sz w:val="28"/>
          <w:szCs w:val="28"/>
        </w:rPr>
        <w:t xml:space="preserve"> </w:t>
      </w:r>
      <w:r w:rsidRPr="00CB17E7">
        <w:rPr>
          <w:rFonts w:ascii="华文宋体" w:eastAsia="华文宋体" w:hAnsi="华文宋体"/>
          <w:b/>
          <w:bCs/>
          <w:kern w:val="0"/>
          <w:sz w:val="28"/>
          <w:szCs w:val="28"/>
        </w:rPr>
        <w:t>部分</w:t>
      </w:r>
      <w:r w:rsidR="00CB17E7" w:rsidRPr="00CB17E7">
        <w:rPr>
          <w:rFonts w:ascii="华文宋体" w:eastAsia="华文宋体" w:hAnsi="华文宋体" w:hint="eastAsia"/>
          <w:b/>
          <w:bCs/>
          <w:kern w:val="0"/>
          <w:sz w:val="28"/>
          <w:szCs w:val="28"/>
        </w:rPr>
        <w:t xml:space="preserve"> </w:t>
      </w:r>
      <w:r w:rsidRPr="00CB17E7">
        <w:rPr>
          <w:rFonts w:ascii="华文宋体" w:eastAsia="华文宋体" w:hAnsi="华文宋体"/>
          <w:b/>
          <w:bCs/>
          <w:kern w:val="0"/>
          <w:sz w:val="28"/>
          <w:szCs w:val="28"/>
        </w:rPr>
        <w:t>组织结构</w:t>
      </w:r>
    </w:p>
    <w:p w14:paraId="7D8DB39C" w14:textId="77777777" w:rsidR="00CB17E7" w:rsidRPr="00CB17E7" w:rsidRDefault="00CB17E7" w:rsidP="00CB17E7">
      <w:pPr>
        <w:autoSpaceDE w:val="0"/>
        <w:autoSpaceDN w:val="0"/>
        <w:adjustRightInd w:val="0"/>
        <w:snapToGrid w:val="0"/>
        <w:ind w:firstLine="482"/>
        <w:jc w:val="center"/>
        <w:rPr>
          <w:rFonts w:ascii="华文宋体" w:eastAsia="华文宋体" w:hAnsi="华文宋体"/>
          <w:b/>
          <w:bCs/>
          <w:kern w:val="0"/>
          <w:sz w:val="28"/>
          <w:szCs w:val="28"/>
        </w:rPr>
      </w:pPr>
    </w:p>
    <w:p w14:paraId="268F09D2" w14:textId="77777777" w:rsidR="00E70CA6" w:rsidRPr="00CB17E7" w:rsidRDefault="00E70CA6" w:rsidP="00CB17E7">
      <w:pPr>
        <w:autoSpaceDE w:val="0"/>
        <w:autoSpaceDN w:val="0"/>
        <w:adjustRightInd w:val="0"/>
        <w:snapToGrid w:val="0"/>
        <w:ind w:firstLine="482"/>
        <w:jc w:val="center"/>
        <w:rPr>
          <w:rFonts w:ascii="华文宋体" w:eastAsia="华文宋体" w:hAnsi="华文宋体"/>
          <w:b/>
          <w:bCs/>
          <w:kern w:val="0"/>
          <w:sz w:val="28"/>
          <w:szCs w:val="28"/>
        </w:rPr>
      </w:pPr>
      <w:r w:rsidRPr="00CB17E7">
        <w:rPr>
          <w:rFonts w:ascii="华文宋体" w:eastAsia="华文宋体" w:hAnsi="华文宋体"/>
          <w:b/>
          <w:bCs/>
          <w:kern w:val="0"/>
          <w:sz w:val="28"/>
          <w:szCs w:val="28"/>
        </w:rPr>
        <w:t>Part 11 Organizations</w:t>
      </w:r>
    </w:p>
    <w:p w14:paraId="58787380" w14:textId="77777777" w:rsidR="00207377" w:rsidRPr="00E70CA6" w:rsidRDefault="00207377" w:rsidP="00F805CE">
      <w:pPr>
        <w:autoSpaceDE w:val="0"/>
        <w:autoSpaceDN w:val="0"/>
        <w:adjustRightInd w:val="0"/>
        <w:snapToGrid w:val="0"/>
        <w:spacing w:line="360" w:lineRule="auto"/>
        <w:ind w:firstLine="480"/>
        <w:jc w:val="center"/>
        <w:rPr>
          <w:rFonts w:ascii="Times New Roman" w:eastAsia="华文宋体" w:hAnsi="Times New Roman"/>
          <w:b/>
          <w:bCs/>
          <w:kern w:val="0"/>
          <w:sz w:val="28"/>
          <w:szCs w:val="28"/>
        </w:rPr>
      </w:pPr>
    </w:p>
    <w:p w14:paraId="1FF3CC28" w14:textId="40306853" w:rsidR="00E70CA6" w:rsidRPr="00CB17E7" w:rsidRDefault="00E70CA6" w:rsidP="00CB17E7">
      <w:pPr>
        <w:autoSpaceDE w:val="0"/>
        <w:autoSpaceDN w:val="0"/>
        <w:adjustRightInd w:val="0"/>
        <w:snapToGrid w:val="0"/>
        <w:spacing w:line="360" w:lineRule="auto"/>
        <w:jc w:val="left"/>
        <w:rPr>
          <w:rFonts w:ascii="华文宋体" w:eastAsia="华文宋体" w:hAnsi="华文宋体"/>
          <w:b/>
          <w:color w:val="000000"/>
          <w:kern w:val="0"/>
          <w:sz w:val="24"/>
          <w:szCs w:val="24"/>
        </w:rPr>
      </w:pPr>
      <w:r w:rsidRPr="00CB17E7">
        <w:rPr>
          <w:rFonts w:ascii="华文宋体" w:eastAsia="华文宋体" w:hAnsi="华文宋体"/>
          <w:b/>
          <w:color w:val="000000"/>
          <w:kern w:val="0"/>
          <w:sz w:val="24"/>
          <w:szCs w:val="24"/>
        </w:rPr>
        <w:t>1</w:t>
      </w:r>
      <w:r w:rsidR="00CB17E7" w:rsidRPr="00CB17E7">
        <w:rPr>
          <w:rFonts w:ascii="华文宋体" w:eastAsia="华文宋体" w:hAnsi="华文宋体" w:hint="eastAsia"/>
          <w:b/>
          <w:color w:val="000000"/>
          <w:kern w:val="0"/>
          <w:sz w:val="24"/>
          <w:szCs w:val="24"/>
        </w:rPr>
        <w:t>.</w:t>
      </w:r>
      <w:r w:rsidRPr="00CB17E7">
        <w:rPr>
          <w:rFonts w:ascii="华文宋体" w:eastAsia="华文宋体" w:hAnsi="华文宋体"/>
          <w:b/>
          <w:color w:val="000000"/>
          <w:kern w:val="0"/>
          <w:sz w:val="24"/>
          <w:szCs w:val="24"/>
        </w:rPr>
        <w:t xml:space="preserve"> 范围</w:t>
      </w:r>
    </w:p>
    <w:p w14:paraId="66EBE3CF" w14:textId="77777777" w:rsidR="00E70CA6" w:rsidRPr="00CB17E7" w:rsidRDefault="00E70CA6" w:rsidP="00CB17E7">
      <w:pPr>
        <w:autoSpaceDE w:val="0"/>
        <w:autoSpaceDN w:val="0"/>
        <w:adjustRightInd w:val="0"/>
        <w:snapToGrid w:val="0"/>
        <w:spacing w:line="360" w:lineRule="auto"/>
        <w:ind w:firstLineChars="200" w:firstLine="480"/>
        <w:jc w:val="left"/>
        <w:rPr>
          <w:rFonts w:ascii="华文宋体" w:eastAsia="华文宋体" w:hAnsi="华文宋体"/>
          <w:color w:val="000000"/>
          <w:kern w:val="0"/>
          <w:sz w:val="24"/>
          <w:szCs w:val="24"/>
        </w:rPr>
      </w:pPr>
      <w:r w:rsidRPr="00CB17E7">
        <w:rPr>
          <w:rFonts w:ascii="华文宋体" w:eastAsia="华文宋体" w:hAnsi="华文宋体"/>
          <w:color w:val="000000"/>
          <w:kern w:val="0"/>
          <w:sz w:val="24"/>
          <w:szCs w:val="24"/>
        </w:rPr>
        <w:t>本部分规定了</w:t>
      </w:r>
      <w:r w:rsidRPr="00CB17E7">
        <w:rPr>
          <w:rFonts w:ascii="华文宋体" w:eastAsia="华文宋体" w:hAnsi="华文宋体" w:hint="eastAsia"/>
          <w:color w:val="000000"/>
          <w:kern w:val="0"/>
          <w:sz w:val="24"/>
          <w:szCs w:val="24"/>
        </w:rPr>
        <w:t>威海</w:t>
      </w:r>
      <w:r w:rsidRPr="00CB17E7">
        <w:rPr>
          <w:rFonts w:ascii="华文宋体" w:eastAsia="华文宋体" w:hAnsi="华文宋体"/>
          <w:color w:val="000000"/>
          <w:kern w:val="0"/>
          <w:sz w:val="24"/>
          <w:szCs w:val="24"/>
        </w:rPr>
        <w:t>市组织机构名称的英文译写要求和译法。</w:t>
      </w:r>
    </w:p>
    <w:p w14:paraId="028F6EC5" w14:textId="77777777" w:rsidR="00E70CA6" w:rsidRPr="00CB17E7" w:rsidRDefault="00E70CA6" w:rsidP="00CB17E7">
      <w:pPr>
        <w:autoSpaceDE w:val="0"/>
        <w:autoSpaceDN w:val="0"/>
        <w:adjustRightInd w:val="0"/>
        <w:snapToGrid w:val="0"/>
        <w:spacing w:line="360" w:lineRule="auto"/>
        <w:ind w:firstLineChars="200" w:firstLine="480"/>
        <w:jc w:val="left"/>
        <w:rPr>
          <w:rFonts w:ascii="华文宋体" w:eastAsia="华文宋体" w:hAnsi="华文宋体"/>
          <w:color w:val="000000"/>
          <w:kern w:val="0"/>
          <w:sz w:val="24"/>
          <w:szCs w:val="24"/>
        </w:rPr>
      </w:pPr>
      <w:r w:rsidRPr="00CB17E7">
        <w:rPr>
          <w:rFonts w:ascii="华文宋体" w:eastAsia="华文宋体" w:hAnsi="华文宋体"/>
          <w:color w:val="000000"/>
          <w:kern w:val="0"/>
          <w:sz w:val="24"/>
          <w:szCs w:val="24"/>
        </w:rPr>
        <w:t>本部分适用于</w:t>
      </w:r>
      <w:r w:rsidRPr="00CB17E7">
        <w:rPr>
          <w:rFonts w:ascii="华文宋体" w:eastAsia="华文宋体" w:hAnsi="华文宋体" w:hint="eastAsia"/>
          <w:color w:val="000000"/>
          <w:kern w:val="0"/>
          <w:sz w:val="24"/>
          <w:szCs w:val="24"/>
        </w:rPr>
        <w:t>威海</w:t>
      </w:r>
      <w:r w:rsidRPr="00CB17E7">
        <w:rPr>
          <w:rFonts w:ascii="华文宋体" w:eastAsia="华文宋体" w:hAnsi="华文宋体"/>
          <w:color w:val="000000"/>
          <w:kern w:val="0"/>
          <w:sz w:val="24"/>
          <w:szCs w:val="24"/>
        </w:rPr>
        <w:t>市组织机构名称的英文译写。</w:t>
      </w:r>
    </w:p>
    <w:p w14:paraId="539924A0" w14:textId="77777777" w:rsidR="00E70CA6" w:rsidRPr="00CB17E7" w:rsidRDefault="00E70CA6" w:rsidP="00CB17E7">
      <w:pPr>
        <w:autoSpaceDE w:val="0"/>
        <w:autoSpaceDN w:val="0"/>
        <w:adjustRightInd w:val="0"/>
        <w:snapToGrid w:val="0"/>
        <w:spacing w:line="360" w:lineRule="auto"/>
        <w:ind w:firstLineChars="200" w:firstLine="480"/>
        <w:jc w:val="left"/>
        <w:rPr>
          <w:rFonts w:ascii="华文宋体" w:eastAsia="华文宋体" w:hAnsi="华文宋体"/>
          <w:color w:val="000000"/>
          <w:kern w:val="0"/>
          <w:sz w:val="24"/>
          <w:szCs w:val="24"/>
        </w:rPr>
      </w:pPr>
    </w:p>
    <w:p w14:paraId="351EFCA6" w14:textId="39F8009C" w:rsidR="00E70CA6" w:rsidRPr="00CB17E7" w:rsidRDefault="00E70CA6" w:rsidP="00CB17E7">
      <w:pPr>
        <w:autoSpaceDE w:val="0"/>
        <w:autoSpaceDN w:val="0"/>
        <w:adjustRightInd w:val="0"/>
        <w:snapToGrid w:val="0"/>
        <w:spacing w:line="360" w:lineRule="auto"/>
        <w:jc w:val="left"/>
        <w:rPr>
          <w:rFonts w:ascii="华文宋体" w:eastAsia="华文宋体" w:hAnsi="华文宋体"/>
          <w:b/>
          <w:color w:val="000000"/>
          <w:kern w:val="0"/>
          <w:sz w:val="24"/>
          <w:szCs w:val="24"/>
        </w:rPr>
      </w:pPr>
      <w:r w:rsidRPr="00CB17E7">
        <w:rPr>
          <w:rFonts w:ascii="华文宋体" w:eastAsia="华文宋体" w:hAnsi="华文宋体"/>
          <w:b/>
          <w:color w:val="000000"/>
          <w:kern w:val="0"/>
          <w:sz w:val="24"/>
          <w:szCs w:val="24"/>
        </w:rPr>
        <w:t>2</w:t>
      </w:r>
      <w:r w:rsidR="00CB17E7" w:rsidRPr="00CB17E7">
        <w:rPr>
          <w:rFonts w:ascii="华文宋体" w:eastAsia="华文宋体" w:hAnsi="华文宋体" w:hint="eastAsia"/>
          <w:b/>
          <w:color w:val="000000"/>
          <w:kern w:val="0"/>
          <w:sz w:val="24"/>
          <w:szCs w:val="24"/>
        </w:rPr>
        <w:t>.</w:t>
      </w:r>
      <w:r w:rsidRPr="00CB17E7">
        <w:rPr>
          <w:rFonts w:ascii="华文宋体" w:eastAsia="华文宋体" w:hAnsi="华文宋体"/>
          <w:b/>
          <w:color w:val="000000"/>
          <w:kern w:val="0"/>
          <w:sz w:val="24"/>
          <w:szCs w:val="24"/>
        </w:rPr>
        <w:t xml:space="preserve"> 英文译写要求</w:t>
      </w:r>
    </w:p>
    <w:p w14:paraId="00CF33B7" w14:textId="75FF8939" w:rsidR="00E70CA6" w:rsidRPr="00CB17E7" w:rsidRDefault="00E70CA6" w:rsidP="00CB17E7">
      <w:pPr>
        <w:autoSpaceDE w:val="0"/>
        <w:autoSpaceDN w:val="0"/>
        <w:adjustRightInd w:val="0"/>
        <w:snapToGrid w:val="0"/>
        <w:spacing w:line="360" w:lineRule="auto"/>
        <w:jc w:val="left"/>
        <w:rPr>
          <w:rFonts w:ascii="华文宋体" w:eastAsia="华文宋体" w:hAnsi="华文宋体"/>
          <w:b/>
          <w:color w:val="000000"/>
          <w:kern w:val="0"/>
          <w:sz w:val="24"/>
          <w:szCs w:val="24"/>
        </w:rPr>
      </w:pPr>
      <w:r w:rsidRPr="00CB17E7">
        <w:rPr>
          <w:rFonts w:ascii="华文宋体" w:eastAsia="华文宋体" w:hAnsi="华文宋体"/>
          <w:b/>
          <w:color w:val="000000"/>
          <w:kern w:val="0"/>
          <w:sz w:val="24"/>
          <w:szCs w:val="24"/>
        </w:rPr>
        <w:t>2.1</w:t>
      </w:r>
      <w:r w:rsidR="00D343BA">
        <w:rPr>
          <w:rFonts w:ascii="华文宋体" w:eastAsia="华文宋体" w:hAnsi="华文宋体" w:hint="eastAsia"/>
          <w:b/>
          <w:color w:val="000000"/>
          <w:kern w:val="0"/>
          <w:sz w:val="24"/>
          <w:szCs w:val="24"/>
        </w:rPr>
        <w:t xml:space="preserve"> </w:t>
      </w:r>
      <w:r w:rsidR="000A5B8F">
        <w:rPr>
          <w:rFonts w:ascii="华文宋体" w:eastAsia="华文宋体" w:hAnsi="华文宋体"/>
          <w:b/>
          <w:color w:val="000000"/>
          <w:kern w:val="0"/>
          <w:sz w:val="24"/>
          <w:szCs w:val="24"/>
        </w:rPr>
        <w:t>行政区划</w:t>
      </w:r>
    </w:p>
    <w:p w14:paraId="164D2FD3" w14:textId="4644386F" w:rsidR="00E70CA6" w:rsidRPr="00CB17E7" w:rsidRDefault="00D343BA" w:rsidP="00A55699">
      <w:pPr>
        <w:autoSpaceDE w:val="0"/>
        <w:autoSpaceDN w:val="0"/>
        <w:adjustRightInd w:val="0"/>
        <w:snapToGrid w:val="0"/>
        <w:spacing w:line="360" w:lineRule="auto"/>
        <w:ind w:firstLineChars="200" w:firstLine="480"/>
        <w:jc w:val="left"/>
        <w:rPr>
          <w:rFonts w:ascii="华文宋体" w:eastAsia="华文宋体" w:hAnsi="华文宋体"/>
          <w:color w:val="000000"/>
          <w:kern w:val="0"/>
          <w:sz w:val="24"/>
          <w:szCs w:val="24"/>
        </w:rPr>
      </w:pPr>
      <w:r w:rsidRPr="00D343BA">
        <w:rPr>
          <w:rFonts w:ascii="华文宋体" w:eastAsia="华文宋体" w:hAnsi="华文宋体" w:hint="eastAsia"/>
          <w:color w:val="000000"/>
          <w:kern w:val="0"/>
          <w:sz w:val="24"/>
          <w:szCs w:val="24"/>
        </w:rPr>
        <w:t>行政区划限定成分用汉语拼音拼写，如：“文登”</w:t>
      </w:r>
      <w:r w:rsidRPr="00D343BA">
        <w:rPr>
          <w:rFonts w:ascii="华文宋体" w:eastAsia="华文宋体" w:hAnsi="华文宋体"/>
          <w:color w:val="000000"/>
          <w:kern w:val="0"/>
          <w:sz w:val="24"/>
          <w:szCs w:val="24"/>
        </w:rPr>
        <w:t xml:space="preserve"> Wendeng。区、县、乡（镇）、街道等可省去不译，但在党政机关名称中应用英文译出，如“文登区教育局”</w:t>
      </w:r>
      <w:r w:rsidR="00B421E6" w:rsidRPr="00B421E6">
        <w:rPr>
          <w:rFonts w:ascii="华文宋体" w:eastAsia="华文宋体" w:hAnsi="华文宋体"/>
          <w:color w:val="000000"/>
          <w:kern w:val="0"/>
          <w:sz w:val="24"/>
          <w:szCs w:val="24"/>
        </w:rPr>
        <w:t xml:space="preserve"> </w:t>
      </w:r>
      <w:r w:rsidR="00B421E6" w:rsidRPr="00D343BA">
        <w:rPr>
          <w:rFonts w:ascii="华文宋体" w:eastAsia="华文宋体" w:hAnsi="华文宋体"/>
          <w:color w:val="000000"/>
          <w:kern w:val="0"/>
          <w:sz w:val="24"/>
          <w:szCs w:val="24"/>
        </w:rPr>
        <w:t xml:space="preserve">Wendeng District </w:t>
      </w:r>
      <w:r w:rsidRPr="00D343BA">
        <w:rPr>
          <w:rFonts w:ascii="华文宋体" w:eastAsia="华文宋体" w:hAnsi="华文宋体"/>
          <w:color w:val="000000"/>
          <w:kern w:val="0"/>
          <w:sz w:val="24"/>
          <w:szCs w:val="24"/>
        </w:rPr>
        <w:t>Education Bureau。</w:t>
      </w:r>
    </w:p>
    <w:p w14:paraId="2A307BF2" w14:textId="29ED27E4" w:rsidR="00E70CA6" w:rsidRPr="00CB17E7" w:rsidRDefault="00E70CA6" w:rsidP="00CB17E7">
      <w:pPr>
        <w:autoSpaceDE w:val="0"/>
        <w:autoSpaceDN w:val="0"/>
        <w:adjustRightInd w:val="0"/>
        <w:snapToGrid w:val="0"/>
        <w:spacing w:line="360" w:lineRule="auto"/>
        <w:jc w:val="left"/>
        <w:rPr>
          <w:rFonts w:ascii="华文宋体" w:eastAsia="华文宋体" w:hAnsi="华文宋体"/>
          <w:b/>
          <w:color w:val="000000"/>
          <w:kern w:val="0"/>
          <w:sz w:val="24"/>
          <w:szCs w:val="24"/>
        </w:rPr>
      </w:pPr>
      <w:r w:rsidRPr="00CB17E7">
        <w:rPr>
          <w:rFonts w:ascii="华文宋体" w:eastAsia="华文宋体" w:hAnsi="华文宋体"/>
          <w:b/>
          <w:color w:val="000000"/>
          <w:kern w:val="0"/>
          <w:sz w:val="24"/>
          <w:szCs w:val="24"/>
        </w:rPr>
        <w:t>2.2</w:t>
      </w:r>
      <w:r w:rsidR="00D343BA">
        <w:rPr>
          <w:rFonts w:ascii="华文宋体" w:eastAsia="华文宋体" w:hAnsi="华文宋体" w:hint="eastAsia"/>
          <w:b/>
          <w:color w:val="000000"/>
          <w:kern w:val="0"/>
          <w:sz w:val="24"/>
          <w:szCs w:val="24"/>
        </w:rPr>
        <w:t xml:space="preserve"> </w:t>
      </w:r>
      <w:r w:rsidR="00200A7B">
        <w:rPr>
          <w:rFonts w:ascii="华文宋体" w:eastAsia="华文宋体" w:hAnsi="华文宋体" w:hint="eastAsia"/>
          <w:b/>
          <w:color w:val="000000"/>
          <w:kern w:val="0"/>
          <w:sz w:val="24"/>
          <w:szCs w:val="24"/>
        </w:rPr>
        <w:t>行政机关</w:t>
      </w:r>
    </w:p>
    <w:p w14:paraId="210FBD48" w14:textId="77777777" w:rsidR="00E70CA6" w:rsidRPr="00CB17E7" w:rsidRDefault="00E70CA6" w:rsidP="00CB17E7">
      <w:pPr>
        <w:autoSpaceDE w:val="0"/>
        <w:autoSpaceDN w:val="0"/>
        <w:adjustRightInd w:val="0"/>
        <w:snapToGrid w:val="0"/>
        <w:spacing w:line="360" w:lineRule="auto"/>
        <w:jc w:val="left"/>
        <w:rPr>
          <w:rFonts w:ascii="华文宋体" w:eastAsia="华文宋体" w:hAnsi="华文宋体"/>
          <w:color w:val="000000"/>
          <w:kern w:val="0"/>
          <w:sz w:val="24"/>
          <w:szCs w:val="24"/>
        </w:rPr>
      </w:pPr>
      <w:r w:rsidRPr="00CB17E7">
        <w:rPr>
          <w:rFonts w:ascii="华文宋体" w:eastAsia="华文宋体" w:hAnsi="华文宋体"/>
          <w:color w:val="000000"/>
          <w:kern w:val="0"/>
          <w:sz w:val="24"/>
          <w:szCs w:val="24"/>
        </w:rPr>
        <w:t>2.2.1 “局”的英文一般译为Bureau</w:t>
      </w:r>
      <w:r w:rsidRPr="00CB17E7">
        <w:rPr>
          <w:rFonts w:ascii="华文宋体" w:eastAsia="华文宋体" w:hAnsi="华文宋体" w:hint="eastAsia"/>
          <w:color w:val="000000"/>
          <w:kern w:val="0"/>
          <w:sz w:val="24"/>
          <w:szCs w:val="24"/>
        </w:rPr>
        <w:t>。</w:t>
      </w:r>
    </w:p>
    <w:p w14:paraId="73DD447D" w14:textId="77777777" w:rsidR="00E70CA6" w:rsidRDefault="00E70CA6" w:rsidP="00CB17E7">
      <w:pPr>
        <w:autoSpaceDE w:val="0"/>
        <w:autoSpaceDN w:val="0"/>
        <w:adjustRightInd w:val="0"/>
        <w:snapToGrid w:val="0"/>
        <w:spacing w:line="360" w:lineRule="auto"/>
        <w:jc w:val="left"/>
        <w:rPr>
          <w:rFonts w:ascii="华文宋体" w:eastAsia="华文宋体" w:hAnsi="华文宋体"/>
          <w:sz w:val="24"/>
          <w:szCs w:val="24"/>
        </w:rPr>
      </w:pPr>
      <w:r w:rsidRPr="00CB17E7">
        <w:rPr>
          <w:rFonts w:ascii="华文宋体" w:eastAsia="华文宋体" w:hAnsi="华文宋体"/>
          <w:sz w:val="24"/>
          <w:szCs w:val="24"/>
        </w:rPr>
        <w:t>2.2.2 “管理局”的英文一般译为Administration</w:t>
      </w:r>
      <w:r w:rsidRPr="00CB17E7">
        <w:rPr>
          <w:rFonts w:ascii="华文宋体" w:eastAsia="华文宋体" w:hAnsi="华文宋体" w:hint="eastAsia"/>
          <w:sz w:val="24"/>
          <w:szCs w:val="24"/>
        </w:rPr>
        <w:t>。</w:t>
      </w:r>
    </w:p>
    <w:p w14:paraId="36D7B10C" w14:textId="15B687EF" w:rsidR="00D9770B" w:rsidRDefault="00D9770B" w:rsidP="00CB17E7">
      <w:pPr>
        <w:autoSpaceDE w:val="0"/>
        <w:autoSpaceDN w:val="0"/>
        <w:adjustRightInd w:val="0"/>
        <w:snapToGrid w:val="0"/>
        <w:spacing w:line="360" w:lineRule="auto"/>
        <w:jc w:val="left"/>
        <w:rPr>
          <w:rFonts w:ascii="华文宋体" w:eastAsia="华文宋体" w:hAnsi="华文宋体"/>
          <w:sz w:val="24"/>
          <w:szCs w:val="24"/>
        </w:rPr>
      </w:pPr>
      <w:r>
        <w:rPr>
          <w:rFonts w:ascii="华文宋体" w:eastAsia="华文宋体" w:hAnsi="华文宋体" w:hint="eastAsia"/>
          <w:sz w:val="24"/>
          <w:szCs w:val="24"/>
        </w:rPr>
        <w:t>2.2.3 “部”一般译为Department，“处”</w:t>
      </w:r>
      <w:r w:rsidR="007B63B2">
        <w:rPr>
          <w:rFonts w:ascii="华文宋体" w:eastAsia="华文宋体" w:hAnsi="华文宋体" w:hint="eastAsia"/>
          <w:sz w:val="24"/>
          <w:szCs w:val="24"/>
        </w:rPr>
        <w:t>一般翻译为Division，</w:t>
      </w:r>
      <w:r>
        <w:rPr>
          <w:rFonts w:ascii="华文宋体" w:eastAsia="华文宋体" w:hAnsi="华文宋体" w:hint="eastAsia"/>
          <w:sz w:val="24"/>
          <w:szCs w:val="24"/>
        </w:rPr>
        <w:t>“科”一搬译为Section</w:t>
      </w:r>
      <w:r w:rsidR="00CA2AE9">
        <w:rPr>
          <w:rFonts w:ascii="华文宋体" w:eastAsia="华文宋体" w:hAnsi="华文宋体" w:hint="eastAsia"/>
          <w:sz w:val="24"/>
          <w:szCs w:val="24"/>
        </w:rPr>
        <w:t>，</w:t>
      </w:r>
      <w:r w:rsidR="007B63B2">
        <w:rPr>
          <w:rFonts w:ascii="华文宋体" w:eastAsia="华文宋体" w:hAnsi="华文宋体" w:hint="eastAsia"/>
          <w:sz w:val="24"/>
          <w:szCs w:val="24"/>
        </w:rPr>
        <w:t>“室”一般译为Office</w:t>
      </w:r>
      <w:r>
        <w:rPr>
          <w:rFonts w:ascii="华文宋体" w:eastAsia="华文宋体" w:hAnsi="华文宋体" w:hint="eastAsia"/>
          <w:sz w:val="24"/>
          <w:szCs w:val="24"/>
        </w:rPr>
        <w:t>。</w:t>
      </w:r>
    </w:p>
    <w:p w14:paraId="50FB4013" w14:textId="54C0CC8A" w:rsidR="000456CD" w:rsidRDefault="000456CD" w:rsidP="00CB17E7">
      <w:pPr>
        <w:autoSpaceDE w:val="0"/>
        <w:autoSpaceDN w:val="0"/>
        <w:adjustRightInd w:val="0"/>
        <w:snapToGrid w:val="0"/>
        <w:spacing w:line="360" w:lineRule="auto"/>
        <w:jc w:val="left"/>
        <w:rPr>
          <w:rFonts w:ascii="华文宋体" w:eastAsia="华文宋体" w:hAnsi="华文宋体"/>
          <w:sz w:val="24"/>
          <w:szCs w:val="24"/>
        </w:rPr>
      </w:pPr>
      <w:r>
        <w:rPr>
          <w:rFonts w:ascii="华文宋体" w:eastAsia="华文宋体" w:hAnsi="华文宋体" w:hint="eastAsia"/>
          <w:sz w:val="24"/>
          <w:szCs w:val="24"/>
        </w:rPr>
        <w:t>2.2.4 “大队”一般译为</w:t>
      </w:r>
      <w:r w:rsidRPr="000456CD">
        <w:rPr>
          <w:rFonts w:ascii="华文宋体" w:eastAsia="华文宋体" w:hAnsi="华文宋体" w:hint="eastAsia"/>
          <w:sz w:val="24"/>
          <w:szCs w:val="24"/>
        </w:rPr>
        <w:t>Battalion</w:t>
      </w:r>
      <w:r w:rsidR="00BE3134">
        <w:rPr>
          <w:rFonts w:ascii="华文宋体" w:eastAsia="华文宋体" w:hAnsi="华文宋体" w:hint="eastAsia"/>
          <w:sz w:val="24"/>
          <w:szCs w:val="24"/>
        </w:rPr>
        <w:t>，“支队”一般译为</w:t>
      </w:r>
      <w:r w:rsidR="00BE3134" w:rsidRPr="00BE3134">
        <w:rPr>
          <w:rFonts w:ascii="华文宋体" w:eastAsia="华文宋体" w:hAnsi="华文宋体"/>
          <w:sz w:val="24"/>
          <w:szCs w:val="24"/>
        </w:rPr>
        <w:t>Detachment</w:t>
      </w:r>
      <w:r>
        <w:rPr>
          <w:rFonts w:ascii="华文宋体" w:eastAsia="华文宋体" w:hAnsi="华文宋体" w:hint="eastAsia"/>
          <w:sz w:val="24"/>
          <w:szCs w:val="24"/>
        </w:rPr>
        <w:t>。</w:t>
      </w:r>
    </w:p>
    <w:p w14:paraId="024A488B" w14:textId="5A832706" w:rsidR="00AD1DD6" w:rsidRDefault="00AD1DD6" w:rsidP="00CB17E7">
      <w:pPr>
        <w:autoSpaceDE w:val="0"/>
        <w:autoSpaceDN w:val="0"/>
        <w:adjustRightInd w:val="0"/>
        <w:snapToGrid w:val="0"/>
        <w:spacing w:line="360" w:lineRule="auto"/>
        <w:jc w:val="left"/>
        <w:rPr>
          <w:rFonts w:ascii="华文宋体" w:eastAsia="华文宋体" w:hAnsi="华文宋体"/>
          <w:sz w:val="24"/>
          <w:szCs w:val="24"/>
        </w:rPr>
      </w:pPr>
      <w:r>
        <w:rPr>
          <w:rFonts w:ascii="华文宋体" w:eastAsia="华文宋体" w:hAnsi="华文宋体" w:hint="eastAsia"/>
          <w:sz w:val="24"/>
          <w:szCs w:val="24"/>
        </w:rPr>
        <w:t>2.2.5 “街道办事处”一般译为</w:t>
      </w:r>
      <w:r w:rsidR="00284163" w:rsidRPr="00284163">
        <w:rPr>
          <w:rFonts w:ascii="华文宋体" w:eastAsia="华文宋体" w:hAnsi="华文宋体" w:hint="eastAsia"/>
          <w:sz w:val="24"/>
          <w:szCs w:val="24"/>
        </w:rPr>
        <w:t>Subdistrict Office</w:t>
      </w:r>
      <w:r w:rsidR="00284163">
        <w:rPr>
          <w:rFonts w:ascii="华文宋体" w:eastAsia="华文宋体" w:hAnsi="华文宋体" w:hint="eastAsia"/>
          <w:sz w:val="24"/>
          <w:szCs w:val="24"/>
        </w:rPr>
        <w:t>。</w:t>
      </w:r>
    </w:p>
    <w:p w14:paraId="4DD34A89" w14:textId="5D39E732" w:rsidR="00D9770B" w:rsidRDefault="00D9770B" w:rsidP="00CB17E7">
      <w:pPr>
        <w:autoSpaceDE w:val="0"/>
        <w:autoSpaceDN w:val="0"/>
        <w:adjustRightInd w:val="0"/>
        <w:snapToGrid w:val="0"/>
        <w:spacing w:line="360" w:lineRule="auto"/>
        <w:jc w:val="left"/>
        <w:rPr>
          <w:rFonts w:ascii="华文宋体" w:eastAsia="华文宋体" w:hAnsi="华文宋体"/>
          <w:sz w:val="24"/>
          <w:szCs w:val="24"/>
        </w:rPr>
      </w:pPr>
      <w:r>
        <w:rPr>
          <w:rFonts w:ascii="华文宋体" w:eastAsia="华文宋体" w:hAnsi="华文宋体" w:hint="eastAsia"/>
          <w:sz w:val="24"/>
          <w:szCs w:val="24"/>
        </w:rPr>
        <w:t>2.2.</w:t>
      </w:r>
      <w:r w:rsidR="00AD1DD6">
        <w:rPr>
          <w:rFonts w:ascii="华文宋体" w:eastAsia="华文宋体" w:hAnsi="华文宋体" w:hint="eastAsia"/>
          <w:sz w:val="24"/>
          <w:szCs w:val="24"/>
        </w:rPr>
        <w:t>6</w:t>
      </w:r>
      <w:r>
        <w:rPr>
          <w:rFonts w:ascii="华文宋体" w:eastAsia="华文宋体" w:hAnsi="华文宋体" w:hint="eastAsia"/>
          <w:sz w:val="24"/>
          <w:szCs w:val="24"/>
        </w:rPr>
        <w:t xml:space="preserve">  医院的科室一般译为Department。</w:t>
      </w:r>
    </w:p>
    <w:p w14:paraId="085F8B6E" w14:textId="245A52EC" w:rsidR="000A5B8F" w:rsidRPr="00CB17E7" w:rsidRDefault="000A5B8F" w:rsidP="000A5B8F">
      <w:pPr>
        <w:autoSpaceDE w:val="0"/>
        <w:autoSpaceDN w:val="0"/>
        <w:adjustRightInd w:val="0"/>
        <w:snapToGrid w:val="0"/>
        <w:spacing w:line="360" w:lineRule="auto"/>
        <w:jc w:val="left"/>
        <w:rPr>
          <w:rFonts w:ascii="华文宋体" w:eastAsia="华文宋体" w:hAnsi="华文宋体"/>
          <w:b/>
          <w:color w:val="000000"/>
          <w:kern w:val="0"/>
          <w:sz w:val="24"/>
          <w:szCs w:val="24"/>
        </w:rPr>
      </w:pPr>
      <w:r w:rsidRPr="00CB17E7">
        <w:rPr>
          <w:rFonts w:ascii="华文宋体" w:eastAsia="华文宋体" w:hAnsi="华文宋体"/>
          <w:b/>
          <w:color w:val="000000"/>
          <w:kern w:val="0"/>
          <w:sz w:val="24"/>
          <w:szCs w:val="24"/>
        </w:rPr>
        <w:t>2.</w:t>
      </w:r>
      <w:r w:rsidR="0083096A">
        <w:rPr>
          <w:rFonts w:ascii="华文宋体" w:eastAsia="华文宋体" w:hAnsi="华文宋体" w:hint="eastAsia"/>
          <w:b/>
          <w:color w:val="000000"/>
          <w:kern w:val="0"/>
          <w:sz w:val="24"/>
          <w:szCs w:val="24"/>
        </w:rPr>
        <w:t>3</w:t>
      </w:r>
      <w:r w:rsidRPr="00CB17E7">
        <w:rPr>
          <w:rFonts w:ascii="华文宋体" w:eastAsia="华文宋体" w:hAnsi="华文宋体"/>
          <w:b/>
          <w:color w:val="000000"/>
          <w:kern w:val="0"/>
          <w:sz w:val="24"/>
          <w:szCs w:val="24"/>
        </w:rPr>
        <w:t xml:space="preserve"> 委员会</w:t>
      </w:r>
    </w:p>
    <w:p w14:paraId="5474AEBC" w14:textId="064EAF3D" w:rsidR="000A5B8F" w:rsidRPr="00CB17E7" w:rsidRDefault="000A5B8F" w:rsidP="000A5B8F">
      <w:pPr>
        <w:autoSpaceDE w:val="0"/>
        <w:autoSpaceDN w:val="0"/>
        <w:adjustRightInd w:val="0"/>
        <w:snapToGrid w:val="0"/>
        <w:spacing w:line="360" w:lineRule="auto"/>
        <w:jc w:val="left"/>
        <w:rPr>
          <w:rFonts w:ascii="华文宋体" w:eastAsia="华文宋体" w:hAnsi="华文宋体"/>
          <w:color w:val="000000"/>
          <w:kern w:val="0"/>
          <w:sz w:val="24"/>
          <w:szCs w:val="24"/>
        </w:rPr>
      </w:pPr>
      <w:r w:rsidRPr="00CB17E7">
        <w:rPr>
          <w:rFonts w:ascii="华文宋体" w:eastAsia="华文宋体" w:hAnsi="华文宋体"/>
          <w:color w:val="000000"/>
          <w:kern w:val="0"/>
          <w:sz w:val="24"/>
          <w:szCs w:val="24"/>
        </w:rPr>
        <w:t>2.</w:t>
      </w:r>
      <w:r w:rsidR="0083096A">
        <w:rPr>
          <w:rFonts w:ascii="华文宋体" w:eastAsia="华文宋体" w:hAnsi="华文宋体" w:hint="eastAsia"/>
          <w:color w:val="000000"/>
          <w:kern w:val="0"/>
          <w:sz w:val="24"/>
          <w:szCs w:val="24"/>
        </w:rPr>
        <w:t>3</w:t>
      </w:r>
      <w:r w:rsidRPr="00CB17E7">
        <w:rPr>
          <w:rFonts w:ascii="华文宋体" w:eastAsia="华文宋体" w:hAnsi="华文宋体"/>
          <w:color w:val="000000"/>
          <w:kern w:val="0"/>
          <w:sz w:val="24"/>
          <w:szCs w:val="24"/>
        </w:rPr>
        <w:t>.1 相对独立并承担有一定普适性管理职能的委员会一般译为Commission</w:t>
      </w:r>
      <w:r>
        <w:rPr>
          <w:rFonts w:ascii="华文宋体" w:eastAsia="华文宋体" w:hAnsi="华文宋体" w:hint="eastAsia"/>
          <w:color w:val="000000"/>
          <w:kern w:val="0"/>
          <w:sz w:val="24"/>
          <w:szCs w:val="24"/>
        </w:rPr>
        <w:t>。</w:t>
      </w:r>
    </w:p>
    <w:p w14:paraId="3FCBCC0B" w14:textId="4EAAA1D9" w:rsidR="000A5B8F" w:rsidRPr="000A5B8F" w:rsidRDefault="000A5B8F" w:rsidP="00CB17E7">
      <w:pPr>
        <w:autoSpaceDE w:val="0"/>
        <w:autoSpaceDN w:val="0"/>
        <w:adjustRightInd w:val="0"/>
        <w:snapToGrid w:val="0"/>
        <w:spacing w:line="360" w:lineRule="auto"/>
        <w:jc w:val="left"/>
        <w:rPr>
          <w:rFonts w:ascii="华文宋体" w:eastAsia="华文宋体" w:hAnsi="华文宋体"/>
          <w:color w:val="000000"/>
          <w:kern w:val="0"/>
          <w:sz w:val="24"/>
          <w:szCs w:val="24"/>
        </w:rPr>
      </w:pPr>
      <w:r w:rsidRPr="00CB17E7">
        <w:rPr>
          <w:rFonts w:ascii="华文宋体" w:eastAsia="华文宋体" w:hAnsi="华文宋体"/>
          <w:color w:val="000000"/>
          <w:kern w:val="0"/>
          <w:sz w:val="24"/>
          <w:szCs w:val="24"/>
        </w:rPr>
        <w:t>2.</w:t>
      </w:r>
      <w:r w:rsidR="0083096A">
        <w:rPr>
          <w:rFonts w:ascii="华文宋体" w:eastAsia="华文宋体" w:hAnsi="华文宋体" w:hint="eastAsia"/>
          <w:color w:val="000000"/>
          <w:kern w:val="0"/>
          <w:sz w:val="24"/>
          <w:szCs w:val="24"/>
        </w:rPr>
        <w:t>3</w:t>
      </w:r>
      <w:r w:rsidRPr="00CB17E7">
        <w:rPr>
          <w:rFonts w:ascii="华文宋体" w:eastAsia="华文宋体" w:hAnsi="华文宋体"/>
          <w:color w:val="000000"/>
          <w:kern w:val="0"/>
          <w:sz w:val="24"/>
          <w:szCs w:val="24"/>
        </w:rPr>
        <w:t>.2 在某一行政区域之内和某一机构下的专设部门或派出机构一般译为Committee</w:t>
      </w:r>
      <w:r>
        <w:rPr>
          <w:rFonts w:ascii="华文宋体" w:eastAsia="华文宋体" w:hAnsi="华文宋体" w:hint="eastAsia"/>
          <w:color w:val="000000"/>
          <w:kern w:val="0"/>
          <w:sz w:val="24"/>
          <w:szCs w:val="24"/>
        </w:rPr>
        <w:t>。</w:t>
      </w:r>
    </w:p>
    <w:p w14:paraId="0A9962FE" w14:textId="139BD973" w:rsidR="00E70CA6" w:rsidRPr="00CB17E7" w:rsidRDefault="00E70CA6" w:rsidP="00CB17E7">
      <w:pPr>
        <w:autoSpaceDE w:val="0"/>
        <w:autoSpaceDN w:val="0"/>
        <w:adjustRightInd w:val="0"/>
        <w:snapToGrid w:val="0"/>
        <w:spacing w:line="360" w:lineRule="auto"/>
        <w:jc w:val="left"/>
        <w:rPr>
          <w:rFonts w:ascii="华文宋体" w:eastAsia="华文宋体" w:hAnsi="华文宋体"/>
          <w:b/>
          <w:color w:val="000000"/>
          <w:kern w:val="0"/>
          <w:sz w:val="24"/>
          <w:szCs w:val="24"/>
        </w:rPr>
      </w:pPr>
      <w:r w:rsidRPr="00CB17E7">
        <w:rPr>
          <w:rFonts w:ascii="华文宋体" w:eastAsia="华文宋体" w:hAnsi="华文宋体"/>
          <w:b/>
          <w:sz w:val="24"/>
          <w:szCs w:val="24"/>
        </w:rPr>
        <w:t>2.</w:t>
      </w:r>
      <w:r w:rsidR="0083096A">
        <w:rPr>
          <w:rFonts w:ascii="华文宋体" w:eastAsia="华文宋体" w:hAnsi="华文宋体" w:hint="eastAsia"/>
          <w:b/>
          <w:sz w:val="24"/>
          <w:szCs w:val="24"/>
        </w:rPr>
        <w:t>4</w:t>
      </w:r>
      <w:r w:rsidRPr="00CB17E7">
        <w:rPr>
          <w:rFonts w:ascii="华文宋体" w:eastAsia="华文宋体" w:hAnsi="华文宋体"/>
          <w:b/>
          <w:sz w:val="24"/>
          <w:szCs w:val="24"/>
        </w:rPr>
        <w:t xml:space="preserve"> 学会、协会与联合会</w:t>
      </w:r>
    </w:p>
    <w:p w14:paraId="3182B560" w14:textId="4235C9D3" w:rsidR="009E1345" w:rsidRPr="00CB17E7" w:rsidRDefault="00E70CA6" w:rsidP="00A55699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b/>
          <w:bCs/>
          <w:sz w:val="24"/>
          <w:szCs w:val="24"/>
        </w:rPr>
      </w:pPr>
      <w:r w:rsidRPr="00CB17E7">
        <w:rPr>
          <w:rFonts w:ascii="华文宋体" w:eastAsia="华文宋体" w:hAnsi="华文宋体" w:hint="eastAsia"/>
          <w:sz w:val="24"/>
          <w:szCs w:val="24"/>
        </w:rPr>
        <w:t>“学会”的英文一般译为</w:t>
      </w:r>
      <w:r w:rsidRPr="00CB17E7">
        <w:rPr>
          <w:rFonts w:ascii="华文宋体" w:eastAsia="华文宋体" w:hAnsi="华文宋体"/>
          <w:sz w:val="24"/>
          <w:szCs w:val="24"/>
        </w:rPr>
        <w:t>Society；“协会”一般译为Association；“联合会”则译为Federation。</w:t>
      </w:r>
      <w:r w:rsidR="001F414F" w:rsidRPr="00CB17E7">
        <w:rPr>
          <w:rFonts w:ascii="华文宋体" w:eastAsia="华文宋体" w:hAnsi="华文宋体" w:cs="宋体"/>
          <w:color w:val="000000"/>
          <w:kern w:val="0"/>
          <w:sz w:val="24"/>
          <w:szCs w:val="24"/>
        </w:rPr>
        <w:br w:type="page"/>
      </w:r>
      <w:r w:rsidR="00207377" w:rsidRPr="00CB17E7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</w:rPr>
        <w:lastRenderedPageBreak/>
        <w:t>附表一：威海市组织机构中英文公示语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7"/>
        <w:gridCol w:w="3284"/>
        <w:gridCol w:w="5068"/>
      </w:tblGrid>
      <w:tr w:rsidR="00207377" w:rsidRPr="00867813" w14:paraId="618628A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</w:tcPr>
          <w:p w14:paraId="7E74E655" w14:textId="77777777" w:rsidR="00207377" w:rsidRPr="00207377" w:rsidRDefault="00207377" w:rsidP="00CB17E7">
            <w:pPr>
              <w:widowControl/>
              <w:jc w:val="center"/>
              <w:rPr>
                <w:rFonts w:ascii="华文宋体" w:eastAsia="华文宋体" w:hAnsi="华文宋体" w:cs="宋体"/>
                <w:b/>
                <w:bCs/>
                <w:color w:val="000000"/>
                <w:kern w:val="0"/>
                <w:szCs w:val="21"/>
              </w:rPr>
            </w:pPr>
            <w:r w:rsidRPr="00207377">
              <w:rPr>
                <w:rFonts w:ascii="华文宋体" w:eastAsia="华文宋体" w:hAnsi="华文宋体" w:cs="宋体" w:hint="eastAsia"/>
                <w:b/>
                <w:bCs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3284" w:type="dxa"/>
            <w:shd w:val="clear" w:color="auto" w:fill="auto"/>
            <w:vAlign w:val="center"/>
          </w:tcPr>
          <w:p w14:paraId="65B54F80" w14:textId="77777777" w:rsidR="00207377" w:rsidRPr="00207377" w:rsidRDefault="00207377" w:rsidP="00F805CE">
            <w:pPr>
              <w:widowControl/>
              <w:jc w:val="center"/>
              <w:rPr>
                <w:rFonts w:ascii="华文宋体" w:eastAsia="华文宋体" w:hAnsi="华文宋体" w:cs="宋体"/>
                <w:b/>
                <w:bCs/>
                <w:color w:val="000000"/>
                <w:kern w:val="0"/>
                <w:szCs w:val="21"/>
              </w:rPr>
            </w:pPr>
            <w:r w:rsidRPr="00207377">
              <w:rPr>
                <w:rFonts w:ascii="华文宋体" w:eastAsia="华文宋体" w:hAnsi="华文宋体" w:cs="宋体" w:hint="eastAsia"/>
                <w:b/>
                <w:bCs/>
                <w:color w:val="000000"/>
                <w:kern w:val="0"/>
                <w:szCs w:val="21"/>
              </w:rPr>
              <w:t>中文</w:t>
            </w:r>
          </w:p>
        </w:tc>
        <w:tc>
          <w:tcPr>
            <w:tcW w:w="5068" w:type="dxa"/>
            <w:shd w:val="clear" w:color="auto" w:fill="auto"/>
            <w:vAlign w:val="center"/>
          </w:tcPr>
          <w:p w14:paraId="77B7CED1" w14:textId="77777777" w:rsidR="00207377" w:rsidRPr="00207377" w:rsidRDefault="00207377" w:rsidP="00F805CE">
            <w:pPr>
              <w:widowControl/>
              <w:jc w:val="center"/>
              <w:rPr>
                <w:rFonts w:ascii="华文宋体" w:eastAsia="华文宋体" w:hAnsi="华文宋体" w:cs="宋体"/>
                <w:b/>
                <w:bCs/>
                <w:color w:val="000000"/>
                <w:kern w:val="0"/>
                <w:szCs w:val="21"/>
              </w:rPr>
            </w:pPr>
            <w:r w:rsidRPr="00207377">
              <w:rPr>
                <w:rFonts w:ascii="华文宋体" w:eastAsia="华文宋体" w:hAnsi="华文宋体" w:cs="宋体" w:hint="eastAsia"/>
                <w:b/>
                <w:bCs/>
                <w:color w:val="000000"/>
                <w:kern w:val="0"/>
                <w:szCs w:val="21"/>
              </w:rPr>
              <w:t>英文</w:t>
            </w:r>
          </w:p>
        </w:tc>
      </w:tr>
      <w:tr w:rsidR="009447D7" w:rsidRPr="00867813" w14:paraId="1AA49C5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D26AE7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5C10C3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345政务服务热线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FBD199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12345 Government Service Hotline</w:t>
            </w:r>
          </w:p>
        </w:tc>
      </w:tr>
      <w:tr w:rsidR="009447D7" w:rsidRPr="00867813" w14:paraId="3935016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0FAE6C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A32AC4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T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AC90A0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T Room</w:t>
            </w:r>
          </w:p>
        </w:tc>
      </w:tr>
      <w:tr w:rsidR="009447D7" w:rsidRPr="00867813" w14:paraId="68EB37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846806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977537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艾滋病与性病防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7879F3" w14:textId="51A6ED38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IDS and Venereal Disease Prevention and Control </w:t>
            </w:r>
            <w:r w:rsidR="00526C6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partment</w:t>
            </w:r>
          </w:p>
        </w:tc>
      </w:tr>
      <w:tr w:rsidR="009447D7" w:rsidRPr="00867813" w14:paraId="4963F9F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B328CE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313429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检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AAF41E" w14:textId="1D58CAF8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urity Check </w:t>
            </w:r>
            <w:r w:rsidR="007C4DAE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ion</w:t>
            </w:r>
          </w:p>
        </w:tc>
      </w:tr>
      <w:tr w:rsidR="009447D7" w:rsidRPr="00867813" w14:paraId="7E868F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79551F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C33851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保卫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543BCB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urity Department</w:t>
            </w:r>
          </w:p>
        </w:tc>
      </w:tr>
      <w:tr w:rsidR="009447D7" w:rsidRPr="00867813" w14:paraId="1CBA62A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361071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218110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保卫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611DA1" w14:textId="2E66B7E2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urity </w:t>
            </w:r>
            <w:r w:rsidR="00CA2AE9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</w:p>
        </w:tc>
      </w:tr>
      <w:tr w:rsidR="009447D7" w:rsidRPr="00867813" w14:paraId="4A01856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67B793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FA557F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保卫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AED3D6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urity Section</w:t>
            </w:r>
          </w:p>
        </w:tc>
      </w:tr>
      <w:tr w:rsidR="009447D7" w:rsidRPr="00867813" w14:paraId="3422DC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674690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0AD81C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保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115CD4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urity Assurance Section</w:t>
            </w:r>
          </w:p>
        </w:tc>
      </w:tr>
      <w:tr w:rsidR="009447D7" w:rsidRPr="00867813" w14:paraId="0DA4AFB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6E156A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384D9C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064C29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urity Service Section</w:t>
            </w:r>
          </w:p>
        </w:tc>
      </w:tr>
      <w:tr w:rsidR="009447D7" w:rsidRPr="00867813" w14:paraId="16B03C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F5CBD6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9987BD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F943F1" w14:textId="55095CBA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urity Management </w:t>
            </w:r>
            <w:r w:rsidR="002D693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</w:p>
        </w:tc>
      </w:tr>
      <w:tr w:rsidR="009447D7" w:rsidRPr="00867813" w14:paraId="580816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15C286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D44F32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EEF3B4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urity Management Section</w:t>
            </w:r>
          </w:p>
        </w:tc>
      </w:tr>
      <w:tr w:rsidR="009447D7" w:rsidRPr="00867813" w14:paraId="4F12DF4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4AC1F6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FFC7FE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技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A83C02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urity Technology Section</w:t>
            </w:r>
          </w:p>
        </w:tc>
      </w:tr>
      <w:tr w:rsidR="009447D7" w:rsidRPr="00867813" w14:paraId="598C783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0DB796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48BFD3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监察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F3BC53" w14:textId="0D40D144" w:rsidR="009447D7" w:rsidRPr="00867813" w:rsidRDefault="002661EF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2661EF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ecurity</w:t>
            </w:r>
            <w:r w:rsidR="009447D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spection </w:t>
            </w:r>
            <w:r w:rsidR="006B7247" w:rsidRPr="006B724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vision</w:t>
            </w:r>
          </w:p>
        </w:tc>
      </w:tr>
      <w:tr w:rsidR="009447D7" w:rsidRPr="00867813" w14:paraId="084D05B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EDED4A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B51902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监察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8D3593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urity Inspection Office</w:t>
            </w:r>
          </w:p>
        </w:tc>
      </w:tr>
      <w:tr w:rsidR="009447D7" w:rsidRPr="00867813" w14:paraId="4973AD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E04779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229D35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F5F98E" w14:textId="45B1A0FA" w:rsidR="009447D7" w:rsidRPr="00867813" w:rsidRDefault="002661EF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2661EF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ecurity</w:t>
            </w:r>
            <w:r w:rsidR="009447D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upervision Section</w:t>
            </w:r>
          </w:p>
        </w:tc>
      </w:tr>
      <w:tr w:rsidR="009447D7" w:rsidRPr="00867813" w14:paraId="6CB083C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DF7CFE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CB0F37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137D09" w14:textId="5B8CF0A8" w:rsidR="009447D7" w:rsidRPr="00867813" w:rsidRDefault="002661EF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2661EF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ecurity</w:t>
            </w:r>
            <w:r w:rsidR="009447D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9447D7" w:rsidRPr="00867813" w14:paraId="20E804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BB79E0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3F5C78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生产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CB361F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Production Safety and Management</w:t>
            </w:r>
          </w:p>
        </w:tc>
      </w:tr>
      <w:tr w:rsidR="009447D7" w:rsidRPr="00867813" w14:paraId="03B5A3D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026A8A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BDEC26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生产基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195A9A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duction Safety Section</w:t>
            </w:r>
          </w:p>
        </w:tc>
      </w:tr>
      <w:tr w:rsidR="009447D7" w:rsidRPr="00867813" w14:paraId="56730EB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5AECB5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37BCC9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生产监察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524D7A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duction Safety Supervision Battalion</w:t>
            </w:r>
          </w:p>
        </w:tc>
      </w:tr>
      <w:tr w:rsidR="009447D7" w:rsidRPr="00867813" w14:paraId="098F52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089B0A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307B37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生产监督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F3C9BE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duction Safety Supervision and Management Division</w:t>
            </w:r>
          </w:p>
        </w:tc>
      </w:tr>
      <w:tr w:rsidR="009447D7" w:rsidRPr="00867813" w14:paraId="075D6EC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6CD37E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FA659D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生产应急救援指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18ED88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mergency Rescue Command Center for Production Safety</w:t>
            </w:r>
          </w:p>
        </w:tc>
      </w:tr>
      <w:tr w:rsidR="009447D7" w:rsidRPr="00867813" w14:paraId="6D818F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6F58DB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B08282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生产咨询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8B6A80" w14:textId="5F3716E7" w:rsidR="009447D7" w:rsidRPr="00867813" w:rsidRDefault="005B17A1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</w:t>
            </w:r>
            <w:r w:rsidR="000F34C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of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9447D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roduction Safety </w:t>
            </w:r>
            <w:r w:rsidR="00C8205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nsultation </w:t>
            </w:r>
          </w:p>
        </w:tc>
      </w:tr>
      <w:tr w:rsidR="009447D7" w:rsidRPr="00867813" w14:paraId="2384C3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7C9395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366C0F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生产综合协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DC4661" w14:textId="740D99ED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duction Safety</w:t>
            </w:r>
            <w:r w:rsidR="00C8205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ordina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9447D7" w:rsidRPr="00867813" w14:paraId="58C7402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44D5BC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C85DB1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统筹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BF4BAF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afety Coordination Section</w:t>
            </w:r>
          </w:p>
        </w:tc>
      </w:tr>
      <w:tr w:rsidR="009447D7" w:rsidRPr="00867813" w14:paraId="6E2CD7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F41DBC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2596C8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与应急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163646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afety and Emergency Management Section</w:t>
            </w:r>
          </w:p>
        </w:tc>
      </w:tr>
      <w:tr w:rsidR="009447D7" w:rsidRPr="00867813" w14:paraId="6BEAAF3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43BDDB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D75F30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安全质检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6B8C1A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Quality Control Department</w:t>
            </w:r>
          </w:p>
        </w:tc>
      </w:tr>
      <w:tr w:rsidR="009447D7" w:rsidRPr="00867813" w14:paraId="68173C7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50AECB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4E651C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案件查处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89A1F7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se Investigation Section</w:t>
            </w:r>
          </w:p>
        </w:tc>
      </w:tr>
      <w:tr w:rsidR="009447D7" w:rsidRPr="00867813" w14:paraId="6383CB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76D8B3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642B77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案件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E41EF0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se Management Office</w:t>
            </w:r>
          </w:p>
        </w:tc>
      </w:tr>
      <w:tr w:rsidR="009447D7" w:rsidRPr="00867813" w14:paraId="05535F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24F5DB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F8A248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案件监督管理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76882F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Legal Case Supervision and Management</w:t>
            </w:r>
          </w:p>
        </w:tc>
      </w:tr>
      <w:tr w:rsidR="009447D7" w:rsidRPr="00867813" w14:paraId="05DC40B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8EDE16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EAEF0D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案件审理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E17F45" w14:textId="6875B8A5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ial</w:t>
            </w:r>
            <w:r w:rsidR="00943753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om</w:t>
            </w:r>
          </w:p>
        </w:tc>
      </w:tr>
      <w:tr w:rsidR="009447D7" w:rsidRPr="00867813" w14:paraId="1F22A89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ABDE0F" w14:textId="77777777" w:rsidR="009447D7" w:rsidRPr="00867813" w:rsidRDefault="009447D7" w:rsidP="00CB17E7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72D204" w14:textId="77777777" w:rsidR="009447D7" w:rsidRPr="00867813" w:rsidRDefault="009447D7" w:rsidP="00F805C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白沙滩镇白沙滩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EFEB4C" w14:textId="0491B247" w:rsidR="009447D7" w:rsidRPr="00867813" w:rsidRDefault="009447D7" w:rsidP="00981541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ishatan Kindergarten of Baishatan</w:t>
            </w:r>
            <w:r w:rsidR="00981541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own</w:t>
            </w:r>
          </w:p>
        </w:tc>
      </w:tr>
      <w:tr w:rsidR="00252A85" w:rsidRPr="00867813" w14:paraId="3A3097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AA648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DE4C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白沙滩镇畜牧兽医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27E2B1" w14:textId="6DC45AB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ishat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nimal Husbandry and Veterinary Station</w:t>
            </w:r>
          </w:p>
        </w:tc>
      </w:tr>
      <w:tr w:rsidR="00252A85" w:rsidRPr="00867813" w14:paraId="72977B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2B964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3258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白沙滩镇大陶家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79ED75" w14:textId="04117D5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Baishatan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taojia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Kindergarten </w:t>
            </w:r>
          </w:p>
        </w:tc>
      </w:tr>
      <w:tr w:rsidR="00252A85" w:rsidRPr="00867813" w14:paraId="144CB70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77CF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6942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白沙滩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20759C" w14:textId="6CCE897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ishatan Health Center</w:t>
            </w:r>
          </w:p>
        </w:tc>
      </w:tr>
      <w:tr w:rsidR="00252A85" w:rsidRPr="00867813" w14:paraId="7E989F8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15EA0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BFAC4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白沙滩镇中心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4170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ishatan Central School</w:t>
            </w:r>
          </w:p>
        </w:tc>
      </w:tr>
      <w:tr w:rsidR="00252A85" w:rsidRPr="00867813" w14:paraId="24D531E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2C12E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DDBE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白沙滩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F234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ishatan Central Kindergarten</w:t>
            </w:r>
          </w:p>
        </w:tc>
      </w:tr>
      <w:tr w:rsidR="00252A85" w:rsidRPr="00867813" w14:paraId="42ACF92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E71F4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A732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版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518D7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pyright Section</w:t>
            </w:r>
          </w:p>
        </w:tc>
      </w:tr>
      <w:tr w:rsidR="00252A85" w:rsidRPr="00867813" w14:paraId="435CDF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DF2EB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105C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办公用房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A9422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Buildings Section</w:t>
            </w:r>
          </w:p>
        </w:tc>
      </w:tr>
      <w:tr w:rsidR="00252A85" w:rsidRPr="00867813" w14:paraId="0AADDCE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E4D88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53635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办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1813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tition Section</w:t>
            </w:r>
          </w:p>
        </w:tc>
      </w:tr>
      <w:tr w:rsidR="00252A85" w:rsidRPr="00867813" w14:paraId="06F594C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FFFB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672EC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保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7A90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alth Care Section</w:t>
            </w:r>
          </w:p>
        </w:tc>
      </w:tr>
      <w:tr w:rsidR="00252A85" w:rsidRPr="00867813" w14:paraId="4EB3FC2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58428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FDC2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保密法规宣传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1DCF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ity Section of Secrecy Laws</w:t>
            </w:r>
          </w:p>
        </w:tc>
      </w:tr>
      <w:tr w:rsidR="00252A85" w:rsidRPr="00867813" w14:paraId="25B75E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DC5C5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CEA9E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保密技术检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59D7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pection Section of Security Technology</w:t>
            </w:r>
          </w:p>
        </w:tc>
      </w:tr>
      <w:tr w:rsidR="00252A85" w:rsidRPr="00867813" w14:paraId="7DCA552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C0C8E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E8A2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保税物流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B4E53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x-free Logistics Section</w:t>
            </w:r>
          </w:p>
        </w:tc>
      </w:tr>
      <w:tr w:rsidR="00252A85" w:rsidRPr="00867813" w14:paraId="1CF77A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32BC9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7B03C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保卫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4D4907" w14:textId="3EFF092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urity </w:t>
            </w:r>
            <w:r w:rsidRPr="006B724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32EC4C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12C6E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66496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保卫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1A4C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urity Section</w:t>
            </w:r>
          </w:p>
        </w:tc>
      </w:tr>
      <w:tr w:rsidR="00252A85" w:rsidRPr="00867813" w14:paraId="4271ED6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2D906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0943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爆炸危险物品监管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5F9F5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xplosive and Hazardous Materials Supervision Battalion</w:t>
            </w:r>
          </w:p>
        </w:tc>
      </w:tr>
      <w:tr w:rsidR="00252A85" w:rsidRPr="00867813" w14:paraId="69A7BE5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AE80C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8F61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北海景区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8D2A97" w14:textId="7EA81DC7" w:rsidR="00252A85" w:rsidRPr="00867813" w:rsidRDefault="00C8796B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Beihai Scenic Area</w:t>
            </w:r>
          </w:p>
        </w:tc>
      </w:tr>
      <w:tr w:rsidR="00252A85" w:rsidRPr="00867813" w14:paraId="10437C2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3E07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B2383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北海林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23DF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eihai Forest Farm</w:t>
            </w:r>
          </w:p>
        </w:tc>
      </w:tr>
      <w:tr w:rsidR="00252A85" w:rsidRPr="00867813" w14:paraId="279C5F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FE1DB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C799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北洋海军提督署管理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467252" w14:textId="77FCE2A8" w:rsidR="00252A85" w:rsidRPr="00867813" w:rsidRDefault="00C8796B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</w:t>
            </w:r>
            <w:r w:rsidR="009111E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North Sea Fleet Prefect Department</w:t>
            </w:r>
          </w:p>
        </w:tc>
      </w:tr>
      <w:tr w:rsidR="00252A85" w:rsidRPr="00867813" w14:paraId="457E870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18BA0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A64B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北院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BDAC0E" w14:textId="478C327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rth District</w:t>
            </w:r>
          </w:p>
        </w:tc>
      </w:tr>
      <w:tr w:rsidR="00252A85" w:rsidRPr="00867813" w14:paraId="1D9D1E0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0FE22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62CE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备案审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A26F8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ling and Reviewing Section</w:t>
            </w:r>
          </w:p>
        </w:tc>
      </w:tr>
      <w:tr w:rsidR="00252A85" w:rsidRPr="00867813" w14:paraId="38648A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94DA4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871F1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毕业生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C1EB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Section for Graduates</w:t>
            </w:r>
          </w:p>
        </w:tc>
      </w:tr>
      <w:tr w:rsidR="00252A85" w:rsidRPr="00867813" w14:paraId="10B663A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23273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A488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边防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210B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order Defense Battalion</w:t>
            </w:r>
          </w:p>
        </w:tc>
      </w:tr>
      <w:tr w:rsidR="00252A85" w:rsidRPr="00867813" w14:paraId="69F73F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19371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631CC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编办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54240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ffing Office</w:t>
            </w:r>
          </w:p>
        </w:tc>
      </w:tr>
      <w:tr w:rsidR="00252A85" w:rsidRPr="00867813" w14:paraId="6676C4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395CC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AA61A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编辑发行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71A94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iting and Publication Department</w:t>
            </w:r>
          </w:p>
        </w:tc>
      </w:tr>
      <w:tr w:rsidR="00252A85" w:rsidRPr="00867813" w14:paraId="0C1C0AB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65200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8AA94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编辑研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8DB3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iting and Research Section</w:t>
            </w:r>
          </w:p>
        </w:tc>
      </w:tr>
      <w:tr w:rsidR="00252A85" w:rsidRPr="00867813" w14:paraId="0E9FD2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D4D3E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D1CC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编制计划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ACF781" w14:textId="3ED96575" w:rsidR="00252A85" w:rsidRPr="00867813" w:rsidRDefault="000A35EF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nning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658740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62F7C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C7F2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便衣侦察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B93DD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ndercover Police Battalion</w:t>
            </w:r>
          </w:p>
        </w:tc>
      </w:tr>
      <w:tr w:rsidR="00252A85" w:rsidRPr="00867813" w14:paraId="61F90A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BD445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F4AB6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标准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6085C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ndardization Section</w:t>
            </w:r>
          </w:p>
        </w:tc>
      </w:tr>
      <w:tr w:rsidR="00252A85" w:rsidRPr="00867813" w14:paraId="5F6BEB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1C1B9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5C44C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标准计量认证稽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C771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pection Section for Standard Metrology</w:t>
            </w:r>
          </w:p>
        </w:tc>
      </w:tr>
      <w:tr w:rsidR="00252A85" w:rsidRPr="00867813" w14:paraId="79B7203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2C938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253C8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标准研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8FB2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ndardization Research Section</w:t>
            </w:r>
          </w:p>
        </w:tc>
      </w:tr>
      <w:tr w:rsidR="00252A85" w:rsidRPr="00867813" w14:paraId="032103C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5BB05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8851F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滨海新区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BD6D90" w14:textId="53CF212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Binhai New District </w:t>
            </w:r>
            <w:r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</w:t>
            </w:r>
          </w:p>
        </w:tc>
      </w:tr>
      <w:tr w:rsidR="00252A85" w:rsidRPr="00867813" w14:paraId="71B8733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9ADAA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C3586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殡仪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23D53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uneral Parlor</w:t>
            </w:r>
          </w:p>
        </w:tc>
      </w:tr>
      <w:tr w:rsidR="00252A85" w:rsidRPr="00867813" w14:paraId="03B6037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2971C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FDD2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殡葬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7BAD58" w14:textId="1B0A625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uneral </w:t>
            </w:r>
            <w:r w:rsidR="00CE506D" w:rsidRPr="00CE506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anagemen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</w:t>
            </w:r>
          </w:p>
        </w:tc>
      </w:tr>
      <w:tr w:rsidR="00252A85" w:rsidRPr="00867813" w14:paraId="49656F7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B0387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73CC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病案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81FA20" w14:textId="0BE76E5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edical Records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partment</w:t>
            </w:r>
          </w:p>
        </w:tc>
      </w:tr>
      <w:tr w:rsidR="00252A85" w:rsidRPr="00867813" w14:paraId="6C61B3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714FB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0CF20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病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AD033B" w14:textId="4880AFC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thology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partment</w:t>
            </w:r>
          </w:p>
        </w:tc>
      </w:tr>
      <w:tr w:rsidR="00252A85" w:rsidRPr="00867813" w14:paraId="647B8BA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2AFB2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F3126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泊于法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164C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yu Court</w:t>
            </w:r>
          </w:p>
        </w:tc>
      </w:tr>
      <w:tr w:rsidR="00252A85" w:rsidRPr="00867813" w14:paraId="691759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A9950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C633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泊于水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B4D9E1" w14:textId="791204A3" w:rsidR="00252A85" w:rsidRPr="00867813" w:rsidRDefault="00C8796B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of 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yu Reservoir</w:t>
            </w:r>
          </w:p>
        </w:tc>
      </w:tr>
      <w:tr w:rsidR="00252A85" w:rsidRPr="00867813" w14:paraId="79A7438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E4232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25DD7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博物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AD3A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seum</w:t>
            </w:r>
          </w:p>
        </w:tc>
      </w:tr>
      <w:tr w:rsidR="00252A85" w:rsidRPr="00867813" w14:paraId="4E5F138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D6B3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BD12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不动产登记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83123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al Estate Registration Center</w:t>
            </w:r>
          </w:p>
        </w:tc>
      </w:tr>
      <w:tr w:rsidR="00252A85" w:rsidRPr="00867813" w14:paraId="4FAEFB6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7E42A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CF8AC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经商贸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0C08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e and Business Department</w:t>
            </w:r>
          </w:p>
        </w:tc>
      </w:tr>
      <w:tr w:rsidR="00252A85" w:rsidRPr="00867813" w14:paraId="4436095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F0782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3DB4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税培训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2F435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e and Taxation Training Center</w:t>
            </w:r>
          </w:p>
        </w:tc>
      </w:tr>
      <w:tr w:rsidR="00252A85" w:rsidRPr="00867813" w14:paraId="52CD2D3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1107B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6147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务保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04B629" w14:textId="3010EB86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urity Section</w:t>
            </w:r>
          </w:p>
        </w:tc>
      </w:tr>
      <w:tr w:rsidR="00252A85" w:rsidRPr="00867813" w14:paraId="08117D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4C8D8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DDE8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2A97E2" w14:textId="20AFE95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epartment</w:t>
            </w:r>
          </w:p>
        </w:tc>
      </w:tr>
      <w:tr w:rsidR="00252A85" w:rsidRPr="00867813" w14:paraId="4279F22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031E7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B4B89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务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1A27E8" w14:textId="5370416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</w:t>
            </w:r>
          </w:p>
        </w:tc>
      </w:tr>
      <w:tr w:rsidR="00252A85" w:rsidRPr="00867813" w14:paraId="34A6506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4CB52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CDE5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务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DD7A35" w14:textId="67DCA860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anagement Section</w:t>
            </w:r>
          </w:p>
        </w:tc>
      </w:tr>
      <w:tr w:rsidR="00252A85" w:rsidRPr="00867813" w14:paraId="1D0CBE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67FAC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0D73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务监督检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21281E" w14:textId="4FAC5F11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upervision and Inspection Section</w:t>
            </w:r>
          </w:p>
        </w:tc>
      </w:tr>
      <w:tr w:rsidR="00252A85" w:rsidRPr="00867813" w14:paraId="79C6B9D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005EE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4629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务监管与收益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BE5B70" w14:textId="6E3257DA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Revenue Management Section</w:t>
            </w:r>
          </w:p>
        </w:tc>
      </w:tr>
      <w:tr w:rsidR="00252A85" w:rsidRPr="00867813" w14:paraId="675C5AC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D46B5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2784D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务结算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1ED19E" w14:textId="57DFAAF1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ttlement Department</w:t>
            </w:r>
          </w:p>
        </w:tc>
      </w:tr>
      <w:tr w:rsidR="00252A85" w:rsidRPr="00867813" w14:paraId="4615B6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12C5C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3B36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B7A3D9" w14:textId="48303C3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6217238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F5814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6DBD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务审计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12DF8F" w14:textId="2C4008C3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udit </w:t>
            </w:r>
            <w:r w:rsidR="00252A85" w:rsidRPr="006B724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3176CE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BABCD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EAA8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务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59574C" w14:textId="3083E256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udit Section</w:t>
            </w:r>
          </w:p>
        </w:tc>
      </w:tr>
      <w:tr w:rsidR="00252A85" w:rsidRPr="00867813" w14:paraId="5DDEDF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D3970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56250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务统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D7B245" w14:textId="5956CCDE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stics Section</w:t>
            </w:r>
          </w:p>
        </w:tc>
      </w:tr>
      <w:tr w:rsidR="00252A85" w:rsidRPr="00867813" w14:paraId="0C0AD83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2D403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04867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务运营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A78E4C" w14:textId="36FEAF7E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peration Department</w:t>
            </w:r>
          </w:p>
        </w:tc>
      </w:tr>
      <w:tr w:rsidR="00252A85" w:rsidRPr="00867813" w14:paraId="68540C3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16AC2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D7F2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务装备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7241D4" w14:textId="1EB24C4F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quipment Section</w:t>
            </w:r>
          </w:p>
        </w:tc>
      </w:tr>
      <w:tr w:rsidR="00252A85" w:rsidRPr="00867813" w14:paraId="2A7A1AA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64E47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9E28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务资产管理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7F3D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e and Assets Management Department</w:t>
            </w:r>
          </w:p>
        </w:tc>
      </w:tr>
      <w:tr w:rsidR="00252A85" w:rsidRPr="00867813" w14:paraId="33438C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5E642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34BE9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务资产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80E7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e and Assets Section</w:t>
            </w:r>
          </w:p>
        </w:tc>
      </w:tr>
      <w:tr w:rsidR="00252A85" w:rsidRPr="00867813" w14:paraId="69ACEB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77586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8745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源建设评价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88EB04" w14:textId="47708C0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valuation Section of 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ource Construction</w:t>
            </w:r>
          </w:p>
        </w:tc>
      </w:tr>
      <w:tr w:rsidR="00252A85" w:rsidRPr="00867813" w14:paraId="052050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C98DD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53C6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政绩效评价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ED4297" w14:textId="37B8D8C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valuation Center for 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formance</w:t>
            </w:r>
          </w:p>
        </w:tc>
      </w:tr>
      <w:tr w:rsidR="00252A85" w:rsidRPr="00867813" w14:paraId="1714384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C8C04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85750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政监督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E681F4" w14:textId="17EC3FA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Management</w:t>
            </w:r>
          </w:p>
        </w:tc>
      </w:tr>
      <w:tr w:rsidR="00252A85" w:rsidRPr="00867813" w14:paraId="14001E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BF859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7583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政经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481FFE" w14:textId="1C6A5E0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for 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anagement</w:t>
            </w:r>
          </w:p>
        </w:tc>
      </w:tr>
      <w:tr w:rsidR="00252A85" w:rsidRPr="00867813" w14:paraId="0C00CD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B03BA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ED344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FC8ED7" w14:textId="15CFCFB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Bureau</w:t>
            </w:r>
          </w:p>
        </w:tc>
      </w:tr>
      <w:tr w:rsidR="00252A85" w:rsidRPr="00867813" w14:paraId="67A41B7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E07F7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876C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政审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5FE369" w14:textId="129EB963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udit Bureau</w:t>
            </w:r>
          </w:p>
        </w:tc>
      </w:tr>
      <w:tr w:rsidR="00252A85" w:rsidRPr="00867813" w14:paraId="7B3EAA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BDB84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529FA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政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C2D3A9" w14:textId="6157C7D0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udit Section</w:t>
            </w:r>
          </w:p>
        </w:tc>
      </w:tr>
      <w:tr w:rsidR="00252A85" w:rsidRPr="00867813" w14:paraId="5B1737E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257B3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F5EAB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政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3B401B" w14:textId="7AE869B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</w:t>
            </w:r>
          </w:p>
        </w:tc>
      </w:tr>
      <w:tr w:rsidR="00252A85" w:rsidRPr="00867813" w14:paraId="3AB96B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C9837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C6776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财政投资评审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DF8336" w14:textId="33151EF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view Office of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inanc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="0034594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vestment</w:t>
            </w:r>
          </w:p>
        </w:tc>
      </w:tr>
      <w:tr w:rsidR="00252A85" w:rsidRPr="00867813" w14:paraId="73B3F52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5C543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17FE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采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7A0F9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quisition and Processing Section</w:t>
            </w:r>
          </w:p>
        </w:tc>
      </w:tr>
      <w:tr w:rsidR="00252A85" w:rsidRPr="00867813" w14:paraId="2E2CD9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D0E44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D390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采购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569F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curement Service Section</w:t>
            </w:r>
          </w:p>
        </w:tc>
      </w:tr>
      <w:tr w:rsidR="00252A85" w:rsidRPr="00867813" w14:paraId="5EF8025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B2226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DED58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采购供应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B2B5DF" w14:textId="5D34725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urchasing and Supply </w:t>
            </w:r>
            <w:r w:rsidRPr="006B724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53EA01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7E33F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9BA6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采购计划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42EF7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curement Planning Section</w:t>
            </w:r>
          </w:p>
        </w:tc>
      </w:tr>
      <w:tr w:rsidR="00252A85" w:rsidRPr="00867813" w14:paraId="737EB7D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38030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D813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采购配送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77DD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curement and Distribution Office</w:t>
            </w:r>
          </w:p>
        </w:tc>
      </w:tr>
      <w:tr w:rsidR="00252A85" w:rsidRPr="00867813" w14:paraId="5D42AE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5F961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0DA1E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采购评价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08376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curement Evaluation Section</w:t>
            </w:r>
          </w:p>
        </w:tc>
      </w:tr>
      <w:tr w:rsidR="00252A85" w:rsidRPr="00867813" w14:paraId="24D294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3EB1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2BE3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餐旅服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B041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otel and Restaurant Service Department</w:t>
            </w:r>
          </w:p>
        </w:tc>
      </w:tr>
      <w:tr w:rsidR="00252A85" w:rsidRPr="00867813" w14:paraId="3BFFA2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85C8E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782E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餐饮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A207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od and Beverage Department</w:t>
            </w:r>
          </w:p>
        </w:tc>
      </w:tr>
      <w:tr w:rsidR="00252A85" w:rsidRPr="00867813" w14:paraId="5E6751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F83DE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6B08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餐饮服务食品安全稽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37CA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pection Section for Catering Service and Food Safety</w:t>
            </w:r>
          </w:p>
        </w:tc>
      </w:tr>
      <w:tr w:rsidR="00252A85" w:rsidRPr="00867813" w14:paraId="1D31A1A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A0F3C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B4CC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餐饮服务食品安全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03B48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Management Section for Catering Service and Food Safety</w:t>
            </w:r>
          </w:p>
        </w:tc>
      </w:tr>
      <w:tr w:rsidR="00252A85" w:rsidRPr="00867813" w14:paraId="306495F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13016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2A54D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餐饮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0596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od and Beverage Section</w:t>
            </w:r>
          </w:p>
        </w:tc>
      </w:tr>
      <w:tr w:rsidR="00252A85" w:rsidRPr="00867813" w14:paraId="3220CC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D9035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61CA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残疾人康复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9C4C1D" w14:textId="4976F03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habilitation Service Center for Disabled P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ople</w:t>
            </w:r>
          </w:p>
        </w:tc>
      </w:tr>
      <w:tr w:rsidR="00252A85" w:rsidRPr="00867813" w14:paraId="1D113A3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550DA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F988D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残疾人劳动就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04BE9C" w14:textId="0D4875F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mployment Service Center for Disabled P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ople</w:t>
            </w:r>
          </w:p>
        </w:tc>
      </w:tr>
      <w:tr w:rsidR="00252A85" w:rsidRPr="00867813" w14:paraId="397803A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F33E2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A32BE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残疾人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D88521" w14:textId="4188189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abled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Federation</w:t>
            </w:r>
          </w:p>
        </w:tc>
      </w:tr>
      <w:tr w:rsidR="00252A85" w:rsidRPr="00867813" w14:paraId="106277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30EE2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2CB8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残疾人联合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9E279D" w14:textId="1960C31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Disabled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Federation</w:t>
            </w:r>
          </w:p>
        </w:tc>
      </w:tr>
      <w:tr w:rsidR="00252A85" w:rsidRPr="00867813" w14:paraId="22AE29A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9A84B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E1E5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残疾人综合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1D00A1" w14:textId="3C4751A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Service Center for Disabled P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ople</w:t>
            </w:r>
          </w:p>
        </w:tc>
      </w:tr>
      <w:tr w:rsidR="00252A85" w:rsidRPr="00867813" w14:paraId="24F57A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81E88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C267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残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0D2948" w14:textId="649CC01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abled P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deration</w:t>
            </w:r>
          </w:p>
        </w:tc>
      </w:tr>
      <w:tr w:rsidR="00252A85" w:rsidRPr="00867813" w14:paraId="2C4CD0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70690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795E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仓储与物资储备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3D4A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rehousing and Supplies Reserve Section</w:t>
            </w:r>
          </w:p>
        </w:tc>
      </w:tr>
      <w:tr w:rsidR="00252A85" w:rsidRPr="00867813" w14:paraId="3D3127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D9F5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B4DC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草庙子派出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6AC5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omiaozi Police Station</w:t>
            </w:r>
          </w:p>
        </w:tc>
      </w:tr>
      <w:tr w:rsidR="00252A85" w:rsidRPr="00867813" w14:paraId="29E091D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BA92B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9A7A1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草庙子镇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4AFD33" w14:textId="743ABB6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omiaozi</w:t>
            </w:r>
            <w:r w:rsidR="00C2087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C2087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own</w:t>
            </w:r>
          </w:p>
        </w:tc>
      </w:tr>
      <w:tr w:rsidR="00252A85" w:rsidRPr="00867813" w14:paraId="39B527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4829A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7263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测绘地理信息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5D27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pping and Geographic Information Section</w:t>
            </w:r>
          </w:p>
        </w:tc>
      </w:tr>
      <w:tr w:rsidR="00252A85" w:rsidRPr="00867813" w14:paraId="78F7277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A88DB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519DD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查体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2029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hysical Examination Center</w:t>
            </w:r>
          </w:p>
        </w:tc>
      </w:tr>
      <w:tr w:rsidR="00252A85" w:rsidRPr="00867813" w14:paraId="4A7E263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B31EA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AC060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产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70CD3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bstetrical Department</w:t>
            </w:r>
          </w:p>
        </w:tc>
      </w:tr>
      <w:tr w:rsidR="00252A85" w:rsidRPr="00867813" w14:paraId="4A298D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8D581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7915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产品流通质量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43D405" w14:textId="70DEE239" w:rsidR="00252A85" w:rsidRPr="00867813" w:rsidRDefault="00994D03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Management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 of Product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Circulation and Quality Control</w:t>
            </w:r>
          </w:p>
        </w:tc>
      </w:tr>
      <w:tr w:rsidR="00252A85" w:rsidRPr="00867813" w14:paraId="43CBF1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3662D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7B80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产品生产质量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06C54C" w14:textId="160B45A4" w:rsidR="00252A85" w:rsidRPr="00867813" w:rsidRDefault="00994D03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Management</w:t>
            </w:r>
            <w:r w:rsidR="00745CC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745CC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 Product Production and Quality Control</w:t>
            </w:r>
          </w:p>
        </w:tc>
      </w:tr>
      <w:tr w:rsidR="00252A85" w:rsidRPr="00867813" w14:paraId="5A7040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F767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3E4D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产权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251A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perty Right Management Section</w:t>
            </w:r>
          </w:p>
        </w:tc>
      </w:tr>
      <w:tr w:rsidR="00252A85" w:rsidRPr="00867813" w14:paraId="3AE81E3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68704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A9447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产权交易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B3704D" w14:textId="4B63798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roperty Right </w:t>
            </w:r>
            <w:r w:rsidR="00085A2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19B87BF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DC726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1DE9B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产学研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9C7EC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dustry-University-Research Office</w:t>
            </w:r>
          </w:p>
        </w:tc>
      </w:tr>
      <w:tr w:rsidR="00252A85" w:rsidRPr="00867813" w14:paraId="3F635FD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77E31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4F733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产业促进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0510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dustrial Promotion Department</w:t>
            </w:r>
          </w:p>
        </w:tc>
      </w:tr>
      <w:tr w:rsidR="00252A85" w:rsidRPr="00867813" w14:paraId="0553AAB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61B31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208B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产业促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9BD5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dustrial Promotion Section</w:t>
            </w:r>
          </w:p>
        </w:tc>
      </w:tr>
      <w:tr w:rsidR="00252A85" w:rsidRPr="00867813" w14:paraId="37AE9C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C8247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2BAC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产业发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8EC1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dustrial Development Section</w:t>
            </w:r>
          </w:p>
        </w:tc>
      </w:tr>
      <w:tr w:rsidR="00252A85" w:rsidRPr="00867813" w14:paraId="7B3049E1" w14:textId="77777777" w:rsidTr="00CB17E7">
        <w:trPr>
          <w:trHeight w:val="371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B5286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DC6A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产业发展与科技创新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F3B9EC" w14:textId="5CB87D3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dustrial Development and Technological Innovation Bureau</w:t>
            </w:r>
          </w:p>
        </w:tc>
      </w:tr>
      <w:tr w:rsidR="00252A85" w:rsidRPr="00867813" w14:paraId="353249D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8F3C7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0F0C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产业推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52F29E" w14:textId="3F0A7ED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dustrial </w:t>
            </w:r>
            <w:r w:rsidR="009B460F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romot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</w:p>
        </w:tc>
      </w:tr>
      <w:tr w:rsidR="00252A85" w:rsidRPr="00867813" w14:paraId="39B7C88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4706D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DEEC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产业招商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1B4F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uidance Center for Industry Investment</w:t>
            </w:r>
          </w:p>
        </w:tc>
      </w:tr>
      <w:tr w:rsidR="00252A85" w:rsidRPr="00867813" w14:paraId="31E5F8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95DD6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5CA9B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产业政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E89D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dustrial Policies Section</w:t>
            </w:r>
          </w:p>
        </w:tc>
      </w:tr>
      <w:tr w:rsidR="00252A85" w:rsidRPr="00867813" w14:paraId="798801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893B4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B422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超声检查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A817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Ultrasonography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68B6BD7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9BED5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EDEC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超声检查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A2D4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Ultrasonography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70BC81C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90AE3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776DB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超声介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B8A5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Ultrasonograph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ventio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</w:p>
        </w:tc>
      </w:tr>
      <w:tr w:rsidR="00252A85" w:rsidRPr="00867813" w14:paraId="6DBC9DA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CBC23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E70C8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超声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D9632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ltrasonography Department</w:t>
            </w:r>
          </w:p>
        </w:tc>
      </w:tr>
      <w:tr w:rsidR="00252A85" w:rsidRPr="00867813" w14:paraId="534116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F950D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9EDFB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车辆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F904FD" w14:textId="324BFA4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Vehicle Management </w:t>
            </w:r>
            <w:r w:rsidRPr="006B724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286ACA3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056BF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0C01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车辆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99E82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Vehicle Management Section</w:t>
            </w:r>
          </w:p>
        </w:tc>
      </w:tr>
      <w:tr w:rsidR="00252A85" w:rsidRPr="00867813" w14:paraId="233749E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DD8E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B781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陈列馆管理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E09EC1" w14:textId="44D46BE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Exhibition Halls</w:t>
            </w:r>
          </w:p>
        </w:tc>
      </w:tr>
      <w:tr w:rsidR="00252A85" w:rsidRPr="00867813" w14:paraId="4A2B30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1BCDA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AD87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陈展设备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37725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xhibition Equipment Section</w:t>
            </w:r>
          </w:p>
        </w:tc>
      </w:tr>
      <w:tr w:rsidR="00252A85" w:rsidRPr="00867813" w14:paraId="50E3C4A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F837D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8313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成本调查监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9A05F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Review Section of Cost Investigation</w:t>
            </w:r>
          </w:p>
        </w:tc>
      </w:tr>
      <w:tr w:rsidR="00252A85" w:rsidRPr="00867813" w14:paraId="340ABFB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FCE28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8C6D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成果转化与区域创新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482044" w14:textId="6245DF9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search </w:t>
            </w:r>
            <w:r w:rsidR="00BB289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hievement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pplication and Regional Innovation</w:t>
            </w:r>
            <w:r w:rsidR="00BB2896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BB289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</w:p>
        </w:tc>
      </w:tr>
      <w:tr w:rsidR="00252A85" w:rsidRPr="00867813" w14:paraId="5A558CA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6AE3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A922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建档案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8CD1B2" w14:textId="6E5806C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nstruction Archives</w:t>
            </w:r>
          </w:p>
        </w:tc>
      </w:tr>
      <w:tr w:rsidR="00252A85" w:rsidRPr="00867813" w14:paraId="3D4B2DF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02C21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DC75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里派出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9189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engli Police Station</w:t>
            </w:r>
          </w:p>
        </w:tc>
      </w:tr>
      <w:tr w:rsidR="00252A85" w:rsidRPr="00867813" w14:paraId="1B502CD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30701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4833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南社区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F0D60A" w14:textId="19F97682" w:rsidR="00252A85" w:rsidRPr="00867813" w:rsidRDefault="008E30BA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engn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unity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ealth Service Center </w:t>
            </w:r>
          </w:p>
        </w:tc>
      </w:tr>
      <w:tr w:rsidR="00252A85" w:rsidRPr="00867813" w14:paraId="0ADEAB6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D489C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B632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区工业园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C482E7" w14:textId="409DE32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Urban Industrial Park</w:t>
            </w:r>
          </w:p>
        </w:tc>
      </w:tr>
      <w:tr w:rsidR="00252A85" w:rsidRPr="00867813" w14:paraId="2F80F9B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61DC2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472F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区街道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F5A328" w14:textId="1CC9E35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engq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tree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ral Kindergarten</w:t>
            </w:r>
          </w:p>
        </w:tc>
      </w:tr>
      <w:tr w:rsidR="00252A85" w:rsidRPr="00867813" w14:paraId="5DAE099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F8C69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E637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市供水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DB35DB" w14:textId="74DF2BD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fo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ater Supply</w:t>
            </w:r>
          </w:p>
        </w:tc>
      </w:tr>
      <w:tr w:rsidR="00252A85" w:rsidRPr="00867813" w14:paraId="0183C21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B3E45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4CA83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市管理行政执法局精致城市建设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DD2290" w14:textId="09594B7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xquisit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nstruction 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 Administra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nd Law Enforcement Bureau</w:t>
            </w:r>
          </w:p>
        </w:tc>
      </w:tr>
      <w:tr w:rsidR="00252A85" w:rsidRPr="00867813" w14:paraId="0BA60E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B97C5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E2FD5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市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1E4768" w14:textId="1E05AC2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="007B5D48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7117B3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9502F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9F669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市和农村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2EA2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 and Rural Affairs Section</w:t>
            </w:r>
          </w:p>
        </w:tc>
      </w:tr>
      <w:tr w:rsidR="00252A85" w:rsidRPr="00867813" w14:paraId="606DAAC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5FA69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8751A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市建设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54B9E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 Construction Section</w:t>
            </w:r>
          </w:p>
        </w:tc>
      </w:tr>
      <w:tr w:rsidR="00252A85" w:rsidRPr="00867813" w14:paraId="01B35BF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3CE9B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DFA48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市排水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B83AC4" w14:textId="04EE6E68" w:rsidR="00252A85" w:rsidRPr="00867813" w:rsidRDefault="000E5D14" w:rsidP="000E5D1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Urban Drainage </w:t>
            </w:r>
          </w:p>
        </w:tc>
      </w:tr>
      <w:tr w:rsidR="00252A85" w:rsidRPr="00867813" w14:paraId="733699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DC597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6012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市照明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BE2FA5" w14:textId="3DA7E66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Lighting Section</w:t>
            </w:r>
          </w:p>
        </w:tc>
      </w:tr>
      <w:tr w:rsidR="00252A85" w:rsidRPr="00867813" w14:paraId="75DCC2D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A68F7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DB1D8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市执法调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0989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Urban Law Enforcement and Deployment</w:t>
            </w:r>
          </w:p>
        </w:tc>
      </w:tr>
      <w:tr w:rsidR="00252A85" w:rsidRPr="00867813" w14:paraId="25CA7A8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2AC41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B24D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市资产经营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53ED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Urban Assets Management</w:t>
            </w:r>
          </w:p>
        </w:tc>
      </w:tr>
      <w:tr w:rsidR="00252A85" w:rsidRPr="00867813" w14:paraId="1163D4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CC382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9334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乡规划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5476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Urban and Rural Planning</w:t>
            </w:r>
          </w:p>
        </w:tc>
      </w:tr>
      <w:tr w:rsidR="00252A85" w:rsidRPr="00867813" w14:paraId="5F64FA2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D5F0D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8421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乡建设局经济开发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1623B8" w14:textId="6316FFF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conomic Development Zon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-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ural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velop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Bureau </w:t>
            </w:r>
          </w:p>
        </w:tc>
      </w:tr>
      <w:tr w:rsidR="00252A85" w:rsidRPr="00867813" w14:paraId="108FC72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DE49E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C59CD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镇供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1F15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 Heating Section</w:t>
            </w:r>
          </w:p>
        </w:tc>
      </w:tr>
      <w:tr w:rsidR="00252A85" w:rsidRPr="00867813" w14:paraId="229271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D7B7D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B4DEC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镇化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D2E47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ization Office</w:t>
            </w:r>
          </w:p>
        </w:tc>
      </w:tr>
      <w:tr w:rsidR="00252A85" w:rsidRPr="00867813" w14:paraId="3A9D57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1393A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13BD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镇燃气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56664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as Supply Section</w:t>
            </w:r>
          </w:p>
        </w:tc>
      </w:tr>
      <w:tr w:rsidR="00252A85" w:rsidRPr="00867813" w14:paraId="43AF1E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33AB5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3FEAA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城中社区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1A43FE" w14:textId="5F57A1A1" w:rsidR="00252A85" w:rsidRPr="00867813" w:rsidRDefault="00F5556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engzhong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unity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ealth Service Center </w:t>
            </w:r>
          </w:p>
        </w:tc>
      </w:tr>
      <w:tr w:rsidR="00252A85" w:rsidRPr="00867813" w14:paraId="66B824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3782B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9DCF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乘警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3F0B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ailway Policemen Battalion</w:t>
            </w:r>
          </w:p>
        </w:tc>
      </w:tr>
      <w:tr w:rsidR="00252A85" w:rsidRPr="00867813" w14:paraId="3D5B44A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624FE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9FAD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出国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BDBF2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Section of Overseas Travels</w:t>
            </w:r>
          </w:p>
        </w:tc>
      </w:tr>
      <w:tr w:rsidR="00252A85" w:rsidRPr="00867813" w14:paraId="25FE31F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65ED2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4797E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出监监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9B75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for Prisoners to be Released</w:t>
            </w:r>
          </w:p>
        </w:tc>
      </w:tr>
      <w:tr w:rsidR="00252A85" w:rsidRPr="00867813" w14:paraId="3F90AC6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CF62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F3D1C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出入境管理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C3473C" w14:textId="3530561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xit-Entry </w:t>
            </w:r>
            <w:r w:rsidR="00CE506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Battalion</w:t>
            </w:r>
          </w:p>
        </w:tc>
      </w:tr>
      <w:tr w:rsidR="00252A85" w:rsidRPr="00867813" w14:paraId="026608B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31C81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D55B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出入境管理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297B24" w14:textId="112093E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xit-Entry </w:t>
            </w:r>
            <w:r w:rsidR="00CE506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</w:p>
        </w:tc>
      </w:tr>
      <w:tr w:rsidR="00252A85" w:rsidRPr="00867813" w14:paraId="1ED10F2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6A33D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52CE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出入境管理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BA22AD" w14:textId="5931944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xit-Entry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CE506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4C31F2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3F2FD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1C5C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初村超限检测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1B0F9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ucun Limit Testing Station</w:t>
            </w:r>
          </w:p>
        </w:tc>
      </w:tr>
      <w:tr w:rsidR="00252A85" w:rsidRPr="00867813" w14:paraId="3BF8C5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250FA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D648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初村法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B9262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ucun Court</w:t>
            </w:r>
          </w:p>
        </w:tc>
      </w:tr>
      <w:tr w:rsidR="00252A85" w:rsidRPr="00867813" w14:paraId="2BB6FA2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B8408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912A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初村镇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23E28C" w14:textId="36F8407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ucun Town</w:t>
            </w:r>
          </w:p>
        </w:tc>
      </w:tr>
      <w:tr w:rsidR="00252A85" w:rsidRPr="00867813" w14:paraId="58B7EB4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A7E6E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5267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初村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60AC1F" w14:textId="7C02987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ucun Health Center</w:t>
            </w:r>
          </w:p>
        </w:tc>
      </w:tr>
      <w:tr w:rsidR="00252A85" w:rsidRPr="00867813" w14:paraId="7E3E42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CA616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079F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初中教学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795853" w14:textId="1ED25EA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eaching Research Office of Junio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</w:t>
            </w:r>
          </w:p>
        </w:tc>
      </w:tr>
      <w:tr w:rsidR="00252A85" w:rsidRPr="00867813" w14:paraId="415CA25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795E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374D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畜产品质量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9C25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imal Product Quality Section</w:t>
            </w:r>
          </w:p>
        </w:tc>
      </w:tr>
      <w:tr w:rsidR="00252A85" w:rsidRPr="00867813" w14:paraId="21A03B1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CC284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3171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畜牧科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DEE9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imal Husbandry Technology Section</w:t>
            </w:r>
          </w:p>
        </w:tc>
      </w:tr>
      <w:tr w:rsidR="00252A85" w:rsidRPr="00867813" w14:paraId="5A4803D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08D71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30B4D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畜牧兽医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95B4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Management Section of Animal Husbandry and Veterinary</w:t>
            </w:r>
          </w:p>
        </w:tc>
      </w:tr>
      <w:tr w:rsidR="00252A85" w:rsidRPr="00867813" w14:paraId="06595C2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C8E1A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853E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畜牧兽医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C6F95D" w14:textId="4983BE2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imal Husbandry and Veterinary Bureau</w:t>
            </w:r>
          </w:p>
        </w:tc>
      </w:tr>
      <w:tr w:rsidR="00252A85" w:rsidRPr="00867813" w14:paraId="0EEE46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30DED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E1D1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畜牧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2BE4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velopment Center for Animal Husbandry</w:t>
            </w:r>
          </w:p>
        </w:tc>
      </w:tr>
      <w:tr w:rsidR="00252A85" w:rsidRPr="00867813" w14:paraId="5D9BD36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1B684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7BE2B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传染病防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B5D4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ectious Disease Prevention Section</w:t>
            </w:r>
          </w:p>
        </w:tc>
      </w:tr>
      <w:tr w:rsidR="00252A85" w:rsidRPr="00867813" w14:paraId="76B4A92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099C1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B6D6E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传染病防治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5E67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Section for Infectious Disease Prevention and Treatment</w:t>
            </w:r>
          </w:p>
        </w:tc>
      </w:tr>
      <w:tr w:rsidR="00252A85" w:rsidRPr="00867813" w14:paraId="6F21B02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CB3F3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445A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窗口服务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4431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indow Service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S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0EADBB7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707EF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C3DB0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窗口服务三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B60A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indow Servi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1F1056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FDBD6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5774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窗口服务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0FD94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indow Servi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60B6AD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DB41C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77824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窗口服务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CEAC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indow Servi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2667826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1D43F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C5980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创伤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650B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umatological Orthopedics Department</w:t>
            </w:r>
          </w:p>
        </w:tc>
      </w:tr>
      <w:tr w:rsidR="00252A85" w:rsidRPr="00867813" w14:paraId="4E3B97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030F8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775A8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创伤神经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D9A9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umatological Neurosurgery Department</w:t>
            </w:r>
          </w:p>
        </w:tc>
      </w:tr>
      <w:tr w:rsidR="00252A85" w:rsidRPr="00867813" w14:paraId="231355A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24BC1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51D25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创伤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0049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umatological Surgery Department</w:t>
            </w:r>
          </w:p>
        </w:tc>
      </w:tr>
      <w:tr w:rsidR="00252A85" w:rsidRPr="00867813" w14:paraId="0F33CCD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CAE6C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042F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创新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A76E0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novation Service Section</w:t>
            </w:r>
          </w:p>
        </w:tc>
      </w:tr>
      <w:tr w:rsidR="00252A85" w:rsidRPr="00867813" w14:paraId="06B8C59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4641F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5CF79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慈善募捐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91F6D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Charity Fundraising</w:t>
            </w:r>
          </w:p>
        </w:tc>
      </w:tr>
      <w:tr w:rsidR="00252A85" w:rsidRPr="00867813" w14:paraId="25AF63D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821AE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50292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慈善总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4881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arity Federation Office</w:t>
            </w:r>
          </w:p>
        </w:tc>
      </w:tr>
      <w:tr w:rsidR="00252A85" w:rsidRPr="00867813" w14:paraId="7997D47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5C09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093A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村镇建设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16AA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Village and Town Construction Section</w:t>
            </w:r>
          </w:p>
        </w:tc>
      </w:tr>
      <w:tr w:rsidR="00252A85" w:rsidRPr="00867813" w14:paraId="03217D6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BE4B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6F7D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村镇开发建设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2E528B" w14:textId="66B1CE41" w:rsidR="00252A85" w:rsidRPr="00867813" w:rsidRDefault="00265BD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of Village-Town Development and Construction</w:t>
            </w:r>
          </w:p>
        </w:tc>
      </w:tr>
      <w:tr w:rsidR="00252A85" w:rsidRPr="00867813" w14:paraId="31FDD44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D5C41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D1A6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打击走私综合治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FF2A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Anti-Smuggling Management</w:t>
            </w:r>
          </w:p>
        </w:tc>
      </w:tr>
      <w:tr w:rsidR="00252A85" w:rsidRPr="00867813" w14:paraId="2ED549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C646B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92E1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大孤山镇畜牧兽医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DDCB8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gushan Animal Husbandry and Veterinary Station</w:t>
            </w:r>
          </w:p>
        </w:tc>
      </w:tr>
      <w:tr w:rsidR="00252A85" w:rsidRPr="00867813" w14:paraId="082F51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5FE66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174BE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大孤山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C8674A" w14:textId="4A7DACA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gushan Health Center</w:t>
            </w:r>
          </w:p>
        </w:tc>
      </w:tr>
      <w:tr w:rsidR="00252A85" w:rsidRPr="00867813" w14:paraId="7C725E2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54CB9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137B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大孤山镇中心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66A27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gushan Central School</w:t>
            </w:r>
          </w:p>
        </w:tc>
      </w:tr>
      <w:tr w:rsidR="00252A85" w:rsidRPr="00867813" w14:paraId="6CE766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93ED1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FB86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大孤山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6807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gushan Central Kindergarten</w:t>
            </w:r>
          </w:p>
        </w:tc>
      </w:tr>
      <w:tr w:rsidR="00252A85" w:rsidRPr="00867813" w14:paraId="204C09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4F001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C3210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大活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D736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jor Activity Center</w:t>
            </w:r>
          </w:p>
        </w:tc>
      </w:tr>
      <w:tr w:rsidR="00252A85" w:rsidRPr="00867813" w14:paraId="4917C02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0653C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C90C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大气环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03AD30" w14:textId="1CDA45D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limate and Environment Section</w:t>
            </w:r>
          </w:p>
        </w:tc>
      </w:tr>
      <w:tr w:rsidR="00252A85" w:rsidRPr="00867813" w14:paraId="4338BD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33C7C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84D4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大气自动监测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D22741" w14:textId="7E315F7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tomatic Atmosphere Monitoring Room</w:t>
            </w:r>
          </w:p>
        </w:tc>
      </w:tr>
      <w:tr w:rsidR="00252A85" w:rsidRPr="00867813" w14:paraId="32B8212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DC35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000C8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大乳山风景区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ECDBC6" w14:textId="458EBD6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Darushan Scenic Spot</w:t>
            </w:r>
          </w:p>
        </w:tc>
      </w:tr>
      <w:tr w:rsidR="00252A85" w:rsidRPr="00867813" w14:paraId="51C356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DBE5E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0F8C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大乳山林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8E3C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rushan Forest Farm</w:t>
            </w:r>
          </w:p>
        </w:tc>
      </w:tr>
      <w:tr w:rsidR="00252A85" w:rsidRPr="00867813" w14:paraId="7354005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D9DA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AC62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大数据和电子政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5971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ig Data and E-Government Section</w:t>
            </w:r>
          </w:p>
        </w:tc>
      </w:tr>
      <w:tr w:rsidR="00252A85" w:rsidRPr="00867813" w14:paraId="72315AC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9D7E3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FFEC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大数据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2C792D" w14:textId="52BCF3D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ig Data Bureau</w:t>
            </w:r>
          </w:p>
        </w:tc>
      </w:tr>
      <w:tr w:rsidR="00252A85" w:rsidRPr="00867813" w14:paraId="0A071D7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73B32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AC77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大数据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6684F2" w14:textId="3DC58E6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ig Data</w:t>
            </w:r>
            <w:r w:rsidR="0054113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541130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er</w:t>
            </w:r>
          </w:p>
        </w:tc>
      </w:tr>
      <w:tr w:rsidR="00252A85" w:rsidRPr="00867813" w14:paraId="62E1B1D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01569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64815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大项目推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C33C00" w14:textId="1DB7CE8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romotion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ajor Projects</w:t>
            </w:r>
          </w:p>
        </w:tc>
      </w:tr>
      <w:tr w:rsidR="00252A85" w:rsidRPr="00867813" w14:paraId="172CCF4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6FE61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DAAC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代表联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0C913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presentative Liaison Section</w:t>
            </w:r>
          </w:p>
        </w:tc>
      </w:tr>
      <w:tr w:rsidR="00252A85" w:rsidRPr="00867813" w14:paraId="6CB0184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18321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4602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贷款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EC34B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an Management Section</w:t>
            </w:r>
          </w:p>
        </w:tc>
      </w:tr>
      <w:tr w:rsidR="00252A85" w:rsidRPr="00867813" w14:paraId="109999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A0C2B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5B06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待遇保障和医药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07E2ED" w14:textId="6E41CF3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muneration Guarantee and Medical Service</w:t>
            </w:r>
            <w:r w:rsidR="00FE5AB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7264507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9D0A4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9F436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档案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EA379C" w14:textId="1182A58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rchive</w:t>
            </w:r>
            <w:r w:rsidR="00EF6558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rvice Section</w:t>
            </w:r>
          </w:p>
        </w:tc>
      </w:tr>
      <w:tr w:rsidR="00252A85" w:rsidRPr="00867813" w14:paraId="3E47644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7085B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C630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档案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4027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rchives</w:t>
            </w:r>
          </w:p>
        </w:tc>
      </w:tr>
      <w:tr w:rsidR="00252A85" w:rsidRPr="00867813" w14:paraId="1C8E9B5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DE6A0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95986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档案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03B049" w14:textId="2DB4400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rchive</w:t>
            </w:r>
            <w:r w:rsidR="00EF6558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F420DC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3F392D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EA22A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3F8C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档案征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F90B73" w14:textId="15CECA1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rchive</w:t>
            </w:r>
            <w:r w:rsidR="00EF6558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llection Section</w:t>
            </w:r>
          </w:p>
        </w:tc>
      </w:tr>
      <w:tr w:rsidR="00252A85" w:rsidRPr="00867813" w14:paraId="5C18482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81D8F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6E1B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风政风监督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149E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Party and Political Conduct Supervision</w:t>
            </w:r>
          </w:p>
        </w:tc>
      </w:tr>
      <w:tr w:rsidR="00252A85" w:rsidRPr="00867813" w14:paraId="78A05A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961E2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0F60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建督查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0695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Party Conduct Supervision</w:t>
            </w:r>
          </w:p>
        </w:tc>
      </w:tr>
      <w:tr w:rsidR="00252A85" w:rsidRPr="00867813" w14:paraId="739738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C87E9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ADDE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群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31EE7F" w14:textId="28228066" w:rsidR="00252A85" w:rsidRPr="00867813" w:rsidRDefault="00107826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rty-Mas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</w:p>
        </w:tc>
      </w:tr>
      <w:tr w:rsidR="00252A85" w:rsidRPr="00867813" w14:paraId="6086717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6B194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B62B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群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A39B38" w14:textId="61AC3C3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Party-Mas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ork</w:t>
            </w:r>
          </w:p>
        </w:tc>
      </w:tr>
      <w:tr w:rsidR="00252A85" w:rsidRPr="00867813" w14:paraId="21E4348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BB859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010E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群工作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8BCA7F" w14:textId="40650B8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rty-Mas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ork Department</w:t>
            </w:r>
          </w:p>
        </w:tc>
      </w:tr>
      <w:tr w:rsidR="00252A85" w:rsidRPr="00867813" w14:paraId="39DC15C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C07A2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1A48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群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6355B6" w14:textId="7F784E3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rty-Mas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ork Section</w:t>
            </w:r>
          </w:p>
        </w:tc>
      </w:tr>
      <w:tr w:rsidR="00252A85" w:rsidRPr="00867813" w14:paraId="2869DA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3CA4C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8B0BB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群与人力资源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4D2AA6" w14:textId="455ED20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rty-Mas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ork and Human Resources Department</w:t>
            </w:r>
          </w:p>
        </w:tc>
      </w:tr>
      <w:tr w:rsidR="00252A85" w:rsidRPr="00867813" w14:paraId="38F8067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F3230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9487E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史党建教研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2EB5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aching and Research Department of Party History and Party Conduct</w:t>
            </w:r>
          </w:p>
        </w:tc>
      </w:tr>
      <w:tr w:rsidR="00252A85" w:rsidRPr="00867813" w14:paraId="0F22AD2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1CE3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3FC2D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史研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2381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rty History Research Section</w:t>
            </w:r>
          </w:p>
        </w:tc>
      </w:tr>
      <w:tr w:rsidR="00252A85" w:rsidRPr="00867813" w14:paraId="1A6CE7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5A55E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9EBF2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史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194B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Party History Research</w:t>
            </w:r>
          </w:p>
        </w:tc>
      </w:tr>
      <w:tr w:rsidR="00252A85" w:rsidRPr="00867813" w14:paraId="17FF665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02CC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6EDC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0DDDB5" w14:textId="0175F8A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he CPC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</w:t>
            </w:r>
          </w:p>
        </w:tc>
      </w:tr>
      <w:tr w:rsidR="00252A85" w:rsidRPr="00867813" w14:paraId="24361F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05B53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055C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务工作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A9B9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rty Affairs Department</w:t>
            </w:r>
          </w:p>
        </w:tc>
      </w:tr>
      <w:tr w:rsidR="00252A85" w:rsidRPr="00867813" w14:paraId="59B413A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6EE61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7E12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校工作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A2C033" w14:textId="29A3020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rty School Affairs </w:t>
            </w:r>
            <w:r w:rsidRPr="006B724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6A3662F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62F78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BF250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性教育基地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FB4FEF" w14:textId="24AE3D08" w:rsidR="00252A85" w:rsidRPr="00867813" w:rsidRDefault="00C8796B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of Party Spirit Education Base</w:t>
            </w:r>
          </w:p>
        </w:tc>
      </w:tr>
      <w:tr w:rsidR="00252A85" w:rsidRPr="00867813" w14:paraId="0741E7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802B3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07F7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性教育基地环翠教学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B21E50" w14:textId="74451BB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rty Spirit Education Base </w:t>
            </w:r>
            <w:r w:rsidR="00C8796B"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of Huancui District</w:t>
            </w:r>
          </w:p>
        </w:tc>
      </w:tr>
      <w:tr w:rsidR="00252A85" w:rsidRPr="00867813" w14:paraId="07B978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6211E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55588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性教育基地刘公岛教学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331BAD" w14:textId="53A39F1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rty Spirit Education Base </w:t>
            </w:r>
            <w:r w:rsidR="00C8796B"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of Liugong Island</w:t>
            </w:r>
          </w:p>
        </w:tc>
      </w:tr>
      <w:tr w:rsidR="00252A85" w:rsidRPr="00867813" w14:paraId="0F0C19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4F450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18B2B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性教育基地文登教学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8C7909" w14:textId="0819165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rty Spirit Education Base </w:t>
            </w:r>
            <w:r w:rsidR="00C8796B"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="00C8796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Wendeng District</w:t>
            </w:r>
          </w:p>
        </w:tc>
      </w:tr>
      <w:tr w:rsidR="00252A85" w:rsidRPr="00867813" w14:paraId="651E95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35455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B13A6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员电化教育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1A2C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o-Visual Education Center for Party Members</w:t>
            </w:r>
          </w:p>
        </w:tc>
      </w:tr>
      <w:tr w:rsidR="00252A85" w:rsidRPr="00867813" w14:paraId="435F68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682A8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3394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员干部电化教育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CCDD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o-Visual Education Center for Party Members and Officials</w:t>
            </w:r>
          </w:p>
        </w:tc>
      </w:tr>
      <w:tr w:rsidR="00252A85" w:rsidRPr="00867813" w14:paraId="375CFAC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32BF6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E4A3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党员教育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685A4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 Service Center for Party Members</w:t>
            </w:r>
          </w:p>
        </w:tc>
      </w:tr>
      <w:tr w:rsidR="00252A85" w:rsidRPr="00867813" w14:paraId="104A194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0CECE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E9EA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道口安全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DC0F77" w14:textId="1D6A20C7" w:rsidR="00252A85" w:rsidRPr="00867813" w:rsidRDefault="00F420DC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="00C8796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Road Junction Security</w:t>
            </w:r>
          </w:p>
        </w:tc>
      </w:tr>
      <w:tr w:rsidR="00252A85" w:rsidRPr="00867813" w14:paraId="344CEF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B98D5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7031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道路交通事故社会救助基金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334E3A" w14:textId="730FDA08" w:rsidR="00252A85" w:rsidRPr="00867813" w:rsidRDefault="00F420DC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="00C8796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Social Assistance Fund for Traffic Accidents</w:t>
            </w:r>
          </w:p>
        </w:tc>
      </w:tr>
      <w:tr w:rsidR="00252A85" w:rsidRPr="00867813" w14:paraId="23CEFB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8223C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A2E9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道路运输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EB52A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Transport Affairs</w:t>
            </w:r>
          </w:p>
        </w:tc>
      </w:tr>
      <w:tr w:rsidR="00252A85" w:rsidRPr="00867813" w14:paraId="5B989C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9EE29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6732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登记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020C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gistration Section</w:t>
            </w:r>
          </w:p>
        </w:tc>
      </w:tr>
      <w:tr w:rsidR="00252A85" w:rsidRPr="00867813" w14:paraId="19CDA2D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ACD8D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07B68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地方金融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F22DA3" w14:textId="5FDFDBB5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ocal Financial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</w:p>
        </w:tc>
      </w:tr>
      <w:tr w:rsidR="00252A85" w:rsidRPr="00867813" w14:paraId="3A98C84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EC65F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10DB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地方金融监督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CDE361" w14:textId="7C933CE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cal Financia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gulation</w:t>
            </w:r>
            <w:r w:rsidRPr="006918E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Bureau</w:t>
            </w:r>
          </w:p>
        </w:tc>
      </w:tr>
      <w:tr w:rsidR="00252A85" w:rsidRPr="00867813" w14:paraId="3447CB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4851A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714D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地方金融监管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BA25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ocal Financial Regulation S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271CD1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667F3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2B25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地方金融监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3AC177" w14:textId="3A81EAC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cal Financia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gulation</w:t>
            </w:r>
            <w:r w:rsidRPr="006918E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Bureau</w:t>
            </w:r>
          </w:p>
        </w:tc>
      </w:tr>
      <w:tr w:rsidR="00252A85" w:rsidRPr="00867813" w14:paraId="3D6EB9F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9C96E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55D92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地方金融监管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77D68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cal Financial Regulation Sectio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4DB8ED3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E0EAE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A1A11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地方史志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AF1B58" w14:textId="324205A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cal Histor</w:t>
            </w:r>
            <w:r w:rsidR="00FC402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</w:t>
            </w:r>
            <w:r w:rsidR="00FC402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FC402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earch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</w:t>
            </w:r>
          </w:p>
        </w:tc>
      </w:tr>
      <w:tr w:rsidR="00252A85" w:rsidRPr="00867813" w14:paraId="6B09BD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702BC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4BFC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地方史志研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23D0B0" w14:textId="4EF22F2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ocal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stor</w:t>
            </w:r>
            <w:r w:rsidR="00FC402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esearch Center</w:t>
            </w:r>
          </w:p>
        </w:tc>
      </w:tr>
      <w:tr w:rsidR="00252A85" w:rsidRPr="00867813" w14:paraId="533DE64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AE9E8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05D1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地震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413293" w14:textId="7A3D60A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ismological </w:t>
            </w:r>
            <w:r w:rsidR="00EB126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</w:t>
            </w:r>
          </w:p>
        </w:tc>
      </w:tr>
      <w:tr w:rsidR="00252A85" w:rsidRPr="00867813" w14:paraId="1F82AD6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B8FAF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803A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地质环境保护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4F6FD9" w14:textId="77E5159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eological and Environmental Protection</w:t>
            </w:r>
          </w:p>
        </w:tc>
      </w:tr>
      <w:tr w:rsidR="00252A85" w:rsidRPr="00867813" w14:paraId="21339C2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430C8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4475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第二人民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4F3867" w14:textId="0A5FBC6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2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Hospital</w:t>
            </w:r>
          </w:p>
        </w:tc>
      </w:tr>
      <w:tr w:rsidR="00252A85" w:rsidRPr="00867813" w14:paraId="37E34E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FABB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F5C32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第二实验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4BA4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2 Experimental Primary School</w:t>
            </w:r>
          </w:p>
        </w:tc>
      </w:tr>
      <w:tr w:rsidR="00252A85" w:rsidRPr="00867813" w14:paraId="782424E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46F18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AD3D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第二实验小学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0C40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Kindergarten of No. 2 Experimental Primary School</w:t>
            </w:r>
          </w:p>
        </w:tc>
      </w:tr>
      <w:tr w:rsidR="00252A85" w:rsidRPr="00867813" w14:paraId="4FC5611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A7C8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D4B37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第二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F5EE58" w14:textId="5B9923A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2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gh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ool</w:t>
            </w:r>
          </w:p>
        </w:tc>
      </w:tr>
      <w:tr w:rsidR="00252A85" w:rsidRPr="00867813" w14:paraId="62C5026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2A6EE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ED22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第一实验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46FF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1 Experimental Primary School</w:t>
            </w:r>
          </w:p>
        </w:tc>
      </w:tr>
      <w:tr w:rsidR="00252A85" w:rsidRPr="00867813" w14:paraId="3B9214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FA241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46D40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第一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4001CF" w14:textId="6332319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1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gh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oo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 Weihai</w:t>
            </w:r>
          </w:p>
        </w:tc>
      </w:tr>
      <w:tr w:rsidR="00252A85" w:rsidRPr="00867813" w14:paraId="7745AC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31013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07EA2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大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ADBD5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University</w:t>
            </w:r>
          </w:p>
        </w:tc>
      </w:tr>
      <w:tr w:rsidR="00252A85" w:rsidRPr="00867813" w14:paraId="5B80BD2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E9AC8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8CB3F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话教学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E043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lephone Teaching Research Office</w:t>
            </w:r>
          </w:p>
        </w:tc>
      </w:tr>
      <w:tr w:rsidR="00252A85" w:rsidRPr="00867813" w14:paraId="13A0F67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E53EE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AB3D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725E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lectricity Section</w:t>
            </w:r>
          </w:p>
        </w:tc>
      </w:tr>
      <w:tr w:rsidR="00252A85" w:rsidRPr="00867813" w14:paraId="5F46375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1C57D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62FC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气工程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6FE8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lectric Engineering Department</w:t>
            </w:r>
          </w:p>
        </w:tc>
      </w:tr>
      <w:tr w:rsidR="00252A85" w:rsidRPr="00867813" w14:paraId="4361EF2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C4D2A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D21B4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商采购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6E0927" w14:textId="1AEA6DC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-commerce Procurement Section</w:t>
            </w:r>
          </w:p>
        </w:tc>
      </w:tr>
      <w:tr w:rsidR="00252A85" w:rsidRPr="00867813" w14:paraId="66F86F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2006F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B888E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生理检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69B95A" w14:textId="7D1785A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lectrophysiological Examin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CA202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</w:p>
        </w:tc>
      </w:tr>
      <w:tr w:rsidR="00252A85" w:rsidRPr="00867813" w14:paraId="16A88BE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DDA8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9CF7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包装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C521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Packaging Department</w:t>
            </w:r>
          </w:p>
        </w:tc>
      </w:tr>
      <w:tr w:rsidR="00252A85" w:rsidRPr="00867813" w14:paraId="005C4B0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0C42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68FF0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播出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0BF2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Broadcasting Department</w:t>
            </w:r>
          </w:p>
        </w:tc>
      </w:tr>
      <w:tr w:rsidR="00252A85" w:rsidRPr="00867813" w14:paraId="418C477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B5EFA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B6C8E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产业服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46573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Industry Service Department</w:t>
            </w:r>
          </w:p>
        </w:tc>
      </w:tr>
      <w:tr w:rsidR="00252A85" w:rsidRPr="00867813" w14:paraId="190F3A6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9DCD4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D940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发射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89D7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Transmission Department</w:t>
            </w:r>
          </w:p>
        </w:tc>
      </w:tr>
      <w:tr w:rsidR="00252A85" w:rsidRPr="00867813" w14:paraId="176816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3F347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CD81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公共频道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EAAF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Public Channels</w:t>
            </w:r>
          </w:p>
        </w:tc>
      </w:tr>
      <w:tr w:rsidR="00252A85" w:rsidRPr="00867813" w14:paraId="4B7DB05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28BF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58BF2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广告上载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AAB2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Advertisement Uploading Department</w:t>
            </w:r>
          </w:p>
        </w:tc>
      </w:tr>
      <w:tr w:rsidR="00252A85" w:rsidRPr="00867813" w14:paraId="4CDEABC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E2804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5FDD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广告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C698B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Advertising Center</w:t>
            </w:r>
          </w:p>
        </w:tc>
      </w:tr>
      <w:tr w:rsidR="00252A85" w:rsidRPr="00867813" w14:paraId="4BD3EB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6FF9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B7536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海洋频道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0722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Marine Channel</w:t>
            </w:r>
          </w:p>
        </w:tc>
      </w:tr>
      <w:tr w:rsidR="00252A85" w:rsidRPr="00867813" w14:paraId="5C4DA2A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EF8B8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C8ABA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技术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6D4D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Technology Department</w:t>
            </w:r>
          </w:p>
        </w:tc>
      </w:tr>
      <w:tr w:rsidR="00252A85" w:rsidRPr="00867813" w14:paraId="43AD0A4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65FF4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FFA8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节目编排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E3AE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Programming Center</w:t>
            </w:r>
          </w:p>
        </w:tc>
      </w:tr>
      <w:tr w:rsidR="00252A85" w:rsidRPr="00867813" w14:paraId="610CAF7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702D9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91037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精彩威海频道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3EEC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Wonderful Weihai Channel</w:t>
            </w:r>
          </w:p>
        </w:tc>
      </w:tr>
      <w:tr w:rsidR="00252A85" w:rsidRPr="00867813" w14:paraId="2949676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B4CA9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CCD2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栏目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B75B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Program Center</w:t>
            </w:r>
          </w:p>
        </w:tc>
      </w:tr>
      <w:tr w:rsidR="00252A85" w:rsidRPr="00867813" w14:paraId="43ADEE6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104FB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CE873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新闻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25B5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News Center</w:t>
            </w:r>
          </w:p>
        </w:tc>
      </w:tr>
      <w:tr w:rsidR="00252A85" w:rsidRPr="00867813" w14:paraId="10F12C0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A0E5C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9CBC4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新闻综合频道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EF71E5" w14:textId="736A47F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V </w:t>
            </w:r>
            <w:r w:rsidR="0097444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</w:t>
            </w:r>
            <w:r w:rsidR="0097444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ews Channel</w:t>
            </w:r>
          </w:p>
        </w:tc>
      </w:tr>
      <w:tr w:rsidR="00252A85" w:rsidRPr="00867813" w14:paraId="2347AA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33714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8D44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制作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8F73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Production Department</w:t>
            </w:r>
          </w:p>
        </w:tc>
      </w:tr>
      <w:tr w:rsidR="00252A85" w:rsidRPr="00867813" w14:paraId="55BE21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58E36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17E85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专题制作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382A5E" w14:textId="4C02369A" w:rsidR="00252A85" w:rsidRPr="00867813" w:rsidRDefault="00252A85" w:rsidP="007C7C82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roduction Center </w:t>
            </w:r>
            <w:r w:rsidR="007C7C82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Specials</w:t>
            </w:r>
          </w:p>
        </w:tc>
      </w:tr>
      <w:tr w:rsidR="00252A85" w:rsidRPr="00867813" w14:paraId="0525116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23A48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6B3D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综合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1531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General Affairs Department</w:t>
            </w:r>
          </w:p>
        </w:tc>
      </w:tr>
      <w:tr w:rsidR="00252A85" w:rsidRPr="00867813" w14:paraId="12D4CA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19FE5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3EA8C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视综艺频道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DE4A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V General Entertainment Channels</w:t>
            </w:r>
          </w:p>
        </w:tc>
      </w:tr>
      <w:tr w:rsidR="00252A85" w:rsidRPr="00867813" w14:paraId="748470F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77027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A6269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务段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23FB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ignal Services Division</w:t>
            </w:r>
          </w:p>
        </w:tc>
      </w:tr>
      <w:tr w:rsidR="00252A85" w:rsidRPr="00867813" w14:paraId="77C52C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EF754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71DBE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子商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0E54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lectronic Commerce Section</w:t>
            </w:r>
          </w:p>
        </w:tc>
      </w:tr>
      <w:tr w:rsidR="00252A85" w:rsidRPr="00867813" w14:paraId="2D9B2E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41320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292F4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子数据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069BFE" w14:textId="7C669BC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udi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Electronic Data</w:t>
            </w:r>
          </w:p>
        </w:tc>
      </w:tr>
      <w:tr w:rsidR="00252A85" w:rsidRPr="00867813" w14:paraId="34B630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63F0C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198C8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子信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3065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lectronic Information Section</w:t>
            </w:r>
          </w:p>
        </w:tc>
      </w:tr>
      <w:tr w:rsidR="00252A85" w:rsidRPr="00867813" w14:paraId="0195132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63959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6E17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电子政务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77F23E" w14:textId="585AD21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-Government</w:t>
            </w:r>
          </w:p>
        </w:tc>
      </w:tr>
      <w:tr w:rsidR="00252A85" w:rsidRPr="00867813" w14:paraId="3FDA17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0CCF2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74F5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定点机构事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0A43D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signated Institution Affairs Section</w:t>
            </w:r>
          </w:p>
        </w:tc>
      </w:tr>
      <w:tr w:rsidR="00252A85" w:rsidRPr="00867813" w14:paraId="4E93B4A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C2906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29F83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东部滨海新城开发建设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250092" w14:textId="4074D5D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evelopment and Construction </w:t>
            </w:r>
            <w:r w:rsidR="00C8796B"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="00C8796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Eastern Binhai New District</w:t>
            </w:r>
          </w:p>
        </w:tc>
      </w:tr>
      <w:tr w:rsidR="00252A85" w:rsidRPr="00867813" w14:paraId="759A93C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86862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D50F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动能转换推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C4A92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motion Section of Industrial Innovations</w:t>
            </w:r>
          </w:p>
        </w:tc>
      </w:tr>
      <w:tr w:rsidR="00252A85" w:rsidRPr="00867813" w14:paraId="3E020C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23821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41CB7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动能转换协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27C01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ordination Section of Industrial Innovations</w:t>
            </w:r>
          </w:p>
        </w:tc>
      </w:tr>
      <w:tr w:rsidR="00252A85" w:rsidRPr="00867813" w14:paraId="145922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AA314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317F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动物卫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079E8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imal Health Section</w:t>
            </w:r>
          </w:p>
        </w:tc>
      </w:tr>
      <w:tr w:rsidR="00252A85" w:rsidRPr="00867813" w14:paraId="132E7A5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809AE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C323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都市快讯编辑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4041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itorial Office of Urban News Flash</w:t>
            </w:r>
          </w:p>
        </w:tc>
      </w:tr>
      <w:tr w:rsidR="00252A85" w:rsidRPr="00867813" w14:paraId="22EDCB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173F0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D8F1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督查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B33B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Department</w:t>
            </w:r>
          </w:p>
        </w:tc>
      </w:tr>
      <w:tr w:rsidR="00252A85" w:rsidRPr="00867813" w14:paraId="286C58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B03C0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FBE07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督查考核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DEFB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Assessment Department</w:t>
            </w:r>
          </w:p>
        </w:tc>
      </w:tr>
      <w:tr w:rsidR="00252A85" w:rsidRPr="00867813" w14:paraId="671AB2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8EF43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3BC2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督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A6CD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Section</w:t>
            </w:r>
          </w:p>
        </w:tc>
      </w:tr>
      <w:tr w:rsidR="00252A85" w:rsidRPr="00867813" w14:paraId="60BD4DE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4A792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16B1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督查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ACD6E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Office</w:t>
            </w:r>
          </w:p>
        </w:tc>
      </w:tr>
      <w:tr w:rsidR="00252A85" w:rsidRPr="00867813" w14:paraId="5E49751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61BB9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660C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渎职犯罪侦查处侵权犯罪侦查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0823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lfeasance Investigation Office of Tort Investigation Division</w:t>
            </w:r>
          </w:p>
        </w:tc>
      </w:tr>
      <w:tr w:rsidR="00252A85" w:rsidRPr="00867813" w14:paraId="08BFFB5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1E30D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44DC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对口支援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D8B5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rtner Assistance Section</w:t>
            </w:r>
          </w:p>
        </w:tc>
      </w:tr>
      <w:tr w:rsidR="00252A85" w:rsidRPr="00867813" w14:paraId="26C5AB9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19BB2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2DA7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对外传播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894FC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ational Communication Section</w:t>
            </w:r>
          </w:p>
        </w:tc>
      </w:tr>
      <w:tr w:rsidR="00252A85" w:rsidRPr="00867813" w14:paraId="346EEF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5522E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2846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对外交流与招生就业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27017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xchange, Enrollment, and Employment Office</w:t>
            </w:r>
          </w:p>
        </w:tc>
      </w:tr>
      <w:tr w:rsidR="00252A85" w:rsidRPr="00867813" w14:paraId="5C6C85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E0CBA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F1807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对外经济合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DB05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ational Economic Cooperation Section</w:t>
            </w:r>
          </w:p>
        </w:tc>
      </w:tr>
      <w:tr w:rsidR="00252A85" w:rsidRPr="00867813" w14:paraId="30007BF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3F353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E88B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对外联络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2BE5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ational Liaison Department</w:t>
            </w:r>
          </w:p>
        </w:tc>
      </w:tr>
      <w:tr w:rsidR="00252A85" w:rsidRPr="00867813" w14:paraId="0B987CD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A1BAF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8F04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对外联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B624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International Liaison</w:t>
            </w:r>
          </w:p>
        </w:tc>
      </w:tr>
      <w:tr w:rsidR="00252A85" w:rsidRPr="00867813" w14:paraId="61A4C0C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F93D2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AC229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对外联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B6D20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ational Liaison Section</w:t>
            </w:r>
          </w:p>
        </w:tc>
      </w:tr>
      <w:tr w:rsidR="00252A85" w:rsidRPr="00867813" w14:paraId="38CC64C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8418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9BF72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对外贸易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64743F" w14:textId="019D519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eign Trade </w:t>
            </w:r>
            <w:r w:rsidR="00F420DC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7277A6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42587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47CB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儿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550A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diatric Department</w:t>
            </w:r>
          </w:p>
        </w:tc>
      </w:tr>
      <w:tr w:rsidR="00252A85" w:rsidRPr="00867813" w14:paraId="7551DE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3A4CC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A0E3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儿童保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4B859F" w14:textId="0BE483F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ild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ealth Care Department</w:t>
            </w:r>
          </w:p>
        </w:tc>
      </w:tr>
      <w:tr w:rsidR="00252A85" w:rsidRPr="00867813" w14:paraId="48B2A1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D0031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13B2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耳鼻咽喉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BDFD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epartment</w:t>
            </w:r>
          </w:p>
        </w:tc>
      </w:tr>
      <w:tr w:rsidR="00252A85" w:rsidRPr="00867813" w14:paraId="365F7C2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D7F2E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8EDA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耳鼻咽喉头颈外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5D10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A501F1">
              <w:rPr>
                <w:rFonts w:ascii="华文宋体" w:eastAsia="华文宋体" w:hAnsi="华文宋体"/>
                <w:szCs w:val="21"/>
              </w:rPr>
              <w:t>ENT, Head and Neck Surgery Department (</w:t>
            </w:r>
            <w:r>
              <w:rPr>
                <w:rFonts w:ascii="华文宋体" w:eastAsia="华文宋体" w:hAnsi="华文宋体"/>
                <w:szCs w:val="21"/>
              </w:rPr>
              <w:t>2</w:t>
            </w:r>
            <w:r w:rsidRPr="00A501F1">
              <w:rPr>
                <w:rFonts w:ascii="华文宋体" w:eastAsia="华文宋体" w:hAnsi="华文宋体"/>
                <w:szCs w:val="21"/>
              </w:rPr>
              <w:t>)</w:t>
            </w:r>
          </w:p>
        </w:tc>
      </w:tr>
      <w:tr w:rsidR="00252A85" w:rsidRPr="00867813" w14:paraId="01F6DB3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2B31D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241C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耳鼻咽喉头颈外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64B16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A501F1">
              <w:rPr>
                <w:rFonts w:ascii="华文宋体" w:eastAsia="华文宋体" w:hAnsi="华文宋体"/>
                <w:szCs w:val="21"/>
              </w:rPr>
              <w:t>ENT, Head and Neck Surgery Department (1)</w:t>
            </w:r>
          </w:p>
        </w:tc>
      </w:tr>
      <w:tr w:rsidR="00252A85" w:rsidRPr="00867813" w14:paraId="5FD1FC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43BCA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A9CC1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二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080C7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ttalion 2</w:t>
            </w:r>
          </w:p>
        </w:tc>
      </w:tr>
      <w:tr w:rsidR="00252A85" w:rsidRPr="00867813" w14:paraId="5455063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CAF67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5E110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二监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C096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tention Area 2</w:t>
            </w:r>
          </w:p>
        </w:tc>
      </w:tr>
      <w:tr w:rsidR="00252A85" w:rsidRPr="00867813" w14:paraId="31B7B3A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DC27B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EBE5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二轻职工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E1990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Vocational School of Light Industry</w:t>
            </w:r>
          </w:p>
        </w:tc>
      </w:tr>
      <w:tr w:rsidR="00252A85" w:rsidRPr="00867813" w14:paraId="37D579D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72C90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98065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发改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36F80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velopment and Reform Commission</w:t>
            </w:r>
          </w:p>
        </w:tc>
      </w:tr>
      <w:tr w:rsidR="00252A85" w:rsidRPr="00867813" w14:paraId="2F322E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AFCC0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33E9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发行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878C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bution Management Center</w:t>
            </w:r>
          </w:p>
        </w:tc>
      </w:tr>
      <w:tr w:rsidR="00252A85" w:rsidRPr="00867813" w14:paraId="0E647F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40183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EEAE9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发展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AC5C7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velopment Department</w:t>
            </w:r>
          </w:p>
        </w:tc>
      </w:tr>
      <w:tr w:rsidR="00252A85" w:rsidRPr="00867813" w14:paraId="07FC7E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83C58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3D9B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发展规划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76934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velopment and Planning Section</w:t>
            </w:r>
          </w:p>
        </w:tc>
      </w:tr>
      <w:tr w:rsidR="00252A85" w:rsidRPr="00867813" w14:paraId="5872853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9F3C0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CE5C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发展和改革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BD1F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velopment and Reform Bureau</w:t>
            </w:r>
          </w:p>
        </w:tc>
      </w:tr>
      <w:tr w:rsidR="00252A85" w:rsidRPr="00867813" w14:paraId="4AE322A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6DEEF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746A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规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254C0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s and Regulations Division</w:t>
            </w:r>
          </w:p>
        </w:tc>
      </w:tr>
      <w:tr w:rsidR="00252A85" w:rsidRPr="00867813" w14:paraId="7B7651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B546C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69C9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规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6B4D0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Section of Laws and Regulations</w:t>
            </w:r>
          </w:p>
        </w:tc>
      </w:tr>
      <w:tr w:rsidR="00252A85" w:rsidRPr="00867813" w14:paraId="0387B6D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20393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3FDDE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规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30C87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Section of Laws and Regulations</w:t>
            </w:r>
          </w:p>
        </w:tc>
      </w:tr>
      <w:tr w:rsidR="00252A85" w:rsidRPr="00867813" w14:paraId="2B5A1C2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7DBA0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55B4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规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ECCBF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s and Regulations Section</w:t>
            </w:r>
          </w:p>
        </w:tc>
      </w:tr>
      <w:tr w:rsidR="00252A85" w:rsidRPr="00867813" w14:paraId="35B495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F7A27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20B14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规与科技教育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3EE3C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 Section of Laws, Regulations, Science and Technology</w:t>
            </w:r>
          </w:p>
        </w:tc>
      </w:tr>
      <w:tr w:rsidR="00252A85" w:rsidRPr="00867813" w14:paraId="7C401DF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D035D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AE398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警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E26B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iliff Battalion</w:t>
            </w:r>
          </w:p>
        </w:tc>
      </w:tr>
      <w:tr w:rsidR="00252A85" w:rsidRPr="00867813" w14:paraId="26C3B76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C9B59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4832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警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BCBDA2" w14:textId="66988C8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Bailiff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61A4E92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5FFC8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67A8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律服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B902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egal Service Department</w:t>
            </w:r>
          </w:p>
        </w:tc>
      </w:tr>
      <w:tr w:rsidR="00252A85" w:rsidRPr="00867813" w14:paraId="59A43E4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91E4C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0244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律事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12F09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egal Affairs Section</w:t>
            </w:r>
          </w:p>
        </w:tc>
      </w:tr>
      <w:tr w:rsidR="00252A85" w:rsidRPr="00867813" w14:paraId="788FF11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F5DB7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F174D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律援助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1C4BA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egal Assistance Center</w:t>
            </w:r>
          </w:p>
        </w:tc>
      </w:tr>
      <w:tr w:rsidR="00252A85" w:rsidRPr="00867813" w14:paraId="5DB1D2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20862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C8343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律政策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87902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om of Legal Policy Research</w:t>
            </w:r>
          </w:p>
        </w:tc>
      </w:tr>
      <w:tr w:rsidR="00252A85" w:rsidRPr="00867813" w14:paraId="5EE4BE0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F0E9E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4903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律职业资格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1175E5" w14:textId="72720FB6" w:rsidR="00252A85" w:rsidRPr="00867813" w:rsidRDefault="0032062A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of Legal Professional Qualifications </w:t>
            </w:r>
          </w:p>
        </w:tc>
      </w:tr>
      <w:tr w:rsidR="00252A85" w:rsidRPr="00867813" w14:paraId="1605E1C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5A61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5CCC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学教研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2E08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egal Education and Research Department</w:t>
            </w:r>
          </w:p>
        </w:tc>
      </w:tr>
      <w:tr w:rsidR="00252A85" w:rsidRPr="00867813" w14:paraId="2AE404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B3D1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8A7A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7ADFAE" w14:textId="5C3E9E0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urt</w:t>
            </w:r>
          </w:p>
        </w:tc>
      </w:tr>
      <w:tr w:rsidR="00252A85" w:rsidRPr="00867813" w14:paraId="46298D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99309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E933C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制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74DC0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egal Affairs Battalion</w:t>
            </w:r>
          </w:p>
        </w:tc>
      </w:tr>
      <w:tr w:rsidR="00252A85" w:rsidRPr="00867813" w14:paraId="249A31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2A01F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9B5E3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制稽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794D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egal Inspection Section</w:t>
            </w:r>
          </w:p>
        </w:tc>
      </w:tr>
      <w:tr w:rsidR="00252A85" w:rsidRPr="00867813" w14:paraId="7CCCB9A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7BC59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5926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制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149609" w14:textId="478E4D1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egal Affair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23D312A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FB021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8C6F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治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9A4842" w14:textId="44E4C65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of </w:t>
            </w:r>
            <w:r w:rsidR="0032062A" w:rsidRPr="0032062A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Rule of Law</w:t>
            </w:r>
          </w:p>
        </w:tc>
      </w:tr>
      <w:tr w:rsidR="00252A85" w:rsidRPr="00867813" w14:paraId="739C6C3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7E475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8385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治调研与督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A3C3D4" w14:textId="7072582B" w:rsidR="00252A85" w:rsidRPr="00867813" w:rsidRDefault="0032062A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vestigation and Inspection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ul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Law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3E9586C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EF54E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99690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法治与宣传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5E1698" w14:textId="155579C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of </w:t>
            </w:r>
            <w:r w:rsidR="0032062A" w:rsidRPr="0032062A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Rule of Law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nd Publicity</w:t>
            </w:r>
          </w:p>
        </w:tc>
      </w:tr>
      <w:tr w:rsidR="00252A85" w:rsidRPr="00867813" w14:paraId="59499F6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607E0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CF7E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反不正当竞争稽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248D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pection Section of Unfair Competition</w:t>
            </w:r>
          </w:p>
        </w:tc>
      </w:tr>
      <w:tr w:rsidR="00252A85" w:rsidRPr="00867813" w14:paraId="4FFF7E3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748C3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338EA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反不正当竞争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F4FF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Unfair Competition Regulation</w:t>
            </w:r>
          </w:p>
        </w:tc>
      </w:tr>
      <w:tr w:rsidR="00252A85" w:rsidRPr="00867813" w14:paraId="3E136A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9A86D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346F3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反电信网络诈骗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9AEA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Telecom and Internet Fraud Regulation</w:t>
            </w:r>
          </w:p>
        </w:tc>
      </w:tr>
      <w:tr w:rsidR="00252A85" w:rsidRPr="00867813" w14:paraId="4A27102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DBD59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9E25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反渎职侵权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0BAE36" w14:textId="1901C6F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ti-Malfeasance Bureau</w:t>
            </w:r>
          </w:p>
        </w:tc>
      </w:tr>
      <w:tr w:rsidR="00252A85" w:rsidRPr="00867813" w14:paraId="7EE5F47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A38D6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7444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反恐怖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7DF9D3" w14:textId="6F4AA9D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ti-Terrorism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520D8B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E0206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4882B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反贪污贿赂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CB51CA" w14:textId="243200E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rruption and Bribery Regulation Bureau</w:t>
            </w:r>
          </w:p>
        </w:tc>
      </w:tr>
      <w:tr w:rsidR="00252A85" w:rsidRPr="00867813" w14:paraId="71EE3AA0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BDB8E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6B13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反邪教侦察科市公安局环翠分局610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C73FFA" w14:textId="1D91F42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10 Offi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vil Cult Investigation S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 Sub-bureau of Weihai Municipa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ublic Security Bureau </w:t>
            </w:r>
          </w:p>
        </w:tc>
      </w:tr>
      <w:tr w:rsidR="00252A85" w:rsidRPr="00867813" w14:paraId="72EA21E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4C000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AA597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反邪教侦察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3748A1" w14:textId="4406A1D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vil Cult Investigation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520515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2282F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07097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方志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03A607" w14:textId="0DF14EF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cal Chronicles Museum</w:t>
            </w:r>
          </w:p>
        </w:tc>
      </w:tr>
      <w:tr w:rsidR="00252A85" w:rsidRPr="00867813" w14:paraId="4947D8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05DB5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BC21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防灾减灾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5EDCC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aster Prevention and Reduction Section</w:t>
            </w:r>
          </w:p>
        </w:tc>
      </w:tr>
      <w:tr w:rsidR="00252A85" w:rsidRPr="00867813" w14:paraId="33E62E9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482CD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ED05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防震减灾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EF5D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Earthquake Prevention and Disaster Reduction</w:t>
            </w:r>
          </w:p>
        </w:tc>
      </w:tr>
      <w:tr w:rsidR="00252A85" w:rsidRPr="00867813" w14:paraId="1511EF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9539C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D78F7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房产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A7BD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al Estate Management Office</w:t>
            </w:r>
          </w:p>
        </w:tc>
      </w:tr>
      <w:tr w:rsidR="00252A85" w:rsidRPr="00867813" w14:paraId="356E938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19D36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D0DF5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房地产开发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15691F" w14:textId="53DECA31" w:rsidR="00252A85" w:rsidRPr="00867813" w:rsidRDefault="00F420DC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of Real Estate Development</w:t>
            </w:r>
          </w:p>
        </w:tc>
      </w:tr>
      <w:tr w:rsidR="00252A85" w:rsidRPr="00867813" w14:paraId="0B14D16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1F07B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772D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房地产开发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17834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al Estate Development Section</w:t>
            </w:r>
          </w:p>
        </w:tc>
      </w:tr>
      <w:tr w:rsidR="00252A85" w:rsidRPr="00867813" w14:paraId="148627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B136E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940C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房地产市场监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AC3551" w14:textId="37C5505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al Estate Market Supervision Section</w:t>
            </w:r>
          </w:p>
        </w:tc>
      </w:tr>
      <w:tr w:rsidR="00252A85" w:rsidRPr="00867813" w14:paraId="2BE27BF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B41A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6B331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房地产市场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94648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al Estate Market Section</w:t>
            </w:r>
          </w:p>
        </w:tc>
      </w:tr>
      <w:tr w:rsidR="00252A85" w:rsidRPr="00867813" w14:paraId="6E3E38C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B9BD0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9534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房屋产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1CF05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al Estate Ownership Section</w:t>
            </w:r>
          </w:p>
        </w:tc>
      </w:tr>
      <w:tr w:rsidR="00252A85" w:rsidRPr="00867813" w14:paraId="5648184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1573C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075D6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房屋交易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971688" w14:textId="5EAA2B2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al Estate </w:t>
            </w:r>
            <w:r w:rsidR="00085A2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6B4139C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D8307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C8027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房屋面积应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12B8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loor Space Application Section</w:t>
            </w:r>
          </w:p>
        </w:tc>
      </w:tr>
      <w:tr w:rsidR="00252A85" w:rsidRPr="00867813" w14:paraId="268CC9C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52397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748B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房屋征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1BDA2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al Estate Expropriation Section</w:t>
            </w:r>
          </w:p>
        </w:tc>
      </w:tr>
      <w:tr w:rsidR="00252A85" w:rsidRPr="00867813" w14:paraId="6DBD366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25DFB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05269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房屋租赁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A602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al Estate Leasing Section</w:t>
            </w:r>
          </w:p>
        </w:tc>
      </w:tr>
      <w:tr w:rsidR="00252A85" w:rsidRPr="00867813" w14:paraId="0929269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DC2B4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753D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房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B7CC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om Division</w:t>
            </w:r>
          </w:p>
        </w:tc>
      </w:tr>
      <w:tr w:rsidR="00252A85" w:rsidRPr="00867813" w14:paraId="16DE371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BB52C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62FB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放射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47DC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adiology Department</w:t>
            </w:r>
          </w:p>
        </w:tc>
      </w:tr>
      <w:tr w:rsidR="00252A85" w:rsidRPr="00867813" w14:paraId="4116B3F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F4AD5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AA0A9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非物质文化遗产保护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64261A" w14:textId="0F94797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nservation Center </w:t>
            </w:r>
            <w:r w:rsidR="004A0360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="004A036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angible Cultural Heritage</w:t>
            </w:r>
          </w:p>
        </w:tc>
      </w:tr>
      <w:tr w:rsidR="00252A85" w:rsidRPr="00867813" w14:paraId="5BB470E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02388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3FAF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非物质文化遗产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42188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angible Cultural Heritage Section</w:t>
            </w:r>
          </w:p>
        </w:tc>
      </w:tr>
      <w:tr w:rsidR="00252A85" w:rsidRPr="00867813" w14:paraId="401F13F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5C10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F8B6F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分析预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9097D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alysis and Prediction Section</w:t>
            </w:r>
          </w:p>
        </w:tc>
      </w:tr>
      <w:tr w:rsidR="00252A85" w:rsidRPr="00867813" w14:paraId="39E8590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4CB46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B2BC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风湿免疫科</w:t>
            </w:r>
          </w:p>
        </w:tc>
        <w:tc>
          <w:tcPr>
            <w:tcW w:w="5068" w:type="dxa"/>
            <w:shd w:val="clear" w:color="auto" w:fill="auto"/>
            <w:hideMark/>
          </w:tcPr>
          <w:p w14:paraId="53F35A9F" w14:textId="77777777" w:rsidR="00252A85" w:rsidRPr="00867813" w:rsidRDefault="00252A85" w:rsidP="00252A85">
            <w:pPr>
              <w:spacing w:line="316" w:lineRule="exact"/>
              <w:ind w:right="-15"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4D6C7C">
              <w:rPr>
                <w:rFonts w:ascii="华文宋体" w:eastAsia="华文宋体" w:hAnsi="华文宋体" w:cs="华文宋体"/>
                <w:lang w:bidi="en-US"/>
              </w:rPr>
              <w:t>Rheumatology</w:t>
            </w:r>
            <w:r>
              <w:rPr>
                <w:rFonts w:ascii="华文宋体" w:eastAsia="华文宋体" w:hAnsi="华文宋体" w:cs="华文宋体" w:hint="eastAsia"/>
                <w:lang w:bidi="en-US"/>
              </w:rPr>
              <w:t xml:space="preserve"> </w:t>
            </w:r>
            <w:r w:rsidRPr="004D6C7C">
              <w:rPr>
                <w:rFonts w:ascii="华文宋体" w:eastAsia="华文宋体" w:hAnsi="华文宋体" w:cs="华文宋体"/>
                <w:lang w:bidi="en-US"/>
              </w:rPr>
              <w:t>and</w:t>
            </w:r>
            <w:r>
              <w:rPr>
                <w:rFonts w:ascii="华文宋体" w:eastAsia="华文宋体" w:hAnsi="华文宋体" w:cs="华文宋体" w:hint="eastAsia"/>
                <w:lang w:bidi="en-US"/>
              </w:rPr>
              <w:t xml:space="preserve"> </w:t>
            </w:r>
            <w:r w:rsidRPr="004D6C7C">
              <w:rPr>
                <w:rFonts w:ascii="华文宋体" w:eastAsia="华文宋体" w:hAnsi="华文宋体" w:cs="华文宋体"/>
                <w:lang w:bidi="en-US"/>
              </w:rPr>
              <w:t>Immunology</w:t>
            </w:r>
            <w:r>
              <w:rPr>
                <w:rFonts w:ascii="华文宋体" w:eastAsia="华文宋体" w:hAnsi="华文宋体" w:cs="华文宋体" w:hint="eastAsia"/>
                <w:lang w:bidi="en-US"/>
              </w:rPr>
              <w:t xml:space="preserve"> </w:t>
            </w:r>
            <w:r w:rsidRPr="004D6C7C">
              <w:rPr>
                <w:rFonts w:ascii="华文宋体" w:eastAsia="华文宋体" w:hAnsi="华文宋体" w:cs="华文宋体"/>
                <w:lang w:bidi="en-US"/>
              </w:rPr>
              <w:t>Department</w:t>
            </w:r>
          </w:p>
        </w:tc>
      </w:tr>
      <w:tr w:rsidR="00252A85" w:rsidRPr="00867813" w14:paraId="4E7748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AB740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8DE8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冯德英文学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19D7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ying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Literature Museum</w:t>
            </w:r>
          </w:p>
        </w:tc>
      </w:tr>
      <w:tr w:rsidR="00252A85" w:rsidRPr="00867813" w14:paraId="6C73D6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368EC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1170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冯家镇畜牧兽医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1D19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ngjia Animal Husbandry and Veterinary Station</w:t>
            </w:r>
          </w:p>
        </w:tc>
      </w:tr>
      <w:tr w:rsidR="00252A85" w:rsidRPr="00867813" w14:paraId="5EB0C75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E8291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7DF6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冯家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62C873" w14:textId="52560CB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ngjia Health Center</w:t>
            </w:r>
          </w:p>
        </w:tc>
      </w:tr>
      <w:tr w:rsidR="00252A85" w:rsidRPr="00867813" w14:paraId="3EA35C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DCD75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3DB99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冯家镇中心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0583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ngjiazhen Central School</w:t>
            </w:r>
          </w:p>
        </w:tc>
      </w:tr>
      <w:tr w:rsidR="00252A85" w:rsidRPr="00867813" w14:paraId="5359B36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2E59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2BC3A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冯家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FE0D8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ngjia Central Kindergarten</w:t>
            </w:r>
          </w:p>
        </w:tc>
      </w:tr>
      <w:tr w:rsidR="00252A85" w:rsidRPr="00867813" w14:paraId="07F258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45766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DD09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凤林法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D2397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nglin Court</w:t>
            </w:r>
          </w:p>
        </w:tc>
      </w:tr>
      <w:tr w:rsidR="00252A85" w:rsidRPr="00867813" w14:paraId="78B510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4B454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ACCC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凤林派出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395D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nglin Police Station</w:t>
            </w:r>
          </w:p>
        </w:tc>
      </w:tr>
      <w:tr w:rsidR="00252A85" w:rsidRPr="00867813" w14:paraId="6B68306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57183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4887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扶贫开发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80B9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Poverty Alleviation and Development</w:t>
            </w:r>
          </w:p>
        </w:tc>
      </w:tr>
      <w:tr w:rsidR="00252A85" w:rsidRPr="00867813" w14:paraId="7923B25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14B6D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B6C8D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服务保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43DA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Assurance Section</w:t>
            </w:r>
          </w:p>
        </w:tc>
      </w:tr>
      <w:tr w:rsidR="00252A85" w:rsidRPr="00867813" w14:paraId="55DC82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7D245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E7358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服务贸易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FD70C8" w14:textId="6B6E143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</w:t>
            </w:r>
            <w:r w:rsidR="008863B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rad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549631A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815F8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3ABE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服务业发展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98A8F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velopment Office of Service Industry</w:t>
            </w:r>
          </w:p>
        </w:tc>
      </w:tr>
      <w:tr w:rsidR="00252A85" w:rsidRPr="00867813" w14:paraId="669F8BE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FC3A3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5273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服务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13909D" w14:textId="7397298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evelopment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Industry</w:t>
            </w:r>
          </w:p>
        </w:tc>
      </w:tr>
      <w:tr w:rsidR="00252A85" w:rsidRPr="00867813" w14:paraId="59345DE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C832C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51EC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服务业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DC083A" w14:textId="55E1A8DD" w:rsidR="00252A85" w:rsidRPr="00867813" w:rsidRDefault="00F420DC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="00CE506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</w:t>
            </w:r>
            <w:r w:rsidR="00CE506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Industry </w:t>
            </w:r>
          </w:p>
        </w:tc>
      </w:tr>
      <w:tr w:rsidR="00252A85" w:rsidRPr="00867813" w14:paraId="78164E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044A8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ABF9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服务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8CC9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Industry Section</w:t>
            </w:r>
          </w:p>
        </w:tc>
      </w:tr>
      <w:tr w:rsidR="00252A85" w:rsidRPr="00867813" w14:paraId="29EE1D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D244E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AA65E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府前路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141ECC" w14:textId="59221A1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uqi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ad School</w:t>
            </w:r>
          </w:p>
        </w:tc>
      </w:tr>
      <w:tr w:rsidR="00252A85" w:rsidRPr="00867813" w14:paraId="11AF660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E8C3B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A9EC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辅警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DFBF01" w14:textId="0712F0EE" w:rsidR="00252A85" w:rsidRPr="00867813" w:rsidRDefault="00F420DC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="00C8796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</w:t>
            </w:r>
            <w:r w:rsidR="00C8796B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="00C8796B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uxiliary Police </w:t>
            </w:r>
          </w:p>
        </w:tc>
      </w:tr>
      <w:tr w:rsidR="00252A85" w:rsidRPr="00867813" w14:paraId="7DCE30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EACEA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068C8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妇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4AB3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ynecology Department</w:t>
            </w:r>
          </w:p>
        </w:tc>
      </w:tr>
      <w:tr w:rsidR="00252A85" w:rsidRPr="00867813" w14:paraId="6FEA247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1AEA9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A67E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妇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4407BF" w14:textId="30A9CD1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ome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 Federation </w:t>
            </w:r>
          </w:p>
        </w:tc>
      </w:tr>
      <w:tr w:rsidR="00252A85" w:rsidRPr="00867813" w14:paraId="4E1192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84FF3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3F6D5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妇女儿童活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52A1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tivity Center for Women and Children</w:t>
            </w:r>
          </w:p>
        </w:tc>
      </w:tr>
      <w:tr w:rsidR="00252A85" w:rsidRPr="00867813" w14:paraId="7420C7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3A000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206E9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妇女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3FE428" w14:textId="7C4E61F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ome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Federation</w:t>
            </w:r>
          </w:p>
        </w:tc>
      </w:tr>
      <w:tr w:rsidR="00252A85" w:rsidRPr="00867813" w14:paraId="60F97A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80DC3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8D277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妇幼保健计划生育服务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30A36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Station of Maternal and Child Health and Family Planning</w:t>
            </w:r>
          </w:p>
        </w:tc>
      </w:tr>
      <w:tr w:rsidR="00252A85" w:rsidRPr="00867813" w14:paraId="2AA400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EB3EF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DB32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妇幼保健计划生育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2FBE4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Maternal and Child Health and Family Planning</w:t>
            </w:r>
          </w:p>
        </w:tc>
      </w:tr>
      <w:tr w:rsidR="00252A85" w:rsidRPr="00867813" w14:paraId="2A005C7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A158D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DA23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妇幼健康与人口家庭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936E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Maternal and Children Health and Family Planning</w:t>
            </w:r>
          </w:p>
        </w:tc>
      </w:tr>
      <w:tr w:rsidR="00252A85" w:rsidRPr="00867813" w14:paraId="60AF4FD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E6EC6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093D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腹壁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8B6BB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bdominal Surgery Department</w:t>
            </w:r>
          </w:p>
        </w:tc>
      </w:tr>
      <w:tr w:rsidR="00252A85" w:rsidRPr="00867813" w14:paraId="2E69F26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971CE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3CF1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肝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1374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patology Department</w:t>
            </w:r>
          </w:p>
        </w:tc>
      </w:tr>
      <w:tr w:rsidR="00252A85" w:rsidRPr="00867813" w14:paraId="1B342DE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842FD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2CBC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肝胆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4384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patological Surgery Department</w:t>
            </w:r>
          </w:p>
        </w:tc>
      </w:tr>
      <w:tr w:rsidR="00252A85" w:rsidRPr="00867813" w14:paraId="21B23C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D22E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40130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感染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2612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fection Managemen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</w:p>
        </w:tc>
      </w:tr>
      <w:tr w:rsidR="00252A85" w:rsidRPr="00867813" w14:paraId="517671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B6090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8415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感染管理与疾病控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441F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Infection Management and Disease Control</w:t>
            </w:r>
          </w:p>
        </w:tc>
      </w:tr>
      <w:tr w:rsidR="00252A85" w:rsidRPr="00867813" w14:paraId="21ACE8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FCE54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F431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感染性疾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1EC6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ectious Disease Department</w:t>
            </w:r>
          </w:p>
        </w:tc>
      </w:tr>
      <w:tr w:rsidR="00252A85" w:rsidRPr="00867813" w14:paraId="487CFFC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62525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FDF41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干部队伍建设规划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8A6622" w14:textId="66E19E6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velopment and Planning Section of Officials</w:t>
            </w:r>
          </w:p>
        </w:tc>
      </w:tr>
      <w:tr w:rsidR="00252A85" w:rsidRPr="00867813" w14:paraId="62C3C21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6D5A2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2999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干部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053B61" w14:textId="24DBF2E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ial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3465AB6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FAD6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0327D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干部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1D3A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Section of Officials</w:t>
            </w:r>
          </w:p>
        </w:tc>
      </w:tr>
      <w:tr w:rsidR="00252A85" w:rsidRPr="00867813" w14:paraId="741B90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6E767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C2EB4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干部教育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C9B46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 Section of Officials</w:t>
            </w:r>
          </w:p>
        </w:tc>
      </w:tr>
      <w:tr w:rsidR="00252A85" w:rsidRPr="00867813" w14:paraId="6D2A4B6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72A72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8462C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干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CF6388" w14:textId="51CA5A1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ial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19062CE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9C411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7A7E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干部三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5D72B4" w14:textId="1BB7AB9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ial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’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38F7A2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F52E4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FE030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干部信息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C7398D" w14:textId="526B2956" w:rsidR="00252A85" w:rsidRPr="00867813" w:rsidRDefault="008863BA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formation </w:t>
            </w:r>
            <w:r w:rsidR="00734D1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="00CE506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</w:t>
            </w:r>
            <w:r w:rsidR="00252A8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O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ficials </w:t>
            </w:r>
          </w:p>
        </w:tc>
      </w:tr>
      <w:tr w:rsidR="00252A85" w:rsidRPr="00867813" w14:paraId="1E085E9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1EFF0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2A51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干部信息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7F2702" w14:textId="7E2F3F5B" w:rsidR="00252A85" w:rsidRPr="00867813" w:rsidRDefault="008863BA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formation </w:t>
            </w:r>
            <w:r w:rsidR="00734D1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 of </w:t>
            </w:r>
            <w:r w:rsidR="00734D1B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ficials </w:t>
            </w:r>
          </w:p>
        </w:tc>
      </w:tr>
      <w:tr w:rsidR="00252A85" w:rsidRPr="00867813" w14:paraId="152EEF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2222E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A27D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干部业余教育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B8089B" w14:textId="0490A08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ial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paretime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lass Office</w:t>
            </w:r>
          </w:p>
        </w:tc>
      </w:tr>
      <w:tr w:rsidR="00252A85" w:rsidRPr="00867813" w14:paraId="1AB546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A6455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BEAD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干部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06E613" w14:textId="3B6A9D8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ial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1339B49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5920F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53AD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干果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416E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ried Fruit Station</w:t>
            </w:r>
          </w:p>
        </w:tc>
      </w:tr>
      <w:tr w:rsidR="00252A85" w:rsidRPr="00867813" w14:paraId="568EF61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D0E6C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3170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肛肠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AD186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us and Intestine Surgery Department</w:t>
            </w:r>
          </w:p>
        </w:tc>
      </w:tr>
      <w:tr w:rsidR="00252A85" w:rsidRPr="00867813" w14:paraId="034235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84EC0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5F066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港澳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84A8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ong Kong and Macau Affairs Section</w:t>
            </w:r>
          </w:p>
        </w:tc>
      </w:tr>
      <w:tr w:rsidR="00252A85" w:rsidRPr="00867813" w14:paraId="21B33A9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09B15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E5C0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港澳台侨和民族宗教外事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153587" w14:textId="55A9EBF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eign Affairs Committee of Hong Kong, Macao, Taiwan</w:t>
            </w:r>
            <w:r w:rsidR="00D47696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D47696" w:rsidRPr="00D47696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nd Overseas Chinese</w:t>
            </w:r>
            <w:r w:rsidR="00D47696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thnic Groups and Religion</w:t>
            </w:r>
          </w:p>
        </w:tc>
      </w:tr>
      <w:tr w:rsidR="00252A85" w:rsidRPr="00867813" w14:paraId="3BDBFFC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DC3FD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8A45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港航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8A6F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anghang Battalion</w:t>
            </w:r>
          </w:p>
        </w:tc>
      </w:tr>
      <w:tr w:rsidR="00252A85" w:rsidRPr="00867813" w14:paraId="4E2C130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EFB72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53234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港航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7DEE4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Port and Shipping Affairs</w:t>
            </w:r>
          </w:p>
        </w:tc>
      </w:tr>
      <w:tr w:rsidR="00252A85" w:rsidRPr="00867813" w14:paraId="00C68F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E3EF6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6525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港口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6257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rt Service Section</w:t>
            </w:r>
          </w:p>
        </w:tc>
      </w:tr>
      <w:tr w:rsidR="00252A85" w:rsidRPr="00867813" w14:paraId="37ABD9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79071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11C3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等学校招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8858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nrolment Section of Colleges and Universities</w:t>
            </w:r>
          </w:p>
        </w:tc>
      </w:tr>
      <w:tr w:rsidR="00252A85" w:rsidRPr="00867813" w14:paraId="3945005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D6B3B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B9A0D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技术产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5D24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gh-Tech Industry Section</w:t>
            </w:r>
          </w:p>
        </w:tc>
      </w:tr>
      <w:tr w:rsidR="00252A85" w:rsidRPr="00867813" w14:paraId="60B9217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2B204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8275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D22A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Torch Hi-tech Science Park</w:t>
            </w:r>
          </w:p>
        </w:tc>
      </w:tr>
      <w:tr w:rsidR="00252A85" w:rsidRPr="00867813" w14:paraId="5D5D8151" w14:textId="77777777" w:rsidTr="00CB17E7">
        <w:trPr>
          <w:trHeight w:val="114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45FC6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F075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、经区、荣成、文登、乳山、石岛、临港区管理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DB5BCC" w14:textId="63F98EDA" w:rsidR="00252A85" w:rsidRPr="00867813" w:rsidRDefault="00CE506D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of </w:t>
            </w:r>
            <w:r w:rsidR="00252A85" w:rsidRPr="0086781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Weihai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orch Hi-tech Science Park, Economic and Technological Development Zone, Rongcheng, Wendeng, Rushan, Shidao, and International Port Economic and Technological Development District</w:t>
            </w:r>
          </w:p>
        </w:tc>
      </w:tr>
      <w:tr w:rsidR="00252A85" w:rsidRPr="00867813" w14:paraId="4964F67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36E2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ADA5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初村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AE1B96" w14:textId="16E2A15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ucun Central Kindergarte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i-tech Science Park</w:t>
            </w:r>
          </w:p>
        </w:tc>
      </w:tr>
      <w:tr w:rsidR="00252A85" w:rsidRPr="00867813" w14:paraId="47E56C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4F730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FC47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40AA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-tech Science Park Battalion</w:t>
            </w:r>
          </w:p>
        </w:tc>
      </w:tr>
      <w:tr w:rsidR="00252A85" w:rsidRPr="00867813" w14:paraId="7EA503F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6F89B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03EF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大岚寺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F5B171" w14:textId="7B9374A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-tech Science Park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la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i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mary School </w:t>
            </w:r>
          </w:p>
        </w:tc>
      </w:tr>
      <w:tr w:rsidR="00252A85" w:rsidRPr="00867813" w14:paraId="3D8742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969C6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FB35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第二实验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30C876" w14:textId="5671CF5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-tech Science Park No. 2 Experimental Primary School </w:t>
            </w:r>
          </w:p>
        </w:tc>
      </w:tr>
      <w:tr w:rsidR="00252A85" w:rsidRPr="00867813" w14:paraId="63821E3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16427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00919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第二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DF31B0" w14:textId="02F5E5C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-tech Science Park No. 2 Elementary School </w:t>
            </w:r>
          </w:p>
        </w:tc>
      </w:tr>
      <w:tr w:rsidR="00252A85" w:rsidRPr="00867813" w14:paraId="2D3D3AA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CE89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7D41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第一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55E4F4" w14:textId="466B890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-tech Science Park No. 1 Elementary School </w:t>
            </w:r>
          </w:p>
        </w:tc>
      </w:tr>
      <w:tr w:rsidR="00252A85" w:rsidRPr="00867813" w14:paraId="764CE6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002C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C952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第一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5C91AA" w14:textId="2086132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-tech Science Park No. 1 Kindergarten </w:t>
            </w:r>
          </w:p>
        </w:tc>
      </w:tr>
      <w:tr w:rsidR="00252A85" w:rsidRPr="00867813" w14:paraId="3FD159D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2BCCA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56CA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第一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A1AF5C" w14:textId="237DB74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-tech Science Park No. 2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 </w:t>
            </w:r>
          </w:p>
        </w:tc>
      </w:tr>
      <w:tr w:rsidR="00252A85" w:rsidRPr="00867813" w14:paraId="6BDECD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70DCB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D0D8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法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064701" w14:textId="676692C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-tech Science Park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urt</w:t>
            </w:r>
          </w:p>
        </w:tc>
      </w:tr>
      <w:tr w:rsidR="00252A85" w:rsidRPr="00867813" w14:paraId="4975924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6E385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73D40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管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9A888E" w14:textId="1E40EBA7" w:rsidR="00252A85" w:rsidRPr="00867813" w:rsidRDefault="00734D1B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ion of Hi-Tech Park</w:t>
            </w:r>
          </w:p>
        </w:tc>
      </w:tr>
      <w:tr w:rsidR="00252A85" w:rsidRPr="00867813" w14:paraId="0DD7A13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791D0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5ABB8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后峰西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DA0AA7" w14:textId="25CCFCC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-tech Science Park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oufengxi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mary School </w:t>
            </w:r>
          </w:p>
        </w:tc>
      </w:tr>
      <w:tr w:rsidR="00252A85" w:rsidRPr="00867813" w14:paraId="04ED665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5111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2A75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黄家沟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FD352A" w14:textId="46643FA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-tech Science Park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gjiago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mary School </w:t>
            </w:r>
          </w:p>
        </w:tc>
      </w:tr>
      <w:tr w:rsidR="00252A85" w:rsidRPr="00867813" w14:paraId="65BB3E4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7B3E5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14692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检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13B2B2" w14:textId="291F15E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-tech Science Park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 Procuratorate </w:t>
            </w:r>
          </w:p>
        </w:tc>
      </w:tr>
      <w:tr w:rsidR="00252A85" w:rsidRPr="00867813" w14:paraId="2AE59A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517EB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77FB0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钦村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E69B6D" w14:textId="15BB191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-tech Science Park Qincun Primary School </w:t>
            </w:r>
          </w:p>
        </w:tc>
      </w:tr>
      <w:tr w:rsidR="00252A85" w:rsidRPr="00867813" w14:paraId="5B9B98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74AF4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7591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神道口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4DAABB" w14:textId="52FF60B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-tech Science Park Sh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aokou Primary School </w:t>
            </w:r>
          </w:p>
        </w:tc>
      </w:tr>
      <w:tr w:rsidR="00252A85" w:rsidRPr="00867813" w14:paraId="04F850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386A8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5ADE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神道口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218BAD" w14:textId="16F720C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-tech Science Park Shendaoko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 </w:t>
            </w:r>
          </w:p>
        </w:tc>
      </w:tr>
      <w:tr w:rsidR="00252A85" w:rsidRPr="00867813" w14:paraId="6F6AAEA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3CCF9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F501F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沈阳路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5A25D7" w14:textId="3E0403D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-tech Science Park Shenyang Road Primary School </w:t>
            </w:r>
          </w:p>
        </w:tc>
      </w:tr>
      <w:tr w:rsidR="00252A85" w:rsidRPr="00867813" w14:paraId="056216B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BA245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10EC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实验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5F3431" w14:textId="312572C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-tech Science Park Experimental Primary School </w:t>
            </w:r>
          </w:p>
        </w:tc>
      </w:tr>
      <w:tr w:rsidR="00252A85" w:rsidRPr="00867813" w14:paraId="33ECEB0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0D5B7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4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79E16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田和街道办事处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C92714" w14:textId="451D664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ianhe </w:t>
            </w:r>
            <w:r w:rsidRPr="0028416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ubdistrict Offic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ral Kindergarten of Hi-tech Science Park</w:t>
            </w:r>
          </w:p>
        </w:tc>
      </w:tr>
      <w:tr w:rsidR="00252A85" w:rsidRPr="00867813" w14:paraId="4DE1B12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005CC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F523B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区怡园街道办事处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677433" w14:textId="361D0EC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iyuan </w:t>
            </w:r>
            <w:r w:rsidRPr="0028416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ubdistrict Offic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ral Kindergarten of Hi-tech Science Park</w:t>
            </w:r>
          </w:p>
        </w:tc>
      </w:tr>
      <w:tr w:rsidR="00252A85" w:rsidRPr="00867813" w14:paraId="62636B2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55085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2DEB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新技术创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A28F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of High-tech Innovation</w:t>
            </w:r>
          </w:p>
        </w:tc>
      </w:tr>
      <w:tr w:rsidR="00252A85" w:rsidRPr="00867813" w14:paraId="5E1C07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11CA9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9621D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新技术发展及产业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9D92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High-tech Development and Industrialization</w:t>
            </w:r>
          </w:p>
        </w:tc>
      </w:tr>
      <w:tr w:rsidR="00252A85" w:rsidRPr="00867813" w14:paraId="3616C3E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60C63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A19B9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血压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DB38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4D6C7C">
              <w:rPr>
                <w:rFonts w:ascii="华文宋体" w:eastAsia="华文宋体" w:hAnsi="华文宋体" w:cs="华文宋体"/>
                <w:lang w:bidi="en-US"/>
              </w:rPr>
              <w:t>Hypertension Department</w:t>
            </w:r>
          </w:p>
        </w:tc>
      </w:tr>
      <w:tr w:rsidR="00252A85" w:rsidRPr="00867813" w14:paraId="3D36346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6781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EBE8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压氧科</w:t>
            </w:r>
          </w:p>
        </w:tc>
        <w:tc>
          <w:tcPr>
            <w:tcW w:w="5068" w:type="dxa"/>
            <w:shd w:val="clear" w:color="auto" w:fill="auto"/>
            <w:hideMark/>
          </w:tcPr>
          <w:p w14:paraId="3036B12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4D6C7C">
              <w:rPr>
                <w:rFonts w:ascii="华文宋体" w:eastAsia="华文宋体" w:hAnsi="华文宋体" w:cs="华文宋体"/>
                <w:lang w:bidi="en-US"/>
              </w:rPr>
              <w:t xml:space="preserve">Hyperbaric Oxygen </w:t>
            </w:r>
            <w:r>
              <w:rPr>
                <w:rFonts w:ascii="华文宋体" w:eastAsia="华文宋体" w:hAnsi="华文宋体" w:cs="华文宋体" w:hint="eastAsia"/>
                <w:lang w:bidi="en-US"/>
              </w:rPr>
              <w:t>Department</w:t>
            </w:r>
          </w:p>
        </w:tc>
      </w:tr>
      <w:tr w:rsidR="00252A85" w:rsidRPr="00867813" w14:paraId="4931779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851F1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06C7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职高专研究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10A25B" w14:textId="3D2500D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earch Institute of Higher Vocational College</w:t>
            </w:r>
            <w:r w:rsidR="0094611C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</w:t>
            </w:r>
          </w:p>
        </w:tc>
      </w:tr>
      <w:tr w:rsidR="00252A85" w:rsidRPr="00867813" w14:paraId="688DE7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C4CEE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42CD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高中教学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D8A06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aching Research Office of Senior High School</w:t>
            </w:r>
          </w:p>
        </w:tc>
      </w:tr>
      <w:tr w:rsidR="00252A85" w:rsidRPr="00867813" w14:paraId="70A187D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F91A8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7AEA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个体私营经济发展促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948AE7" w14:textId="475B2E8C" w:rsidR="00252A85" w:rsidRPr="00867813" w:rsidRDefault="007A0DBE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evelopment and Promotion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of </w:t>
            </w:r>
            <w:r w:rsidRPr="007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Individual and</w:t>
            </w:r>
            <w:r w:rsidRPr="007A0DBE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ivate Business</w:t>
            </w:r>
          </w:p>
        </w:tc>
      </w:tr>
      <w:tr w:rsidR="00252A85" w:rsidRPr="00867813" w14:paraId="20801CA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E5780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3BA46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个体私营经济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1ECBE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Individual and Private Business</w:t>
            </w:r>
          </w:p>
        </w:tc>
      </w:tr>
      <w:tr w:rsidR="00252A85" w:rsidRPr="00867813" w14:paraId="149AA0D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D809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E06E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个体私营企业党建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0951FA" w14:textId="525DDF8B" w:rsidR="00252A85" w:rsidRPr="00867813" w:rsidRDefault="007A0DBE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rty Conduct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</w:t>
            </w:r>
            <w:r w:rsidRPr="007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Individual and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ivate Business</w:t>
            </w:r>
          </w:p>
        </w:tc>
      </w:tr>
      <w:tr w:rsidR="00252A85" w:rsidRPr="00867813" w14:paraId="1EB43F9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181FD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8AFBA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个体私营企业协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E559D5" w14:textId="73BA8D1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</w:t>
            </w:r>
            <w:r w:rsidR="007A0DBE" w:rsidRPr="007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Individual and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ivate Business Association</w:t>
            </w:r>
          </w:p>
        </w:tc>
      </w:tr>
      <w:tr w:rsidR="00252A85" w:rsidRPr="00867813" w14:paraId="366E0B8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F9077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A0E2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耕地保护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15D3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armland Protection and Supervision Section</w:t>
            </w:r>
          </w:p>
        </w:tc>
      </w:tr>
      <w:tr w:rsidR="00252A85" w:rsidRPr="00867813" w14:paraId="15FA6EC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BDC52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41A4C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程标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5BAC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ngineering Standards Section</w:t>
            </w:r>
          </w:p>
        </w:tc>
      </w:tr>
      <w:tr w:rsidR="00252A85" w:rsidRPr="00867813" w14:paraId="0E75BD1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77F34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BBB1D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程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A386C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ject Department</w:t>
            </w:r>
          </w:p>
        </w:tc>
      </w:tr>
      <w:tr w:rsidR="00252A85" w:rsidRPr="00867813" w14:paraId="4D943D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E3AB1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2770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程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1CE5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ject Management Office</w:t>
            </w:r>
          </w:p>
        </w:tc>
      </w:tr>
      <w:tr w:rsidR="00252A85" w:rsidRPr="00867813" w14:paraId="610AFBD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F692A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6511B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程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64AB4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ject Management Section</w:t>
            </w:r>
          </w:p>
        </w:tc>
      </w:tr>
      <w:tr w:rsidR="00252A85" w:rsidRPr="00867813" w14:paraId="0F13474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6C1A2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3358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程技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D9F1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ject Technology Section</w:t>
            </w:r>
          </w:p>
        </w:tc>
      </w:tr>
      <w:tr w:rsidR="00252A85" w:rsidRPr="00867813" w14:paraId="6524491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A2E92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D66B8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程交易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E72FDE" w14:textId="56DE482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roject </w:t>
            </w:r>
            <w:r w:rsidR="00085A2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10D301F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14D15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AFFC9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程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798AE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ject Section</w:t>
            </w:r>
          </w:p>
        </w:tc>
      </w:tr>
      <w:tr w:rsidR="00252A85" w:rsidRPr="00867813" w14:paraId="65531E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FFE54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0ADE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程维护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F796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ject Maintenance Section</w:t>
            </w:r>
          </w:p>
        </w:tc>
      </w:tr>
      <w:tr w:rsidR="00252A85" w:rsidRPr="00867813" w14:paraId="0E08689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C0509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E182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程维修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6314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ject Maintenance Section</w:t>
            </w:r>
          </w:p>
        </w:tc>
      </w:tr>
      <w:tr w:rsidR="00252A85" w:rsidRPr="00867813" w14:paraId="465232C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A2506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F4A6C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程造价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AE6B2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ject Costs Section</w:t>
            </w:r>
          </w:p>
        </w:tc>
      </w:tr>
      <w:tr w:rsidR="00252A85" w:rsidRPr="00867813" w14:paraId="11FBD4F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72D42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42EB6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程质量监督管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4D06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Management Station of Project Quality</w:t>
            </w:r>
          </w:p>
        </w:tc>
      </w:tr>
      <w:tr w:rsidR="00252A85" w:rsidRPr="00867813" w14:paraId="0D5CDA7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2705D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18D73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程质量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0509F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ject Quality Section</w:t>
            </w:r>
          </w:p>
        </w:tc>
      </w:tr>
      <w:tr w:rsidR="00252A85" w:rsidRPr="00867813" w14:paraId="6F85C9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350F5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9A8B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程质量执法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DACA0B" w14:textId="04DE1FA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aw Enforcement </w:t>
            </w:r>
            <w:r w:rsidR="00931A6A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d</w:t>
            </w:r>
            <w:r w:rsidR="00931A6A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931A6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of Project Quality </w:t>
            </w:r>
          </w:p>
        </w:tc>
      </w:tr>
      <w:tr w:rsidR="00252A85" w:rsidRPr="00867813" w14:paraId="4F6F66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8C8A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AD03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6DB2C2" w14:textId="6EA1F33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rad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nion</w:t>
            </w:r>
          </w:p>
        </w:tc>
      </w:tr>
      <w:tr w:rsidR="00252A85" w:rsidRPr="00867813" w14:paraId="3DEDB4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AB466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B7FDE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贸资产经营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93B0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Industrial and Trade Asset Management</w:t>
            </w:r>
          </w:p>
        </w:tc>
      </w:tr>
      <w:tr w:rsidR="00252A85" w:rsidRPr="00867813" w14:paraId="19E9D27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21B42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0872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伤保险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2C55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urance Section of Work-Related Injury</w:t>
            </w:r>
          </w:p>
        </w:tc>
      </w:tr>
      <w:tr w:rsidR="00252A85" w:rsidRPr="00867813" w14:paraId="712BBE2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3C303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129A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伤医疗审核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ABD5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view Section of Work-Related Injury</w:t>
            </w:r>
          </w:p>
        </w:tc>
      </w:tr>
      <w:tr w:rsidR="00252A85" w:rsidRPr="00867813" w14:paraId="490FBB2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2C13F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071DE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商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124C8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deration of Industry and Commerce of Weihai</w:t>
            </w:r>
          </w:p>
        </w:tc>
      </w:tr>
      <w:tr w:rsidR="00252A85" w:rsidRPr="00867813" w14:paraId="70AE727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8C942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1C57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商贸易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5EB0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dustrial and Commercial Trade Section</w:t>
            </w:r>
          </w:p>
        </w:tc>
      </w:tr>
      <w:tr w:rsidR="00252A85" w:rsidRPr="00867813" w14:paraId="12767CC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6AF19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C3E3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商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FCCD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er of Industrial and Commercial Information</w:t>
            </w:r>
          </w:p>
        </w:tc>
      </w:tr>
      <w:tr w:rsidR="00252A85" w:rsidRPr="00867813" w14:paraId="4F72C81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9DEEC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DD43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商业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7CC3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deration of Industry and Commerce</w:t>
            </w:r>
          </w:p>
        </w:tc>
      </w:tr>
      <w:tr w:rsidR="00252A85" w:rsidRPr="00867813" w14:paraId="33563EA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729C7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E8EB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委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96D4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orking Committee Office</w:t>
            </w:r>
          </w:p>
        </w:tc>
      </w:tr>
      <w:tr w:rsidR="00252A85" w:rsidRPr="00867813" w14:paraId="2D76C9A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ADE09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8D321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委管委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C6A363" w14:textId="3E0FC2C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orking and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fice</w:t>
            </w:r>
          </w:p>
        </w:tc>
      </w:tr>
      <w:tr w:rsidR="00252A85" w:rsidRPr="00867813" w14:paraId="139C5C6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2310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48F3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委宣传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A4CE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ity Department of Working Committee</w:t>
            </w:r>
          </w:p>
        </w:tc>
      </w:tr>
      <w:tr w:rsidR="00252A85" w:rsidRPr="00867813" w14:paraId="0CF773F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921F0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BE400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委巡查机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ABA5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pection Agency of Working Committee</w:t>
            </w:r>
          </w:p>
        </w:tc>
      </w:tr>
      <w:tr w:rsidR="00252A85" w:rsidRPr="00867813" w14:paraId="5315B70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27906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4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DAE36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委巡察工作领导小组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52E486" w14:textId="5B3BF8C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Inspection and Supervision </w:t>
            </w:r>
            <w:r w:rsidR="00A406F6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eading Group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 Working Committee</w:t>
            </w:r>
          </w:p>
        </w:tc>
      </w:tr>
      <w:tr w:rsidR="00252A85" w:rsidRPr="00867813" w14:paraId="4B5AFFD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1C6DC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AC2F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委政法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95012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itical and Legal Affairs Commission of Working Committee</w:t>
            </w:r>
          </w:p>
        </w:tc>
      </w:tr>
      <w:tr w:rsidR="00252A85" w:rsidRPr="00867813" w14:paraId="2977212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1531B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223C0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委组织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6602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rganization Department of Working Committee</w:t>
            </w:r>
          </w:p>
        </w:tc>
      </w:tr>
      <w:tr w:rsidR="00252A85" w:rsidRPr="00867813" w14:paraId="6ABD31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3FB90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AAE0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务段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62DC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ailway Maintenance Section</w:t>
            </w:r>
          </w:p>
        </w:tc>
      </w:tr>
      <w:tr w:rsidR="00252A85" w:rsidRPr="00867813" w14:paraId="055FAA4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2CB8C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B977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235424" w14:textId="529FC49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dustry and Information Technology Bureau</w:t>
            </w:r>
          </w:p>
        </w:tc>
      </w:tr>
      <w:tr w:rsidR="00252A85" w:rsidRPr="00867813" w14:paraId="611A352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13CD9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C300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业产品质量稽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F18F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pection Section of Industrial Production Quality</w:t>
            </w:r>
          </w:p>
        </w:tc>
      </w:tr>
      <w:tr w:rsidR="00252A85" w:rsidRPr="00867813" w14:paraId="050A4E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76005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F80E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业和能源统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4C73F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istics Section of Industry and Energy Resources</w:t>
            </w:r>
          </w:p>
        </w:tc>
      </w:tr>
      <w:tr w:rsidR="00252A85" w:rsidRPr="00867813" w14:paraId="7D1F57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7B412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7FAA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业和信息化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CDD2D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Industry and Information Technology</w:t>
            </w:r>
          </w:p>
        </w:tc>
      </w:tr>
      <w:tr w:rsidR="00252A85" w:rsidRPr="00867813" w14:paraId="56054CA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5A933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CE7F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业和信息化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00CEAB" w14:textId="1D7E492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dustry and Information Technology Bureau</w:t>
            </w:r>
          </w:p>
        </w:tc>
      </w:tr>
      <w:tr w:rsidR="00252A85" w:rsidRPr="00867813" w14:paraId="63F18C4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5AE7B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78BFD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业互联网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64327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dustrial Internet Section</w:t>
            </w:r>
          </w:p>
        </w:tc>
      </w:tr>
      <w:tr w:rsidR="00252A85" w:rsidRPr="00867813" w14:paraId="69681F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A023D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8CB07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5AED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dustry Section</w:t>
            </w:r>
          </w:p>
        </w:tc>
      </w:tr>
      <w:tr w:rsidR="00252A85" w:rsidRPr="00867813" w14:paraId="48EFA52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7B4AE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F44C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工资福利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2649F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alary and Welfare Section</w:t>
            </w:r>
          </w:p>
        </w:tc>
      </w:tr>
      <w:tr w:rsidR="00252A85" w:rsidRPr="00867813" w14:paraId="3B2EC1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9F93A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F00FE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安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9F37DC" w14:textId="1C81E0E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ublic Securit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</w:p>
        </w:tc>
      </w:tr>
      <w:tr w:rsidR="00252A85" w:rsidRPr="00867813" w14:paraId="00E7938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B1C63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0CFE2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安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7EC210" w14:textId="384CD81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Security Bureau</w:t>
            </w:r>
          </w:p>
        </w:tc>
      </w:tr>
      <w:tr w:rsidR="00252A85" w:rsidRPr="00867813" w14:paraId="1D80A66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12EF2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6E11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安局森林警察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A7E81F" w14:textId="7550AD2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est Police Force </w:t>
            </w:r>
            <w:r w:rsidRPr="006A78C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Battalion</w:t>
            </w:r>
            <w:r w:rsidRPr="006A78C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 Public Security Bureau</w:t>
            </w:r>
          </w:p>
        </w:tc>
      </w:tr>
      <w:tr w:rsidR="00252A85" w:rsidRPr="00867813" w14:paraId="1CE663E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7DBA8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68B9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房运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B2D6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Housing Management Section</w:t>
            </w:r>
          </w:p>
        </w:tc>
      </w:tr>
      <w:tr w:rsidR="00252A85" w:rsidRPr="00867813" w14:paraId="4C3ECED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93D6C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A2A6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共法律服务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DFDD6F" w14:textId="6228B6C2" w:rsidR="00252A85" w:rsidRPr="00867813" w:rsidRDefault="005A1790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 of Public Legal Services</w:t>
            </w:r>
          </w:p>
        </w:tc>
      </w:tr>
      <w:tr w:rsidR="00252A85" w:rsidRPr="00867813" w14:paraId="2233B29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917D4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7EB8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共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824F9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Service Section</w:t>
            </w:r>
          </w:p>
        </w:tc>
      </w:tr>
      <w:tr w:rsidR="00252A85" w:rsidRPr="00867813" w14:paraId="5F827DF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570BD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6D48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共机构节能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8DAF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nergy Conservation Section of Public Institutions</w:t>
            </w:r>
          </w:p>
        </w:tc>
      </w:tr>
      <w:tr w:rsidR="00252A85" w:rsidRPr="00867813" w14:paraId="1029483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27AAA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CA040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共基础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09986C" w14:textId="5A24C8E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ublic </w:t>
            </w:r>
            <w:r w:rsidR="0063284C" w:rsidRPr="0063284C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Infrastructur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</w:p>
        </w:tc>
      </w:tr>
      <w:tr w:rsidR="00252A85" w:rsidRPr="00867813" w14:paraId="54C100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C35B4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91F76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共就业和人才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CD1C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Employment and Human Resources</w:t>
            </w:r>
          </w:p>
        </w:tc>
      </w:tr>
      <w:tr w:rsidR="00252A85" w:rsidRPr="00867813" w14:paraId="5DF9002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33FBB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4C21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共实训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B88C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Training Center</w:t>
            </w:r>
          </w:p>
        </w:tc>
      </w:tr>
      <w:tr w:rsidR="00252A85" w:rsidRPr="00867813" w14:paraId="4ED631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8844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AA0C3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共卫生监测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A3613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onitoring Section of Public Health</w:t>
            </w:r>
          </w:p>
        </w:tc>
      </w:tr>
      <w:tr w:rsidR="00252A85" w:rsidRPr="00867813" w14:paraId="1D6795A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23F1E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02DC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共卫生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CEB7A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Section of Public Health</w:t>
            </w:r>
          </w:p>
        </w:tc>
      </w:tr>
      <w:tr w:rsidR="00252A85" w:rsidRPr="00867813" w14:paraId="1F4A7C5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E3D17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E6F6B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共卫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932D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Health Section</w:t>
            </w:r>
          </w:p>
        </w:tc>
      </w:tr>
      <w:tr w:rsidR="00252A85" w:rsidRPr="00867813" w14:paraId="384DF18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8FE89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DAFF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共资源交易综合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92AEF0" w14:textId="0E6D5C9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Office of Public Resource</w:t>
            </w:r>
            <w:r w:rsidR="00085A2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085A2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ng</w:t>
            </w:r>
          </w:p>
        </w:tc>
      </w:tr>
      <w:tr w:rsidR="00252A85" w:rsidRPr="00867813" w14:paraId="1AEA698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376E5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9085B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关销售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67EC8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Relation and Sales Department</w:t>
            </w:r>
          </w:p>
        </w:tc>
      </w:tr>
      <w:tr w:rsidR="00252A85" w:rsidRPr="00867813" w14:paraId="275477D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DE985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86FB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交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6F0D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Transport Service Section</w:t>
            </w:r>
          </w:p>
        </w:tc>
      </w:tr>
      <w:tr w:rsidR="00252A85" w:rsidRPr="00867813" w14:paraId="7B1E147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86AEA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E708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路建设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4F0275" w14:textId="4E132F73" w:rsidR="00252A85" w:rsidRPr="00867813" w:rsidRDefault="00252A85" w:rsidP="000E5D1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ighway Construction Affairs</w:t>
            </w:r>
          </w:p>
        </w:tc>
      </w:tr>
      <w:tr w:rsidR="00252A85" w:rsidRPr="00867813" w14:paraId="6E9EEEA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045B3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2C57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2683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ghway Section</w:t>
            </w:r>
          </w:p>
        </w:tc>
      </w:tr>
      <w:tr w:rsidR="00252A85" w:rsidRPr="00867813" w14:paraId="20042AE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37B18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A154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民出入境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25BE5A" w14:textId="0655483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xit-Entry </w:t>
            </w:r>
            <w:r w:rsidR="005A1790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2E0BF9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EFDB0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B391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诉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DAE8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Prosecution Division</w:t>
            </w:r>
          </w:p>
        </w:tc>
      </w:tr>
      <w:tr w:rsidR="00252A85" w:rsidRPr="00867813" w14:paraId="7267A99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6C83D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0AC6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务用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726A5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Vehicles for Public Affairs</w:t>
            </w:r>
          </w:p>
        </w:tc>
      </w:tr>
      <w:tr w:rsidR="00252A85" w:rsidRPr="00867813" w14:paraId="51F565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E1A8A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0EC06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务员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F793FF" w14:textId="3256F09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vil </w:t>
            </w:r>
            <w:r w:rsidR="00E976AE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0A7DFAA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3234C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20AC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务员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88CF1A" w14:textId="50D9D44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vil Service</w:t>
            </w:r>
            <w:r w:rsidRPr="001F2B9C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Bureau</w:t>
            </w:r>
          </w:p>
        </w:tc>
      </w:tr>
      <w:tr w:rsidR="00252A85" w:rsidRPr="00867813" w14:paraId="09A0B4A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069DB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DD00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务员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7A15BB" w14:textId="2AC01AD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vil </w:t>
            </w:r>
            <w:r w:rsidR="00E976AE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0A0555B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3E242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FEF28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用建筑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ABA5D3" w14:textId="0773F77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 Section of Public Construction</w:t>
            </w:r>
          </w:p>
        </w:tc>
      </w:tr>
      <w:tr w:rsidR="00252A85" w:rsidRPr="00867813" w14:paraId="6513072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B5FA9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5B33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有住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DA05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Residence Section</w:t>
            </w:r>
          </w:p>
        </w:tc>
      </w:tr>
      <w:tr w:rsidR="00252A85" w:rsidRPr="00867813" w14:paraId="1B7572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06275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208C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公有资产经营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C5630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Public Asset Management</w:t>
            </w:r>
          </w:p>
        </w:tc>
      </w:tr>
      <w:tr w:rsidR="00252A85" w:rsidRPr="00867813" w14:paraId="7B9495C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A4C9B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DA5F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功能神经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9DB0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unctional Neurosurgery Department</w:t>
            </w:r>
          </w:p>
        </w:tc>
      </w:tr>
      <w:tr w:rsidR="00252A85" w:rsidRPr="00867813" w14:paraId="4EE871B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43671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5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D779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共青团荣成市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597BA0" w14:textId="4376B8A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munist Youth Leagu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CP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252A85" w:rsidRPr="00867813" w14:paraId="26B71C7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5FED2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1998F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共青团乳山市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0DB3CA" w14:textId="688716D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munist Youth Leagu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CP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usha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mittee </w:t>
            </w:r>
          </w:p>
        </w:tc>
      </w:tr>
      <w:tr w:rsidR="00252A85" w:rsidRPr="00867813" w14:paraId="4A2E144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CC7B3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9EDE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共青团市直机关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D7C85B" w14:textId="5D82149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munist Youth League Working Committee of Institutions </w:t>
            </w:r>
            <w:r w:rsidRPr="00FC5C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rectly Und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he CPC 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252A85" w:rsidRPr="00867813" w14:paraId="211E34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CC39E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D77F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共青团威海市文登区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4C1714" w14:textId="66F75CD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munist Youth Leagu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the CP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1198C1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D300B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CEE0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供电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8439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wer Station</w:t>
            </w:r>
          </w:p>
        </w:tc>
      </w:tr>
      <w:tr w:rsidR="00252A85" w:rsidRPr="00867813" w14:paraId="3290B4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5597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9F8FC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供排水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5CD62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ter Supply and Drainage Section</w:t>
            </w:r>
          </w:p>
        </w:tc>
      </w:tr>
      <w:tr w:rsidR="00252A85" w:rsidRPr="00867813" w14:paraId="4650FF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5D98B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B860F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供销合作社联合社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6C14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ply and Marketing Cooperative Union</w:t>
            </w:r>
          </w:p>
        </w:tc>
      </w:tr>
      <w:tr w:rsidR="00252A85" w:rsidRPr="00867813" w14:paraId="2AB4049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795D9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08F5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供应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B382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ply Department</w:t>
            </w:r>
          </w:p>
        </w:tc>
      </w:tr>
      <w:tr w:rsidR="00252A85" w:rsidRPr="00867813" w14:paraId="5122728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21CE6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F932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购买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067E2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rchasing Service Section</w:t>
            </w:r>
          </w:p>
        </w:tc>
      </w:tr>
      <w:tr w:rsidR="00252A85" w:rsidRPr="00867813" w14:paraId="0923AC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90DFD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E80E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7E44D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rthopedics Department</w:t>
            </w:r>
          </w:p>
        </w:tc>
      </w:tr>
      <w:tr w:rsidR="00252A85" w:rsidRPr="00867813" w14:paraId="0E2E668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9972B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D1952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固定资产投资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545430" w14:textId="15763C6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xed Assets Investment Section</w:t>
            </w:r>
          </w:p>
        </w:tc>
      </w:tr>
      <w:tr w:rsidR="00252A85" w:rsidRPr="00867813" w14:paraId="0E932FE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1FAED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8272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固定资产投资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6011AE" w14:textId="36EA481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 of Fixed Assets Investment</w:t>
            </w:r>
          </w:p>
        </w:tc>
      </w:tr>
      <w:tr w:rsidR="00252A85" w:rsidRPr="00867813" w14:paraId="457D760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A290A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9362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固定资产投资统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29610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istics Section of Fixed Assets Investment</w:t>
            </w:r>
          </w:p>
        </w:tc>
      </w:tr>
      <w:tr w:rsidR="00252A85" w:rsidRPr="00867813" w14:paraId="22071B7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26EFB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C750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固废处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6C91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lid Waste Disposal Section</w:t>
            </w:r>
          </w:p>
        </w:tc>
      </w:tr>
      <w:tr w:rsidR="00252A85" w:rsidRPr="00867813" w14:paraId="7AA956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B469B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4927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崮山水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70563E" w14:textId="14191ACC" w:rsidR="00252A85" w:rsidRPr="00867813" w:rsidRDefault="005A1790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of Gushan Reservoir</w:t>
            </w:r>
          </w:p>
        </w:tc>
      </w:tr>
      <w:tr w:rsidR="00252A85" w:rsidRPr="00867813" w14:paraId="6B88BDD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5DB06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456E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关节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B10E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oint Orthopedics Department</w:t>
            </w:r>
          </w:p>
        </w:tc>
      </w:tr>
      <w:tr w:rsidR="00252A85" w:rsidRPr="00867813" w14:paraId="081E8D8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E7FA4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789A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关节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C484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rthropathy Department</w:t>
            </w:r>
          </w:p>
        </w:tc>
      </w:tr>
      <w:tr w:rsidR="00252A85" w:rsidRPr="00867813" w14:paraId="78C73C2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2898F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80E73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关心下一代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3203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orking Office of Care for the Next Generation</w:t>
            </w:r>
          </w:p>
        </w:tc>
      </w:tr>
      <w:tr w:rsidR="00252A85" w:rsidRPr="00867813" w14:paraId="13812E3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5CCA1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C1A74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管家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3C11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ousekeeping Department</w:t>
            </w:r>
          </w:p>
        </w:tc>
      </w:tr>
      <w:tr w:rsidR="00252A85" w:rsidRPr="00867813" w14:paraId="10CA9D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D5DFE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FC3D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管理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D2E5E7" w14:textId="480B0EB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Servic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7EEAE58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F8805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5FC0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5F37C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Section</w:t>
            </w:r>
          </w:p>
        </w:tc>
      </w:tr>
      <w:tr w:rsidR="00252A85" w:rsidRPr="00867813" w14:paraId="294561C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73E33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E00B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光明街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1C43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uangming Street Primary School</w:t>
            </w:r>
          </w:p>
        </w:tc>
      </w:tr>
      <w:tr w:rsidR="00252A85" w:rsidRPr="00867813" w14:paraId="5DDBDBB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C3F1B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1CFA0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光明街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B1DF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uangming Street Kindergarten</w:t>
            </w:r>
          </w:p>
        </w:tc>
      </w:tr>
      <w:tr w:rsidR="00252A85" w:rsidRPr="00867813" w14:paraId="4DD85B2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89650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F5C4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播电视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7CEE8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adio and Television Service Center</w:t>
            </w:r>
          </w:p>
        </w:tc>
      </w:tr>
      <w:tr w:rsidR="00252A85" w:rsidRPr="00867813" w14:paraId="5E1073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2EEA4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DD5A5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播电视台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E075B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adio and Television Station</w:t>
            </w:r>
          </w:p>
        </w:tc>
      </w:tr>
      <w:tr w:rsidR="00252A85" w:rsidRPr="00867813" w14:paraId="6FCAC9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27F74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4750B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播发射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F04D1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adio Transmission Department</w:t>
            </w:r>
          </w:p>
        </w:tc>
      </w:tr>
      <w:tr w:rsidR="00252A85" w:rsidRPr="00867813" w14:paraId="536CAB8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9BFCC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3D523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播广告监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87950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adio Advertising Regulation Department</w:t>
            </w:r>
          </w:p>
        </w:tc>
      </w:tr>
      <w:tr w:rsidR="00252A85" w:rsidRPr="00867813" w14:paraId="2948595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FCEAD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C994D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播广告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60D7E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adio Advertising Center</w:t>
            </w:r>
          </w:p>
        </w:tc>
      </w:tr>
      <w:tr w:rsidR="00252A85" w:rsidRPr="00867813" w14:paraId="260494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97576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02237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播技术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16E2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adio Technology Department</w:t>
            </w:r>
          </w:p>
        </w:tc>
      </w:tr>
      <w:tr w:rsidR="00252A85" w:rsidRPr="00867813" w14:paraId="7CF684A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D1E0A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A516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播交通频道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5D1B8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adio Traffic Channel</w:t>
            </w:r>
          </w:p>
        </w:tc>
      </w:tr>
      <w:tr w:rsidR="00252A85" w:rsidRPr="00867813" w14:paraId="4150AE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4CD13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03FC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播节目监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01922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Radio Programs Regulation</w:t>
            </w:r>
          </w:p>
        </w:tc>
      </w:tr>
      <w:tr w:rsidR="00252A85" w:rsidRPr="00867813" w14:paraId="52926FE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32C28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5D94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播媒体运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1C9B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peration Center for Broadcasting Media</w:t>
            </w:r>
          </w:p>
        </w:tc>
      </w:tr>
      <w:tr w:rsidR="00252A85" w:rsidRPr="00867813" w14:paraId="52B568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DBB5A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D3AA9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播新闻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4554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adio News Center</w:t>
            </w:r>
          </w:p>
        </w:tc>
      </w:tr>
      <w:tr w:rsidR="00252A85" w:rsidRPr="00867813" w14:paraId="1145310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6BA70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F36EF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播新闻综合频道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F5C9A3" w14:textId="22D14DA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adio </w:t>
            </w:r>
            <w:r w:rsidR="00F32784" w:rsidRPr="00F3278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Comprehensive News Channel</w:t>
            </w:r>
          </w:p>
        </w:tc>
      </w:tr>
      <w:tr w:rsidR="00252A85" w:rsidRPr="00867813" w14:paraId="55B36B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75E0F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43837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播音乐频道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180C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adio Music Channel</w:t>
            </w:r>
          </w:p>
        </w:tc>
      </w:tr>
      <w:tr w:rsidR="00252A85" w:rsidRPr="00867813" w14:paraId="03B2C0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1E6FE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B6FC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播影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EF8AF5" w14:textId="382164C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adio </w:t>
            </w:r>
            <w:r w:rsidR="00F32784" w:rsidRPr="00F3278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Movie and Televis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</w:p>
        </w:tc>
      </w:tr>
      <w:tr w:rsidR="00252A85" w:rsidRPr="00867813" w14:paraId="69AA8B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9D61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C3CA0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播影视执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2A0F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 Enforcement Section of Radio, Film and Television</w:t>
            </w:r>
          </w:p>
        </w:tc>
      </w:tr>
      <w:tr w:rsidR="00252A85" w:rsidRPr="00867813" w14:paraId="2FDFFA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A506A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FC1B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播综合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C9A5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 of Radio General Affairs</w:t>
            </w:r>
          </w:p>
        </w:tc>
      </w:tr>
      <w:tr w:rsidR="00252A85" w:rsidRPr="00867813" w14:paraId="25EC5B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A7F3C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5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404E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告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0C53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vertising Management Center</w:t>
            </w:r>
          </w:p>
        </w:tc>
      </w:tr>
      <w:tr w:rsidR="00252A85" w:rsidRPr="00867813" w14:paraId="1504829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7B223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DD2A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广告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C3579A" w14:textId="13FCCA1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dvertising </w:t>
            </w:r>
            <w:r w:rsidR="00994D03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Management</w:t>
            </w:r>
            <w:r w:rsidR="005A179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</w:p>
        </w:tc>
      </w:tr>
      <w:tr w:rsidR="00252A85" w:rsidRPr="00867813" w14:paraId="4B8B06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11C36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8302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归国华侨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0DEE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deration of Returned Overseas Chinese</w:t>
            </w:r>
          </w:p>
        </w:tc>
      </w:tr>
      <w:tr w:rsidR="00252A85" w:rsidRPr="00867813" w14:paraId="7810E19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7881D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1A67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范直销与打击传销稽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F05C47" w14:textId="60CEF1D4" w:rsidR="00252A85" w:rsidRPr="00867813" w:rsidRDefault="00F32784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spection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of Direct Selling and Pyramid Selling </w:t>
            </w:r>
          </w:p>
        </w:tc>
      </w:tr>
      <w:tr w:rsidR="00252A85" w:rsidRPr="00867813" w14:paraId="526F9F8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AC2B5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0854D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范直销与打击传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ABB5F1" w14:textId="11CF75DD" w:rsidR="00252A85" w:rsidRPr="00867813" w:rsidRDefault="00F32784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gulation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of Direct Selling and Pyramid Selling </w:t>
            </w:r>
          </w:p>
        </w:tc>
      </w:tr>
      <w:tr w:rsidR="00252A85" w:rsidRPr="00867813" w14:paraId="66A2C5D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4750F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F8D3B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费征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DDF23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es Collection Section</w:t>
            </w:r>
          </w:p>
        </w:tc>
      </w:tr>
      <w:tr w:rsidR="00252A85" w:rsidRPr="00867813" w14:paraId="282C167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8C54A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9816B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划财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ACE7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ial Planning Section</w:t>
            </w:r>
          </w:p>
        </w:tc>
      </w:tr>
      <w:tr w:rsidR="00252A85" w:rsidRPr="00867813" w14:paraId="3411A8D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658FB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4849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划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3F9A5D" w14:textId="65AC790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lanning </w:t>
            </w:r>
            <w:r w:rsidRPr="006B724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0998B2B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863B4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9C2A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划发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2842D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nning and Development Section</w:t>
            </w:r>
          </w:p>
        </w:tc>
      </w:tr>
      <w:tr w:rsidR="00252A85" w:rsidRPr="00867813" w14:paraId="5B0B74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0C8E9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C7F4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划和技术改造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EC65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nning and Technological Renovation Section</w:t>
            </w:r>
          </w:p>
        </w:tc>
      </w:tr>
      <w:tr w:rsidR="00252A85" w:rsidRPr="00867813" w14:paraId="403D85F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8F566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F324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划和政策法规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D310EF" w14:textId="13FF892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nning</w:t>
            </w:r>
            <w:r w:rsidR="000F5AC0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olicies and Regulations Section</w:t>
            </w:r>
          </w:p>
        </w:tc>
      </w:tr>
      <w:tr w:rsidR="00252A85" w:rsidRPr="00867813" w14:paraId="51FEE23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49A9E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07D3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划基建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56BF8A" w14:textId="54FA2504" w:rsidR="00252A85" w:rsidRPr="00867813" w:rsidRDefault="000C5824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Servic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</w:t>
            </w:r>
            <w:r w:rsidR="00FE5AB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of</w:t>
            </w:r>
            <w:r w:rsidR="005B17A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lanning and Capital Construction </w:t>
            </w:r>
          </w:p>
        </w:tc>
      </w:tr>
      <w:tr w:rsidR="00252A85" w:rsidRPr="00867813" w14:paraId="4E19E4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38D34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0D7A2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划基建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14B2BD" w14:textId="4E8D05A7" w:rsidR="00252A85" w:rsidRPr="00867813" w:rsidRDefault="000C5824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lanning and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pital Construction Section</w:t>
            </w:r>
          </w:p>
        </w:tc>
      </w:tr>
      <w:tr w:rsidR="00252A85" w:rsidRPr="00867813" w14:paraId="51533D1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6BC59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8938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划建设安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3F16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nning and Construction Safety Section</w:t>
            </w:r>
          </w:p>
        </w:tc>
      </w:tr>
      <w:tr w:rsidR="00252A85" w:rsidRPr="00867813" w14:paraId="2F3583A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5B236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68DE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划建设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1BCA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nning and Construction Division</w:t>
            </w:r>
          </w:p>
        </w:tc>
      </w:tr>
      <w:tr w:rsidR="00252A85" w:rsidRPr="00867813" w14:paraId="56D4E3C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08A7C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18B4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划建设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D5BD88" w14:textId="05E4E1B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nning and Construction Bureau</w:t>
            </w:r>
          </w:p>
        </w:tc>
      </w:tr>
      <w:tr w:rsidR="00252A85" w:rsidRPr="00867813" w14:paraId="1392F2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33D75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D8C9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划建设与交通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CA079D" w14:textId="54588C2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nstruction Planning and Tr</w:t>
            </w:r>
            <w:r w:rsidR="00272C2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ffic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Bureau</w:t>
            </w:r>
          </w:p>
        </w:tc>
      </w:tr>
      <w:tr w:rsidR="00252A85" w:rsidRPr="00867813" w14:paraId="133D15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7DF5E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4F017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划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F84A0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nning Section</w:t>
            </w:r>
          </w:p>
        </w:tc>
      </w:tr>
      <w:tr w:rsidR="00252A85" w:rsidRPr="00867813" w14:paraId="47727D4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65649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D09F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划统计和信息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89258E" w14:textId="72FCA9E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nning, Statistics and Information</w:t>
            </w:r>
            <w:r w:rsidR="000F08C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za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7CBA76C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3D95B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A658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划研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95E68C" w14:textId="620FA13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nning Research Section</w:t>
            </w:r>
          </w:p>
        </w:tc>
      </w:tr>
      <w:tr w:rsidR="00252A85" w:rsidRPr="00867813" w14:paraId="370332A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6B9C0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4E0D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规划与运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5FB72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nning and Operation Section</w:t>
            </w:r>
          </w:p>
        </w:tc>
      </w:tr>
      <w:tr w:rsidR="00252A85" w:rsidRPr="00867813" w14:paraId="24709F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BB33C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BEC7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郭格庄水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FDB0B3" w14:textId="19903A4D" w:rsidR="00252A85" w:rsidRPr="00867813" w:rsidRDefault="00695576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of </w:t>
            </w:r>
            <w:proofErr w:type="spellStart"/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uogezhuang</w:t>
            </w:r>
            <w:proofErr w:type="spellEnd"/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eservoir</w:t>
            </w:r>
          </w:p>
        </w:tc>
      </w:tr>
      <w:tr w:rsidR="00252A85" w:rsidRPr="00867813" w14:paraId="134358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B1BD2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B228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安办秘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D4440C" w14:textId="53FC1F4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retaria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 National Security Office</w:t>
            </w:r>
          </w:p>
        </w:tc>
      </w:tr>
      <w:tr w:rsidR="00252A85" w:rsidRPr="00867813" w14:paraId="16EAA3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AEAAC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DAC01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防科技动员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0892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obilization Office of National Defense Science and Technology</w:t>
            </w:r>
          </w:p>
        </w:tc>
      </w:tr>
      <w:tr w:rsidR="00252A85" w:rsidRPr="00867813" w14:paraId="00FA928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A0B01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9044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防科技工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92CE2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National Defense Science, Technology and Industry</w:t>
            </w:r>
          </w:p>
        </w:tc>
      </w:tr>
      <w:tr w:rsidR="00252A85" w:rsidRPr="00867813" w14:paraId="021C55A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D4AE1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26BE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际交流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6C26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ational Exchange Section</w:t>
            </w:r>
          </w:p>
        </w:tc>
      </w:tr>
      <w:tr w:rsidR="00252A85" w:rsidRPr="00867813" w14:paraId="374C0A8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0EA39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A77D81" w14:textId="4D2B7F3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际交流与合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868294" w14:textId="34CD66A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ational Exchange and Cooperation Section</w:t>
            </w:r>
          </w:p>
        </w:tc>
      </w:tr>
      <w:tr w:rsidR="00252A85" w:rsidRPr="00867813" w14:paraId="7516A2C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3CE80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9E78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际交流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9256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ational Exchange Center</w:t>
            </w:r>
          </w:p>
        </w:tc>
      </w:tr>
      <w:tr w:rsidR="00252A85" w:rsidRPr="00867813" w14:paraId="2C9904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6F410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1F4F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际联络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337841" w14:textId="1DD4547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ational Liaison Department</w:t>
            </w:r>
          </w:p>
        </w:tc>
      </w:tr>
      <w:tr w:rsidR="00252A85" w:rsidRPr="00867813" w14:paraId="6B3B58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54F0A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A1436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际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A2E5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ational College</w:t>
            </w:r>
          </w:p>
        </w:tc>
      </w:tr>
      <w:tr w:rsidR="00252A85" w:rsidRPr="00867813" w14:paraId="5CD157B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C6D7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5252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家公职人员违法违纪举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320AB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porting Center for Violations of Law and Discipline of Public Officers</w:t>
            </w:r>
          </w:p>
        </w:tc>
      </w:tr>
      <w:tr w:rsidR="00252A85" w:rsidRPr="00867813" w14:paraId="46D4497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1E9D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7C2E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家海产品质量监督检验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082DDD" w14:textId="3CD1BCB6" w:rsidR="00252A85" w:rsidRPr="00867813" w:rsidRDefault="0017012D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tional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Inspection Center for Marine Products</w:t>
            </w:r>
          </w:p>
        </w:tc>
      </w:tr>
      <w:tr w:rsidR="00252A85" w:rsidRPr="00867813" w14:paraId="70389A2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13D7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3EAE2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家渔具质量监督检验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ABDC8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tional Supervision and Inspection Center for Fishing Gear Quality</w:t>
            </w:r>
          </w:p>
        </w:tc>
      </w:tr>
      <w:tr w:rsidR="00252A85" w:rsidRPr="00867813" w14:paraId="7D213A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7FE7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D4649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库集中支付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24CEDF" w14:textId="7688295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yment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National Treasury</w:t>
            </w:r>
          </w:p>
        </w:tc>
      </w:tr>
      <w:tr w:rsidR="00252A85" w:rsidRPr="00867813" w14:paraId="169E32E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C178E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475A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库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5F507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tional Treasury Section</w:t>
            </w:r>
          </w:p>
        </w:tc>
      </w:tr>
      <w:tr w:rsidR="00252A85" w:rsidRPr="00867813" w14:paraId="20887F0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12B92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56F2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库资金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A4DB94" w14:textId="7B0E938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Office </w:t>
            </w:r>
            <w:r w:rsidR="0017012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="0017012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tional Treasury Funds</w:t>
            </w:r>
          </w:p>
        </w:tc>
      </w:tr>
      <w:tr w:rsidR="00252A85" w:rsidRPr="00867813" w14:paraId="25669F1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7D12B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5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43F00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民经济核算与服务业统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5B94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istics Section of National Economic Accounting and Service Industry</w:t>
            </w:r>
          </w:p>
        </w:tc>
      </w:tr>
      <w:tr w:rsidR="00252A85" w:rsidRPr="00867813" w14:paraId="503C38D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F1C2D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CCA6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民经济综合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20E69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tional Economy Section</w:t>
            </w:r>
          </w:p>
        </w:tc>
      </w:tr>
      <w:tr w:rsidR="00252A85" w:rsidRPr="00867813" w14:paraId="1F156D2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5CF98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DE7C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民经济综合统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5DF1E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ics Section of National Economy</w:t>
            </w:r>
          </w:p>
        </w:tc>
      </w:tr>
      <w:tr w:rsidR="00252A85" w:rsidRPr="00867813" w14:paraId="2572539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0A3DC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F0BA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内安全保卫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2B19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omestic Security Battalion</w:t>
            </w:r>
          </w:p>
        </w:tc>
      </w:tr>
      <w:tr w:rsidR="00252A85" w:rsidRPr="00867813" w14:paraId="2E3D81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FE1CE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A6A6B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内安全保卫机动侦察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56EFE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obile Reconnaissance Division of Domestic Security</w:t>
            </w:r>
          </w:p>
        </w:tc>
      </w:tr>
      <w:tr w:rsidR="00252A85" w:rsidRPr="00867813" w14:paraId="484EDC9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9B01A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9B08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内安全保卫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B4708D" w14:textId="71E6443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omestic Security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56AD7DA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71610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A3162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内公务接待监督检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9628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Inspection Section of Domestic Official Reception</w:t>
            </w:r>
          </w:p>
        </w:tc>
      </w:tr>
      <w:tr w:rsidR="00252A85" w:rsidRPr="00867813" w14:paraId="184731D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BAD3F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62E2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内经济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A7A3E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omestic Economy Section</w:t>
            </w:r>
          </w:p>
        </w:tc>
      </w:tr>
      <w:tr w:rsidR="00252A85" w:rsidRPr="00867813" w14:paraId="0A155C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5051B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5C75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内民事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12F38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omestic Civil Affairs Section</w:t>
            </w:r>
          </w:p>
        </w:tc>
      </w:tr>
      <w:tr w:rsidR="00252A85" w:rsidRPr="00867813" w14:paraId="6083E16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925D7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19D7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内投资促进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7ADD2E" w14:textId="6403856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omestic Investment Promotion</w:t>
            </w:r>
          </w:p>
        </w:tc>
      </w:tr>
      <w:tr w:rsidR="00252A85" w:rsidRPr="00867813" w14:paraId="4D7BFC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6B5FB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4409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企党建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23122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rty Conduct Office of State-Owned Enterprises</w:t>
            </w:r>
          </w:p>
        </w:tc>
      </w:tr>
      <w:tr w:rsidR="00252A85" w:rsidRPr="00867813" w14:paraId="49C2951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A5772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D946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土空间规划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6E7D1D" w14:textId="060B924C" w:rsidR="00252A85" w:rsidRPr="00867813" w:rsidRDefault="0017012D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lanning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of National Territory Development </w:t>
            </w:r>
          </w:p>
        </w:tc>
      </w:tr>
      <w:tr w:rsidR="00252A85" w:rsidRPr="00867813" w14:paraId="13F21D1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DE0E6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DBAC7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土空间生态修复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72F3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Ecological Restoration for National Territory</w:t>
            </w:r>
          </w:p>
        </w:tc>
      </w:tr>
      <w:tr w:rsidR="00252A85" w:rsidRPr="00867813" w14:paraId="2A6C14C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5258B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2327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土空间用途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B4CEB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Section of National Territory Utilization</w:t>
            </w:r>
          </w:p>
        </w:tc>
      </w:tr>
      <w:tr w:rsidR="00252A85" w:rsidRPr="00867813" w14:paraId="18D11F3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661A9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17F0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有垛山林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79B993" w14:textId="33D05B3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uoshan</w:t>
            </w:r>
            <w:proofErr w:type="spellEnd"/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tate-owned Forest Farm </w:t>
            </w:r>
          </w:p>
        </w:tc>
      </w:tr>
      <w:tr w:rsidR="00252A85" w:rsidRPr="00867813" w14:paraId="551F5D9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A80A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AE6C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有岠嵎山林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82B324" w14:textId="03B2ECD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uy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e-owned Forest Farm </w:t>
            </w:r>
          </w:p>
        </w:tc>
      </w:tr>
      <w:tr w:rsidR="00252A85" w:rsidRPr="00867813" w14:paraId="20B419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56714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4386B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有乳山苗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939B28" w14:textId="1CF9566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 State-owned Nursery Garde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7B225A4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3DB15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CA3FE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有文化企业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02A2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Section of State-owned Cultural Enterprises</w:t>
            </w:r>
          </w:p>
        </w:tc>
      </w:tr>
      <w:tr w:rsidR="00252A85" w:rsidRPr="00867813" w14:paraId="54041CD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ED4C7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9AB3B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有文化企业资产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ED488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State-owned Cultural Enterprises Assets</w:t>
            </w:r>
          </w:p>
        </w:tc>
      </w:tr>
      <w:tr w:rsidR="00252A85" w:rsidRPr="00867813" w14:paraId="14A0DF4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D2332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5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002B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有资产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82E5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e-owned Assets Service Center</w:t>
            </w:r>
          </w:p>
        </w:tc>
      </w:tr>
      <w:tr w:rsidR="00252A85" w:rsidRPr="00867813" w14:paraId="25586CF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A26E4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6D583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有资产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DDCE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e-owned Assets Management Office</w:t>
            </w:r>
          </w:p>
        </w:tc>
      </w:tr>
      <w:tr w:rsidR="00252A85" w:rsidRPr="00867813" w14:paraId="445C7D7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58CD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CE4B1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有资产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242998" w14:textId="483E49F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e-owned Assets Administration</w:t>
            </w:r>
          </w:p>
        </w:tc>
      </w:tr>
      <w:tr w:rsidR="00252A85" w:rsidRPr="00867813" w14:paraId="60ED0A8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452DF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02503A" w14:textId="5089A67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有资产监督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CC8A94" w14:textId="4D38BCA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e-owned Assets Supervision</w:t>
            </w:r>
            <w:r w:rsidRPr="00F335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Bureau</w:t>
            </w:r>
          </w:p>
        </w:tc>
      </w:tr>
      <w:tr w:rsidR="00252A85" w:rsidRPr="00867813" w14:paraId="77D38C9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B906A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40FD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国资公司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5B1F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e-owned Assets Company</w:t>
            </w:r>
          </w:p>
        </w:tc>
      </w:tr>
      <w:tr w:rsidR="00252A85" w:rsidRPr="00867813" w14:paraId="31B7E8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C4A3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C2D18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果茶技术推广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EE08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motion Station of Fruit and Tea Planting Technology</w:t>
            </w:r>
          </w:p>
        </w:tc>
      </w:tr>
      <w:tr w:rsidR="00252A85" w:rsidRPr="00867813" w14:paraId="587C04B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5630B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990A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果树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346E65" w14:textId="503437D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ruit Tree Research</w:t>
            </w:r>
            <w:r w:rsidR="0017012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om</w:t>
            </w:r>
          </w:p>
        </w:tc>
      </w:tr>
      <w:tr w:rsidR="00252A85" w:rsidRPr="00867813" w14:paraId="5BC6766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CE9DA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82E5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海峰街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9B59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aifeng Street Kindergarten</w:t>
            </w:r>
          </w:p>
        </w:tc>
      </w:tr>
      <w:tr w:rsidR="00252A85" w:rsidRPr="00867813" w14:paraId="12172CD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B8DF2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569D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海港口岸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D42EE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aport Section</w:t>
            </w:r>
          </w:p>
        </w:tc>
      </w:tr>
      <w:tr w:rsidR="00252A85" w:rsidRPr="00867813" w14:paraId="2155F3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1F989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2E591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海湾新城开发建设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1D69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ew Bay City Development and Construction Center</w:t>
            </w:r>
          </w:p>
        </w:tc>
      </w:tr>
      <w:tr w:rsidR="00252A85" w:rsidRPr="00867813" w14:paraId="47FB32A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769B6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354E8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海峡两岸交流基地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1392FF" w14:textId="7E55FE9A" w:rsidR="00252A85" w:rsidRPr="00867813" w:rsidRDefault="0017012D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Offi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ross-Strait Exchange Base </w:t>
            </w:r>
          </w:p>
        </w:tc>
      </w:tr>
      <w:tr w:rsidR="00252A85" w:rsidRPr="00867813" w14:paraId="452BBE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D4023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6603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海阳所镇畜牧兽医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9B41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aiyangsuo Animal Husbandry and Veterinary Station</w:t>
            </w:r>
          </w:p>
        </w:tc>
      </w:tr>
      <w:tr w:rsidR="00252A85" w:rsidRPr="00867813" w14:paraId="3D717A1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3791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DEA8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海阳所镇中心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ED2A0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aiyangsuo Central School</w:t>
            </w:r>
          </w:p>
        </w:tc>
      </w:tr>
      <w:tr w:rsidR="00252A85" w:rsidRPr="00867813" w14:paraId="6BD66F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6601B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5C0A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海阳所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FBFAE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aiyangsuo Central Kindergarten</w:t>
            </w:r>
          </w:p>
        </w:tc>
      </w:tr>
      <w:tr w:rsidR="00252A85" w:rsidRPr="00867813" w14:paraId="6A0976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90AD6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599E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海洋发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333874" w14:textId="553F456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ine Development Bureau</w:t>
            </w:r>
          </w:p>
        </w:tc>
      </w:tr>
      <w:tr w:rsidR="00252A85" w:rsidRPr="00867813" w14:paraId="05C9B07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23880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268E5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海洋环境监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30A8D5" w14:textId="05A8A7C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ine Environment Supervision</w:t>
            </w:r>
            <w:r w:rsidR="00A27834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1D6353B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82E0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F22F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海洋监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21AF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cean Monitoring Center</w:t>
            </w:r>
          </w:p>
        </w:tc>
      </w:tr>
      <w:tr w:rsidR="00252A85" w:rsidRPr="00867813" w14:paraId="6F87B27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8FB5D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4037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海洋科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95526C" w14:textId="3A64CFE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ine Science and Technology</w:t>
            </w:r>
            <w:r w:rsidR="00A27834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32FCBA9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D6E9D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D55F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海洋人才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BACAA3" w14:textId="2E87ED2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ritime </w:t>
            </w:r>
            <w:r w:rsidR="002D728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</w:t>
            </w:r>
            <w:r w:rsidR="00A278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</w:p>
        </w:tc>
      </w:tr>
      <w:tr w:rsidR="00252A85" w:rsidRPr="00867813" w14:paraId="7063D1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8EF17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D369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海洋与渔业监督监察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7AC8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ine and Fishery Supervision Battalion</w:t>
            </w:r>
          </w:p>
        </w:tc>
      </w:tr>
      <w:tr w:rsidR="00252A85" w:rsidRPr="00867813" w14:paraId="6A5CF3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67E71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188E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海洋预警监测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296D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Marine Early-Warning and Monitoring</w:t>
            </w:r>
          </w:p>
        </w:tc>
      </w:tr>
      <w:tr w:rsidR="00252A85" w:rsidRPr="00867813" w14:paraId="14265FA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E5D78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6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891A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海域海岛监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D5E105" w14:textId="1C69501A" w:rsidR="00252A85" w:rsidRPr="00867813" w:rsidRDefault="00A27834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pervision S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as and Islands </w:t>
            </w:r>
          </w:p>
        </w:tc>
      </w:tr>
      <w:tr w:rsidR="00252A85" w:rsidRPr="00867813" w14:paraId="04E39A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302D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4241A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海域与海岛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DDC538" w14:textId="7858EA1B" w:rsidR="00252A85" w:rsidRPr="00867813" w:rsidRDefault="00A27834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of Maritime Space and Island </w:t>
            </w:r>
          </w:p>
        </w:tc>
      </w:tr>
      <w:tr w:rsidR="00252A85" w:rsidRPr="00867813" w14:paraId="5738BBD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9CEB4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FC112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风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2C2FF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Conduct</w:t>
            </w:r>
          </w:p>
        </w:tc>
      </w:tr>
      <w:tr w:rsidR="00252A85" w:rsidRPr="00867813" w14:paraId="0F8B302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8A3DC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70067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业发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B56FB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dustry Development Section</w:t>
            </w:r>
          </w:p>
        </w:tc>
      </w:tr>
      <w:tr w:rsidR="00252A85" w:rsidRPr="00867813" w14:paraId="251F4E9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C1E60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A2B9C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BD6D84" w14:textId="7949138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dministration </w:t>
            </w:r>
            <w:r w:rsidRPr="006B724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1C3914D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162D4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D3C86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复议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BBAF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Review Office</w:t>
            </w:r>
          </w:p>
        </w:tc>
      </w:tr>
      <w:tr w:rsidR="00252A85" w:rsidRPr="00867813" w14:paraId="45AA00B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E1763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81DE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复议与行政应诉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4EF8C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Review and Response Section</w:t>
            </w:r>
          </w:p>
        </w:tc>
      </w:tr>
      <w:tr w:rsidR="00252A85" w:rsidRPr="00867813" w14:paraId="74560A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EA6F4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BCE2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机构编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528F73" w14:textId="22656814" w:rsidR="00252A85" w:rsidRPr="00867813" w:rsidRDefault="00D215CD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Institution </w:t>
            </w:r>
            <w:r w:rsidR="00B23EE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</w:t>
            </w:r>
            <w:r w:rsidR="00B23EE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  <w:r w:rsidR="00B23EE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4BE690D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CEE47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203C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接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CCDA7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Reception Section</w:t>
            </w:r>
          </w:p>
        </w:tc>
      </w:tr>
      <w:tr w:rsidR="00252A85" w:rsidRPr="00867813" w14:paraId="2DC4F4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4FD1C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30F1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ADAC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on Section</w:t>
            </w:r>
          </w:p>
        </w:tc>
      </w:tr>
      <w:tr w:rsidR="00252A85" w:rsidRPr="00867813" w14:paraId="60AC21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D96CF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37410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审判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C5E9E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urt of Administrative Trial</w:t>
            </w:r>
          </w:p>
        </w:tc>
      </w:tr>
      <w:tr w:rsidR="00252A85" w:rsidRPr="00867813" w14:paraId="0DC525B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82CE9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3D272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审批服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135C34" w14:textId="28960AD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Examination and Approval Service Bureau</w:t>
            </w:r>
          </w:p>
        </w:tc>
      </w:tr>
      <w:tr w:rsidR="00252A85" w:rsidRPr="00867813" w14:paraId="680A13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44837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746FF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审批技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F7C9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Examination and Approval Technology Center</w:t>
            </w:r>
          </w:p>
        </w:tc>
      </w:tr>
      <w:tr w:rsidR="00252A85" w:rsidRPr="00867813" w14:paraId="43C616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A9CB4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E908A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审批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FE245F" w14:textId="4412112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Examination and Approval Bureau</w:t>
            </w:r>
          </w:p>
        </w:tc>
      </w:tr>
      <w:tr w:rsidR="00252A85" w:rsidRPr="00867813" w14:paraId="2EA678A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5412E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65CEB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审批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B8B9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Examination and Approval Section</w:t>
            </w:r>
          </w:p>
        </w:tc>
      </w:tr>
      <w:tr w:rsidR="00252A85" w:rsidRPr="00867813" w14:paraId="77CDAB0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6F7A4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B3E1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审批现场勘验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EA12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nsite Investigation Center for Administrative Examination and Approval</w:t>
            </w:r>
          </w:p>
        </w:tc>
      </w:tr>
      <w:tr w:rsidR="00252A85" w:rsidRPr="00867813" w14:paraId="5303CE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262FB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00432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许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1E508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Approval Section</w:t>
            </w:r>
          </w:p>
        </w:tc>
      </w:tr>
      <w:tr w:rsidR="00252A85" w:rsidRPr="00867813" w14:paraId="533F23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07198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6B5E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学教研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25B93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Administration Teaching and Research</w:t>
            </w:r>
          </w:p>
        </w:tc>
      </w:tr>
      <w:tr w:rsidR="00252A85" w:rsidRPr="00867813" w14:paraId="1F1F2CA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516C9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BF0F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C0BC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School</w:t>
            </w:r>
          </w:p>
        </w:tc>
      </w:tr>
      <w:tr w:rsidR="00252A85" w:rsidRPr="00867813" w14:paraId="5E8B27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01988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4454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政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6778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on and Law Section</w:t>
            </w:r>
          </w:p>
        </w:tc>
      </w:tr>
      <w:tr w:rsidR="00252A85" w:rsidRPr="00867813" w14:paraId="38F1D8E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652B6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3E216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执法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9414E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 Enforcement and Supervision Section</w:t>
            </w:r>
          </w:p>
        </w:tc>
      </w:tr>
      <w:tr w:rsidR="00252A85" w:rsidRPr="00867813" w14:paraId="6AD73CC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19DAC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E9B54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行政装备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DBD0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Equipment Division</w:t>
            </w:r>
          </w:p>
        </w:tc>
      </w:tr>
      <w:tr w:rsidR="00252A85" w:rsidRPr="00867813" w14:paraId="18552F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42DEF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710A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航务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AA60EC" w14:textId="755C594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vigational Matters Managemen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17C3E7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13CA8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4CA6F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航油供应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ADD4A7" w14:textId="2932DB6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viation Oil Suppl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7D172F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A09B3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6F24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河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CA0B0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iver Management Station</w:t>
            </w:r>
          </w:p>
        </w:tc>
      </w:tr>
      <w:tr w:rsidR="00252A85" w:rsidRPr="00867813" w14:paraId="64C45CF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75793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B8FF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河湖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3D82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ivers and Lakes Management Section</w:t>
            </w:r>
          </w:p>
        </w:tc>
      </w:tr>
      <w:tr w:rsidR="00252A85" w:rsidRPr="00867813" w14:paraId="2AAA20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2E475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74B55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河长制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5EB7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iver Director System Section</w:t>
            </w:r>
          </w:p>
        </w:tc>
      </w:tr>
      <w:tr w:rsidR="00252A85" w:rsidRPr="00867813" w14:paraId="5170B6F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B8EB4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26F3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核磁共振二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51FD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RI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om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08A1629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27083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7285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核磁共振一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825F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RI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om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74C46D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50C42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82D3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核算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F6F2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counting Section</w:t>
            </w:r>
          </w:p>
        </w:tc>
      </w:tr>
      <w:tr w:rsidR="00252A85" w:rsidRPr="00867813" w14:paraId="2B9331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BB1C3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35EC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核医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C8773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uclear Medicine Department</w:t>
            </w:r>
          </w:p>
        </w:tc>
      </w:tr>
      <w:tr w:rsidR="00252A85" w:rsidRPr="00867813" w14:paraId="1324144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EA931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1998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核应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F7452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uclear Emergency Center</w:t>
            </w:r>
          </w:p>
        </w:tc>
      </w:tr>
      <w:tr w:rsidR="00252A85" w:rsidRPr="00867813" w14:paraId="3F2FC1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2AA3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BE6A4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核与辐射安全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006B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Section for Nuclear and Radiation Safety</w:t>
            </w:r>
          </w:p>
        </w:tc>
      </w:tr>
      <w:tr w:rsidR="00252A85" w:rsidRPr="00867813" w14:paraId="549CC1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0D5EE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FECA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红十字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A540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Red Cross Society</w:t>
            </w:r>
          </w:p>
        </w:tc>
      </w:tr>
      <w:tr w:rsidR="00252A85" w:rsidRPr="00867813" w14:paraId="04E2AC1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AA490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C0B8A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红十字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77FA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d Cross Hospital</w:t>
            </w:r>
          </w:p>
        </w:tc>
      </w:tr>
      <w:tr w:rsidR="00252A85" w:rsidRPr="00867813" w14:paraId="7B59040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F0E5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A3C5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后保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CECB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gistic Support</w:t>
            </w:r>
          </w:p>
        </w:tc>
      </w:tr>
      <w:tr w:rsidR="00252A85" w:rsidRPr="00867813" w14:paraId="32BF3B4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FDA62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DC76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后勤保障总调度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C2518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patching Center for Logistical Support</w:t>
            </w:r>
          </w:p>
        </w:tc>
      </w:tr>
      <w:tr w:rsidR="00252A85" w:rsidRPr="00867813" w14:paraId="1FC27CF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510CD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65B6D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候机楼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236A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rminal Building Management Office</w:t>
            </w:r>
          </w:p>
        </w:tc>
      </w:tr>
      <w:tr w:rsidR="00252A85" w:rsidRPr="00867813" w14:paraId="552E45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412BA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34A5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候机楼派出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C38E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rminal Police Station</w:t>
            </w:r>
          </w:p>
        </w:tc>
      </w:tr>
      <w:tr w:rsidR="00252A85" w:rsidRPr="00867813" w14:paraId="603E50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2538A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FAE9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呼吸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CCAE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piratory Department</w:t>
            </w:r>
          </w:p>
        </w:tc>
      </w:tr>
      <w:tr w:rsidR="00252A85" w:rsidRPr="00867813" w14:paraId="47E26C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AB393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6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C00B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呼吸与危重症医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8B5F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piratory and Intensive Car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</w:p>
        </w:tc>
      </w:tr>
      <w:tr w:rsidR="00252A85" w:rsidRPr="00867813" w14:paraId="73DF79F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6A5A7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1DAF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互联网信息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D7DA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et Information Office</w:t>
            </w:r>
          </w:p>
        </w:tc>
      </w:tr>
      <w:tr w:rsidR="00252A85" w:rsidRPr="00867813" w14:paraId="0517212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56F47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EC4DD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互联网信息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742E0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et Information Service Center</w:t>
            </w:r>
          </w:p>
        </w:tc>
      </w:tr>
      <w:tr w:rsidR="00252A85" w:rsidRPr="00867813" w14:paraId="32947AD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5FC82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8F85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户外广告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126AB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Outdoor Advertising Affairs</w:t>
            </w:r>
          </w:p>
        </w:tc>
      </w:tr>
      <w:tr w:rsidR="00252A85" w:rsidRPr="00867813" w14:paraId="65FEF41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3989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50AC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户政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EF438B" w14:textId="21D5F33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of Household Registration and </w:t>
            </w:r>
            <w:r w:rsidR="006A477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</w:p>
        </w:tc>
      </w:tr>
      <w:tr w:rsidR="00252A85" w:rsidRPr="00867813" w14:paraId="71EBD08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E763A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E7188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护理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A577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ursing Department</w:t>
            </w:r>
          </w:p>
        </w:tc>
      </w:tr>
      <w:tr w:rsidR="00252A85" w:rsidRPr="00867813" w14:paraId="05C73B4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AABD5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2F137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花家疃水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0A9A1D" w14:textId="7E6C60B7" w:rsidR="00252A85" w:rsidRPr="00867813" w:rsidRDefault="00695576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jiatuan</w:t>
            </w:r>
            <w:proofErr w:type="spellEnd"/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eservoir </w:t>
            </w:r>
          </w:p>
        </w:tc>
      </w:tr>
      <w:tr w:rsidR="00252A85" w:rsidRPr="00867813" w14:paraId="1FCD0F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3AE0F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D58EC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化疗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D3CF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hemotherapy Departmen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7EB0A32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EB1B5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8424C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化验监测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82E5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onitoring Laboratory</w:t>
            </w:r>
          </w:p>
        </w:tc>
      </w:tr>
      <w:tr w:rsidR="00252A85" w:rsidRPr="00867813" w14:paraId="3F96BB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6F58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A4BC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化妆品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EC5C1F" w14:textId="401E125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smetics Regulation Section</w:t>
            </w:r>
          </w:p>
        </w:tc>
      </w:tr>
      <w:tr w:rsidR="00252A85" w:rsidRPr="00867813" w14:paraId="390C552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A7A81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E9179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环翠楼街道办事处便民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3B828E" w14:textId="56916F5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nvenience Service Center of Huancuilou </w:t>
            </w:r>
            <w:r w:rsidRPr="0028416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ubdistrict Office</w:t>
            </w:r>
          </w:p>
        </w:tc>
      </w:tr>
      <w:tr w:rsidR="00252A85" w:rsidRPr="00867813" w14:paraId="5B8D22B0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2AC12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400F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环翠楼街道办事处财政经管统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A4DBB1" w14:textId="70E60AD1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Fi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nanc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nd Economic Statistics Service Center of Huancuilou </w:t>
            </w:r>
            <w:r w:rsidR="00252A85" w:rsidRPr="0028416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ubdistrict Office</w:t>
            </w:r>
          </w:p>
        </w:tc>
      </w:tr>
      <w:tr w:rsidR="00252A85" w:rsidRPr="00867813" w14:paraId="3CAA252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78B0D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2558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环翠楼街道办事处居民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CBFCB2" w14:textId="027A76E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ident Service Center of Huancuilou Subdistrict Office</w:t>
            </w:r>
          </w:p>
        </w:tc>
      </w:tr>
      <w:tr w:rsidR="00252A85" w:rsidRPr="00867813" w14:paraId="2FB0CBE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60705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C24F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环翠楼街道办事处民生保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81629B" w14:textId="1E372467" w:rsidR="00252A85" w:rsidRPr="00867813" w:rsidRDefault="007F763F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Livelihood Service Center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Huancuilou Subdistrict Office</w:t>
            </w:r>
          </w:p>
        </w:tc>
      </w:tr>
      <w:tr w:rsidR="00252A85" w:rsidRPr="00867813" w14:paraId="54D1C33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8AE62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AB8D4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环翠楼街道办事处社区综合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58B2D7" w14:textId="51445CF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munity Service Center of Huancuilou </w:t>
            </w:r>
            <w:r w:rsidRPr="0028416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ubdistrict Office</w:t>
            </w:r>
          </w:p>
        </w:tc>
      </w:tr>
      <w:tr w:rsidR="00252A85" w:rsidRPr="00867813" w14:paraId="6C5EB810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3AD80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7EE7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环翠楼街道办事处文化旅游体育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7B5AFE" w14:textId="46AEECC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ulture, Tourism and Sports Service Center of Huancuilou </w:t>
            </w:r>
            <w:r w:rsidRPr="0028416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ubdistrict Office</w:t>
            </w:r>
          </w:p>
        </w:tc>
      </w:tr>
      <w:tr w:rsidR="00252A85" w:rsidRPr="00867813" w14:paraId="6DEC3C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C81CF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0C4A5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环翠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8B87F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District</w:t>
            </w:r>
          </w:p>
        </w:tc>
      </w:tr>
      <w:tr w:rsidR="00252A85" w:rsidRPr="00867813" w14:paraId="757CDBF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C8385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26C4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环翠区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3E6A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District Battalion</w:t>
            </w:r>
          </w:p>
        </w:tc>
      </w:tr>
      <w:tr w:rsidR="00252A85" w:rsidRPr="00867813" w14:paraId="00BDFB1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0EE6A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B4443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环翠区管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A95210" w14:textId="6F6D69E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District </w:t>
            </w:r>
            <w:r w:rsidR="006A4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="006A477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ion</w:t>
            </w:r>
          </w:p>
        </w:tc>
      </w:tr>
      <w:tr w:rsidR="00252A85" w:rsidRPr="00867813" w14:paraId="5D9267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57766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672D3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环境监控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3E28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nvironmental Monitoring Center</w:t>
            </w:r>
          </w:p>
        </w:tc>
      </w:tr>
      <w:tr w:rsidR="00252A85" w:rsidRPr="00867813" w14:paraId="0D8A82D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D52F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8522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环境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9029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Environmental Health</w:t>
            </w:r>
          </w:p>
        </w:tc>
      </w:tr>
      <w:tr w:rsidR="00252A85" w:rsidRPr="00867813" w14:paraId="37F5434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CB4E9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9316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环境卫生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C5B6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nvironmental Health Management Office</w:t>
            </w:r>
          </w:p>
        </w:tc>
      </w:tr>
      <w:tr w:rsidR="00252A85" w:rsidRPr="00867813" w14:paraId="7357D8E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22CB0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D42D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环山路管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D228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shan Road Management Station</w:t>
            </w:r>
          </w:p>
        </w:tc>
      </w:tr>
      <w:tr w:rsidR="00252A85" w:rsidRPr="00867813" w14:paraId="0133FDE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28459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02BC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黄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13A881" w14:textId="343005D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</w:t>
            </w:r>
          </w:p>
        </w:tc>
      </w:tr>
      <w:tr w:rsidR="00252A85" w:rsidRPr="00867813" w14:paraId="00DBE98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A098E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178F3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黄垒河地下水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DD9CF9" w14:textId="5B661A6F" w:rsidR="00252A85" w:rsidRPr="00867813" w:rsidRDefault="00695576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of </w:t>
            </w:r>
            <w:proofErr w:type="spellStart"/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glei</w:t>
            </w:r>
            <w:r w:rsidR="007F763F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</w:t>
            </w:r>
            <w:proofErr w:type="spellEnd"/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Underground Water Reservoir</w:t>
            </w:r>
          </w:p>
        </w:tc>
      </w:tr>
      <w:tr w:rsidR="00252A85" w:rsidRPr="00867813" w14:paraId="7FB848C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9BB20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0A387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黄垒河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245AB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glei River Management Station</w:t>
            </w:r>
          </w:p>
        </w:tc>
      </w:tr>
      <w:tr w:rsidR="00252A85" w:rsidRPr="00867813" w14:paraId="79B34FF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CC427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1EE9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黄山路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F0F9FE" w14:textId="315DE06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gshan Road School</w:t>
            </w:r>
          </w:p>
        </w:tc>
      </w:tr>
      <w:tr w:rsidR="00252A85" w:rsidRPr="00867813" w14:paraId="16428F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10075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F615B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会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AC76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countant Section</w:t>
            </w:r>
          </w:p>
        </w:tc>
      </w:tr>
      <w:tr w:rsidR="00252A85" w:rsidRPr="00867813" w14:paraId="79E09D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8FEDC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A252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会议活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50267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Conference Activities</w:t>
            </w:r>
          </w:p>
        </w:tc>
      </w:tr>
      <w:tr w:rsidR="00252A85" w:rsidRPr="00867813" w14:paraId="0D02B68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1314B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0DCC4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会展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6385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xhibition Department</w:t>
            </w:r>
          </w:p>
        </w:tc>
      </w:tr>
      <w:tr w:rsidR="00252A85" w:rsidRPr="00867813" w14:paraId="38ABA2B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217CF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C4B9D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会展业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1B702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Office of Exhibition Industry</w:t>
            </w:r>
          </w:p>
        </w:tc>
      </w:tr>
      <w:tr w:rsidR="00252A85" w:rsidRPr="00867813" w14:paraId="367A23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8D8EF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B236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活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DC03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tivity Section</w:t>
            </w:r>
          </w:p>
        </w:tc>
      </w:tr>
      <w:tr w:rsidR="00252A85" w:rsidRPr="00867813" w14:paraId="4AB4DAE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C077B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BE5C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火灾防治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E35EB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Section for Fire Prevention</w:t>
            </w:r>
          </w:p>
        </w:tc>
      </w:tr>
      <w:tr w:rsidR="00252A85" w:rsidRPr="00867813" w14:paraId="3EC5CC6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3DF27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8C45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货运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524FA2" w14:textId="3C1679A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reight Transport </w:t>
            </w:r>
            <w:r w:rsidR="005B17A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Servic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</w:p>
        </w:tc>
      </w:tr>
      <w:tr w:rsidR="00252A85" w:rsidRPr="00867813" w14:paraId="5BB0BE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402B8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D250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场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65426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irport Office</w:t>
            </w:r>
          </w:p>
        </w:tc>
      </w:tr>
      <w:tr w:rsidR="00252A85" w:rsidRPr="00867813" w14:paraId="1F682C6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8591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6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3CB58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场建设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0DA46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irport Construction Management Office</w:t>
            </w:r>
          </w:p>
        </w:tc>
      </w:tr>
      <w:tr w:rsidR="00252A85" w:rsidRPr="00867813" w14:paraId="5477F09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7D2FD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A1D1B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场指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F7BF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irport Command Center</w:t>
            </w:r>
          </w:p>
        </w:tc>
      </w:tr>
      <w:tr w:rsidR="00252A85" w:rsidRPr="00867813" w14:paraId="439F6AF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56E1C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2127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电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F066A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llege of Mechanical and Electrical Engineering</w:t>
            </w:r>
          </w:p>
        </w:tc>
      </w:tr>
      <w:tr w:rsidR="00252A85" w:rsidRPr="00867813" w14:paraId="09E0B4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D74C1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8ED7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动车检测监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E7D4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Vehicle Supervision Section</w:t>
            </w:r>
          </w:p>
        </w:tc>
      </w:tr>
      <w:tr w:rsidR="00252A85" w:rsidRPr="00867813" w14:paraId="4A2D727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8256F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4EB3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动车尾气监测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48D5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Vehicle Emission Monitoring Office</w:t>
            </w:r>
          </w:p>
        </w:tc>
      </w:tr>
      <w:tr w:rsidR="00252A85" w:rsidRPr="00867813" w14:paraId="42D79A5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8C8B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D76D4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构编制实名制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86FE53" w14:textId="337DFD2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al-Name Service Center for </w:t>
            </w:r>
            <w:r w:rsidR="000A35EF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</w:t>
            </w:r>
            <w:r w:rsidR="00B23EE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B23EE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ffairs</w:t>
            </w:r>
          </w:p>
        </w:tc>
      </w:tr>
      <w:tr w:rsidR="00252A85" w:rsidRPr="00867813" w14:paraId="4EB427F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48831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DA363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构编制研究与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5EB78A" w14:textId="51CEC2E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search and Service Center for </w:t>
            </w:r>
            <w:r w:rsidR="00B23EE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</w:t>
            </w:r>
            <w:r w:rsidR="00B23EE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B23EE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ffairs</w:t>
            </w:r>
          </w:p>
        </w:tc>
      </w:tr>
      <w:tr w:rsidR="00252A85" w:rsidRPr="00867813" w14:paraId="4C7F63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6EDC3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040D5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关办公自动化网络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8196B4" w14:textId="083D887B" w:rsidR="00252A85" w:rsidRPr="00867813" w:rsidRDefault="00252A85" w:rsidP="004B4C5F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Automation Network Center for Government Departments</w:t>
            </w:r>
          </w:p>
        </w:tc>
      </w:tr>
      <w:tr w:rsidR="00252A85" w:rsidRPr="00867813" w14:paraId="51960E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0B175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8B7EC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关党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8C9DFE" w14:textId="10C59DA5" w:rsidR="00252A85" w:rsidRPr="00867813" w:rsidRDefault="00252A85" w:rsidP="004B4C5F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he CPC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Government Departments</w:t>
            </w:r>
          </w:p>
        </w:tc>
      </w:tr>
      <w:tr w:rsidR="00252A85" w:rsidRPr="00867813" w14:paraId="2E03860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B5A20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14D1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关工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BEFD2E" w14:textId="6FA23588" w:rsidR="00252A85" w:rsidRPr="00867813" w:rsidRDefault="00252A85" w:rsidP="004B4C5F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ork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overnment Departments</w:t>
            </w:r>
          </w:p>
        </w:tc>
      </w:tr>
      <w:tr w:rsidR="00252A85" w:rsidRPr="00867813" w14:paraId="0701C5E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3AB7B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A64E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关公务用车调度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1C9EB9" w14:textId="7AB01DA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patching Service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overnment Official Vehicles</w:t>
            </w:r>
          </w:p>
        </w:tc>
      </w:tr>
      <w:tr w:rsidR="00252A85" w:rsidRPr="00867813" w14:paraId="3C85DC7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10CB5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566F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关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127E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Government Affairs</w:t>
            </w:r>
          </w:p>
        </w:tc>
      </w:tr>
      <w:tr w:rsidR="00252A85" w:rsidRPr="00867813" w14:paraId="09C32C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67D40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3D70E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关事务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21F5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Section of Government Affairs</w:t>
            </w:r>
          </w:p>
        </w:tc>
      </w:tr>
      <w:tr w:rsidR="00252A85" w:rsidRPr="00867813" w14:paraId="5BA0575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9A5A9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92FD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关事务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25F121" w14:textId="1085580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overnment Affairs</w:t>
            </w:r>
          </w:p>
        </w:tc>
      </w:tr>
      <w:tr w:rsidR="00252A85" w:rsidRPr="00867813" w14:paraId="51E94C6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43114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FA898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关事业单位社会保险事业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7A53AF" w14:textId="3BA97960" w:rsidR="00252A85" w:rsidRPr="00867813" w:rsidRDefault="00252A85" w:rsidP="004B4C5F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Insurance Division of Government Departments and Public Institutions</w:t>
            </w:r>
          </w:p>
        </w:tc>
      </w:tr>
      <w:tr w:rsidR="00252A85" w:rsidRPr="00867813" w14:paraId="7F4A6DA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24A72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2CF1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关托儿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476068" w14:textId="5217E577" w:rsidR="00252A85" w:rsidRPr="00867813" w:rsidRDefault="000B017A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overnmental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Nursery</w:t>
            </w:r>
          </w:p>
        </w:tc>
      </w:tr>
      <w:tr w:rsidR="00252A85" w:rsidRPr="00867813" w14:paraId="6DA00D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5E04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E251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务保障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6E82E3" w14:textId="6EB0E18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ircraft Maintenance </w:t>
            </w:r>
            <w:r w:rsidRPr="006B724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42D4B48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2D8CE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82D41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械工程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0EE7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 of Mechanical Engineering</w:t>
            </w:r>
          </w:p>
        </w:tc>
      </w:tr>
      <w:tr w:rsidR="00252A85" w:rsidRPr="00867813" w14:paraId="7461AE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1D94D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E531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机要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A19F1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lassified Information Section</w:t>
            </w:r>
          </w:p>
        </w:tc>
      </w:tr>
      <w:tr w:rsidR="00252A85" w:rsidRPr="00867813" w14:paraId="7B1605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7E4F3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B2DA3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层财政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6A178B" w14:textId="7095C576" w:rsidR="00252A85" w:rsidRPr="00867813" w:rsidRDefault="00797E00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sic-level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345947" w:rsidRPr="0086781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Fi</w:t>
            </w:r>
            <w:r w:rsidR="0034594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nanc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uidance Center</w:t>
            </w:r>
          </w:p>
        </w:tc>
      </w:tr>
      <w:tr w:rsidR="00252A85" w:rsidRPr="00867813" w14:paraId="7F37F9F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E7002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FC84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层平台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7F504B" w14:textId="7F6818FF" w:rsidR="00252A85" w:rsidRPr="00867813" w:rsidRDefault="00797E00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sic-level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latforms Section</w:t>
            </w:r>
          </w:p>
        </w:tc>
      </w:tr>
      <w:tr w:rsidR="00252A85" w:rsidRPr="00867813" w14:paraId="7C6B9D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7DD68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9B78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层社保平台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7C94F7" w14:textId="5FEF9EF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Section of </w:t>
            </w:r>
            <w:r w:rsidR="00797E00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sic-leve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ocial Insurance Platforms</w:t>
            </w:r>
          </w:p>
        </w:tc>
      </w:tr>
      <w:tr w:rsidR="00252A85" w:rsidRPr="00867813" w14:paraId="315609A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8CB67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3FB05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层社会治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5CE8A6" w14:textId="730CFD03" w:rsidR="00252A85" w:rsidRPr="00867813" w:rsidRDefault="00797E00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sic-level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ocial Administration Section</w:t>
            </w:r>
          </w:p>
        </w:tc>
      </w:tr>
      <w:tr w:rsidR="00252A85" w:rsidRPr="00867813" w14:paraId="685D12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BC8A2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0DE9F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层卫生老龄健康与药政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D68299" w14:textId="0641F1FC" w:rsidR="00252A85" w:rsidRPr="00867813" w:rsidRDefault="00B436D0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Basic-level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althcare and Pharmaceutical Control Section</w:t>
            </w:r>
          </w:p>
        </w:tc>
      </w:tr>
      <w:tr w:rsidR="00252A85" w:rsidRPr="00867813" w14:paraId="4518197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A73FE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4B5D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层政权和社区治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4751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Basic-level Government and Community Administration</w:t>
            </w:r>
          </w:p>
        </w:tc>
      </w:tr>
      <w:tr w:rsidR="00252A85" w:rsidRPr="00867813" w14:paraId="30780A7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96384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FA0FA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础工作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36556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roundwork Department</w:t>
            </w:r>
          </w:p>
        </w:tc>
      </w:tr>
      <w:tr w:rsidR="00252A85" w:rsidRPr="00867813" w14:paraId="34B37C9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3574B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CB0D9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础教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D3FD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sic Teaching Section</w:t>
            </w:r>
          </w:p>
        </w:tc>
      </w:tr>
      <w:tr w:rsidR="00252A85" w:rsidRPr="00867813" w14:paraId="6153CB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C0842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9B96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础教育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F60C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sic Education Section</w:t>
            </w:r>
          </w:p>
        </w:tc>
      </w:tr>
      <w:tr w:rsidR="00252A85" w:rsidRPr="00867813" w14:paraId="7F5D4E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A0F55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F088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础设施发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A91A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rastructure Development Section</w:t>
            </w:r>
          </w:p>
        </w:tc>
      </w:tr>
      <w:tr w:rsidR="00252A85" w:rsidRPr="00867813" w14:paraId="070F737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A7688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60C5D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础业务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92FD6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sic Business Section</w:t>
            </w:r>
          </w:p>
        </w:tc>
      </w:tr>
      <w:tr w:rsidR="00252A85" w:rsidRPr="00867813" w14:paraId="166ADA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CE68E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9B9F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地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3222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se Management Section</w:t>
            </w:r>
          </w:p>
        </w:tc>
      </w:tr>
      <w:tr w:rsidR="00252A85" w:rsidRPr="00867813" w14:paraId="7D14E99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5FF63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74D7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地派出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81BBF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se Police Station</w:t>
            </w:r>
          </w:p>
        </w:tc>
      </w:tr>
      <w:tr w:rsidR="00252A85" w:rsidRPr="00867813" w14:paraId="1B4A0D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513CA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91094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建工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1D68CA" w14:textId="141ACC9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frastructure Projects </w:t>
            </w:r>
            <w:r w:rsidRPr="006B724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444D27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F8053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EDD58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建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2519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rastructure Construction Section</w:t>
            </w:r>
          </w:p>
        </w:tc>
      </w:tr>
      <w:tr w:rsidR="00252A85" w:rsidRPr="00867813" w14:paraId="342BD2F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EC008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DD7B3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金财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CD83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unds and Finance Section</w:t>
            </w:r>
          </w:p>
        </w:tc>
      </w:tr>
      <w:tr w:rsidR="00252A85" w:rsidRPr="00867813" w14:paraId="0285054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4928F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B67B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金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A344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und Management Section</w:t>
            </w:r>
          </w:p>
        </w:tc>
      </w:tr>
      <w:tr w:rsidR="00252A85" w:rsidRPr="00867813" w14:paraId="03C2C8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2956E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F7C66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金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82DF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und Supervision and Management Section</w:t>
            </w:r>
          </w:p>
        </w:tc>
      </w:tr>
      <w:tr w:rsidR="00252A85" w:rsidRPr="00867813" w14:paraId="14B835C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87ED4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7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A77E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基金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AB466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und Section</w:t>
            </w:r>
          </w:p>
        </w:tc>
      </w:tr>
      <w:tr w:rsidR="00252A85" w:rsidRPr="00867813" w14:paraId="58729BD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F4101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1B66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稽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3D019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pection and Investigation Section</w:t>
            </w:r>
          </w:p>
        </w:tc>
      </w:tr>
      <w:tr w:rsidR="00252A85" w:rsidRPr="00867813" w14:paraId="5A1ED53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D0E0A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47D2F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稽核检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76301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ing and Inspection Section</w:t>
            </w:r>
          </w:p>
        </w:tc>
      </w:tr>
      <w:tr w:rsidR="00252A85" w:rsidRPr="00867813" w14:paraId="753922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E58A8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00FD3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稽核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FF179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ing Section</w:t>
            </w:r>
          </w:p>
        </w:tc>
      </w:tr>
      <w:tr w:rsidR="00252A85" w:rsidRPr="00867813" w14:paraId="767BCC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F2FA8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818D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激光美容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1B18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ser Cosmetology Department</w:t>
            </w:r>
          </w:p>
        </w:tc>
      </w:tr>
      <w:tr w:rsidR="00252A85" w:rsidRPr="00867813" w14:paraId="0848CFD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6F3BE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5A3C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急诊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DA5D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mergency Department</w:t>
            </w:r>
          </w:p>
        </w:tc>
      </w:tr>
      <w:tr w:rsidR="00252A85" w:rsidRPr="00867813" w14:paraId="0D34711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59B5E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A4607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急诊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15B7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mergenc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al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cin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</w:p>
        </w:tc>
      </w:tr>
      <w:tr w:rsidR="00252A85" w:rsidRPr="00867813" w14:paraId="602047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E45CB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C6E4D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急诊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46546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mergenc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rgery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</w:p>
        </w:tc>
      </w:tr>
      <w:tr w:rsidR="00252A85" w:rsidRPr="00867813" w14:paraId="3738CA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7574B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0B943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疾病预防控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4175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Disease Prevention and Control</w:t>
            </w:r>
          </w:p>
        </w:tc>
      </w:tr>
      <w:tr w:rsidR="00252A85" w:rsidRPr="00867813" w14:paraId="1C3CA0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AF808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E360E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疾病预防控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09B39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er for Disease Prevention and Control</w:t>
            </w:r>
          </w:p>
        </w:tc>
      </w:tr>
      <w:tr w:rsidR="00252A85" w:rsidRPr="00867813" w14:paraId="010D16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E9CC2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499A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集中核算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CB6C77" w14:textId="7630AE2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ralized Accounting Section</w:t>
            </w:r>
          </w:p>
        </w:tc>
      </w:tr>
      <w:tr w:rsidR="00252A85" w:rsidRPr="00867813" w14:paraId="70FB496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34778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DB620B" w14:textId="77777777" w:rsidR="00252A85" w:rsidRPr="00122DDD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122DD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脊柱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4D351D" w14:textId="77777777" w:rsidR="00252A85" w:rsidRPr="00122DDD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122DD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pinal Orthopedics Department</w:t>
            </w:r>
          </w:p>
        </w:tc>
      </w:tr>
      <w:tr w:rsidR="00252A85" w:rsidRPr="00867813" w14:paraId="01C1B51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3C43F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0860A0" w14:textId="77777777" w:rsidR="00252A85" w:rsidRPr="00122DDD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122DD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脊柱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6FCABE" w14:textId="77777777" w:rsidR="00252A85" w:rsidRPr="00122DDD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122DD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pinal Surgery Department</w:t>
            </w:r>
          </w:p>
        </w:tc>
      </w:tr>
      <w:tr w:rsidR="00252A85" w:rsidRPr="00867813" w14:paraId="58B5C0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4CF39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28F5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计划财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4E739B" w14:textId="63D0225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lanning </w:t>
            </w:r>
            <w:r w:rsidR="001C295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d</w:t>
            </w:r>
            <w:r w:rsidR="001C295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1C295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e</w:t>
            </w:r>
            <w:r w:rsidR="001C295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</w:p>
        </w:tc>
      </w:tr>
      <w:tr w:rsidR="00252A85" w:rsidRPr="00867813" w14:paraId="016C2B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A2E0A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9100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计划管理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D65AF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nning and Management Department</w:t>
            </w:r>
          </w:p>
        </w:tc>
      </w:tr>
      <w:tr w:rsidR="00252A85" w:rsidRPr="00867813" w14:paraId="024D0E0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E071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78179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计划会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2C9B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nning and Accounting Section</w:t>
            </w:r>
          </w:p>
        </w:tc>
      </w:tr>
      <w:tr w:rsidR="00252A85" w:rsidRPr="00867813" w14:paraId="0CD2C64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20ED7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42BD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计划生育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6005F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amily Planning Office</w:t>
            </w:r>
          </w:p>
        </w:tc>
      </w:tr>
      <w:tr w:rsidR="00252A85" w:rsidRPr="00867813" w14:paraId="676516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0D65F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0C81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计划生育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CB39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amily Planning Service Center</w:t>
            </w:r>
          </w:p>
        </w:tc>
      </w:tr>
      <w:tr w:rsidR="00252A85" w:rsidRPr="00867813" w14:paraId="0A99A98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176BE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93B5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计划生育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971F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amily Planning Supervision Section</w:t>
            </w:r>
          </w:p>
        </w:tc>
      </w:tr>
      <w:tr w:rsidR="00252A85" w:rsidRPr="00867813" w14:paraId="5B8B23A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09ECA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C95E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计划统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40C9D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nning and Statistics Section</w:t>
            </w:r>
          </w:p>
        </w:tc>
      </w:tr>
      <w:tr w:rsidR="00252A85" w:rsidRPr="00867813" w14:paraId="3022C12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E3978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3827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计量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5F7B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trology Section</w:t>
            </w:r>
          </w:p>
        </w:tc>
      </w:tr>
      <w:tr w:rsidR="00252A85" w:rsidRPr="00867813" w14:paraId="7A5CB9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584DD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AEB0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计量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B073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trology Station</w:t>
            </w:r>
          </w:p>
        </w:tc>
      </w:tr>
      <w:tr w:rsidR="00252A85" w:rsidRPr="00867813" w14:paraId="4CD0A9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34BD2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4A7F3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纪工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FFB507" w14:textId="1EF256E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orking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252A85" w:rsidRPr="00867813" w14:paraId="291AC5C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F1696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666C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纪检监察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59F5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Discipline Inspection and Supervision</w:t>
            </w:r>
          </w:p>
        </w:tc>
      </w:tr>
      <w:tr w:rsidR="00252A85" w:rsidRPr="00867813" w14:paraId="4093A9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21EC7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783E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纪检监察干部监督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FB2A53" w14:textId="6C15309A" w:rsidR="00252A85" w:rsidRPr="00867813" w:rsidRDefault="00AA28D8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cipline Inspection and Supervision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Officials</w:t>
            </w:r>
          </w:p>
        </w:tc>
      </w:tr>
      <w:tr w:rsidR="00252A85" w:rsidRPr="00867813" w14:paraId="602AD77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E94D7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4EC7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纪检监察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453C66" w14:textId="037B574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cipline Inspection and Supervision Room</w:t>
            </w:r>
          </w:p>
        </w:tc>
      </w:tr>
      <w:tr w:rsidR="00252A85" w:rsidRPr="00867813" w14:paraId="15F8283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97E15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ACB7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纪检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17BE9B" w14:textId="54DBC66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 Section of Discipline Inspection</w:t>
            </w:r>
          </w:p>
        </w:tc>
      </w:tr>
      <w:tr w:rsidR="00252A85" w:rsidRPr="00867813" w14:paraId="2847FB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2C5D2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FEE6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纪律检查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D05489" w14:textId="6A8F5E8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cipline Inspection Commi</w:t>
            </w:r>
            <w:r w:rsidR="00AA28D8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799C027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767E5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DA4D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纪律审查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CC31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ciplinary Review Office</w:t>
            </w:r>
          </w:p>
        </w:tc>
      </w:tr>
      <w:tr w:rsidR="00252A85" w:rsidRPr="00867813" w14:paraId="12B2126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173F8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EE30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纪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D80E87" w14:textId="5E4E12E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cipline Inspection 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18D7258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77FC1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0DD0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纪委监委派驻第八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F42FB6" w14:textId="67B8FC3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8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upervision Group Dispatched by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d Supervis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2C2EE4A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C829D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F965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纪委监委派驻第二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C38E18" w14:textId="4A249F3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2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pervision Group Dispatched by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d Supervis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7998DAB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0745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04B6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纪委监委派驻第六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DB0D46" w14:textId="4C3C4A6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6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upervision Group Dispatched by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d Supervis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0A061EF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0AB53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D6844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纪委监委派驻第七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9E53EB" w14:textId="642CFC5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7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pervision Group Dispatched by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d Supervis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480A696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DE8CE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CF281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纪委监委派驻第三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42F052" w14:textId="3C02C86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3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upervision Group Dispatched by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d Supervis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7DDD2C8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7B938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D771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纪委监委派驻第四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28D0C1" w14:textId="7C09EF6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4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upervision Group Dispatched by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d Supervis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24F1D5B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01AAD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7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036FF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纪委监委派驻第五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EC291B" w14:textId="56D6F31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5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upervision Group Dispatched by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d Supervis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1F02ECB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A180D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D86F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纪委监委派驻第一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283EEE" w14:textId="689305F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1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pervision Group Dispatched by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d Supervis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18E863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3F90B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A0198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技工教育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FFD703" w14:textId="19874F3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chanic Educ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epartment</w:t>
            </w:r>
          </w:p>
        </w:tc>
      </w:tr>
      <w:tr w:rsidR="00252A85" w:rsidRPr="00867813" w14:paraId="56B47C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4CAE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C086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技术保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FA484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chnical Support Section</w:t>
            </w:r>
          </w:p>
        </w:tc>
      </w:tr>
      <w:tr w:rsidR="00252A85" w:rsidRPr="00867813" w14:paraId="3E7B747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08D76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3C1D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技术发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372461" w14:textId="1F36367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chnological Development Section</w:t>
            </w:r>
          </w:p>
        </w:tc>
      </w:tr>
      <w:tr w:rsidR="00252A85" w:rsidRPr="00867813" w14:paraId="348C20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2F707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FA556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技术管理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AB37E5" w14:textId="468442A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chnology Management Department</w:t>
            </w:r>
          </w:p>
        </w:tc>
      </w:tr>
      <w:tr w:rsidR="00252A85" w:rsidRPr="00867813" w14:paraId="636FDCD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B8BCC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2FA3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技术交易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AB79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chnology Trading Center</w:t>
            </w:r>
          </w:p>
        </w:tc>
      </w:tr>
      <w:tr w:rsidR="00252A85" w:rsidRPr="00867813" w14:paraId="772F0B3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77389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C293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技术开发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9715E1" w14:textId="26516B0F" w:rsidR="00252A85" w:rsidRPr="00867813" w:rsidRDefault="00AA28D8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echnological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velopment Department</w:t>
            </w:r>
          </w:p>
        </w:tc>
      </w:tr>
      <w:tr w:rsidR="00252A85" w:rsidRPr="00867813" w14:paraId="3E22E2B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CF0D5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3F5E8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技术勘验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1B3D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chnological Inspection Sectio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(2)</w:t>
            </w:r>
          </w:p>
        </w:tc>
      </w:tr>
      <w:tr w:rsidR="00252A85" w:rsidRPr="00867813" w14:paraId="3B6BEF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5F925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7DFE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技术勘验三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ABA1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chnological Inspection Sectio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(3)</w:t>
            </w:r>
          </w:p>
        </w:tc>
      </w:tr>
      <w:tr w:rsidR="00252A85" w:rsidRPr="00867813" w14:paraId="5A3D7C8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DB3E4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F0E3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技术勘验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45A7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chnological Inspection Sectio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(1)</w:t>
            </w:r>
          </w:p>
        </w:tc>
      </w:tr>
      <w:tr w:rsidR="00252A85" w:rsidRPr="00867813" w14:paraId="434C40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DEE5C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2155D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技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E5DC9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chnology Section</w:t>
            </w:r>
          </w:p>
        </w:tc>
      </w:tr>
      <w:tr w:rsidR="00252A85" w:rsidRPr="00867813" w14:paraId="5213A99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414F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83290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技术培训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CAA47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chnical Training Section</w:t>
            </w:r>
          </w:p>
        </w:tc>
      </w:tr>
      <w:tr w:rsidR="00252A85" w:rsidRPr="00867813" w14:paraId="5E605A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5EE41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605FE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技术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4CFBB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Technical Support</w:t>
            </w:r>
          </w:p>
        </w:tc>
      </w:tr>
      <w:tr w:rsidR="00252A85" w:rsidRPr="00867813" w14:paraId="7BE4BD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84044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A50F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技术侦察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5751AA" w14:textId="261AB3A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echnology Reconnaissance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4B33A8E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3C251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671C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技术转移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D04D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chnology Transfer Department</w:t>
            </w:r>
          </w:p>
        </w:tc>
      </w:tr>
      <w:tr w:rsidR="00252A85" w:rsidRPr="00867813" w14:paraId="0A5A57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E32C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1E37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技术装备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480E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chnical Equipment Section</w:t>
            </w:r>
          </w:p>
        </w:tc>
      </w:tr>
      <w:tr w:rsidR="00252A85" w:rsidRPr="00867813" w14:paraId="72D592A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EAFE8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3351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绩效评价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B9D2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formance Evaluation Section</w:t>
            </w:r>
          </w:p>
        </w:tc>
      </w:tr>
      <w:tr w:rsidR="00252A85" w:rsidRPr="00867813" w14:paraId="6CC09D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67877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C439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绩效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EFB35C" w14:textId="0E587FB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formance Audit Section</w:t>
            </w:r>
          </w:p>
        </w:tc>
      </w:tr>
      <w:tr w:rsidR="00252A85" w:rsidRPr="00867813" w14:paraId="3D831FA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79333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AEDC9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甲状腺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5045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hyroid Department</w:t>
            </w:r>
          </w:p>
        </w:tc>
      </w:tr>
      <w:tr w:rsidR="00252A85" w:rsidRPr="00867813" w14:paraId="0BCFAA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628CC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BFAE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价格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8A90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ice Regulation Section</w:t>
            </w:r>
          </w:p>
        </w:tc>
      </w:tr>
      <w:tr w:rsidR="00252A85" w:rsidRPr="00867813" w14:paraId="64FA42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BA9B4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E37FE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价格监督检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AEB8F4" w14:textId="454892F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rice </w:t>
            </w:r>
            <w:r w:rsidR="00C6134F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</w:t>
            </w:r>
            <w:r w:rsidR="00C6134F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C6134F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d</w:t>
            </w:r>
            <w:r w:rsidR="00C6134F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C6134F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pec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2E81E5C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C3FB2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8613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价格认证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97BE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ice Certification Center</w:t>
            </w:r>
          </w:p>
        </w:tc>
      </w:tr>
      <w:tr w:rsidR="00252A85" w:rsidRPr="00867813" w14:paraId="4F823BE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58AD5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FE458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价格执法稽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BE60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ice Inspection Section of Law Enforcement</w:t>
            </w:r>
          </w:p>
        </w:tc>
      </w:tr>
      <w:tr w:rsidR="00252A85" w:rsidRPr="00867813" w14:paraId="2766DA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40C80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46E7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驾培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1F5E06" w14:textId="1AD8DC2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river Training Service</w:t>
            </w:r>
            <w:r w:rsidR="00FE5AB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5C5E06D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CFD3C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FCE6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驾驶员考试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3571DD" w14:textId="3529ACD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riving License Testing</w:t>
            </w:r>
            <w:r w:rsidR="00FE5AB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2999B75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398B5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A2B67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监测管理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3F89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onitoring Management Office</w:t>
            </w:r>
          </w:p>
        </w:tc>
      </w:tr>
      <w:tr w:rsidR="00252A85" w:rsidRPr="00867813" w14:paraId="31F7A2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1A367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A8CBE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监测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A402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onitoring Section</w:t>
            </w:r>
          </w:p>
        </w:tc>
      </w:tr>
      <w:tr w:rsidR="00252A85" w:rsidRPr="00867813" w14:paraId="5A75F49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31343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ADC41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监测中心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48FF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onitoring Center</w:t>
            </w:r>
          </w:p>
        </w:tc>
      </w:tr>
      <w:tr w:rsidR="00252A85" w:rsidRPr="00867813" w14:paraId="5DBA53D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34849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CE8E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监察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3837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Division</w:t>
            </w:r>
          </w:p>
        </w:tc>
      </w:tr>
      <w:tr w:rsidR="00252A85" w:rsidRPr="00867813" w14:paraId="47366C1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2FDFE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ACCD7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监察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5281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pervision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7FCF7FE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DD8C6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7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5FB0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监察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069001" w14:textId="7A96D18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</w:t>
            </w:r>
            <w:r w:rsidR="00B83A1A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</w:t>
            </w:r>
          </w:p>
        </w:tc>
      </w:tr>
      <w:tr w:rsidR="00252A85" w:rsidRPr="00867813" w14:paraId="4ED805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6BBA2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D2662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监察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A4DD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pervision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10AA513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4DF07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0FEAD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B1F9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Management Section</w:t>
            </w:r>
          </w:p>
        </w:tc>
      </w:tr>
      <w:tr w:rsidR="00252A85" w:rsidRPr="00867813" w14:paraId="0394F8F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FB5BA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F76B2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监督监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D7C45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Inspection Section</w:t>
            </w:r>
          </w:p>
        </w:tc>
      </w:tr>
      <w:tr w:rsidR="00252A85" w:rsidRPr="00867813" w14:paraId="680E957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207CD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612A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监督检查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9FC32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Inspection Office</w:t>
            </w:r>
          </w:p>
        </w:tc>
      </w:tr>
      <w:tr w:rsidR="00252A85" w:rsidRPr="00867813" w14:paraId="0ADD9E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880DE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8B434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监所管理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A17A4C" w14:textId="43CD689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rison Management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4EBA80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19A65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0EA3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监狱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9329E1" w14:textId="43F7433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rison </w:t>
            </w:r>
            <w:r w:rsidR="006A477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</w:p>
        </w:tc>
      </w:tr>
      <w:tr w:rsidR="00252A85" w:rsidRPr="00867813" w14:paraId="021999D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F36B7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6E69E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检察技术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E0B8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 of Technical Support for Investigation</w:t>
            </w:r>
          </w:p>
        </w:tc>
      </w:tr>
      <w:tr w:rsidR="00252A85" w:rsidRPr="00867813" w14:paraId="5CCD093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2EC00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8949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检察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C8C2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Prosecutorial Committee</w:t>
            </w:r>
          </w:p>
        </w:tc>
      </w:tr>
      <w:tr w:rsidR="00252A85" w:rsidRPr="00867813" w14:paraId="1E43AF1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E8566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8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47A72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检务督察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E5498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Procuratorial Supervision and Inspection</w:t>
            </w:r>
          </w:p>
        </w:tc>
      </w:tr>
      <w:tr w:rsidR="00252A85" w:rsidRPr="00867813" w14:paraId="4A869F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A1E64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0BAC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检验检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EFFB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pection and Testing Center</w:t>
            </w:r>
          </w:p>
        </w:tc>
      </w:tr>
      <w:tr w:rsidR="00252A85" w:rsidRPr="00867813" w14:paraId="23FF878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A1651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AEEAC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检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72D26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linical Laboratory</w:t>
            </w:r>
          </w:p>
        </w:tc>
      </w:tr>
      <w:tr w:rsidR="00252A85" w:rsidRPr="00867813" w14:paraId="11E0AC8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FEF70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5859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建材检测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6500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sting Section of Building Materials</w:t>
            </w:r>
          </w:p>
        </w:tc>
      </w:tr>
      <w:tr w:rsidR="00252A85" w:rsidRPr="00867813" w14:paraId="4C5845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46C41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DE01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建设工程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E1B13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Section of Construction Projects</w:t>
            </w:r>
          </w:p>
        </w:tc>
      </w:tr>
      <w:tr w:rsidR="00252A85" w:rsidRPr="00867813" w14:paraId="037F21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7A939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7C60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建设工程质量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9DF9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Construction Project Quality</w:t>
            </w:r>
          </w:p>
        </w:tc>
      </w:tr>
      <w:tr w:rsidR="00252A85" w:rsidRPr="00867813" w14:paraId="6D22098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3827A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56C3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建设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952E6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nstruction Bureau</w:t>
            </w:r>
          </w:p>
        </w:tc>
      </w:tr>
      <w:tr w:rsidR="00252A85" w:rsidRPr="00867813" w14:paraId="1A62ED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D426E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E65CC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建筑工程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8293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Architectural Engineering</w:t>
            </w:r>
          </w:p>
        </w:tc>
      </w:tr>
      <w:tr w:rsidR="00252A85" w:rsidRPr="00867813" w14:paraId="0089B76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2BDB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9042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建筑节能与科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4949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Building Energy Conservation and Technology</w:t>
            </w:r>
          </w:p>
        </w:tc>
      </w:tr>
      <w:tr w:rsidR="00252A85" w:rsidRPr="00867813" w14:paraId="470AECB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4D420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EB0A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建筑企业养老保障金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FB8430" w14:textId="628B296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ension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rchitecture Enterprises</w:t>
            </w:r>
          </w:p>
        </w:tc>
      </w:tr>
      <w:tr w:rsidR="00252A85" w:rsidRPr="00867813" w14:paraId="5593A52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2738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B0D1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建筑市场监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6AFDB3" w14:textId="4C77CEEC" w:rsidR="00252A85" w:rsidRPr="00867813" w:rsidRDefault="001A145C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pervision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Construction Market</w:t>
            </w:r>
          </w:p>
        </w:tc>
      </w:tr>
      <w:tr w:rsidR="00252A85" w:rsidRPr="00867813" w14:paraId="22099A3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339CF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187FE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建筑市场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EE824D" w14:textId="659B27D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nstruction Market</w:t>
            </w:r>
            <w:r w:rsidR="001A145C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2108A20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6E23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52A2B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建筑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39C3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rchitectural Engineering College</w:t>
            </w:r>
          </w:p>
        </w:tc>
      </w:tr>
      <w:tr w:rsidR="00252A85" w:rsidRPr="00867813" w14:paraId="79886D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3D89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D0662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建筑业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EC26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nstruction Industry Management Office</w:t>
            </w:r>
          </w:p>
        </w:tc>
      </w:tr>
      <w:tr w:rsidR="00252A85" w:rsidRPr="00867813" w14:paraId="06E9B1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E6CF1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A380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健康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8CF0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alth Service Department</w:t>
            </w:r>
          </w:p>
        </w:tc>
      </w:tr>
      <w:tr w:rsidR="00252A85" w:rsidRPr="00867813" w14:paraId="6E9E5D7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5C83E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3E14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健康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9ED6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alth Management Department</w:t>
            </w:r>
          </w:p>
        </w:tc>
      </w:tr>
      <w:tr w:rsidR="00252A85" w:rsidRPr="00867813" w14:paraId="08CFDE4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75C93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B656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健康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1A58D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alth Management Center</w:t>
            </w:r>
          </w:p>
        </w:tc>
      </w:tr>
      <w:tr w:rsidR="00252A85" w:rsidRPr="00867813" w14:paraId="662BFF0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8FAC1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C944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健康教育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435B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alth Education Section</w:t>
            </w:r>
          </w:p>
        </w:tc>
      </w:tr>
      <w:tr w:rsidR="00252A85" w:rsidRPr="00867813" w14:paraId="202E24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E28EE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90D6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交流合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85FC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xchange and Cooperation Section</w:t>
            </w:r>
          </w:p>
        </w:tc>
      </w:tr>
      <w:tr w:rsidR="00252A85" w:rsidRPr="00867813" w14:paraId="154C8E8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417B2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1E68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交流宣传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9BCE7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unication and Publicity Section</w:t>
            </w:r>
          </w:p>
        </w:tc>
      </w:tr>
      <w:tr w:rsidR="00252A85" w:rsidRPr="00867813" w14:paraId="6BC131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0404E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3D703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交通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075E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ffic Division</w:t>
            </w:r>
          </w:p>
        </w:tc>
      </w:tr>
      <w:tr w:rsidR="00252A85" w:rsidRPr="00867813" w14:paraId="3C3E21A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830C9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880E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交通窗口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9D226B" w14:textId="17CADA8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 Window Service</w:t>
            </w:r>
            <w:r w:rsidR="00FE5AB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0281652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9E327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03433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交通工程技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3781F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Transport Engineering Technology</w:t>
            </w:r>
          </w:p>
        </w:tc>
      </w:tr>
      <w:tr w:rsidR="00252A85" w:rsidRPr="00867813" w14:paraId="28C1C58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12582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CC482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交通工程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F8E04D" w14:textId="742979A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 Section of Transport Engineering</w:t>
            </w:r>
          </w:p>
        </w:tc>
      </w:tr>
      <w:tr w:rsidR="00252A85" w:rsidRPr="00867813" w14:paraId="56C135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C3F14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0B5EA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交通警察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3BC3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ffic Police Battalion</w:t>
            </w:r>
          </w:p>
        </w:tc>
      </w:tr>
      <w:tr w:rsidR="00252A85" w:rsidRPr="00867813" w14:paraId="0AB4372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1DDF5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0EB4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交通警察第六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3DB0CB" w14:textId="0E709B4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6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ttalion of Traffic Police</w:t>
            </w:r>
          </w:p>
        </w:tc>
      </w:tr>
      <w:tr w:rsidR="00252A85" w:rsidRPr="00867813" w14:paraId="77F512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B4EA7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930D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交通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740BC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ffic Bureau</w:t>
            </w:r>
          </w:p>
        </w:tc>
      </w:tr>
      <w:tr w:rsidR="00252A85" w:rsidRPr="00867813" w14:paraId="6FA24B6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E335E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97E73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交通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8DEBF7" w14:textId="269C1D7F" w:rsidR="00252A85" w:rsidRPr="00867813" w:rsidRDefault="00272C24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ransport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hool</w:t>
            </w:r>
          </w:p>
        </w:tc>
      </w:tr>
      <w:tr w:rsidR="00252A85" w:rsidRPr="00867813" w14:paraId="35CD12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33A51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51CB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交通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06829A" w14:textId="62FE2EF6" w:rsidR="00252A85" w:rsidRPr="00867813" w:rsidRDefault="00272C24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llege</w:t>
            </w:r>
          </w:p>
        </w:tc>
      </w:tr>
      <w:tr w:rsidR="00252A85" w:rsidRPr="00867813" w14:paraId="1AC9C83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5CFFA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C831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交通运输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0FF228" w14:textId="3F770A54" w:rsidR="00252A85" w:rsidRPr="00867813" w:rsidRDefault="00252A85" w:rsidP="00272C2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 Bureau</w:t>
            </w:r>
          </w:p>
        </w:tc>
      </w:tr>
      <w:tr w:rsidR="00252A85" w:rsidRPr="00867813" w14:paraId="14A1D6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12BE1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138F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交通运输综合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85AF46" w14:textId="731DDAE4" w:rsidR="00252A85" w:rsidRPr="00867813" w:rsidRDefault="00252A85" w:rsidP="00272C2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</w:t>
            </w:r>
            <w:r w:rsidR="00272C2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72C24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prehensiv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 Enforcement Battalion</w:t>
            </w:r>
          </w:p>
        </w:tc>
      </w:tr>
      <w:tr w:rsidR="00252A85" w:rsidRPr="00867813" w14:paraId="03432E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9D0DA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21BF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交通战备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BF2034" w14:textId="1274494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</w:t>
            </w:r>
            <w:r w:rsidR="00272C24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nd Operational Preparedness</w:t>
            </w:r>
          </w:p>
        </w:tc>
      </w:tr>
      <w:tr w:rsidR="00252A85" w:rsidRPr="00867813" w14:paraId="23FE6C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57F22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F14F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交通战备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7B65D6" w14:textId="0A12938C" w:rsidR="00252A85" w:rsidRPr="00867813" w:rsidRDefault="000E5D14" w:rsidP="000E5D1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for </w:t>
            </w:r>
            <w:r w:rsidR="00272C24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eparedness</w:t>
            </w:r>
          </w:p>
        </w:tc>
      </w:tr>
      <w:tr w:rsidR="00252A85" w:rsidRPr="00867813" w14:paraId="3DDE424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9D047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C02EB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交易见证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CD81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action Certifying Section</w:t>
            </w:r>
          </w:p>
        </w:tc>
      </w:tr>
      <w:tr w:rsidR="00252A85" w:rsidRPr="00867813" w14:paraId="2100E3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A2298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1F60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胶东党性教育基地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C60D81" w14:textId="1969539F" w:rsidR="00252A85" w:rsidRPr="00867813" w:rsidRDefault="006A477D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of Jiaodong Party Spirit Education Base</w:t>
            </w:r>
          </w:p>
        </w:tc>
      </w:tr>
      <w:tr w:rsidR="00252A85" w:rsidRPr="00867813" w14:paraId="12186A8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193DD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658BC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胶东党性教育基地环翠教学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AF95F3" w14:textId="77A8B0C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 w:rsidR="006A4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="006A477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Jiaodong Party Spirit Education Base</w:t>
            </w:r>
          </w:p>
        </w:tc>
      </w:tr>
      <w:tr w:rsidR="00252A85" w:rsidRPr="00867813" w14:paraId="16EA80C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BAF84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D2DF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胶东党性教育基地刘公岛教学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D733C8" w14:textId="5142B64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iugong Island </w:t>
            </w:r>
            <w:r w:rsidR="006A4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of Jiaodong Party Spirit Education Base</w:t>
            </w:r>
          </w:p>
        </w:tc>
      </w:tr>
      <w:tr w:rsidR="00252A85" w:rsidRPr="00867813" w14:paraId="0B8E9DF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5A6B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CC33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胶东党性教育基地文登教学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D3C739" w14:textId="3761BB2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 w:rsidR="006A4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of Jiaodong Party Spirit Education Base</w:t>
            </w:r>
          </w:p>
        </w:tc>
      </w:tr>
      <w:tr w:rsidR="00252A85" w:rsidRPr="00867813" w14:paraId="3A53000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4DDDE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8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4789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胶东威海党性教育基地乳山教学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7269D6" w14:textId="5D08006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ushan </w:t>
            </w:r>
            <w:r w:rsidR="006A4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="006A477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Jiaodong Party Spirit Education Bas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 Weihai </w:t>
            </w:r>
          </w:p>
        </w:tc>
      </w:tr>
      <w:tr w:rsidR="00252A85" w:rsidRPr="00867813" w14:paraId="4616DEC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34B26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AC29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导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AEB9B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aching and Instruction Office</w:t>
            </w:r>
          </w:p>
        </w:tc>
      </w:tr>
      <w:tr w:rsidR="00252A85" w:rsidRPr="00867813" w14:paraId="78E088E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6DF89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E7D4A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科卫体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D63CA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, Science, Health and Sports Committee</w:t>
            </w:r>
          </w:p>
        </w:tc>
      </w:tr>
      <w:tr w:rsidR="00252A85" w:rsidRPr="00867813" w14:paraId="357CFE7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F0403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DD1A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科文卫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5394B7" w14:textId="762E0A5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 Section of Education, Science, Culture and Health</w:t>
            </w:r>
          </w:p>
        </w:tc>
      </w:tr>
      <w:tr w:rsidR="00252A85" w:rsidRPr="00867813" w14:paraId="268BCD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3B91E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58D6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师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2AFF2A" w14:textId="1441FC05" w:rsidR="00252A85" w:rsidRPr="00867813" w:rsidRDefault="004A5888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Teacher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Work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0D8F9DF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516FB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3711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师继续教育培训教研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B49A48" w14:textId="7BB80BF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aching and Research Section of Teacher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ntinuing Education</w:t>
            </w:r>
          </w:p>
        </w:tc>
      </w:tr>
      <w:tr w:rsidR="00252A85" w:rsidRPr="00867813" w14:paraId="5DE089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AADB9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B76D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务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F097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aching Affairs Office</w:t>
            </w:r>
          </w:p>
        </w:tc>
      </w:tr>
      <w:tr w:rsidR="00252A85" w:rsidRPr="00867813" w14:paraId="390568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1ACA2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CA6E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FEC6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aching Affairs Section</w:t>
            </w:r>
          </w:p>
        </w:tc>
      </w:tr>
      <w:tr w:rsidR="00252A85" w:rsidRPr="00867813" w14:paraId="76C5570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81A49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93B81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学督导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09A9D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aching Supervision Office</w:t>
            </w:r>
          </w:p>
        </w:tc>
      </w:tr>
      <w:tr w:rsidR="00252A85" w:rsidRPr="00867813" w14:paraId="7B921F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A86AC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14456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学研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B771B6" w14:textId="432C4B9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eaching and Research</w:t>
            </w:r>
          </w:p>
        </w:tc>
      </w:tr>
      <w:tr w:rsidR="00252A85" w:rsidRPr="00867813" w14:paraId="7CD39D9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C29C7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F99E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研规划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429ED2" w14:textId="4E702D0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eaching and Planning </w:t>
            </w:r>
            <w:r w:rsidRPr="006B724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3A7918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5209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410E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研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D5B47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aching and Research Section</w:t>
            </w:r>
          </w:p>
        </w:tc>
      </w:tr>
      <w:tr w:rsidR="00252A85" w:rsidRPr="00867813" w14:paraId="67DCF4F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9B22C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90FCA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育督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39C2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 Supervision Section</w:t>
            </w:r>
          </w:p>
        </w:tc>
      </w:tr>
      <w:tr w:rsidR="00252A85" w:rsidRPr="00867813" w14:paraId="3E8BDE5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ADEBD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3E521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育改造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E0A0F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 and Reform Section</w:t>
            </w:r>
          </w:p>
        </w:tc>
      </w:tr>
      <w:tr w:rsidR="00252A85" w:rsidRPr="00867813" w14:paraId="62E5400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DCF1A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2EF21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育工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0A9AE5" w14:textId="2126734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duc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Union</w:t>
            </w:r>
          </w:p>
        </w:tc>
      </w:tr>
      <w:tr w:rsidR="00252A85" w:rsidRPr="00867813" w14:paraId="08781B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D5F1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926B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育和体育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235B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 and Sports Bureau</w:t>
            </w:r>
          </w:p>
        </w:tc>
      </w:tr>
      <w:tr w:rsidR="00252A85" w:rsidRPr="00867813" w14:paraId="71E011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C5C2B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CBE62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育会计核算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497A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al Accounting Center</w:t>
            </w:r>
          </w:p>
        </w:tc>
      </w:tr>
      <w:tr w:rsidR="00252A85" w:rsidRPr="00867813" w14:paraId="6C66C48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FABBE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0725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育活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3362E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al Activities Section</w:t>
            </w:r>
          </w:p>
        </w:tc>
      </w:tr>
      <w:tr w:rsidR="00252A85" w:rsidRPr="00867813" w14:paraId="41252A8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8E9C9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19A7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育教学研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34A831" w14:textId="0112E68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search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eaching and Education</w:t>
            </w:r>
          </w:p>
        </w:tc>
      </w:tr>
      <w:tr w:rsidR="00252A85" w:rsidRPr="00867813" w14:paraId="757F690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DC746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6954B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育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E432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 Bureau</w:t>
            </w:r>
          </w:p>
        </w:tc>
      </w:tr>
      <w:tr w:rsidR="00252A85" w:rsidRPr="00867813" w14:paraId="7BCD11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EDF6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1F4A0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育科学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6911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earch Office of Educational Science</w:t>
            </w:r>
          </w:p>
        </w:tc>
      </w:tr>
      <w:tr w:rsidR="00252A85" w:rsidRPr="00867813" w14:paraId="1D3A0A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2181B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7A5F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育培训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BC69F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 and Training Division</w:t>
            </w:r>
          </w:p>
        </w:tc>
      </w:tr>
      <w:tr w:rsidR="00252A85" w:rsidRPr="00867813" w14:paraId="391997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A0DFD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B898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育人才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BD169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Education Personnel</w:t>
            </w:r>
          </w:p>
        </w:tc>
      </w:tr>
      <w:tr w:rsidR="00252A85" w:rsidRPr="00867813" w14:paraId="2A6DDA5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C5680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35A4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育体育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FE0E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 and Sports Division</w:t>
            </w:r>
          </w:p>
        </w:tc>
      </w:tr>
      <w:tr w:rsidR="00252A85" w:rsidRPr="00867813" w14:paraId="3B15ABA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5D4E3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8E3F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育信息网络管理办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38B21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al Information Network Management Office</w:t>
            </w:r>
          </w:p>
        </w:tc>
      </w:tr>
      <w:tr w:rsidR="00252A85" w:rsidRPr="00867813" w14:paraId="1075033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67B49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8897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教育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21E5AD" w14:textId="070F835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ducation College </w:t>
            </w:r>
          </w:p>
        </w:tc>
      </w:tr>
      <w:tr w:rsidR="00252A85" w:rsidRPr="00867813" w14:paraId="6A3EC41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0998B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33A93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接待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EFD1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ception</w:t>
            </w:r>
          </w:p>
        </w:tc>
      </w:tr>
      <w:tr w:rsidR="00252A85" w:rsidRPr="00867813" w14:paraId="5BA82A4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F52C9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BBE02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接待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93802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ception Service Center</w:t>
            </w:r>
          </w:p>
        </w:tc>
      </w:tr>
      <w:tr w:rsidR="00252A85" w:rsidRPr="00867813" w14:paraId="674D49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6B35B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F8AFB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接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7980C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ception Section</w:t>
            </w:r>
          </w:p>
        </w:tc>
      </w:tr>
      <w:tr w:rsidR="00252A85" w:rsidRPr="00867813" w14:paraId="56F649E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05AD5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D8A4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接访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28A2B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ception Section</w:t>
            </w:r>
          </w:p>
        </w:tc>
      </w:tr>
      <w:tr w:rsidR="00252A85" w:rsidRPr="00867813" w14:paraId="572EEDB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7CED9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B3A4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接收保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AE48E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stodian Service Section</w:t>
            </w:r>
          </w:p>
        </w:tc>
      </w:tr>
      <w:tr w:rsidR="00252A85" w:rsidRPr="00867813" w14:paraId="7BEDE5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62DA6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6269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88889D" w14:textId="6052766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district Office</w:t>
            </w:r>
          </w:p>
        </w:tc>
      </w:tr>
      <w:tr w:rsidR="00252A85" w:rsidRPr="00867813" w14:paraId="3896D17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8459E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79D3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节能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ADF4D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nergy Conservation Office</w:t>
            </w:r>
          </w:p>
        </w:tc>
      </w:tr>
      <w:tr w:rsidR="00252A85" w:rsidRPr="00867813" w14:paraId="6500981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EDC74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029F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结核病防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ADA7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uberculosis Prevention and Treatment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Department</w:t>
            </w:r>
          </w:p>
        </w:tc>
      </w:tr>
      <w:tr w:rsidR="00252A85" w:rsidRPr="00867813" w14:paraId="40C62B4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D7B77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A56B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结核病防治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152F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uberculosis Prevention and Treatment Station</w:t>
            </w:r>
          </w:p>
        </w:tc>
      </w:tr>
      <w:tr w:rsidR="00252A85" w:rsidRPr="00867813" w14:paraId="204B7AE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76C9E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2CD34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介入放射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B2FA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adiology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Intervent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</w:p>
        </w:tc>
      </w:tr>
      <w:tr w:rsidR="00252A85" w:rsidRPr="00867813" w14:paraId="45F1C99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B7159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C3E6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金融办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65C98B" w14:textId="5872BC7E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ial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</w:t>
            </w:r>
          </w:p>
        </w:tc>
      </w:tr>
      <w:tr w:rsidR="00252A85" w:rsidRPr="00867813" w14:paraId="50292E8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CF758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DBB2E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金融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6BF8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ial Affairs Office</w:t>
            </w:r>
          </w:p>
        </w:tc>
      </w:tr>
      <w:tr w:rsidR="00252A85" w:rsidRPr="00867813" w14:paraId="6109B7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E9C2D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E4598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金融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4B0BA0" w14:textId="183D4D77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ial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4F062AE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D02ED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A2BD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金融人才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5D5803" w14:textId="7EAAC9E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inancial </w:t>
            </w:r>
            <w:r w:rsidR="002D728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12EA69F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A9BD0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8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C4D9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金融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DFCDE3" w14:textId="5F5058E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ial Audit Section</w:t>
            </w:r>
          </w:p>
        </w:tc>
      </w:tr>
      <w:tr w:rsidR="00252A85" w:rsidRPr="00867813" w14:paraId="2DF772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EFDCC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F6AD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金融稳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79E2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ial Stability Section</w:t>
            </w:r>
          </w:p>
        </w:tc>
      </w:tr>
      <w:tr w:rsidR="00252A85" w:rsidRPr="00867813" w14:paraId="0B8F002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E723E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59D5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禁毒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599A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rug Control Battalion</w:t>
            </w:r>
          </w:p>
        </w:tc>
      </w:tr>
      <w:tr w:rsidR="00252A85" w:rsidRPr="00867813" w14:paraId="0C80D08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05282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E1B6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发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1DB3A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nomic Development Bureau</w:t>
            </w:r>
          </w:p>
        </w:tc>
      </w:tr>
      <w:tr w:rsidR="00252A85" w:rsidRPr="00867813" w14:paraId="16AB83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CD796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B6550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发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E7EE3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nomic Development Section</w:t>
            </w:r>
          </w:p>
        </w:tc>
      </w:tr>
      <w:tr w:rsidR="00252A85" w:rsidRPr="00867813" w14:paraId="10B4184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CFBB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5FDB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犯罪侦查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83F0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nomic Crime Investigation Battalion</w:t>
            </w:r>
          </w:p>
        </w:tc>
      </w:tr>
      <w:tr w:rsidR="00252A85" w:rsidRPr="00867813" w14:paraId="6BDDE5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150F8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01617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管理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041D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conomic Management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777C47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B6BAF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3097F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管理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4386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nomic Management Sectio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7DA1D07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E1DB9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B242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技术开发区教育体育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B3611F" w14:textId="2C0EB6C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ducation and Sports </w:t>
            </w:r>
            <w:r w:rsidRPr="006B724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vis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Economic and Technological Development Zone</w:t>
            </w:r>
          </w:p>
        </w:tc>
      </w:tr>
      <w:tr w:rsidR="00252A85" w:rsidRPr="00867813" w14:paraId="40C4E46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C7E00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E9D1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技术协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16B90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nomic and Technical Cooperation Committee</w:t>
            </w:r>
          </w:p>
        </w:tc>
      </w:tr>
      <w:tr w:rsidR="00252A85" w:rsidRPr="00867813" w14:paraId="1B5A96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7A6F3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08CB1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建设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635F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Economic Development</w:t>
            </w:r>
          </w:p>
        </w:tc>
      </w:tr>
      <w:tr w:rsidR="00252A85" w:rsidRPr="00867813" w14:paraId="01D5AD5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5A716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BD637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建设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9CDC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Economic Development</w:t>
            </w:r>
          </w:p>
        </w:tc>
      </w:tr>
      <w:tr w:rsidR="00252A85" w:rsidRPr="00867813" w14:paraId="0FCFCB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67087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BCA9B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开发区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C836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Economic Development Zone</w:t>
            </w:r>
          </w:p>
        </w:tc>
      </w:tr>
      <w:tr w:rsidR="00252A85" w:rsidRPr="00867813" w14:paraId="7A2EA60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AC87A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8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DC459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开发区财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678A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e Bureau of Economic Development Zone</w:t>
            </w:r>
          </w:p>
        </w:tc>
      </w:tr>
      <w:tr w:rsidR="00252A85" w:rsidRPr="00867813" w14:paraId="0C60A5C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A3C43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AB47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开发区公用事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D091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Utility Service Center of Economic Development Zone</w:t>
            </w:r>
          </w:p>
        </w:tc>
      </w:tr>
      <w:tr w:rsidR="00252A85" w:rsidRPr="00867813" w14:paraId="335E56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C3B9C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BBBB6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开发区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110E4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Committee of Economic Development Zone</w:t>
            </w:r>
          </w:p>
        </w:tc>
      </w:tr>
      <w:tr w:rsidR="00252A85" w:rsidRPr="00867813" w14:paraId="5BC7267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18CFE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ED735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开发区经济发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6EAB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nomic Development Bureau of Economic Development Zone</w:t>
            </w:r>
          </w:p>
        </w:tc>
      </w:tr>
      <w:tr w:rsidR="00252A85" w:rsidRPr="00867813" w14:paraId="1774C9A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1CD03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6BE3E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开发区招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1227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vestment Promotion Bureau of Economic Development Zone</w:t>
            </w:r>
          </w:p>
        </w:tc>
      </w:tr>
      <w:tr w:rsidR="00252A85" w:rsidRPr="00867813" w14:paraId="6ED25DF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69C8C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47D5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开发投资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DC4867" w14:textId="0D1B968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Economic Development and Investment</w:t>
            </w:r>
            <w:r w:rsidR="00727096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Economic Development Zone</w:t>
            </w:r>
          </w:p>
        </w:tc>
      </w:tr>
      <w:tr w:rsidR="00252A85" w:rsidRPr="00867813" w14:paraId="05C287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6D03E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3AE5D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体制综合改革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915D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verall Reform Section of Economic Structure</w:t>
            </w:r>
          </w:p>
        </w:tc>
      </w:tr>
      <w:tr w:rsidR="00252A85" w:rsidRPr="00867813" w14:paraId="13B7BD0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DA6C5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7BA75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调研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D07F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nomic Research Section</w:t>
            </w:r>
          </w:p>
        </w:tc>
      </w:tr>
      <w:tr w:rsidR="00252A85" w:rsidRPr="00867813" w14:paraId="331A4F0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DC38A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76072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协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FC5A1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nomic Coordination Section</w:t>
            </w:r>
          </w:p>
        </w:tc>
      </w:tr>
      <w:tr w:rsidR="00252A85" w:rsidRPr="00867813" w14:paraId="5E00278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5570A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D0166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新闻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F855C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 of Economic News</w:t>
            </w:r>
          </w:p>
        </w:tc>
      </w:tr>
      <w:tr w:rsidR="00252A85" w:rsidRPr="00867813" w14:paraId="71E518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FA787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ECF7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信息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D53F2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 of Economic Information</w:t>
            </w:r>
          </w:p>
        </w:tc>
      </w:tr>
      <w:tr w:rsidR="00252A85" w:rsidRPr="00867813" w14:paraId="6BD88DE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FB3BA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2C6E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学教研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AA49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 of Economics Teaching and Research</w:t>
            </w:r>
          </w:p>
        </w:tc>
      </w:tr>
      <w:tr w:rsidR="00252A85" w:rsidRPr="00867813" w14:paraId="4105397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C858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EC2D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与联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8A84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nomy and Liaison Section</w:t>
            </w:r>
          </w:p>
        </w:tc>
      </w:tr>
      <w:tr w:rsidR="00252A85" w:rsidRPr="00867813" w14:paraId="6E0D2EC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7AFF0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964C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运行监测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0BCE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onitoring Section of Economic Operation</w:t>
            </w:r>
          </w:p>
        </w:tc>
      </w:tr>
      <w:tr w:rsidR="00252A85" w:rsidRPr="00867813" w14:paraId="02D4A4A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C8429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AF5A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运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344F5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nomic Operation Section</w:t>
            </w:r>
          </w:p>
        </w:tc>
      </w:tr>
      <w:tr w:rsidR="00252A85" w:rsidRPr="00867813" w14:paraId="1E7D502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BE8C8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216D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责任审计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76D95B" w14:textId="470DA4B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Economic Obligations</w:t>
            </w:r>
          </w:p>
        </w:tc>
      </w:tr>
      <w:tr w:rsidR="00252A85" w:rsidRPr="00867813" w14:paraId="17E45C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79993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F724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责任审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52506E" w14:textId="435C990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Economic Obligations</w:t>
            </w:r>
          </w:p>
        </w:tc>
      </w:tr>
      <w:tr w:rsidR="00252A85" w:rsidRPr="00867813" w14:paraId="0133881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AC8BF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820E0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责任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61A63F" w14:textId="771216B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Economic Obligations</w:t>
            </w:r>
          </w:p>
        </w:tc>
      </w:tr>
      <w:tr w:rsidR="00252A85" w:rsidRPr="00867813" w14:paraId="04654CB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F8C5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CEF5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济责任审批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A105B8" w14:textId="1E3AC62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xamination and Approval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conomic Obligations</w:t>
            </w:r>
          </w:p>
        </w:tc>
      </w:tr>
      <w:tr w:rsidR="00252A85" w:rsidRPr="00867813" w14:paraId="1C762CB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3DFA4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B6524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贸外资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8020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Economy, Trade and Foreign Investment</w:t>
            </w:r>
          </w:p>
        </w:tc>
      </w:tr>
      <w:tr w:rsidR="00252A85" w:rsidRPr="00867813" w14:paraId="618F64A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9F1C3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0A1D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贸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160375" w14:textId="61ABDF1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conomics and </w:t>
            </w:r>
            <w:r w:rsidR="0072709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sines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llege</w:t>
            </w:r>
          </w:p>
        </w:tc>
      </w:tr>
      <w:tr w:rsidR="00252A85" w:rsidRPr="00867813" w14:paraId="71E095B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159A5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CEA1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08E2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nomic and Technological Development Zone</w:t>
            </w:r>
          </w:p>
        </w:tc>
      </w:tr>
      <w:tr w:rsidR="00252A85" w:rsidRPr="00867813" w14:paraId="47A5685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DBC94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9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C637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区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469A9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nomic and Technological Development Zone Battalion</w:t>
            </w:r>
          </w:p>
        </w:tc>
      </w:tr>
      <w:tr w:rsidR="00252A85" w:rsidRPr="00867813" w14:paraId="4F392ED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A101E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D330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区法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05A936" w14:textId="59D85B9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urt of Economic and Technological Development Zone</w:t>
            </w:r>
          </w:p>
        </w:tc>
      </w:tr>
      <w:tr w:rsidR="00252A85" w:rsidRPr="00867813" w14:paraId="2EAFED0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C5FC9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77FF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区管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9498A0" w14:textId="35684487" w:rsidR="00252A85" w:rsidRPr="00867813" w:rsidRDefault="006A477D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of Economic and Technological Development Zone</w:t>
            </w:r>
          </w:p>
        </w:tc>
      </w:tr>
      <w:tr w:rsidR="00252A85" w:rsidRPr="00867813" w14:paraId="03C300F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24A9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9377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区检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6E0BAE" w14:textId="0143AC5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Procuratorate of Economic and Technological Development Zone</w:t>
            </w:r>
          </w:p>
        </w:tc>
      </w:tr>
      <w:tr w:rsidR="00252A85" w:rsidRPr="00867813" w14:paraId="18DAF84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087C4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95E3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区科学技术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4868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ience and Technology Bureau of Economic and Technological Development Zone</w:t>
            </w:r>
          </w:p>
        </w:tc>
      </w:tr>
      <w:tr w:rsidR="00252A85" w:rsidRPr="00867813" w14:paraId="7A2842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72F41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0AD0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营管理办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E7D6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peration and Management Office</w:t>
            </w:r>
          </w:p>
        </w:tc>
      </w:tr>
      <w:tr w:rsidR="00252A85" w:rsidRPr="00867813" w14:paraId="76DD65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8FD66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20F9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营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1AD8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peration and Management Office</w:t>
            </w:r>
          </w:p>
        </w:tc>
      </w:tr>
      <w:tr w:rsidR="00252A85" w:rsidRPr="00867813" w14:paraId="2851EE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81F54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ABAB7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营管理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DCD12F" w14:textId="0FAFDA0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peration and Management</w:t>
            </w:r>
            <w:r w:rsidR="006A477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epartment</w:t>
            </w:r>
          </w:p>
        </w:tc>
      </w:tr>
      <w:tr w:rsidR="00252A85" w:rsidRPr="00867813" w14:paraId="0D6532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3E9E1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43D5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营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61DCE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peration and Management Section</w:t>
            </w:r>
          </w:p>
        </w:tc>
      </w:tr>
      <w:tr w:rsidR="00252A85" w:rsidRPr="00867813" w14:paraId="00034F3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5735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BD903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经营管理指导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520E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uidance Station of Operation and Management</w:t>
            </w:r>
          </w:p>
        </w:tc>
      </w:tr>
      <w:tr w:rsidR="00252A85" w:rsidRPr="00867813" w14:paraId="6978419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01ED0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EF2AC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精神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4887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sychiatry Department</w:t>
            </w:r>
          </w:p>
        </w:tc>
      </w:tr>
      <w:tr w:rsidR="00252A85" w:rsidRPr="00867813" w14:paraId="28E4FEE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7A0EC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96EE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精神文明建设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54BD0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piritual Civilization Development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4CC480A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12B3D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89F82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精神文明建设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00C6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Spiritual Civilization Development Committee</w:t>
            </w:r>
          </w:p>
        </w:tc>
      </w:tr>
      <w:tr w:rsidR="00252A85" w:rsidRPr="00867813" w14:paraId="1A3397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87F96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77DED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精神文明建设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AD236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piritual Civilization Development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76A6BF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39CB1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3126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精神文明建设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8F40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uidance Center for Spiritual Civilization Development</w:t>
            </w:r>
          </w:p>
        </w:tc>
      </w:tr>
      <w:tr w:rsidR="00252A85" w:rsidRPr="00867813" w14:paraId="5F6CEED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1EDC3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F3FFE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精致城市建设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AC2DFB" w14:textId="1654D28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Exquisit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nstruction</w:t>
            </w:r>
          </w:p>
        </w:tc>
      </w:tr>
      <w:tr w:rsidR="00252A85" w:rsidRPr="00867813" w14:paraId="07D6525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12B2B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5E50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精致城市建设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48BF0E" w14:textId="2727292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of Exquisit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nstruction</w:t>
            </w:r>
          </w:p>
        </w:tc>
      </w:tr>
      <w:tr w:rsidR="00252A85" w:rsidRPr="00867813" w14:paraId="70DA6E7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213CF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2D223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鲸园街道办事处便民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86077F" w14:textId="5694ABA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nvenience Service Center of Jingyuan Subdistrict Office</w:t>
            </w:r>
          </w:p>
        </w:tc>
      </w:tr>
      <w:tr w:rsidR="00252A85" w:rsidRPr="00867813" w14:paraId="11DD83F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CD01E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CEF52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鲸园街道办事处财政经管统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9EB047" w14:textId="20890D0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e and Economic Management Statistics Service Center of Jingyuan Subdistrict Office</w:t>
            </w:r>
          </w:p>
        </w:tc>
      </w:tr>
      <w:tr w:rsidR="00252A85" w:rsidRPr="00867813" w14:paraId="2E3B9F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1C61F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E7F6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鲸园街道办事处居民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F348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ident Service Center of Jingyuan Subdistrict Office</w:t>
            </w:r>
          </w:p>
        </w:tc>
      </w:tr>
      <w:tr w:rsidR="00252A85" w:rsidRPr="00867813" w14:paraId="2ADBCC4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72682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12E7C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鲸园街道办事处民生保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5292EF" w14:textId="7099EF96" w:rsidR="00252A85" w:rsidRPr="00867813" w:rsidRDefault="007F763F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Livelihood Service Center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Jingyuan Subdistrict Office</w:t>
            </w:r>
          </w:p>
        </w:tc>
      </w:tr>
      <w:tr w:rsidR="00252A85" w:rsidRPr="00867813" w14:paraId="6465DA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38347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421C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鲸园街道办事处社区综合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3D5EAE" w14:textId="7DBC9DC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unity Service Center of Jingyuan Subdistrict Office</w:t>
            </w:r>
          </w:p>
        </w:tc>
      </w:tr>
      <w:tr w:rsidR="00252A85" w:rsidRPr="00867813" w14:paraId="565B184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6A3C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93C8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鲸园街道办事处文化旅游体育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7D6A13" w14:textId="47FCF8F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e, Tourism and Sports Service Center of Jingyuan Subdistrict Office</w:t>
            </w:r>
          </w:p>
        </w:tc>
      </w:tr>
      <w:tr w:rsidR="00252A85" w:rsidRPr="00867813" w14:paraId="4305FF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BEDFD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9E0D9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警犬训练基地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7CA6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ice Dogs Training Base</w:t>
            </w:r>
          </w:p>
        </w:tc>
      </w:tr>
      <w:tr w:rsidR="00252A85" w:rsidRPr="00867813" w14:paraId="287667A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266A5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CAA4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警犬训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0E4B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Police Dog Training</w:t>
            </w:r>
          </w:p>
        </w:tc>
      </w:tr>
      <w:tr w:rsidR="00252A85" w:rsidRPr="00867813" w14:paraId="533F51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7320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C3D5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警务保障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DCDE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port Division of Police Affairs</w:t>
            </w:r>
          </w:p>
        </w:tc>
      </w:tr>
      <w:tr w:rsidR="00252A85" w:rsidRPr="00867813" w14:paraId="74EAD0D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38683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03E1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警务保障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EEB03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port Office of Police Affairs</w:t>
            </w:r>
          </w:p>
        </w:tc>
      </w:tr>
      <w:tr w:rsidR="00252A85" w:rsidRPr="00867813" w14:paraId="36748E2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59F3E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EE1F0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警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287DF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ice Affairs Department</w:t>
            </w:r>
          </w:p>
        </w:tc>
      </w:tr>
      <w:tr w:rsidR="00252A85" w:rsidRPr="00867813" w14:paraId="588142C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7EFEF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08CA9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警务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50A9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ice Affairs Division</w:t>
            </w:r>
          </w:p>
        </w:tc>
      </w:tr>
      <w:tr w:rsidR="00252A85" w:rsidRPr="00867813" w14:paraId="230C39C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EC516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FC506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警务督察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A4A9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ice Inspection Battalion</w:t>
            </w:r>
          </w:p>
        </w:tc>
      </w:tr>
      <w:tr w:rsidR="00252A85" w:rsidRPr="00867813" w14:paraId="3383727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11CBF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CB2E9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警务督察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C7C2A8" w14:textId="28D2E6F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olice Supervision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1248B6E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CBD58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CAF3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警务航空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FDD1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viation Police Service Battalion</w:t>
            </w:r>
          </w:p>
        </w:tc>
      </w:tr>
      <w:tr w:rsidR="00252A85" w:rsidRPr="00867813" w14:paraId="51559F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9DD96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AAB05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竞技体育运动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3CDF7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etitive Sports School</w:t>
            </w:r>
          </w:p>
        </w:tc>
      </w:tr>
      <w:tr w:rsidR="00252A85" w:rsidRPr="00867813" w14:paraId="4FD0465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D44E4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CC292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境内会展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528BF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omestic Exhibition Department</w:t>
            </w:r>
          </w:p>
        </w:tc>
      </w:tr>
      <w:tr w:rsidR="00252A85" w:rsidRPr="00867813" w14:paraId="7954C34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26652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9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022BF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境外非政府组织管理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5E0E3A" w14:textId="6EC70F4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verseas Non-Government Organization </w:t>
            </w:r>
            <w:r w:rsidR="006A477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7C0A9C9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D5411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2F847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境外会展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F8E8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verseas Exhibition Department</w:t>
            </w:r>
          </w:p>
        </w:tc>
      </w:tr>
      <w:tr w:rsidR="00252A85" w:rsidRPr="00867813" w14:paraId="0BCDAE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25FDB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82F31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境外人员入出境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B41671" w14:textId="4D18EEE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xit-Entry </w:t>
            </w:r>
            <w:r w:rsidR="006A477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 of Overseas Visitors</w:t>
            </w:r>
          </w:p>
        </w:tc>
      </w:tr>
      <w:tr w:rsidR="00252A85" w:rsidRPr="00867813" w14:paraId="3186AAF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9F552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9389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境外投资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20DB3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verseas Investment Department</w:t>
            </w:r>
          </w:p>
        </w:tc>
      </w:tr>
      <w:tr w:rsidR="00252A85" w:rsidRPr="00867813" w14:paraId="1C2F437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58B0D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8551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九三学社威海市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9DC8DB" w14:textId="7875B3E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Jiu San Society</w:t>
            </w:r>
          </w:p>
        </w:tc>
      </w:tr>
      <w:tr w:rsidR="00252A85" w:rsidRPr="00867813" w14:paraId="59723D6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3AFD4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133B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就业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D4D16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mployment Department</w:t>
            </w:r>
          </w:p>
        </w:tc>
      </w:tr>
      <w:tr w:rsidR="00252A85" w:rsidRPr="00867813" w14:paraId="295714A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A9675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EF2C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就业创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839E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mployment and Entrepreneurship Section</w:t>
            </w:r>
          </w:p>
        </w:tc>
      </w:tr>
      <w:tr w:rsidR="00252A85" w:rsidRPr="00867813" w14:paraId="7211DAB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BF7C3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0D43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就业促进与失业保险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DE2A8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Employment Promotion and Unemployment Insurance</w:t>
            </w:r>
          </w:p>
        </w:tc>
      </w:tr>
      <w:tr w:rsidR="00252A85" w:rsidRPr="00867813" w14:paraId="2D4F331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00E43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3FF94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就业和社会保障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4C11AF" w14:textId="2465FEC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mployment and Social Securit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175CCB8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674B3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BCC19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就业失业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5A8993" w14:textId="2162E64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mployment and Unemployment </w:t>
            </w:r>
            <w:r w:rsidR="00FE5AB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Servic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</w:p>
        </w:tc>
      </w:tr>
      <w:tr w:rsidR="00252A85" w:rsidRPr="00867813" w14:paraId="157DEF1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F9E9C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8AD71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居民家庭经济状况核对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6AEFCB" w14:textId="59A9C68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Verification Center for Residents</w:t>
            </w:r>
            <w:r w:rsidR="002D539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amily Financial Status</w:t>
            </w:r>
          </w:p>
        </w:tc>
      </w:tr>
      <w:tr w:rsidR="00252A85" w:rsidRPr="00867813" w14:paraId="7DD8A8E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498BD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8571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居民养老保险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5556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ident Pension Insurance Section</w:t>
            </w:r>
          </w:p>
        </w:tc>
      </w:tr>
      <w:tr w:rsidR="00252A85" w:rsidRPr="00867813" w14:paraId="530AC7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D3D58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B32D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居民养老保险事业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D42E8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ident Pension Insurance Division</w:t>
            </w:r>
          </w:p>
        </w:tc>
      </w:tr>
      <w:tr w:rsidR="00252A85" w:rsidRPr="00867813" w14:paraId="2127D81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92FDD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200FB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举报中心刑事赔偿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08DD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porting Center of Criminal Compensation Office</w:t>
            </w:r>
          </w:p>
        </w:tc>
      </w:tr>
      <w:tr w:rsidR="00252A85" w:rsidRPr="00867813" w14:paraId="203A05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99C5D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47C0F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岠嵎山地质公园保护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C39BBA" w14:textId="589B256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rotection Center of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uy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eopark</w:t>
            </w:r>
          </w:p>
        </w:tc>
      </w:tr>
      <w:tr w:rsidR="00252A85" w:rsidRPr="00867813" w14:paraId="3F15470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E2FB8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D7792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岠嵎山国家森林公园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4EA4CF" w14:textId="27B4EC5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uy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National Forest Park</w:t>
            </w:r>
          </w:p>
        </w:tc>
      </w:tr>
      <w:tr w:rsidR="00252A85" w:rsidRPr="00867813" w14:paraId="65926A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53C43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9B73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军队离休退休干部休养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BA63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anatorium for Retired Military Officials</w:t>
            </w:r>
          </w:p>
        </w:tc>
      </w:tr>
      <w:tr w:rsidR="00252A85" w:rsidRPr="00867813" w14:paraId="0B0FA26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03632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00C98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军民结合推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4131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motion Section of Military and Civilian Union</w:t>
            </w:r>
          </w:p>
        </w:tc>
      </w:tr>
      <w:tr w:rsidR="00252A85" w:rsidRPr="00867813" w14:paraId="22527C0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D595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D4E1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军民融合推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D55CB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motion Section of Military and Civilian Unification</w:t>
            </w:r>
          </w:p>
        </w:tc>
      </w:tr>
      <w:tr w:rsidR="00252A85" w:rsidRPr="00867813" w14:paraId="4954F31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6BC33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2D36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开发区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91A4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velopment Zone Section</w:t>
            </w:r>
          </w:p>
        </w:tc>
      </w:tr>
      <w:tr w:rsidR="00252A85" w:rsidRPr="00867813" w14:paraId="37ED4E9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FFC7B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9EE2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勘察设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5B62E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xploration and Design Section</w:t>
            </w:r>
          </w:p>
        </w:tc>
      </w:tr>
      <w:tr w:rsidR="00252A85" w:rsidRPr="00867813" w14:paraId="69664FD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EC020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17330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康复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0D042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habilitation Department</w:t>
            </w:r>
          </w:p>
        </w:tc>
      </w:tr>
      <w:tr w:rsidR="00252A85" w:rsidRPr="00867813" w14:paraId="3AE3402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120A5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2311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康复医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6FDF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habilitation Medicine Department</w:t>
            </w:r>
          </w:p>
        </w:tc>
      </w:tr>
      <w:tr w:rsidR="00252A85" w:rsidRPr="00867813" w14:paraId="5480596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215DD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196E4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康乐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A943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 of Recreation and Entertainment</w:t>
            </w:r>
          </w:p>
        </w:tc>
      </w:tr>
      <w:tr w:rsidR="00252A85" w:rsidRPr="00867813" w14:paraId="1E6FA9E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F34C5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C38F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康宁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5A68B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Kangning Hospital</w:t>
            </w:r>
          </w:p>
        </w:tc>
      </w:tr>
      <w:tr w:rsidR="00252A85" w:rsidRPr="00867813" w14:paraId="00EBAB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D65EC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FE0F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康养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AFC37E" w14:textId="0E6E64C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ealth Car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llege</w:t>
            </w:r>
          </w:p>
        </w:tc>
      </w:tr>
      <w:tr w:rsidR="00252A85" w:rsidRPr="00867813" w14:paraId="0295A8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13384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633F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考核督导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7F8EC9" w14:textId="01C27A36" w:rsidR="00252A85" w:rsidRPr="00867813" w:rsidRDefault="005C7C2B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ssessment and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Office</w:t>
            </w:r>
          </w:p>
        </w:tc>
      </w:tr>
      <w:tr w:rsidR="00252A85" w:rsidRPr="00867813" w14:paraId="51DED9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7BD2B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4FAB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考核分配和监督稽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79B3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Assessment, Allocation, Inspection and Investigation</w:t>
            </w:r>
          </w:p>
        </w:tc>
      </w:tr>
      <w:tr w:rsidR="00252A85" w:rsidRPr="00867813" w14:paraId="65AFD4C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5073A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715F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考试培训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6C7421" w14:textId="7CD44D8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xamination Training</w:t>
            </w:r>
          </w:p>
        </w:tc>
      </w:tr>
      <w:tr w:rsidR="00252A85" w:rsidRPr="00867813" w14:paraId="5A25B29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82B86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E80B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考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19718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xamination Affairs Section</w:t>
            </w:r>
          </w:p>
        </w:tc>
      </w:tr>
      <w:tr w:rsidR="00252A85" w:rsidRPr="00867813" w14:paraId="05BF6BB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40530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BEBC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技服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466C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 of Science and Technology Service</w:t>
            </w:r>
          </w:p>
        </w:tc>
      </w:tr>
      <w:tr w:rsidR="00252A85" w:rsidRPr="00867813" w14:paraId="769AACD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94F7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EA6D1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技干部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671B9B" w14:textId="544B1D7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for Science and Technology </w:t>
            </w:r>
            <w:r w:rsidR="008530BB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Officials</w:t>
            </w:r>
          </w:p>
        </w:tc>
      </w:tr>
      <w:tr w:rsidR="00252A85" w:rsidRPr="00867813" w14:paraId="76B0861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E4F83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1411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技工作者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DF183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Science and Technology Workers</w:t>
            </w:r>
          </w:p>
        </w:tc>
      </w:tr>
      <w:tr w:rsidR="00252A85" w:rsidRPr="00867813" w14:paraId="1FDF57B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14FC3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1CBE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技规划与资源配置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C4D2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Section of Science and Technology Planning and Resource Allocation</w:t>
            </w:r>
          </w:p>
        </w:tc>
      </w:tr>
      <w:tr w:rsidR="00252A85" w:rsidRPr="00867813" w14:paraId="0A1521A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3470C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D75AB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技监测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BFB8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chnological Monitoring Section</w:t>
            </w:r>
          </w:p>
        </w:tc>
      </w:tr>
      <w:tr w:rsidR="00252A85" w:rsidRPr="00867813" w14:paraId="22D664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B8A46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88387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技金融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EA4142" w14:textId="3D5AEC8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echnology and 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ia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</w:t>
            </w:r>
          </w:p>
        </w:tc>
      </w:tr>
      <w:tr w:rsidR="00252A85" w:rsidRPr="00867813" w14:paraId="0ECCBF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DF64A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2557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技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A0543E" w14:textId="4BA7840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ience and Technology Bureau</w:t>
            </w:r>
          </w:p>
        </w:tc>
      </w:tr>
      <w:tr w:rsidR="00252A85" w:rsidRPr="00867813" w14:paraId="0CACD1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E1C13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9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BF0AE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119C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ience and Technology Section</w:t>
            </w:r>
          </w:p>
        </w:tc>
      </w:tr>
      <w:tr w:rsidR="00252A85" w:rsidRPr="00867813" w14:paraId="55A021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EC46E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67E34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技人才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861352" w14:textId="6C4BD5C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Section of </w:t>
            </w:r>
            <w:r w:rsidR="000559B0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cience and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echnology </w:t>
            </w:r>
            <w:r w:rsidR="002D728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</w:t>
            </w:r>
          </w:p>
        </w:tc>
      </w:tr>
      <w:tr w:rsidR="00252A85" w:rsidRPr="00867813" w14:paraId="0B3593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2E6CE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1560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技新城建设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33E06D" w14:textId="623A190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Office of </w:t>
            </w:r>
            <w:r w:rsidR="00CE0D40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ew City Construction </w:t>
            </w:r>
            <w:r w:rsidR="00CE0D4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</w:t>
            </w:r>
            <w:r w:rsidR="00CE0D40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ience and Technology</w:t>
            </w:r>
          </w:p>
        </w:tc>
      </w:tr>
      <w:tr w:rsidR="00252A85" w:rsidRPr="00867813" w14:paraId="4BCF60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5F26C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5EF4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技信息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CC832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ience and Technology Information Division</w:t>
            </w:r>
          </w:p>
        </w:tc>
      </w:tr>
      <w:tr w:rsidR="00252A85" w:rsidRPr="00867813" w14:paraId="7432418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C753E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EB52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技信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B7F4AB" w14:textId="3FF0A8A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ience and Technology Information Section</w:t>
            </w:r>
          </w:p>
        </w:tc>
      </w:tr>
      <w:tr w:rsidR="00252A85" w:rsidRPr="00867813" w14:paraId="2BC2C4B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099A9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7D2B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技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EDB198" w14:textId="09B8A4B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ience and Technology Information</w:t>
            </w:r>
          </w:p>
        </w:tc>
      </w:tr>
      <w:tr w:rsidR="00252A85" w:rsidRPr="00867813" w14:paraId="2ED04E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00CE8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FF360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技与对外合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C7A9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Technology and Foreign Cooperation</w:t>
            </w:r>
          </w:p>
        </w:tc>
      </w:tr>
      <w:tr w:rsidR="00252A85" w:rsidRPr="00867813" w14:paraId="7866A3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57188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9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5522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教和文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1778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Science, Education and Culture</w:t>
            </w:r>
          </w:p>
        </w:tc>
      </w:tr>
      <w:tr w:rsidR="00252A85" w:rsidRPr="00867813" w14:paraId="1F1AAE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99939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BF40B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教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23D12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ience and Education Section</w:t>
            </w:r>
          </w:p>
        </w:tc>
      </w:tr>
      <w:tr w:rsidR="00252A85" w:rsidRPr="00867813" w14:paraId="174E66D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A4C08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7B1A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教与医养健康产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B13BC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Science, Education, Medical Treatment and Healthcare Service</w:t>
            </w:r>
          </w:p>
        </w:tc>
      </w:tr>
      <w:tr w:rsidR="00252A85" w:rsidRPr="00867813" w14:paraId="556C01A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CCB02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8FBF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普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B78B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 of Science Popularization</w:t>
            </w:r>
          </w:p>
        </w:tc>
      </w:tr>
      <w:tr w:rsidR="00252A85" w:rsidRPr="00867813" w14:paraId="6969C73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883A9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3C5A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普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79B035" w14:textId="4FC730B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ience Popularization</w:t>
            </w:r>
          </w:p>
        </w:tc>
      </w:tr>
      <w:tr w:rsidR="00252A85" w:rsidRPr="00867813" w14:paraId="1AB4FF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0D04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702D0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社教研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7B63E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 of Scientific Socialism Teaching and Research</w:t>
            </w:r>
          </w:p>
        </w:tc>
      </w:tr>
      <w:tr w:rsidR="00252A85" w:rsidRPr="00867813" w14:paraId="462308C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AA2C8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7B32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协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59A530" w14:textId="55C1D4F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ience and Technology</w:t>
            </w:r>
            <w:r w:rsidR="00CE0D40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ssociation</w:t>
            </w:r>
          </w:p>
        </w:tc>
      </w:tr>
      <w:tr w:rsidR="00252A85" w:rsidRPr="00867813" w14:paraId="2449F4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150C0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7ADF1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协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CDC6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Science and Technology Association</w:t>
            </w:r>
          </w:p>
        </w:tc>
      </w:tr>
      <w:tr w:rsidR="00252A85" w:rsidRPr="00867813" w14:paraId="574F973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3CFAD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703A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学技术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8C16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ience and Technology Division</w:t>
            </w:r>
          </w:p>
        </w:tc>
      </w:tr>
      <w:tr w:rsidR="00252A85" w:rsidRPr="00867813" w14:paraId="4841B5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69BA3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193B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学技术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18ECD0" w14:textId="26C630B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ience and Technology Bureau</w:t>
            </w:r>
          </w:p>
        </w:tc>
      </w:tr>
      <w:tr w:rsidR="00252A85" w:rsidRPr="00867813" w14:paraId="696B5B0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D3B30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886F7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学技术协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28B9C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ience and Technology Association</w:t>
            </w:r>
          </w:p>
        </w:tc>
      </w:tr>
      <w:tr w:rsidR="00252A85" w:rsidRPr="00867813" w14:paraId="2599E2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8F4E8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C402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研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98665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earch Affairs Office</w:t>
            </w:r>
          </w:p>
        </w:tc>
      </w:tr>
      <w:tr w:rsidR="00252A85" w:rsidRPr="00867813" w14:paraId="4A1B40B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A486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DA10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科研合作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A806D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earch Cooperation Office</w:t>
            </w:r>
          </w:p>
        </w:tc>
      </w:tr>
      <w:tr w:rsidR="00252A85" w:rsidRPr="00867813" w14:paraId="04229B2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8DB75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C06E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可再生能源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6217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newable Energy Section</w:t>
            </w:r>
          </w:p>
        </w:tc>
      </w:tr>
      <w:tr w:rsidR="00252A85" w:rsidRPr="00867813" w14:paraId="4EF4D28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A7547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60AB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客房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999B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ousekeeping Department</w:t>
            </w:r>
          </w:p>
        </w:tc>
      </w:tr>
      <w:tr w:rsidR="00252A85" w:rsidRPr="00867813" w14:paraId="02C1FD5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3D20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16415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客服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D6C1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stomer Service Center</w:t>
            </w:r>
          </w:p>
        </w:tc>
      </w:tr>
      <w:tr w:rsidR="00252A85" w:rsidRPr="00867813" w14:paraId="37C12C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1FC03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1D52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客户服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E282D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stomer Service Department</w:t>
            </w:r>
          </w:p>
        </w:tc>
      </w:tr>
      <w:tr w:rsidR="00252A85" w:rsidRPr="00867813" w14:paraId="0D24245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CA453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CD7B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客运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10BCB4" w14:textId="4130606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Section of Passenger Transport </w:t>
            </w:r>
          </w:p>
        </w:tc>
      </w:tr>
      <w:tr w:rsidR="00252A85" w:rsidRPr="00867813" w14:paraId="32FBBF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92635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F8C1C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客运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2E3D8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ssenger Transport Section</w:t>
            </w:r>
          </w:p>
        </w:tc>
      </w:tr>
      <w:tr w:rsidR="00252A85" w:rsidRPr="00867813" w14:paraId="254F1AA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FFF84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E40F8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课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33E1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rriculum Office</w:t>
            </w:r>
          </w:p>
        </w:tc>
      </w:tr>
      <w:tr w:rsidR="00252A85" w:rsidRPr="00867813" w14:paraId="5A31F37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BE56B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110F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空防警保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9278D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ir Defense and Security Section</w:t>
            </w:r>
          </w:p>
        </w:tc>
      </w:tr>
      <w:tr w:rsidR="00252A85" w:rsidRPr="00867813" w14:paraId="0170E3C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57157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E072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空港口岸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86BF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ir Port Section</w:t>
            </w:r>
          </w:p>
        </w:tc>
      </w:tr>
      <w:tr w:rsidR="00252A85" w:rsidRPr="00867813" w14:paraId="1087DC2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DE9CD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3488C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控告申诉检察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700B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Division of Complaints</w:t>
            </w:r>
          </w:p>
        </w:tc>
      </w:tr>
      <w:tr w:rsidR="00252A85" w:rsidRPr="00867813" w14:paraId="2C7913D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145F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A00A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控告申诉检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B2B93C" w14:textId="2EB23BB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pervision S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plaints </w:t>
            </w:r>
          </w:p>
        </w:tc>
      </w:tr>
      <w:tr w:rsidR="00252A85" w:rsidRPr="00867813" w14:paraId="4D6DF83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FA8E7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3885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口岸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60E6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rt Administration Office</w:t>
            </w:r>
          </w:p>
        </w:tc>
      </w:tr>
      <w:tr w:rsidR="00252A85" w:rsidRPr="00867813" w14:paraId="4D566B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D772E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60C2F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口岸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255C6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rt Management Section</w:t>
            </w:r>
          </w:p>
        </w:tc>
      </w:tr>
      <w:tr w:rsidR="00252A85" w:rsidRPr="00867813" w14:paraId="295C54B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67F5F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5473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口岸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D2784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Port Affairs</w:t>
            </w:r>
          </w:p>
        </w:tc>
      </w:tr>
      <w:tr w:rsidR="00252A85" w:rsidRPr="00867813" w14:paraId="6270D6C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29E68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7E06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口腔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D07D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omatology Department</w:t>
            </w:r>
          </w:p>
        </w:tc>
      </w:tr>
      <w:tr w:rsidR="00252A85" w:rsidRPr="00867813" w14:paraId="10BC9D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ECF7E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EEF75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口腔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9394B4" w14:textId="138E785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ral Medicine</w:t>
            </w:r>
            <w:r w:rsidR="00C6281C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epartment</w:t>
            </w:r>
          </w:p>
        </w:tc>
      </w:tr>
      <w:tr w:rsidR="00252A85" w:rsidRPr="00867813" w14:paraId="05EF62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02589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0DA97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口腔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2B29CD" w14:textId="59EB55C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ral Surgery</w:t>
            </w:r>
            <w:r w:rsidR="00C6281C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epartment</w:t>
            </w:r>
          </w:p>
        </w:tc>
      </w:tr>
      <w:tr w:rsidR="00252A85" w:rsidRPr="00867813" w14:paraId="450E8C8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AA8D4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FB8A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口腔修复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06E86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sthodontics Department</w:t>
            </w:r>
          </w:p>
        </w:tc>
      </w:tr>
      <w:tr w:rsidR="00252A85" w:rsidRPr="00867813" w14:paraId="3555735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324AC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6C449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口腔正畸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8FE5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rthodontics Department</w:t>
            </w:r>
          </w:p>
        </w:tc>
      </w:tr>
      <w:tr w:rsidR="00252A85" w:rsidRPr="00867813" w14:paraId="25D941A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36700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738D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矿产交易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19E7AA" w14:textId="283A4D5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ineral </w:t>
            </w:r>
            <w:r w:rsidR="00085A2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764276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B91F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0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0B9D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矿产资源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A6D4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Section of Mineral Resources</w:t>
            </w:r>
          </w:p>
        </w:tc>
      </w:tr>
      <w:tr w:rsidR="00252A85" w:rsidRPr="00867813" w14:paraId="27D7521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D1FBD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B63B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困难职工帮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1918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lp Center for Workers in Need</w:t>
            </w:r>
          </w:p>
        </w:tc>
      </w:tr>
      <w:tr w:rsidR="00252A85" w:rsidRPr="00867813" w14:paraId="4DE328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7636F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279B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垃圾分类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820A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arbage Classification Section</w:t>
            </w:r>
          </w:p>
        </w:tc>
      </w:tr>
      <w:tr w:rsidR="00252A85" w:rsidRPr="00867813" w14:paraId="7F02928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86BB8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D3E4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蓝色经济区建设指导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F5F6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uidance Section for Oceanic Economic Zone Development</w:t>
            </w:r>
          </w:p>
        </w:tc>
      </w:tr>
      <w:tr w:rsidR="00252A85" w:rsidRPr="00867813" w14:paraId="40F90C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BBB59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32EBA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劳动保障监察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863D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bor Security Supervision Battalion</w:t>
            </w:r>
          </w:p>
        </w:tc>
      </w:tr>
      <w:tr w:rsidR="00252A85" w:rsidRPr="00867813" w14:paraId="3B07E7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7112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D2FF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劳动关系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9D99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bor Relations Section</w:t>
            </w:r>
          </w:p>
        </w:tc>
      </w:tr>
      <w:tr w:rsidR="00252A85" w:rsidRPr="00867813" w14:paraId="168C174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41087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EE2CA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劳动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3496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bor Management Section</w:t>
            </w:r>
          </w:p>
        </w:tc>
      </w:tr>
      <w:tr w:rsidR="00252A85" w:rsidRPr="00867813" w14:paraId="191E8DA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655F0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FB42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劳动能力鉴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2FE9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Labor Ability Assessment</w:t>
            </w:r>
          </w:p>
        </w:tc>
      </w:tr>
      <w:tr w:rsidR="00252A85" w:rsidRPr="00867813" w14:paraId="15C3A28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2DF11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864D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劳动人事争议仲裁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64956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rbitration Court of Labor and Personnel Disputes</w:t>
            </w:r>
          </w:p>
        </w:tc>
      </w:tr>
      <w:tr w:rsidR="00252A85" w:rsidRPr="00867813" w14:paraId="7EACBED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3DD06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71F4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劳务工程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B1A2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bor Engineering Department</w:t>
            </w:r>
          </w:p>
        </w:tc>
      </w:tr>
      <w:tr w:rsidR="00252A85" w:rsidRPr="00867813" w14:paraId="0FBA26E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22078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87EC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劳务用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986D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bor and Employment Section</w:t>
            </w:r>
          </w:p>
        </w:tc>
      </w:tr>
      <w:tr w:rsidR="00252A85" w:rsidRPr="00867813" w14:paraId="7AB9C3F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73FB7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829B8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老干部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959D22" w14:textId="233CD09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Retired </w:t>
            </w:r>
            <w:r w:rsidR="00C6281C" w:rsidRPr="0086781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Officials</w:t>
            </w:r>
            <w:r w:rsidR="00C6281C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="00C6281C" w:rsidRPr="0086781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Affairs</w:t>
            </w:r>
          </w:p>
        </w:tc>
      </w:tr>
      <w:tr w:rsidR="00252A85" w:rsidRPr="00867813" w14:paraId="16157B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9FD7C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261A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老干部活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C065F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tivity Center for Retired Officials</w:t>
            </w:r>
          </w:p>
        </w:tc>
      </w:tr>
      <w:tr w:rsidR="00252A85" w:rsidRPr="00867813" w14:paraId="239F45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352F8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6D05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老干部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7B5601" w14:textId="0C3ABB8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tired Officials Bureau</w:t>
            </w:r>
          </w:p>
        </w:tc>
      </w:tr>
      <w:tr w:rsidR="00252A85" w:rsidRPr="00867813" w14:paraId="0362560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3621C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BA09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老干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FE43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tired Officials Section</w:t>
            </w:r>
          </w:p>
        </w:tc>
      </w:tr>
      <w:tr w:rsidR="00252A85" w:rsidRPr="00867813" w14:paraId="3314A2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8A385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A0EC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老年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A384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riatric Department</w:t>
            </w:r>
          </w:p>
        </w:tc>
      </w:tr>
      <w:tr w:rsidR="00252A85" w:rsidRPr="00867813" w14:paraId="23B2A3A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B6645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35587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老年大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8ECF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nior-Citizen University</w:t>
            </w:r>
          </w:p>
        </w:tc>
      </w:tr>
      <w:tr w:rsidR="00252A85" w:rsidRPr="00867813" w14:paraId="44D6261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3DBEE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D146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老年人活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9D0BB0" w14:textId="599A9AE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ctivity Center for </w:t>
            </w:r>
            <w:r w:rsidR="00C6281C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nior-Citizen</w:t>
            </w:r>
            <w:r w:rsidR="00C6281C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</w:t>
            </w:r>
          </w:p>
        </w:tc>
      </w:tr>
      <w:tr w:rsidR="00252A85" w:rsidRPr="00867813" w14:paraId="35FF3F4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813C2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EE0D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老年医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82CC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riatrics Department</w:t>
            </w:r>
          </w:p>
        </w:tc>
      </w:tr>
      <w:tr w:rsidR="00252A85" w:rsidRPr="00867813" w14:paraId="23187E5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2B95A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1A1CF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离退休干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D5E0A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tired Officials Section</w:t>
            </w:r>
          </w:p>
        </w:tc>
      </w:tr>
      <w:tr w:rsidR="00252A85" w:rsidRPr="00867813" w14:paraId="66B115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B3023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686CB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离退休干部休养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2085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anatorium for Retired Officials</w:t>
            </w:r>
          </w:p>
        </w:tc>
      </w:tr>
      <w:tr w:rsidR="00252A85" w:rsidRPr="00867813" w14:paraId="36181B3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A596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9CD4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离退休人员管理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9B8A5E" w14:textId="76E4BA3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</w:t>
            </w:r>
            <w:r w:rsidR="00FE5AB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and Servic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</w:t>
            </w:r>
            <w:r w:rsidR="00FE5AB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5104C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Retired Officials</w:t>
            </w:r>
          </w:p>
        </w:tc>
      </w:tr>
      <w:tr w:rsidR="00252A85" w:rsidRPr="00867813" w14:paraId="1E9F43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D878A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9A56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理论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E4C6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heory Section</w:t>
            </w:r>
          </w:p>
        </w:tc>
      </w:tr>
      <w:tr w:rsidR="00252A85" w:rsidRPr="00867813" w14:paraId="64E01D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F56DA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7CF6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理论研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1189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heoretical Research Section</w:t>
            </w:r>
          </w:p>
        </w:tc>
      </w:tr>
      <w:tr w:rsidR="00252A85" w:rsidRPr="00867813" w14:paraId="3FB0C8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CEADF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F4996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立案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AEA30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se Registration Section</w:t>
            </w:r>
          </w:p>
        </w:tc>
      </w:tr>
      <w:tr w:rsidR="00252A85" w:rsidRPr="00867813" w14:paraId="7267402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F6FD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6AD7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立案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D487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urt of Case Registration</w:t>
            </w:r>
          </w:p>
        </w:tc>
      </w:tr>
      <w:tr w:rsidR="00252A85" w:rsidRPr="00867813" w14:paraId="1C0E52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15461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2E375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立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0F03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egislation Section</w:t>
            </w:r>
          </w:p>
        </w:tc>
      </w:tr>
      <w:tr w:rsidR="00252A85" w:rsidRPr="00867813" w14:paraId="398B4C1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8F566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F3DD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丽景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83922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jing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Kindergarten</w:t>
            </w:r>
          </w:p>
        </w:tc>
      </w:tr>
      <w:tr w:rsidR="00252A85" w:rsidRPr="00867813" w14:paraId="67AE64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F311B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FB103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联络督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A8ED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aison and Inspection Section</w:t>
            </w:r>
          </w:p>
        </w:tc>
      </w:tr>
      <w:tr w:rsidR="00252A85" w:rsidRPr="00867813" w14:paraId="4970DE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620F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0A6D7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联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162AB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aison Section</w:t>
            </w:r>
          </w:p>
        </w:tc>
      </w:tr>
      <w:tr w:rsidR="00252A85" w:rsidRPr="00867813" w14:paraId="1C8F725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2447D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E5E47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廉洁教育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7A9A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grity Education Center</w:t>
            </w:r>
          </w:p>
        </w:tc>
      </w:tr>
      <w:tr w:rsidR="00252A85" w:rsidRPr="00867813" w14:paraId="0F7F1B1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22757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00DB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粮食产业发展与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DF66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velopment and Supervision Section of Grain Industry</w:t>
            </w:r>
          </w:p>
        </w:tc>
      </w:tr>
      <w:tr w:rsidR="00252A85" w:rsidRPr="00867813" w14:paraId="3E596AB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3FA5D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C8EF9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粮食局托儿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9C0A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ursery of Food Bureau</w:t>
            </w:r>
          </w:p>
        </w:tc>
      </w:tr>
      <w:tr w:rsidR="00252A85" w:rsidRPr="00867813" w14:paraId="04C97A4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5F012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BC5B3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粮食职工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03EDDF" w14:textId="0F9CD4C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rain Worker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</w:t>
            </w:r>
          </w:p>
        </w:tc>
      </w:tr>
      <w:tr w:rsidR="00252A85" w:rsidRPr="00867813" w14:paraId="7C741CE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63B50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23B35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粮食综合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A3F1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Food Service Center</w:t>
            </w:r>
          </w:p>
        </w:tc>
      </w:tr>
      <w:tr w:rsidR="00252A85" w:rsidRPr="00867813" w14:paraId="7496B3A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86AC1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8552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林木种子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CC88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ee Seed Station</w:t>
            </w:r>
          </w:p>
        </w:tc>
      </w:tr>
      <w:tr w:rsidR="00252A85" w:rsidRPr="00867813" w14:paraId="7455EB5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76831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90654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林业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89E6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estry Division</w:t>
            </w:r>
          </w:p>
        </w:tc>
      </w:tr>
      <w:tr w:rsidR="00252A85" w:rsidRPr="00867813" w14:paraId="12BC9E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319BA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2D410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林业技术推广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2501A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ion of Forestry Technology Promotion</w:t>
            </w:r>
          </w:p>
        </w:tc>
      </w:tr>
      <w:tr w:rsidR="00252A85" w:rsidRPr="00867813" w14:paraId="3357F01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14089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9A42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林业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E9907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estry Bureau</w:t>
            </w:r>
          </w:p>
        </w:tc>
      </w:tr>
      <w:tr w:rsidR="00252A85" w:rsidRPr="00867813" w14:paraId="63AFD8C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A2412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AA41B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林业综合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A9084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Forestry Service Center</w:t>
            </w:r>
          </w:p>
        </w:tc>
      </w:tr>
      <w:tr w:rsidR="00252A85" w:rsidRPr="00867813" w14:paraId="155D43D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1CE2B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33B50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临床教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B44F9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linical Teachi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</w:p>
        </w:tc>
      </w:tr>
      <w:tr w:rsidR="00252A85" w:rsidRPr="00867813" w14:paraId="6D9134C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008B1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0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E5A2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临床药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9C3B0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linical Pharmacy Department</w:t>
            </w:r>
          </w:p>
        </w:tc>
      </w:tr>
      <w:tr w:rsidR="00252A85" w:rsidRPr="00867813" w14:paraId="4590C5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A2FA8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7202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临床医技机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D50E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linical Medical Science Department</w:t>
            </w:r>
          </w:p>
        </w:tc>
      </w:tr>
      <w:tr w:rsidR="00252A85" w:rsidRPr="00867813" w14:paraId="612EB0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07028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F8A3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临床营养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99B1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linical Nutrition Department</w:t>
            </w:r>
          </w:p>
        </w:tc>
      </w:tr>
      <w:tr w:rsidR="00252A85" w:rsidRPr="00867813" w14:paraId="385F424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252FC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A7AB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临港区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5B15C6" w14:textId="431B154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ational Port Economic and Technological Development District Battalion</w:t>
            </w:r>
          </w:p>
        </w:tc>
      </w:tr>
      <w:tr w:rsidR="00252A85" w:rsidRPr="00867813" w14:paraId="2250F8F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7E15C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163C6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临港区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18DFDD" w14:textId="2C5B32D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ational Port Economic and Technological Development District</w:t>
            </w:r>
            <w:r w:rsidR="005B372C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Sub-center</w:t>
            </w:r>
          </w:p>
        </w:tc>
      </w:tr>
      <w:tr w:rsidR="00252A85" w:rsidRPr="00867813" w14:paraId="6D42CE1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6B700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B65A2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临港区管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AE0D58" w14:textId="6DF3BDFD" w:rsidR="00252A85" w:rsidRPr="00867813" w:rsidRDefault="006A477D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of International Port Economic and Technological Development District</w:t>
            </w:r>
          </w:p>
        </w:tc>
      </w:tr>
      <w:tr w:rsidR="00252A85" w:rsidRPr="00867813" w14:paraId="30BC154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EA5D5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0BC9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临港区消防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4FF02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re Brigade of International Port Economic and Technological Development District</w:t>
            </w:r>
          </w:p>
        </w:tc>
      </w:tr>
      <w:tr w:rsidR="00252A85" w:rsidRPr="00867813" w14:paraId="1E3D3C3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8A19B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096D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领事保护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AD4B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nsular Protection Section</w:t>
            </w:r>
          </w:p>
        </w:tc>
      </w:tr>
      <w:tr w:rsidR="00252A85" w:rsidRPr="00867813" w14:paraId="44D438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3CA47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7E147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刘公岛管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E3EB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Committee of Liugong Island</w:t>
            </w:r>
          </w:p>
        </w:tc>
      </w:tr>
      <w:tr w:rsidR="00252A85" w:rsidRPr="00867813" w14:paraId="04E1A53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75BCE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DCE6B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留置看护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8D1EC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tention Care Battalion</w:t>
            </w:r>
          </w:p>
        </w:tc>
      </w:tr>
      <w:tr w:rsidR="00252A85" w:rsidRPr="00867813" w14:paraId="6CB525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8BCCF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42794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流通业发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34051E" w14:textId="274F279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bution Industry Section</w:t>
            </w:r>
          </w:p>
        </w:tc>
      </w:tr>
      <w:tr w:rsidR="00252A85" w:rsidRPr="00867813" w14:paraId="2C3BDEF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73D05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0B85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六监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00C9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tention Area 6</w:t>
            </w:r>
          </w:p>
        </w:tc>
      </w:tr>
      <w:tr w:rsidR="00252A85" w:rsidRPr="00867813" w14:paraId="2638745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E4C8E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FCEB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龙角山水库灌区第二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F146D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2 Administrative Station of Longjiaoshan Reservoir Irrigation District</w:t>
            </w:r>
          </w:p>
        </w:tc>
      </w:tr>
      <w:tr w:rsidR="00252A85" w:rsidRPr="00867813" w14:paraId="44D666E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D4D2B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A4F33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龙角山水库灌区第一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13C0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1 Administrative Station of Longjiaoshan Reservoir Irrigation District</w:t>
            </w:r>
          </w:p>
        </w:tc>
      </w:tr>
      <w:tr w:rsidR="00252A85" w:rsidRPr="00867813" w14:paraId="03C36C0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37A8D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559E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龙角山水库水利工程服务总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B6C5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ydraulic Engineering Service Battalion of Longjiaoshan Reservoir</w:t>
            </w:r>
          </w:p>
        </w:tc>
      </w:tr>
      <w:tr w:rsidR="00252A85" w:rsidRPr="00867813" w14:paraId="39F9857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135E8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1DED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龙角山水库综合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26A7A0" w14:textId="6980955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prehensive Service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ngjiaoshan Reservoir</w:t>
            </w:r>
          </w:p>
        </w:tc>
      </w:tr>
      <w:tr w:rsidR="00252A85" w:rsidRPr="00867813" w14:paraId="1A23887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82B02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AC944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龙眼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C1F0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ngyan Substation</w:t>
            </w:r>
          </w:p>
        </w:tc>
      </w:tr>
      <w:tr w:rsidR="00252A85" w:rsidRPr="00867813" w14:paraId="3B851E2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36A08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B96B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路灯维护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6994FB" w14:textId="25DA852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intenance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reet Lamps</w:t>
            </w:r>
          </w:p>
        </w:tc>
      </w:tr>
      <w:tr w:rsidR="00252A85" w:rsidRPr="00867813" w14:paraId="4EB5038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E378A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9812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路风建设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1174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Railway Work Ethos</w:t>
            </w:r>
          </w:p>
        </w:tc>
      </w:tr>
      <w:tr w:rsidR="00252A85" w:rsidRPr="00867813" w14:paraId="62025B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55629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B3B0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旅游公共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81CF80" w14:textId="74FAD49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urism </w:t>
            </w:r>
            <w:r w:rsidR="0087350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Publi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</w:t>
            </w:r>
          </w:p>
        </w:tc>
      </w:tr>
      <w:tr w:rsidR="00252A85" w:rsidRPr="00867813" w14:paraId="42C33F3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6B33B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AC16A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旅游管理与发展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EEB5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ourism Management and Development Division</w:t>
            </w:r>
          </w:p>
        </w:tc>
      </w:tr>
      <w:tr w:rsidR="00252A85" w:rsidRPr="00867813" w14:paraId="75618C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5D04B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8A8A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旅游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FF1F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ourism College</w:t>
            </w:r>
          </w:p>
        </w:tc>
      </w:tr>
      <w:tr w:rsidR="00252A85" w:rsidRPr="00867813" w14:paraId="6353225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569ED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18E1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旅游执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821B0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 Enforcement Section of Tourism</w:t>
            </w:r>
          </w:p>
        </w:tc>
      </w:tr>
      <w:tr w:rsidR="00252A85" w:rsidRPr="00867813" w14:paraId="263337B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5A800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EDC35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律师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6BA8AF" w14:textId="2A42494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of </w:t>
            </w:r>
            <w:r w:rsidR="006A477D" w:rsidRPr="0086781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Lawyers</w:t>
            </w:r>
            <w:r w:rsidR="006A477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="006A477D" w:rsidRPr="0086781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Work</w:t>
            </w:r>
          </w:p>
        </w:tc>
      </w:tr>
      <w:tr w:rsidR="00252A85" w:rsidRPr="00867813" w14:paraId="3F1FA7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EE125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438F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绿色发展推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EA6B3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motion Section of Green Development</w:t>
            </w:r>
          </w:p>
        </w:tc>
      </w:tr>
      <w:tr w:rsidR="00252A85" w:rsidRPr="00867813" w14:paraId="35656E9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79D02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32D2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绿色食品发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D138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velopment Section of Green Food</w:t>
            </w:r>
          </w:p>
        </w:tc>
      </w:tr>
      <w:tr w:rsidR="00252A85" w:rsidRPr="00867813" w14:paraId="204AF56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5078F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0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3C60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麻醉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3FF29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esthesiology Department</w:t>
            </w:r>
          </w:p>
        </w:tc>
      </w:tr>
      <w:tr w:rsidR="00252A85" w:rsidRPr="00867813" w14:paraId="0A0CA78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B4789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83C1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马石山烈士陵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A33A9E" w14:textId="34C3F3B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shishan Martyr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metery</w:t>
            </w:r>
          </w:p>
        </w:tc>
      </w:tr>
      <w:tr w:rsidR="00252A85" w:rsidRPr="00867813" w14:paraId="5665A3F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84922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E6E7E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蔄山镇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5AB884" w14:textId="7E2456E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shan</w:t>
            </w:r>
            <w:r w:rsidR="00C04C1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own</w:t>
            </w:r>
          </w:p>
        </w:tc>
      </w:tr>
      <w:tr w:rsidR="00252A85" w:rsidRPr="00867813" w14:paraId="3E5FAFA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5089C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C1AC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慢性非传染性疾病防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016A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n-Infectious Chronic Disease Prevention and Control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</w:p>
        </w:tc>
      </w:tr>
      <w:tr w:rsidR="00252A85" w:rsidRPr="00867813" w14:paraId="004316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E27CD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DD63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矛盾调处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47EC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nflict Mediation Section</w:t>
            </w:r>
          </w:p>
        </w:tc>
      </w:tr>
      <w:tr w:rsidR="00252A85" w:rsidRPr="00867813" w14:paraId="155E5E8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BD7CD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6B57D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贸易促进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16A90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e Promotion Department</w:t>
            </w:r>
          </w:p>
        </w:tc>
      </w:tr>
      <w:tr w:rsidR="00252A85" w:rsidRPr="00867813" w14:paraId="5FB1FA6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5D791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FA96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贸易发展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69F3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Trade Development</w:t>
            </w:r>
          </w:p>
        </w:tc>
      </w:tr>
      <w:tr w:rsidR="00252A85" w:rsidRPr="00867813" w14:paraId="0D353D7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DF735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58C67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贸易投资促进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C2B8B9" w14:textId="45194575" w:rsidR="00252A85" w:rsidRPr="00867813" w:rsidRDefault="00C04C1D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motion Department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rade and Investment </w:t>
            </w:r>
          </w:p>
        </w:tc>
      </w:tr>
      <w:tr w:rsidR="00252A85" w:rsidRPr="00867813" w14:paraId="3083072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84CBA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1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85F7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媒体管理办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7F378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a Management Office</w:t>
            </w:r>
          </w:p>
        </w:tc>
      </w:tr>
      <w:tr w:rsidR="00252A85" w:rsidRPr="00867813" w14:paraId="1D7F71E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B5F80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F7DE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煤炭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1FF8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al Section</w:t>
            </w:r>
          </w:p>
        </w:tc>
      </w:tr>
      <w:tr w:rsidR="00252A85" w:rsidRPr="00867813" w14:paraId="1E51AE6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41187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5533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美术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934F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rt Museum</w:t>
            </w:r>
          </w:p>
        </w:tc>
      </w:tr>
      <w:tr w:rsidR="00252A85" w:rsidRPr="00867813" w14:paraId="5BCCDD6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9C16E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26AC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门诊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C000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linic</w:t>
            </w:r>
          </w:p>
        </w:tc>
      </w:tr>
      <w:tr w:rsidR="00252A85" w:rsidRPr="00867813" w14:paraId="0AC009F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57D89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1C2C7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泌尿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E17E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A501F1">
              <w:rPr>
                <w:rFonts w:ascii="华文宋体" w:eastAsia="华文宋体" w:hAnsi="华文宋体"/>
                <w:szCs w:val="21"/>
              </w:rPr>
              <w:t>Urology Surger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epartment</w:t>
            </w:r>
          </w:p>
        </w:tc>
      </w:tr>
      <w:tr w:rsidR="00252A85" w:rsidRPr="00867813" w14:paraId="57D742E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4A109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6A05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秘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67D15B" w14:textId="4417393F" w:rsidR="00252A85" w:rsidRPr="00867813" w:rsidRDefault="005D0566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retariat Section</w:t>
            </w:r>
          </w:p>
        </w:tc>
      </w:tr>
      <w:tr w:rsidR="00252A85" w:rsidRPr="00867813" w14:paraId="4BDAB5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2FB17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B8695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秘书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AD13B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retary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6487EA1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70697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8B3F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免疫预防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136EA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mmunoprophylaxis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</w:p>
        </w:tc>
      </w:tr>
      <w:tr w:rsidR="00252A85" w:rsidRPr="00867813" w14:paraId="535B7BA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2D02E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D5EDE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办教育与继续教育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148C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Private Education and Continuing Education</w:t>
            </w:r>
          </w:p>
        </w:tc>
      </w:tr>
      <w:tr w:rsidR="00252A85" w:rsidRPr="00867813" w14:paraId="2D6B07C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A3718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4773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兵武器仓库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2BBFD4" w14:textId="3A5D8AE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ilitia Weapon </w:t>
            </w:r>
            <w:r w:rsidR="00A047F6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toreroom</w:t>
            </w:r>
          </w:p>
        </w:tc>
      </w:tr>
      <w:tr w:rsidR="00252A85" w:rsidRPr="00867813" w14:paraId="7EF265A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16160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575E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兵训练基地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C51C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litia Training Base</w:t>
            </w:r>
          </w:p>
        </w:tc>
      </w:tr>
      <w:tr w:rsidR="00252A85" w:rsidRPr="00867813" w14:paraId="64FC0B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32265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F672E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革威海市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A3262B" w14:textId="5800E0B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 of Chinese Kuomintang Revolutionary Party</w:t>
            </w:r>
          </w:p>
        </w:tc>
      </w:tr>
      <w:tr w:rsidR="00252A85" w:rsidRPr="00867813" w14:paraId="7606396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41C56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3DB5D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建威海市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74C069" w14:textId="7658600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 of China National Democratic Construction Association</w:t>
            </w:r>
          </w:p>
        </w:tc>
      </w:tr>
      <w:tr w:rsidR="00252A85" w:rsidRPr="00867813" w14:paraId="767EC7B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D647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81837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进威海市委筹委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9D4C23" w14:textId="11DFCEB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rganizing Committee Office of Democratic Progressive Party</w:t>
            </w:r>
          </w:p>
        </w:tc>
      </w:tr>
      <w:tr w:rsidR="00252A85" w:rsidRPr="00867813" w14:paraId="7E91EAB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C15C2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F90A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盟威海市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15A619" w14:textId="62C5103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 of China Democratic League</w:t>
            </w:r>
          </w:p>
        </w:tc>
      </w:tr>
      <w:tr w:rsidR="00252A85" w:rsidRPr="00867813" w14:paraId="5D2C1B1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E756D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FA30A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生热线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29F86C" w14:textId="042A190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otline Service Center for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Well-being</w:t>
            </w:r>
          </w:p>
        </w:tc>
      </w:tr>
      <w:tr w:rsidR="00252A85" w:rsidRPr="00867813" w14:paraId="5446B45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17B1E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1174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生综合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B0A8C0" w14:textId="5E0E612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Service Center for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Well-being</w:t>
            </w:r>
          </w:p>
        </w:tc>
      </w:tr>
      <w:tr w:rsidR="00252A85" w:rsidRPr="00867813" w14:paraId="289FE6B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80C7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73EE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事行政检察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9EBC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Division of Civil Administration</w:t>
            </w:r>
          </w:p>
        </w:tc>
      </w:tr>
      <w:tr w:rsidR="00252A85" w:rsidRPr="00867813" w14:paraId="46112C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626DE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1EB0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事行政检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5C5AB8" w14:textId="426FAAD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Section of Civil and Administrat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n</w:t>
            </w:r>
          </w:p>
        </w:tc>
      </w:tr>
      <w:tr w:rsidR="00252A85" w:rsidRPr="00867813" w14:paraId="761E32F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D859F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004B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事审判第二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60F18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vil Cour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4A6AFFB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96EC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EF53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事审判第三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5B08B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vil Cour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1AF681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E2080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5991A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事审判第四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35D9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vil Cour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4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58AA02E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E58A6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FC1D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事审判第一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16403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vil Cour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4A2252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3F177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74E4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事审判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740CF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vil Court</w:t>
            </w:r>
          </w:p>
        </w:tc>
      </w:tr>
      <w:tr w:rsidR="00252A85" w:rsidRPr="00867813" w14:paraId="0E2226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B35D6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13CC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营经济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A2DD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ivate Economy Section</w:t>
            </w:r>
          </w:p>
        </w:tc>
      </w:tr>
      <w:tr w:rsidR="00252A85" w:rsidRPr="00867813" w14:paraId="4530888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30CF7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9323E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D52671" w14:textId="2F0A6DF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vil Affairs Bureau</w:t>
            </w:r>
          </w:p>
        </w:tc>
      </w:tr>
      <w:tr w:rsidR="00252A85" w:rsidRPr="00867813" w14:paraId="5F9693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F1935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ADEEE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政局婚姻登记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B227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riage Registry of Civil Affairs Bureau</w:t>
            </w:r>
          </w:p>
        </w:tc>
      </w:tr>
      <w:tr w:rsidR="00252A85" w:rsidRPr="00867813" w14:paraId="04E7F38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B351F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5B370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主党派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5C103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mocratic Party Work Section</w:t>
            </w:r>
          </w:p>
        </w:tc>
      </w:tr>
      <w:tr w:rsidR="00252A85" w:rsidRPr="00867813" w14:paraId="1E3AF89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76C6E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B886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民族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FD37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thnic Groups Section</w:t>
            </w:r>
          </w:p>
        </w:tc>
      </w:tr>
      <w:tr w:rsidR="00252A85" w:rsidRPr="00867813" w14:paraId="65710B2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5E9B2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7233A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目标绩效管理考核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337DE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Target Performance Management and Assessment</w:t>
            </w:r>
          </w:p>
        </w:tc>
      </w:tr>
      <w:tr w:rsidR="00252A85" w:rsidRPr="00867813" w14:paraId="1BBC5A2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C514D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BDF8E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目标绩效管理考核工作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02FD4D" w14:textId="6B405AE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orking Committee Office of Target Performance Management and Assessment</w:t>
            </w:r>
          </w:p>
        </w:tc>
      </w:tr>
      <w:tr w:rsidR="00252A85" w:rsidRPr="00867813" w14:paraId="25CC743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DB423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880CB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南港区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5CFFC1" w14:textId="0FFBA0F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gang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istrict Substation</w:t>
            </w:r>
          </w:p>
        </w:tc>
      </w:tr>
      <w:tr w:rsidR="00252A85" w:rsidRPr="00867813" w14:paraId="152E5B4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9256E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1D24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南海港口物流产业发展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FCE6C8" w14:textId="30671C8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nhai Service Center for Port Logistics </w:t>
            </w:r>
          </w:p>
        </w:tc>
      </w:tr>
      <w:tr w:rsidR="00252A85" w:rsidRPr="00867813" w14:paraId="7B694B8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6F82D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FC1F3F" w14:textId="45B4545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南海海洋生物医药产业发展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4767E4" w14:textId="73B6123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Marine Bio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cal Industry</w:t>
            </w:r>
          </w:p>
        </w:tc>
      </w:tr>
      <w:tr w:rsidR="00252A85" w:rsidRPr="00867813" w14:paraId="2560C67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84432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1019D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南海海洋先进装备制造产业发展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BC0034" w14:textId="256C252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nhai Service Center for Advanced Marine Equipment Manufacturing Industry </w:t>
            </w:r>
          </w:p>
        </w:tc>
      </w:tr>
      <w:tr w:rsidR="00252A85" w:rsidRPr="00867813" w14:paraId="2D68ECB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A9F1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1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A1F55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南海新能源和节能环保产业发展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4EF063" w14:textId="40D9A7C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nhai Service Center for New Energy and Energy-Saving and Environment-Friendly Industry </w:t>
            </w:r>
          </w:p>
        </w:tc>
      </w:tr>
      <w:tr w:rsidR="00252A85" w:rsidRPr="00867813" w14:paraId="09CF9B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4D1D4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6880D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南海新区规划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226D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nning and Management Office of Nanhai New District</w:t>
            </w:r>
          </w:p>
        </w:tc>
      </w:tr>
      <w:tr w:rsidR="00252A85" w:rsidRPr="00867813" w14:paraId="0D61E88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87799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51D6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南黄道路运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944684" w14:textId="3FDD8FD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nhuang Road Transport </w:t>
            </w:r>
            <w:r w:rsidR="00C61BB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="006A477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</w:t>
            </w:r>
          </w:p>
        </w:tc>
      </w:tr>
      <w:tr w:rsidR="00252A85" w:rsidRPr="00867813" w14:paraId="15D615E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22743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D02A8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南黄交通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FD709E" w14:textId="08D05B5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nhuang Transport </w:t>
            </w:r>
            <w:r w:rsidR="00C61BB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="006A477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</w:t>
            </w:r>
          </w:p>
        </w:tc>
      </w:tr>
      <w:tr w:rsidR="00252A85" w:rsidRPr="00867813" w14:paraId="7C31A19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12CA6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EAEEE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南黄镇畜牧兽医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DCC9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uang Animal Husbandry and Veterinary Station</w:t>
            </w:r>
          </w:p>
        </w:tc>
      </w:tr>
      <w:tr w:rsidR="00252A85" w:rsidRPr="00867813" w14:paraId="4ED69C2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10794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09F3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南黄镇中心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CFA4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uang Central School</w:t>
            </w:r>
          </w:p>
        </w:tc>
      </w:tr>
      <w:tr w:rsidR="00252A85" w:rsidRPr="00867813" w14:paraId="3EB992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31A54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9DE96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南黄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1034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uang Central Kindergarten</w:t>
            </w:r>
          </w:p>
        </w:tc>
      </w:tr>
      <w:tr w:rsidR="00252A85" w:rsidRPr="00867813" w14:paraId="663DC34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34EC3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5800E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南黄中心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26A9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uang Central Health Center</w:t>
            </w:r>
          </w:p>
        </w:tc>
      </w:tr>
      <w:tr w:rsidR="00252A85" w:rsidRPr="00867813" w14:paraId="7E67F25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7AA74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7162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内部审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D72309" w14:textId="0BFD57E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al Audit Department</w:t>
            </w:r>
          </w:p>
        </w:tc>
      </w:tr>
      <w:tr w:rsidR="00252A85" w:rsidRPr="00867813" w14:paraId="6CFB1E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C9379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6788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内分泌代谢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F924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ndocrine and Metabolic Department</w:t>
            </w:r>
          </w:p>
        </w:tc>
      </w:tr>
      <w:tr w:rsidR="00252A85" w:rsidRPr="00867813" w14:paraId="1142EA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BB6A8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F286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内分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150A9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ndocrinology Department</w:t>
            </w:r>
          </w:p>
        </w:tc>
      </w:tr>
      <w:tr w:rsidR="00252A85" w:rsidRPr="00867813" w14:paraId="6DED04E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299AE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27F7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内镜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4E6E5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ndoscope Center</w:t>
            </w:r>
          </w:p>
        </w:tc>
      </w:tr>
      <w:tr w:rsidR="00252A85" w:rsidRPr="00867813" w14:paraId="4526BAA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E317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FCBE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内控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22A527" w14:textId="1122C77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al Audit Section</w:t>
            </w:r>
          </w:p>
        </w:tc>
      </w:tr>
      <w:tr w:rsidR="00252A85" w:rsidRPr="00867813" w14:paraId="6041E9E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D4AC8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EBB8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内审和统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20FAC9" w14:textId="1BED5AD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al Audit and Statistics Section</w:t>
            </w:r>
          </w:p>
        </w:tc>
      </w:tr>
      <w:tr w:rsidR="00252A85" w:rsidRPr="00867813" w14:paraId="5045BB3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B6360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447E5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能源节约与科技装备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AFC5D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Energy Conservation and Technological Equipment</w:t>
            </w:r>
          </w:p>
        </w:tc>
      </w:tr>
      <w:tr w:rsidR="00252A85" w:rsidRPr="00867813" w14:paraId="1BDA98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2C45C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7D0B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能源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2865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nergy Development Center</w:t>
            </w:r>
          </w:p>
        </w:tc>
      </w:tr>
      <w:tr w:rsidR="00252A85" w:rsidRPr="00867813" w14:paraId="4016F2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070C1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6806D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年鉴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DAD4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nals Section</w:t>
            </w:r>
          </w:p>
        </w:tc>
      </w:tr>
      <w:tr w:rsidR="00252A85" w:rsidRPr="00867813" w14:paraId="00F5183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5044A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6748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产品市场推广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577A2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motion Station of Agricultural Products</w:t>
            </w:r>
          </w:p>
        </w:tc>
      </w:tr>
      <w:tr w:rsidR="00252A85" w:rsidRPr="00867813" w14:paraId="1C8AA85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AE896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D976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产品质量安全监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A4FC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Section of Agricultural Product Quality and Safety</w:t>
            </w:r>
          </w:p>
        </w:tc>
      </w:tr>
      <w:tr w:rsidR="00252A85" w:rsidRPr="00867813" w14:paraId="05F8109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67F19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AAD56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产品质量安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C91A05" w14:textId="12B352D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gricultural Product Quality and Safety</w:t>
            </w:r>
          </w:p>
        </w:tc>
      </w:tr>
      <w:tr w:rsidR="00252A85" w:rsidRPr="00867813" w14:paraId="0AFDF13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A1B5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B008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村抽样调查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45634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ral Sample Survey Group</w:t>
            </w:r>
          </w:p>
        </w:tc>
      </w:tr>
      <w:tr w:rsidR="00252A85" w:rsidRPr="00867813" w14:paraId="263B17E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1B5F5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2635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村党员干部现代远程教育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EC8F1C" w14:textId="04BCB84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odern Distance Education </w:t>
            </w:r>
            <w:r w:rsidR="00FA621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="00FA621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er for Rural Party Members and Officials</w:t>
            </w:r>
          </w:p>
        </w:tc>
      </w:tr>
      <w:tr w:rsidR="00252A85" w:rsidRPr="00867813" w14:paraId="58DC53D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103CE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FD30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村工作领导小组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45FBD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Rural Work Leading Group</w:t>
            </w:r>
          </w:p>
        </w:tc>
      </w:tr>
      <w:tr w:rsidR="00252A85" w:rsidRPr="00867813" w14:paraId="28E45F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89DB1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A6D5B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村公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6208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ral Roads Section</w:t>
            </w:r>
          </w:p>
        </w:tc>
      </w:tr>
      <w:tr w:rsidR="00252A85" w:rsidRPr="00867813" w14:paraId="7B7D532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21B4C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2102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村合作经济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59C2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Rural Cooperative Economy</w:t>
            </w:r>
          </w:p>
        </w:tc>
      </w:tr>
      <w:tr w:rsidR="00252A85" w:rsidRPr="00867813" w14:paraId="0C7A30F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EB294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9C42D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村经济工作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BC2F94" w14:textId="686010BE" w:rsidR="00252A85" w:rsidRPr="00867813" w:rsidRDefault="002470E4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ork St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ural Economy </w:t>
            </w:r>
          </w:p>
        </w:tc>
      </w:tr>
      <w:tr w:rsidR="00252A85" w:rsidRPr="00867813" w14:paraId="50D3183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B417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F422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村经济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EF35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ral Economy Section</w:t>
            </w:r>
          </w:p>
        </w:tc>
      </w:tr>
      <w:tr w:rsidR="00252A85" w:rsidRPr="00867813" w14:paraId="6CBFC41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544C9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0C566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村社会事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5BF481" w14:textId="470D70D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ral Social Undertakings Section</w:t>
            </w:r>
          </w:p>
        </w:tc>
      </w:tr>
      <w:tr w:rsidR="00252A85" w:rsidRPr="00867813" w14:paraId="08F81C9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D28E4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A9379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村社会事业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C6C17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ral Social Undertakings Station</w:t>
            </w:r>
          </w:p>
        </w:tc>
      </w:tr>
      <w:tr w:rsidR="00252A85" w:rsidRPr="00867813" w14:paraId="255BDD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6D8F1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1755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村水利和移民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278D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Rural Water Conservation and Immigration Management</w:t>
            </w:r>
          </w:p>
        </w:tc>
      </w:tr>
      <w:tr w:rsidR="00252A85" w:rsidRPr="00867813" w14:paraId="3D16013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4202C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71AC4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村统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EA7E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ral Statistics Section</w:t>
            </w:r>
          </w:p>
        </w:tc>
      </w:tr>
      <w:tr w:rsidR="00252A85" w:rsidRPr="00867813" w14:paraId="7C6A322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3A08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53CFD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村与社会发展科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591AE9" w14:textId="727EAE68" w:rsidR="00252A85" w:rsidRPr="00867813" w:rsidRDefault="002470E4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cience and Technology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Rural and Social Development</w:t>
            </w:r>
          </w:p>
        </w:tc>
      </w:tr>
      <w:tr w:rsidR="00252A85" w:rsidRPr="00867813" w14:paraId="1C05E28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124C3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02E2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工党威海市委筹委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BB0043" w14:textId="5F3E34A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rganizing Committee Office of China Peasants and Workers Democratic Party</w:t>
            </w:r>
          </w:p>
        </w:tc>
      </w:tr>
      <w:tr w:rsidR="00252A85" w:rsidRPr="00867813" w14:paraId="3ADF98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D04D3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2F91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机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E9BC0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Management Section of Agricultural Machinery</w:t>
            </w:r>
          </w:p>
        </w:tc>
      </w:tr>
      <w:tr w:rsidR="00252A85" w:rsidRPr="00867813" w14:paraId="5794A60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DC3BB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1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EC0D3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民工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C3A4C2" w14:textId="5B2026C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igrant Workers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</w:p>
        </w:tc>
      </w:tr>
      <w:tr w:rsidR="00252A85" w:rsidRPr="00867813" w14:paraId="30D8D26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B1540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F2287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田建设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079B2D" w14:textId="65FF37BA" w:rsidR="00252A85" w:rsidRPr="00867813" w:rsidRDefault="00044E03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of Farmland Construction </w:t>
            </w:r>
          </w:p>
        </w:tc>
      </w:tr>
      <w:tr w:rsidR="00252A85" w:rsidRPr="00867813" w14:paraId="186453C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0DB1F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6FED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药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0477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sticide Management Section</w:t>
            </w:r>
          </w:p>
        </w:tc>
      </w:tr>
      <w:tr w:rsidR="00252A85" w:rsidRPr="00867813" w14:paraId="069D2B3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EDB74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9DFAE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药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AF92B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Pesticide Supervision and Management</w:t>
            </w:r>
          </w:p>
        </w:tc>
      </w:tr>
      <w:tr w:rsidR="00252A85" w:rsidRPr="00867813" w14:paraId="6EBC447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8E91B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7861E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和农村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4FFD7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riculture and Rural Affairs Committee</w:t>
            </w:r>
          </w:p>
        </w:tc>
      </w:tr>
      <w:tr w:rsidR="00252A85" w:rsidRPr="00867813" w14:paraId="3EE0E9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9BF2A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B803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环保和农村能源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6B066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riculture, Environmental Protection and Rural Energy Station</w:t>
            </w:r>
          </w:p>
        </w:tc>
      </w:tr>
      <w:tr w:rsidR="00252A85" w:rsidRPr="00867813" w14:paraId="5CA8D4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64A59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317CC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机械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8CBF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er for Agricultural Machinery Development</w:t>
            </w:r>
          </w:p>
        </w:tc>
      </w:tr>
      <w:tr w:rsidR="00252A85" w:rsidRPr="00867813" w14:paraId="6B1C4F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F4D44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81A9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机械化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42F77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hool of Agricultural Mechanization</w:t>
            </w:r>
          </w:p>
        </w:tc>
      </w:tr>
      <w:tr w:rsidR="00252A85" w:rsidRPr="00867813" w14:paraId="6B621B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35B34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2C0C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机械化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FBA12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ricultural Mechanization Station</w:t>
            </w:r>
          </w:p>
        </w:tc>
      </w:tr>
      <w:tr w:rsidR="00252A85" w:rsidRPr="00867813" w14:paraId="645537B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BB53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80BC7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技术推广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CAC0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ricultural Technology Promotion Station</w:t>
            </w:r>
          </w:p>
        </w:tc>
      </w:tr>
      <w:tr w:rsidR="00252A85" w:rsidRPr="00867813" w14:paraId="3A828A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4692F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80C56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经济发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21D8AE" w14:textId="7777270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ricultural Economic Development Bureau</w:t>
            </w:r>
          </w:p>
        </w:tc>
      </w:tr>
      <w:tr w:rsidR="00252A85" w:rsidRPr="00867813" w14:paraId="23C04F4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02F5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805A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1CCBB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ricultural Bureau</w:t>
            </w:r>
          </w:p>
        </w:tc>
      </w:tr>
      <w:tr w:rsidR="00252A85" w:rsidRPr="00867813" w14:paraId="239AFDD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AE0C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2E865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E49E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ricultural Section</w:t>
            </w:r>
          </w:p>
        </w:tc>
      </w:tr>
      <w:tr w:rsidR="00252A85" w:rsidRPr="00867813" w14:paraId="2A8FE7D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090EB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86C5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科技园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517205" w14:textId="04B8D30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Agricultural Science and Technology Park</w:t>
            </w:r>
          </w:p>
        </w:tc>
      </w:tr>
      <w:tr w:rsidR="00252A85" w:rsidRPr="00867813" w14:paraId="3F4D84B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BEA5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E6FE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农村技术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B852CE" w14:textId="4D70BDE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griculture and Rural Technology</w:t>
            </w:r>
          </w:p>
        </w:tc>
      </w:tr>
      <w:tr w:rsidR="00252A85" w:rsidRPr="00867813" w14:paraId="15464F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E8950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AA0A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农村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6B6674" w14:textId="27DC497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riculture and Rural Affairs</w:t>
            </w:r>
            <w:r w:rsidR="00044E03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Bureau</w:t>
            </w:r>
          </w:p>
        </w:tc>
      </w:tr>
      <w:tr w:rsidR="00252A85" w:rsidRPr="00867813" w14:paraId="16FD27C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7409A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A29F5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农村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C685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riculture and Rural Affairs Section</w:t>
            </w:r>
          </w:p>
        </w:tc>
      </w:tr>
      <w:tr w:rsidR="00252A85" w:rsidRPr="00867813" w14:paraId="46319DB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EB6C2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A03DB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农村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6BE4B5" w14:textId="7E4BB63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 Section of Agriculture and Rural Affairs</w:t>
            </w:r>
          </w:p>
        </w:tc>
      </w:tr>
      <w:tr w:rsidR="00252A85" w:rsidRPr="00867813" w14:paraId="1453E42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7C448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5DEC8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农村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489A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Agriculture and Rural Affairs</w:t>
            </w:r>
          </w:p>
        </w:tc>
      </w:tr>
      <w:tr w:rsidR="00252A85" w:rsidRPr="00867813" w14:paraId="093732E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6442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5AC0C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培训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A2F8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ricultural Training Section</w:t>
            </w:r>
          </w:p>
        </w:tc>
      </w:tr>
      <w:tr w:rsidR="00252A85" w:rsidRPr="00867813" w14:paraId="2D3A609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A8300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46E5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与海洋经济发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DDE22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reau of Agricultural and Marine Economic Development</w:t>
            </w:r>
          </w:p>
        </w:tc>
      </w:tr>
      <w:tr w:rsidR="00252A85" w:rsidRPr="00867813" w14:paraId="5D558F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985A1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C531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综合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03DD8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Service Center for Agriculture</w:t>
            </w:r>
          </w:p>
        </w:tc>
      </w:tr>
      <w:tr w:rsidR="00252A85" w:rsidRPr="00867813" w14:paraId="228FFB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701CF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12F67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农业综合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84D2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Management Office of Agricultural Affairs</w:t>
            </w:r>
          </w:p>
        </w:tc>
      </w:tr>
      <w:tr w:rsidR="00252A85" w:rsidRPr="00867813" w14:paraId="6AC4605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C312E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1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B8A9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欧美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5C58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uropean and American Affairs Department</w:t>
            </w:r>
          </w:p>
        </w:tc>
      </w:tr>
      <w:tr w:rsidR="00252A85" w:rsidRPr="00867813" w14:paraId="241C1F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B0A6C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F9CF9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排查协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9EBF4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vestigation and Coordination Section</w:t>
            </w:r>
          </w:p>
        </w:tc>
      </w:tr>
      <w:tr w:rsidR="00252A85" w:rsidRPr="00867813" w14:paraId="754CAE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E486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0684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培训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114339" w14:textId="2264046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raini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7F19004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C4128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0889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培训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86813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raining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1A34A9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2DE05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045D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培训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7ED1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ining Service Section</w:t>
            </w:r>
          </w:p>
        </w:tc>
      </w:tr>
      <w:tr w:rsidR="00252A85" w:rsidRPr="00867813" w14:paraId="6BBBF6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546CD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E1A2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培训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2962B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ining Work Section</w:t>
            </w:r>
          </w:p>
        </w:tc>
      </w:tr>
      <w:tr w:rsidR="00252A85" w:rsidRPr="00867813" w14:paraId="166D32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EB2F1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7A42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培训进修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58C43E" w14:textId="1A63F16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-Service Traini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6E2518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467A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C7C5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培训考核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F2F8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ining and Examination Section</w:t>
            </w:r>
          </w:p>
        </w:tc>
      </w:tr>
      <w:tr w:rsidR="00252A85" w:rsidRPr="00867813" w14:paraId="67EEA8C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3CCBC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623C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培训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B319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ining Section</w:t>
            </w:r>
          </w:p>
        </w:tc>
      </w:tr>
      <w:tr w:rsidR="00252A85" w:rsidRPr="00867813" w14:paraId="6CDD0E6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CE64D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FE5D1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培训三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456F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raining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3CAB25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7DCCB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22B5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培训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A0DF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raining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196921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B8CDE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C08F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赔偿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54E1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Compensation Committee</w:t>
            </w:r>
          </w:p>
        </w:tc>
      </w:tr>
      <w:tr w:rsidR="00252A85" w:rsidRPr="00867813" w14:paraId="0C8392F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2EFD9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C408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棚改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85791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Section of Old Neighborhood Renovation</w:t>
            </w:r>
          </w:p>
        </w:tc>
      </w:tr>
      <w:tr w:rsidR="00252A85" w:rsidRPr="00867813" w14:paraId="556D7E1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A8FFB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67EDD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皮肤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1C5E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rmatology Department</w:t>
            </w:r>
          </w:p>
        </w:tc>
      </w:tr>
      <w:tr w:rsidR="00252A85" w:rsidRPr="00867813" w14:paraId="17E24A4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8B2B3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05EE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皮肤性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A0E7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rmatology and Venereology Department</w:t>
            </w:r>
          </w:p>
        </w:tc>
      </w:tr>
      <w:tr w:rsidR="00252A85" w:rsidRPr="00867813" w14:paraId="0D69B5D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4944C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DFD00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票据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3D22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ills Section</w:t>
            </w:r>
          </w:p>
        </w:tc>
      </w:tr>
      <w:tr w:rsidR="00252A85" w:rsidRPr="00867813" w14:paraId="64A2A28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71365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2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3EADE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票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A157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icket Center</w:t>
            </w:r>
          </w:p>
        </w:tc>
      </w:tr>
      <w:tr w:rsidR="00252A85" w:rsidRPr="00867813" w14:paraId="776568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429B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43BC9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普法与依法治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A67F0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Law Popularization and Rule of Law</w:t>
            </w:r>
          </w:p>
        </w:tc>
      </w:tr>
      <w:tr w:rsidR="00252A85" w:rsidRPr="00867813" w14:paraId="03FA56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55691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ADF5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普通教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9F79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Teaching Section</w:t>
            </w:r>
          </w:p>
        </w:tc>
      </w:tr>
      <w:tr w:rsidR="00252A85" w:rsidRPr="00867813" w14:paraId="355EC62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DCE67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817FF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普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1673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Surgery Department</w:t>
            </w:r>
          </w:p>
        </w:tc>
      </w:tr>
      <w:tr w:rsidR="00252A85" w:rsidRPr="00867813" w14:paraId="2F2EC7E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E37CE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3BD4D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七监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60AF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tention Area 7</w:t>
            </w:r>
          </w:p>
        </w:tc>
      </w:tr>
      <w:tr w:rsidR="00252A85" w:rsidRPr="00867813" w14:paraId="6B2EAD5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B759C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FC33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企业发展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4A30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Section of Enterprise Development</w:t>
            </w:r>
          </w:p>
        </w:tc>
      </w:tr>
      <w:tr w:rsidR="00252A85" w:rsidRPr="00867813" w14:paraId="14E35FB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BBB91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B992D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企业发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42D4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nterprises Development Section</w:t>
            </w:r>
          </w:p>
        </w:tc>
      </w:tr>
      <w:tr w:rsidR="00252A85" w:rsidRPr="00867813" w14:paraId="74D41D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DB60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03560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企业改革和政策法规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0869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Enterprise Reformation, Policies and Regulations</w:t>
            </w:r>
          </w:p>
        </w:tc>
      </w:tr>
      <w:tr w:rsidR="00252A85" w:rsidRPr="00867813" w14:paraId="745D215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73525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2B54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企业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5C9F6E" w14:textId="399A317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nterprise Audit Section</w:t>
            </w:r>
          </w:p>
        </w:tc>
      </w:tr>
      <w:tr w:rsidR="00252A85" w:rsidRPr="00867813" w14:paraId="410FF12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D4F36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8A865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汽车工程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5196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tomotive Engineering Department</w:t>
            </w:r>
          </w:p>
        </w:tc>
      </w:tr>
      <w:tr w:rsidR="00252A85" w:rsidRPr="00867813" w14:paraId="7527AA4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A2422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CF95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前兆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B57A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ecursory Management Section</w:t>
            </w:r>
          </w:p>
        </w:tc>
      </w:tr>
      <w:tr w:rsidR="00252A85" w:rsidRPr="00867813" w14:paraId="3E1D371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BD36F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F2B0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腔镜治疗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6E862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ndoscopic Treatment Room</w:t>
            </w:r>
          </w:p>
        </w:tc>
      </w:tr>
      <w:tr w:rsidR="00252A85" w:rsidRPr="00867813" w14:paraId="36253D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D7850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16902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侨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A49C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Overseas Chinese Affairs</w:t>
            </w:r>
          </w:p>
        </w:tc>
      </w:tr>
      <w:tr w:rsidR="00252A85" w:rsidRPr="00867813" w14:paraId="62F7FE5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C3143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EC30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桥头法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0F09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Qiaotou Court</w:t>
            </w:r>
          </w:p>
        </w:tc>
      </w:tr>
      <w:tr w:rsidR="00252A85" w:rsidRPr="00867813" w14:paraId="33A296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E5865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602B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钦村门诊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7A29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Qincun Clinic</w:t>
            </w:r>
          </w:p>
        </w:tc>
      </w:tr>
      <w:tr w:rsidR="00252A85" w:rsidRPr="00867813" w14:paraId="697A1A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6B345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C31F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青年发展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9D74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outh Development Department</w:t>
            </w:r>
          </w:p>
        </w:tc>
      </w:tr>
      <w:tr w:rsidR="00252A85" w:rsidRPr="00867813" w14:paraId="055E8E0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49EE3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444F4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青少年活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A14E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outh Activity Center</w:t>
            </w:r>
          </w:p>
        </w:tc>
      </w:tr>
      <w:tr w:rsidR="00252A85" w:rsidRPr="00867813" w14:paraId="0A2AC0C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7C776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FD1C0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青威高速路政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293D8B" w14:textId="62EED99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Qing</w:t>
            </w:r>
            <w:r w:rsidR="0061355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o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-Weihai Expressway Law Enforcement Battalion </w:t>
            </w:r>
          </w:p>
        </w:tc>
      </w:tr>
      <w:tr w:rsidR="00252A85" w:rsidRPr="00867813" w14:paraId="04947BD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3296D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D19C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情报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66534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lligence Battalion</w:t>
            </w:r>
          </w:p>
        </w:tc>
      </w:tr>
      <w:tr w:rsidR="00252A85" w:rsidRPr="00867813" w14:paraId="1A5890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5FCCC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4001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情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790F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lligence Center</w:t>
            </w:r>
          </w:p>
        </w:tc>
      </w:tr>
      <w:tr w:rsidR="00252A85" w:rsidRPr="00867813" w14:paraId="7802692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A71E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4C984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球类运动训练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7A1848" w14:textId="1DD7F84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raining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Ball Games</w:t>
            </w:r>
          </w:p>
        </w:tc>
      </w:tr>
      <w:tr w:rsidR="00252A85" w:rsidRPr="00867813" w14:paraId="5FC5E79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8A008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43D7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畜牧兽医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C22303" w14:textId="105CBC1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imal Husbandry and Veterinary Bureau</w:t>
            </w:r>
          </w:p>
        </w:tc>
      </w:tr>
      <w:tr w:rsidR="00252A85" w:rsidRPr="00867813" w14:paraId="77D444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53040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CDFE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大数据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98D29A" w14:textId="3644F18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ig Data Bureau</w:t>
            </w:r>
          </w:p>
        </w:tc>
      </w:tr>
      <w:tr w:rsidR="00252A85" w:rsidRPr="00867813" w14:paraId="724B26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5B558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ECC3D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档案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21872B" w14:textId="5A07803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="00C22E88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rchives Administration</w:t>
            </w:r>
          </w:p>
        </w:tc>
      </w:tr>
      <w:tr w:rsidR="00252A85" w:rsidRPr="00867813" w14:paraId="3A03444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0B519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44FF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扶贫开发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12F9B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verty Alleviation and Development Office of Huancui District</w:t>
            </w:r>
          </w:p>
        </w:tc>
      </w:tr>
      <w:tr w:rsidR="00252A85" w:rsidRPr="00867813" w14:paraId="30FB695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5F9E2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422A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公务员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5C10C0" w14:textId="5C5B4E6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District Civil Service Bureau </w:t>
            </w:r>
          </w:p>
        </w:tc>
      </w:tr>
      <w:tr w:rsidR="00252A85" w:rsidRPr="00867813" w14:paraId="07BA565A" w14:textId="77777777" w:rsidTr="00613556">
        <w:trPr>
          <w:trHeight w:val="37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06304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7650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国家保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FB60B8" w14:textId="5EA49CF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tate Secrets Protection </w:t>
            </w:r>
            <w:r w:rsidR="0061355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reau</w:t>
            </w:r>
            <w:r w:rsidR="00920BE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 Huancui District</w:t>
            </w:r>
          </w:p>
        </w:tc>
      </w:tr>
      <w:tr w:rsidR="00252A85" w:rsidRPr="00867813" w14:paraId="10B3D92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8F769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C4512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国有资产监督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6ADD2D" w14:textId="0F9DCE3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tate-owned Assets </w:t>
            </w:r>
            <w:r w:rsidR="00994D03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Managemen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uancui District </w:t>
            </w:r>
          </w:p>
        </w:tc>
      </w:tr>
      <w:tr w:rsidR="00252A85" w:rsidRPr="00867813" w14:paraId="1B8F72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9F2D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B289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海洋环境监测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489B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Monitoring Station of Ocean Environment</w:t>
            </w:r>
          </w:p>
        </w:tc>
      </w:tr>
      <w:tr w:rsidR="00252A85" w:rsidRPr="00867813" w14:paraId="2007D73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24B77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9EB56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行政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A22F93" w14:textId="0DE4E9B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Administrative School </w:t>
            </w:r>
          </w:p>
        </w:tc>
      </w:tr>
      <w:tr w:rsidR="00252A85" w:rsidRPr="00867813" w14:paraId="6BB2138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D9523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3503D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互联网信息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E2325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et Information Office of Huancui District</w:t>
            </w:r>
          </w:p>
        </w:tc>
      </w:tr>
      <w:tr w:rsidR="00252A85" w:rsidRPr="00867813" w14:paraId="4E84B5B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A3759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E3C6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纪委区监委派驻第二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46CF20" w14:textId="6C2FBBE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2 Supervision Group Dispatched by Huancui District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d Supervis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5B2B8A1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3B5AE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1B870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纪委区监委派驻第六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188824" w14:textId="58C3D6D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6 Supervision Group Dispatched by Huancui District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d Supervis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021C3C9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5CA8D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C5DA7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纪委区监委派驻第三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5B7820" w14:textId="30BF97C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3 Supervision Group Dispatched by Huancui District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d Supervis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7C65BDB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4C517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2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DDB3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纪委区监委派驻第四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40BB7F" w14:textId="3694B4E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4 Supervision Group Dispatched by Huancui District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d Supervis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7996B4D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2C19B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E3E5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纪委区监委派驻第五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E1FC3D" w14:textId="5289D3D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5 Supervision Group Dispatched by Huancui District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d Supervis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76B4E9D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A529C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4060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纪委区监委派驻第一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BA6B58" w14:textId="21E9C01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1 Supervision Group Dispatched by Huancui District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d Supervis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19DD6F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7C5D1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0AF4D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金融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60E27B" w14:textId="76528D99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District Financial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</w:t>
            </w:r>
          </w:p>
        </w:tc>
      </w:tr>
      <w:tr w:rsidR="00252A85" w:rsidRPr="00867813" w14:paraId="104B67C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19295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5376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精神文明建设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FA9C5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Huancui District Spiritual Civilization Development Committee</w:t>
            </w:r>
          </w:p>
        </w:tc>
      </w:tr>
      <w:tr w:rsidR="00252A85" w:rsidRPr="00867813" w14:paraId="689492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D9186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8A22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精致城市建设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66D8B6" w14:textId="656A502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Huancui District Exquisit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nstruction</w:t>
            </w:r>
          </w:p>
        </w:tc>
      </w:tr>
      <w:tr w:rsidR="00252A85" w:rsidRPr="00867813" w14:paraId="6BED0C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CD2CB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39C8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林业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DCAD31" w14:textId="43CCADB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District Forestry Bureau</w:t>
            </w:r>
          </w:p>
        </w:tc>
      </w:tr>
      <w:tr w:rsidR="00252A85" w:rsidRPr="00867813" w14:paraId="697B45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14436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69645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民族宗教事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3BF6E2" w14:textId="1286D31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District Ethnic and Religious Affairs Bureau</w:t>
            </w:r>
          </w:p>
        </w:tc>
      </w:tr>
      <w:tr w:rsidR="00252A85" w:rsidRPr="00867813" w14:paraId="72A530D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1E3E9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52FED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人民防空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085B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District Civil Air Defense Office</w:t>
            </w:r>
          </w:p>
        </w:tc>
      </w:tr>
      <w:tr w:rsidR="00252A85" w:rsidRPr="00867813" w14:paraId="1D97E2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50455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81B8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社会主义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887907" w14:textId="595BCC6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ocialist School</w:t>
            </w:r>
          </w:p>
        </w:tc>
      </w:tr>
      <w:tr w:rsidR="00252A85" w:rsidRPr="00867813" w14:paraId="2C239B2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DC03D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8CDC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市机构编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ED27FB" w14:textId="76A0D702" w:rsidR="00252A85" w:rsidRPr="00867813" w:rsidRDefault="000006B6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District </w:t>
            </w:r>
            <w:r w:rsidR="000A35EF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</w:t>
            </w:r>
            <w:r w:rsidR="000A35EF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  <w:r w:rsidR="00B23EE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B23EE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="00B23EE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B23EE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</w:t>
            </w:r>
            <w:r w:rsidR="00B23EE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nicipal </w:t>
            </w:r>
            <w:r w:rsidR="00D215C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Institutions</w:t>
            </w:r>
          </w:p>
        </w:tc>
      </w:tr>
      <w:tr w:rsidR="00252A85" w:rsidRPr="00867813" w14:paraId="7191798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031DB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9923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委保密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F94324" w14:textId="324CC60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rets Protection Committee 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CP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District Committee</w:t>
            </w:r>
          </w:p>
        </w:tc>
      </w:tr>
      <w:tr w:rsidR="00252A85" w:rsidRPr="00867813" w14:paraId="448BB1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EFBB0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E7FCE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委教育工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DDE449" w14:textId="16F6704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orking Committee for Education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CP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District Committee</w:t>
            </w:r>
          </w:p>
        </w:tc>
      </w:tr>
      <w:tr w:rsidR="00252A85" w:rsidRPr="00867813" w14:paraId="7D56C34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24004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2B08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委老干部党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03EAE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District Party School of Retired Officials</w:t>
            </w:r>
          </w:p>
        </w:tc>
      </w:tr>
      <w:tr w:rsidR="00252A85" w:rsidRPr="00867813" w14:paraId="5261A6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8F741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642C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委两非组织工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0C2E86" w14:textId="793F635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orking Committee for NGO and NPO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CP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District Committee</w:t>
            </w:r>
          </w:p>
        </w:tc>
      </w:tr>
      <w:tr w:rsidR="00252A85" w:rsidRPr="00867813" w14:paraId="22B301E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3C10A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56AB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温泉畜产品质量安全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FC7F78" w14:textId="443C3321" w:rsidR="00252A85" w:rsidRPr="00867813" w:rsidRDefault="00252A85" w:rsidP="000E5D1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quan Guidance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Livestock Product Quality and Safety</w:t>
            </w:r>
          </w:p>
        </w:tc>
      </w:tr>
      <w:tr w:rsidR="00252A85" w:rsidRPr="00867813" w14:paraId="66EFCAD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5BBBB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3CAD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新旧动能转换综合实验区建设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CF4750" w14:textId="4303F1ED" w:rsidR="00252A85" w:rsidRPr="00867813" w:rsidRDefault="00BB41D3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B41D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Construction Office of Huancui 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</w:t>
            </w:r>
            <w:r w:rsidRPr="00BB41D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Pilot Zone </w:t>
            </w:r>
            <w:r w:rsidR="00B7661C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</w:t>
            </w:r>
            <w:r w:rsidR="00B7661C" w:rsidRPr="00B7661C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r Replacing Old Growth Drivers </w:t>
            </w:r>
            <w:r w:rsidR="00B7661C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w</w:t>
            </w:r>
            <w:r w:rsidR="00B7661C" w:rsidRPr="00B7661C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ith New Ones</w:t>
            </w:r>
          </w:p>
        </w:tc>
      </w:tr>
      <w:tr w:rsidR="00252A85" w:rsidRPr="00867813" w14:paraId="040AF30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447CF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7B86D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新闻出版广电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F0E842" w14:textId="19945B6A" w:rsidR="00252A85" w:rsidRPr="00867813" w:rsidRDefault="00D06908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Distric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reau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Press, Publication, Radio, Film and Television </w:t>
            </w:r>
          </w:p>
        </w:tc>
      </w:tr>
      <w:tr w:rsidR="00252A85" w:rsidRPr="00867813" w14:paraId="1797FBC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1975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AC986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羊亭畜产品质量安全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5FFDC9" w14:textId="26C5EFC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angting Guidance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Livestock Product Quality of Huancui District</w:t>
            </w:r>
          </w:p>
        </w:tc>
      </w:tr>
      <w:tr w:rsidR="00252A85" w:rsidRPr="00867813" w14:paraId="3E164CF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A319D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236C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域经济推进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10EB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gional Economic Promotion Office</w:t>
            </w:r>
          </w:p>
        </w:tc>
      </w:tr>
      <w:tr w:rsidR="00252A85" w:rsidRPr="00867813" w14:paraId="022EE5B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940B4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828C2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政府侨务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484FE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verseas Chinese Affairs Office of Huancui District Government</w:t>
            </w:r>
          </w:p>
        </w:tc>
      </w:tr>
      <w:tr w:rsidR="00252A85" w:rsidRPr="00867813" w14:paraId="017EBF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2F037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A55E6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政府台湾事务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23624B" w14:textId="33C9A00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iwan Affairs Office of Huancui District Government</w:t>
            </w:r>
          </w:p>
        </w:tc>
      </w:tr>
      <w:tr w:rsidR="00252A85" w:rsidRPr="00867813" w14:paraId="65A632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7312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A0A4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政府新闻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DA9C2D" w14:textId="3D9326B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form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fice of Huancui District Government</w:t>
            </w:r>
          </w:p>
        </w:tc>
      </w:tr>
      <w:tr w:rsidR="00252A85" w:rsidRPr="00867813" w14:paraId="0ADB964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EF358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E452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政务服务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3470E4" w14:textId="2C1D06C4" w:rsidR="00252A85" w:rsidRPr="00867813" w:rsidRDefault="00DA142C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Offi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District Government Affairs </w:t>
            </w:r>
          </w:p>
        </w:tc>
      </w:tr>
      <w:tr w:rsidR="00252A85" w:rsidRPr="00867813" w14:paraId="532E0B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1FCA4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A0B6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直机关党委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87289D" w14:textId="2D59F18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titution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irectly Under the CP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District 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03C63A0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7BAF4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00DE3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区中医药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5A85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District Administration of Traditional Chinese Medicine</w:t>
            </w:r>
          </w:p>
        </w:tc>
      </w:tr>
      <w:tr w:rsidR="00252A85" w:rsidRPr="00867813" w14:paraId="07EDEFE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ADCB2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2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578D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取水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DB7A4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ter Management Section</w:t>
            </w:r>
          </w:p>
        </w:tc>
      </w:tr>
      <w:tr w:rsidR="00252A85" w:rsidRPr="00867813" w14:paraId="5505EC2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190DB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2F0F8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权籍调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745C4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al Estate Survey Section</w:t>
            </w:r>
          </w:p>
        </w:tc>
      </w:tr>
      <w:tr w:rsidR="00252A85" w:rsidRPr="00867813" w14:paraId="0C2DA8F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40BF5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F9A1D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全国法院干部业余法律大学威海分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C3374E" w14:textId="012A0E6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tional Part-time Law University for Court Offic</w:t>
            </w:r>
            <w:r w:rsidR="0099423F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al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 Campus</w:t>
            </w:r>
          </w:p>
        </w:tc>
      </w:tr>
      <w:tr w:rsidR="00252A85" w:rsidRPr="00867813" w14:paraId="39D1960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B8E34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F3ED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全科医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F7284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 of General Medicine</w:t>
            </w:r>
          </w:p>
        </w:tc>
      </w:tr>
      <w:tr w:rsidR="00252A85" w:rsidRPr="00867813" w14:paraId="07333E1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75105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FFA6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全媒体新闻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9E9E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mnimedia News Center</w:t>
            </w:r>
          </w:p>
        </w:tc>
      </w:tr>
      <w:tr w:rsidR="00252A85" w:rsidRPr="00867813" w14:paraId="24789B1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E1A49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7308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群团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1D98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ss Organizations Section</w:t>
            </w:r>
          </w:p>
        </w:tc>
      </w:tr>
      <w:tr w:rsidR="00252A85" w:rsidRPr="00867813" w14:paraId="76097B5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E2AFC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7F1B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群团机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4611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ss Organizations</w:t>
            </w:r>
          </w:p>
        </w:tc>
      </w:tr>
      <w:tr w:rsidR="00252A85" w:rsidRPr="00867813" w14:paraId="48CEEC2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CD7AF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F439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群众体育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56FA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ss Sports Section</w:t>
            </w:r>
          </w:p>
        </w:tc>
      </w:tr>
      <w:tr w:rsidR="00252A85" w:rsidRPr="00867813" w14:paraId="39FD72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4609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EE21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燃气热力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8A8ADA" w14:textId="3E58463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as </w:t>
            </w:r>
            <w:r w:rsidR="00512029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d Heating</w:t>
            </w:r>
            <w:r w:rsidR="00512029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rvice Center</w:t>
            </w:r>
          </w:p>
        </w:tc>
      </w:tr>
      <w:tr w:rsidR="00252A85" w:rsidRPr="00867813" w14:paraId="7CAC598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10713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D5512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燃热应急保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9657A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mergency Section of Gas and Heating</w:t>
            </w:r>
          </w:p>
        </w:tc>
      </w:tr>
      <w:tr w:rsidR="00252A85" w:rsidRPr="00867813" w14:paraId="64728BC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F3B06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C2BB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才创新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8FC482" w14:textId="437E465C" w:rsidR="00252A85" w:rsidRPr="00867813" w:rsidRDefault="00512029" w:rsidP="00512029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l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novation and Development Center </w:t>
            </w:r>
          </w:p>
        </w:tc>
      </w:tr>
      <w:tr w:rsidR="00252A85" w:rsidRPr="00867813" w14:paraId="683A55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689E3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899C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才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3D783C" w14:textId="4817891A" w:rsidR="00252A85" w:rsidRPr="00867813" w:rsidRDefault="00512029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51202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Talent Affairs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</w:t>
            </w:r>
          </w:p>
        </w:tc>
      </w:tr>
      <w:tr w:rsidR="00252A85" w:rsidRPr="00867813" w14:paraId="1F239D4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FCBE6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20577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才工作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C87454" w14:textId="115F110B" w:rsidR="00252A85" w:rsidRPr="00867813" w:rsidRDefault="00512029" w:rsidP="00512029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51202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Talent Affairs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(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32B526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55495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EB705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才工作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408182" w14:textId="2E403CF1" w:rsidR="00252A85" w:rsidRPr="00867813" w:rsidRDefault="00512029" w:rsidP="00512029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51202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Talent Affairs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(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7469AB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A23B1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C2C78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才开发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6CCFB9" w14:textId="734CDACB" w:rsidR="00252A85" w:rsidRPr="00867813" w:rsidRDefault="00512029" w:rsidP="00512029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alent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velopment Section</w:t>
            </w:r>
          </w:p>
        </w:tc>
      </w:tr>
      <w:tr w:rsidR="00252A85" w:rsidRPr="00867813" w14:paraId="6042846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EBB98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3A4E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才培训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F2F235" w14:textId="3E65065E" w:rsidR="00252A85" w:rsidRPr="00867813" w:rsidRDefault="00512029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lent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raining Section</w:t>
            </w:r>
          </w:p>
        </w:tc>
      </w:tr>
      <w:tr w:rsidR="00252A85" w:rsidRPr="00867813" w14:paraId="66BAB59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DDBF7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06AEC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大离退休干部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6C59B7" w14:textId="37D15FF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Retired Officials of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</w:t>
            </w:r>
          </w:p>
        </w:tc>
      </w:tr>
      <w:tr w:rsidR="00252A85" w:rsidRPr="00867813" w14:paraId="6CF2653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D65D1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BD39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大专委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624B60" w14:textId="3BEA06C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pecial Committee of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</w:t>
            </w:r>
          </w:p>
        </w:tc>
      </w:tr>
      <w:tr w:rsidR="00252A85" w:rsidRPr="00867813" w14:paraId="3482612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2293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92B38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防办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FD61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vil Defense Office</w:t>
            </w:r>
          </w:p>
        </w:tc>
      </w:tr>
      <w:tr w:rsidR="00252A85" w:rsidRPr="00867813" w14:paraId="1FD82F7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D719E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094D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防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EFAD4C" w14:textId="25E9B126" w:rsidR="00252A85" w:rsidRPr="00867813" w:rsidRDefault="00252A85" w:rsidP="000E5D1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vil Defense Affairs</w:t>
            </w:r>
          </w:p>
        </w:tc>
      </w:tr>
      <w:tr w:rsidR="00252A85" w:rsidRPr="00867813" w14:paraId="067FE4D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A2204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BC3B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居协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4927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idence Coordination Section</w:t>
            </w:r>
          </w:p>
        </w:tc>
      </w:tr>
      <w:tr w:rsidR="00252A85" w:rsidRPr="00867813" w14:paraId="4F5D0B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7A7C4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FF3C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口就业与贸易统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D1880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Employment and Trade Statistics</w:t>
            </w:r>
          </w:p>
        </w:tc>
      </w:tr>
      <w:tr w:rsidR="00252A85" w:rsidRPr="00867813" w14:paraId="0EA44A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8C30F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400B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口资源环境和经济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17C3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pulation, Resources, Environment and Economy Committee</w:t>
            </w:r>
          </w:p>
        </w:tc>
      </w:tr>
      <w:tr w:rsidR="00252A85" w:rsidRPr="00867813" w14:paraId="6C15AA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D1F1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19FC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力资源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FF81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man Resource Department</w:t>
            </w:r>
          </w:p>
        </w:tc>
      </w:tr>
      <w:tr w:rsidR="00252A85" w:rsidRPr="00867813" w14:paraId="4C9E41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4A84D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2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D6D7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力资源公共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1B768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Service Center for Human Resources</w:t>
            </w:r>
          </w:p>
        </w:tc>
      </w:tr>
      <w:tr w:rsidR="00252A85" w:rsidRPr="00867813" w14:paraId="4F4C3D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41CC0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3C9D3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力资源和社会保障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68A9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reau of Human Resources and Social Security</w:t>
            </w:r>
          </w:p>
        </w:tc>
      </w:tr>
      <w:tr w:rsidR="00252A85" w:rsidRPr="00867813" w14:paraId="7D3BAD9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DB2F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BBACA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力资源和社会保障局信息网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DB75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Network Service Center of Human Resources and Social Security Bureau</w:t>
            </w:r>
          </w:p>
        </w:tc>
      </w:tr>
      <w:tr w:rsidR="00252A85" w:rsidRPr="00867813" w14:paraId="0F907E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7EBA5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BE8E1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力资源绩效评价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5CF785" w14:textId="4E06439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valuation Center 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rsonnel Performance</w:t>
            </w:r>
          </w:p>
        </w:tc>
      </w:tr>
      <w:tr w:rsidR="00252A85" w:rsidRPr="00867813" w14:paraId="3944865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608E9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4A7B8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力资源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712F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man Resource Section</w:t>
            </w:r>
          </w:p>
        </w:tc>
      </w:tr>
      <w:tr w:rsidR="00252A85" w:rsidRPr="00867813" w14:paraId="2ACFD61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E1DB5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A98E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力资源流动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C6C7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Section of Human Resources Flow</w:t>
            </w:r>
          </w:p>
        </w:tc>
      </w:tr>
      <w:tr w:rsidR="00252A85" w:rsidRPr="00867813" w14:paraId="7E35960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55984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BEFC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力资源社会保障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EEB8D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reau of Human Resources and Social Security</w:t>
            </w:r>
          </w:p>
        </w:tc>
      </w:tr>
      <w:tr w:rsidR="00252A85" w:rsidRPr="00867813" w14:paraId="1F9741C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C94B6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5FA0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力资源市场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9CB9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Section of Human Resources Market</w:t>
            </w:r>
          </w:p>
        </w:tc>
      </w:tr>
      <w:tr w:rsidR="00252A85" w:rsidRPr="00867813" w14:paraId="4E3538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C32B3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5E82A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民参与和促进法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C60832" w14:textId="5339264E" w:rsidR="00252A85" w:rsidRPr="00867813" w:rsidRDefault="00252A85" w:rsidP="005D590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Participation and Promotion of Rule of Law</w:t>
            </w:r>
          </w:p>
        </w:tc>
      </w:tr>
      <w:tr w:rsidR="00252A85" w:rsidRPr="00867813" w14:paraId="5B1826E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C0053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9559C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民代表大会常委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A34EEF" w14:textId="56EE7F80" w:rsidR="00252A85" w:rsidRPr="00867813" w:rsidRDefault="00252A85" w:rsidP="00C9392B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the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</w:t>
            </w:r>
            <w:r w:rsidR="00C9392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nding Committee</w:t>
            </w:r>
          </w:p>
        </w:tc>
      </w:tr>
      <w:tr w:rsidR="00252A85" w:rsidRPr="00867813" w14:paraId="392A9DE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98498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4A687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民法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964038" w14:textId="2C90615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urt</w:t>
            </w:r>
          </w:p>
        </w:tc>
      </w:tr>
      <w:tr w:rsidR="00252A85" w:rsidRPr="00867813" w14:paraId="1DEE192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F78C0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C44A8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民防空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6BF0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Civil Air Defense</w:t>
            </w:r>
          </w:p>
        </w:tc>
      </w:tr>
      <w:tr w:rsidR="00252A85" w:rsidRPr="00867813" w14:paraId="0D127C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47D7F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340C2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民检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C3C2BC" w14:textId="4FC0807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Procuratorate</w:t>
            </w:r>
          </w:p>
        </w:tc>
      </w:tr>
      <w:tr w:rsidR="00252A85" w:rsidRPr="00867813" w14:paraId="5713C74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3DB6B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97BAB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民建议征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E2BA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Public Advice Collection</w:t>
            </w:r>
          </w:p>
        </w:tc>
      </w:tr>
      <w:tr w:rsidR="00252A85" w:rsidRPr="00867813" w14:paraId="68CEBD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D05AD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3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3A9D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民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CBB43F" w14:textId="2749E7E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Hospital</w:t>
            </w:r>
          </w:p>
        </w:tc>
      </w:tr>
      <w:tr w:rsidR="00252A85" w:rsidRPr="00867813" w14:paraId="2E925C8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50CD7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E6A8E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EB07AE" w14:textId="2379FA3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man Resources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53C0CBE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F56BD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379A3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事教育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23C1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Human Resources and Education</w:t>
            </w:r>
          </w:p>
        </w:tc>
      </w:tr>
      <w:tr w:rsidR="00252A85" w:rsidRPr="00867813" w14:paraId="17E016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5ABA6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ACE44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人事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BEEE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man Resources Section</w:t>
            </w:r>
          </w:p>
        </w:tc>
      </w:tr>
      <w:tr w:rsidR="00252A85" w:rsidRPr="00867813" w14:paraId="629742D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BB8E9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5975A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认证认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03F9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creditation Section</w:t>
            </w:r>
          </w:p>
        </w:tc>
      </w:tr>
      <w:tr w:rsidR="00252A85" w:rsidRPr="00867813" w14:paraId="3FF44A0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EC6B8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E6EF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日报编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8164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iting Affairs Department of Weihai Daily</w:t>
            </w:r>
          </w:p>
        </w:tc>
      </w:tr>
      <w:tr w:rsidR="00252A85" w:rsidRPr="00867813" w14:paraId="6D1EC03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C9E81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DA38A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日报要闻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BC97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mportant News Department of Weihai Daily</w:t>
            </w:r>
          </w:p>
        </w:tc>
      </w:tr>
      <w:tr w:rsidR="00252A85" w:rsidRPr="00867813" w14:paraId="42018B8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C0BD8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33725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日报专刊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B6DB2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pecial Issue Department of Weihai Daily</w:t>
            </w:r>
          </w:p>
        </w:tc>
      </w:tr>
      <w:tr w:rsidR="00252A85" w:rsidRPr="00867813" w14:paraId="07DD97A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52B4A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E83E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日报综合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A945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Affairs Department of Weihai Daily</w:t>
            </w:r>
          </w:p>
        </w:tc>
      </w:tr>
      <w:tr w:rsidR="00252A85" w:rsidRPr="00867813" w14:paraId="311B3C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0E9C7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950B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日韩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E11C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apanese and South Korean Affairs Department</w:t>
            </w:r>
          </w:p>
        </w:tc>
      </w:tr>
      <w:tr w:rsidR="00252A85" w:rsidRPr="00867813" w14:paraId="7885C8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E6BB3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A8C5C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博物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B868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Museum</w:t>
            </w:r>
          </w:p>
        </w:tc>
      </w:tr>
      <w:tr w:rsidR="00252A85" w:rsidRPr="00867813" w14:paraId="09E319E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6AE7B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4931E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成山头省级自然保护区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0B2DA7" w14:textId="5E3D1AE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Rongcheng Chengsh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tou Provincial Nature Reserve</w:t>
            </w:r>
          </w:p>
        </w:tc>
      </w:tr>
      <w:tr w:rsidR="00252A85" w:rsidRPr="00867813" w14:paraId="479AB8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650F7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0F986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55B20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Battalion</w:t>
            </w:r>
          </w:p>
        </w:tc>
      </w:tr>
      <w:tr w:rsidR="00252A85" w:rsidRPr="00867813" w14:paraId="75532F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9FA61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B4C10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大天鹅国家级自然保护区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5E64F0" w14:textId="05F8B7C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of Rongcheng National Swan Natural Reserves</w:t>
            </w:r>
          </w:p>
        </w:tc>
      </w:tr>
      <w:tr w:rsidR="00252A85" w:rsidRPr="00867813" w14:paraId="58DBC0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611C7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8DC4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分社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BBBA02" w14:textId="7AED81B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Branch</w:t>
            </w:r>
          </w:p>
        </w:tc>
      </w:tr>
      <w:tr w:rsidR="00252A85" w:rsidRPr="00867813" w14:paraId="5EB4EA2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80962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0C03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工作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F694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Workstation</w:t>
            </w:r>
          </w:p>
        </w:tc>
      </w:tr>
      <w:tr w:rsidR="00252A85" w:rsidRPr="00867813" w14:paraId="5B68A4D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86DB2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92B8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爱国卫生和健康促进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C34CDE" w14:textId="49B6DEE1" w:rsidR="00252A85" w:rsidRPr="00867813" w:rsidRDefault="00252A85" w:rsidP="00193FD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Guidance Center </w:t>
            </w:r>
            <w:r w:rsidR="00193FDE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Health Promotion</w:t>
            </w:r>
          </w:p>
        </w:tc>
      </w:tr>
      <w:tr w:rsidR="00252A85" w:rsidRPr="00867813" w14:paraId="2E69B81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88647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82B7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殡仪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CAFD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Funeral Parlor</w:t>
            </w:r>
          </w:p>
        </w:tc>
      </w:tr>
      <w:tr w:rsidR="00252A85" w:rsidRPr="00867813" w14:paraId="3FD719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C8DEC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16E1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不动产登记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E1D5E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Real Estate Registration Center</w:t>
            </w:r>
          </w:p>
        </w:tc>
      </w:tr>
      <w:tr w:rsidR="00252A85" w:rsidRPr="00867813" w14:paraId="26FE86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F8C65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DCF4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埠柳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9631B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li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ral Kindergarten of Rongcheng</w:t>
            </w:r>
          </w:p>
        </w:tc>
      </w:tr>
      <w:tr w:rsidR="00252A85" w:rsidRPr="00867813" w14:paraId="16B014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68DC7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DE88D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埠柳中心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3552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li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ral Health Center of Rongcheng</w:t>
            </w:r>
          </w:p>
        </w:tc>
      </w:tr>
      <w:tr w:rsidR="00252A85" w:rsidRPr="00867813" w14:paraId="2D36677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1231A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08B7B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财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7D3A68" w14:textId="77FA27A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inance Bureau </w:t>
            </w:r>
          </w:p>
        </w:tc>
      </w:tr>
      <w:tr w:rsidR="00252A85" w:rsidRPr="00867813" w14:paraId="5A157EB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2C4F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F559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财政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85A4F1" w14:textId="6E27572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ervice Center for 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ffairs </w:t>
            </w:r>
          </w:p>
        </w:tc>
      </w:tr>
      <w:tr w:rsidR="00252A85" w:rsidRPr="00867813" w14:paraId="755229F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AB82D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C7EAD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财政投资评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8A2249" w14:textId="5CA6DD8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Assessment Center for 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vestment </w:t>
            </w:r>
          </w:p>
        </w:tc>
      </w:tr>
      <w:tr w:rsidR="00252A85" w:rsidRPr="00867813" w14:paraId="2DED643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21456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700AF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残疾人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62308E" w14:textId="35B9052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Disabled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 Federation </w:t>
            </w:r>
          </w:p>
        </w:tc>
      </w:tr>
      <w:tr w:rsidR="00252A85" w:rsidRPr="00867813" w14:paraId="340F982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2B824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30C86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产业转型升级促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8450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Promotion Center for Industrial Transformation and Upgrading </w:t>
            </w:r>
          </w:p>
        </w:tc>
      </w:tr>
      <w:tr w:rsidR="00252A85" w:rsidRPr="00867813" w14:paraId="223AE9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4E0A5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EF2E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成山镇龙须岛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E16DB7" w14:textId="483C780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hengshan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ngxudao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ealth Center of Rongcheng</w:t>
            </w:r>
          </w:p>
        </w:tc>
      </w:tr>
      <w:tr w:rsidR="00252A85" w:rsidRPr="00867813" w14:paraId="2C153DA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2B6C3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E3C0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成山镇龙须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69D4CB" w14:textId="33800FA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hengshan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ngx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Kindergarten of Rongcheng</w:t>
            </w:r>
          </w:p>
        </w:tc>
      </w:tr>
      <w:tr w:rsidR="00252A85" w:rsidRPr="00867813" w14:paraId="1E2AF87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EBC5B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0D4D0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成山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510B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engshan Central Kindergarten of Rongcheng</w:t>
            </w:r>
          </w:p>
        </w:tc>
      </w:tr>
      <w:tr w:rsidR="00252A85" w:rsidRPr="00867813" w14:paraId="36E0212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8BBA4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766B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城市社区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03CD1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Community Service Center </w:t>
            </w:r>
          </w:p>
        </w:tc>
      </w:tr>
      <w:tr w:rsidR="00252A85" w:rsidRPr="00867813" w14:paraId="2983AC4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63E22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E7D2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城市资产经营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958E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ervice Center for Urban Assets Management </w:t>
            </w:r>
          </w:p>
        </w:tc>
      </w:tr>
      <w:tr w:rsidR="00252A85" w:rsidRPr="00867813" w14:paraId="20CB62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74EA7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54E7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城西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479928" w14:textId="33F7BF1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hengxi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district Office of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</w:p>
        </w:tc>
      </w:tr>
      <w:tr w:rsidR="00252A85" w:rsidRPr="00867813" w14:paraId="5C33334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9A596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653C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城西街道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DD69D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engxi Street Health Center of Rongcheng</w:t>
            </w:r>
          </w:p>
        </w:tc>
      </w:tr>
      <w:tr w:rsidR="00252A85" w:rsidRPr="00867813" w14:paraId="54BFFB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44000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C17AA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城西街道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8A893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engxi Street Central Kindergarten of Rongcheng</w:t>
            </w:r>
          </w:p>
        </w:tc>
      </w:tr>
      <w:tr w:rsidR="00252A85" w:rsidRPr="00867813" w14:paraId="364CC9B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0EC7E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190E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城乡建设档案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3E6245" w14:textId="288F292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Urba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-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ural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velop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rchives</w:t>
            </w:r>
          </w:p>
        </w:tc>
      </w:tr>
      <w:tr w:rsidR="00252A85" w:rsidRPr="00867813" w14:paraId="019BD83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E2FA0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9E86C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城乡统筹发展研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A56EE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Urban and Rural Development Research Center </w:t>
            </w:r>
          </w:p>
        </w:tc>
      </w:tr>
      <w:tr w:rsidR="00252A85" w:rsidRPr="00867813" w14:paraId="7E1B8FD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C1FF4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6B56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斥山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DFA721" w14:textId="283C409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ishan Subdistrict Office of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</w:p>
        </w:tc>
      </w:tr>
      <w:tr w:rsidR="00252A85" w:rsidRPr="00867813" w14:paraId="5D7B6C1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6A89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3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2C64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斥山街道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221B3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ishan Street Health Center of Rongcheng</w:t>
            </w:r>
          </w:p>
        </w:tc>
      </w:tr>
      <w:tr w:rsidR="00252A85" w:rsidRPr="00867813" w14:paraId="6781E3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EF91E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BCAD4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斥山街道中心完小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4F266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ishan Street Central Primary School of Rongcheng</w:t>
            </w:r>
          </w:p>
        </w:tc>
      </w:tr>
      <w:tr w:rsidR="00252A85" w:rsidRPr="00867813" w14:paraId="65AA08D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04CFF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AB85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斥山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2E98D6" w14:textId="3F9E4FD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ishan Central Kindergarten</w:t>
            </w:r>
          </w:p>
        </w:tc>
      </w:tr>
      <w:tr w:rsidR="00252A85" w:rsidRPr="00867813" w14:paraId="0B5FF7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21AAF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A8D2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慈善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AF7D1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Charity Service Center </w:t>
            </w:r>
          </w:p>
        </w:tc>
      </w:tr>
      <w:tr w:rsidR="00252A85" w:rsidRPr="00867813" w14:paraId="66444E9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ADE44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1BE46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大数据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16A8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Big Data Center </w:t>
            </w:r>
          </w:p>
        </w:tc>
      </w:tr>
      <w:tr w:rsidR="00252A85" w:rsidRPr="00867813" w14:paraId="7F92957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88F4C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22D6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大瞳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812C7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ealth Center of Rongcheng</w:t>
            </w:r>
          </w:p>
        </w:tc>
      </w:tr>
      <w:tr w:rsidR="00252A85" w:rsidRPr="00867813" w14:paraId="4D70AA2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7CA25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6DA32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大疃镇大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19C3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tuan Kindergarten of Rongcheng</w:t>
            </w:r>
          </w:p>
        </w:tc>
      </w:tr>
      <w:tr w:rsidR="00252A85" w:rsidRPr="00867813" w14:paraId="4C2061D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3C8C8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E738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档案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605EC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Archives</w:t>
            </w:r>
          </w:p>
        </w:tc>
      </w:tr>
      <w:tr w:rsidR="00252A85" w:rsidRPr="00867813" w14:paraId="311E745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5555E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CC997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道路运输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284651" w14:textId="6C2CBF2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ervice Center for Road </w:t>
            </w:r>
            <w:r w:rsidR="00272C24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ranspor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ffairs </w:t>
            </w:r>
          </w:p>
        </w:tc>
      </w:tr>
      <w:tr w:rsidR="00252A85" w:rsidRPr="00867813" w14:paraId="03DDC89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61B1B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EC060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地方金融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B05C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ervice Center for Local Financial Affairs </w:t>
            </w:r>
          </w:p>
        </w:tc>
      </w:tr>
      <w:tr w:rsidR="00252A85" w:rsidRPr="00867813" w14:paraId="1806BD8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65A66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AE34F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地质环境监测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3360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Monitoring Station of Geological Environment</w:t>
            </w:r>
          </w:p>
        </w:tc>
      </w:tr>
      <w:tr w:rsidR="00252A85" w:rsidRPr="00867813" w14:paraId="6E9672D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A23AB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B341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二十九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DD9B2A" w14:textId="2CDD167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29 Middle School </w:t>
            </w:r>
          </w:p>
        </w:tc>
      </w:tr>
      <w:tr w:rsidR="00252A85" w:rsidRPr="00867813" w14:paraId="571742B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BFD6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A621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二十七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5D9483" w14:textId="3FBC55F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27 Middle School </w:t>
            </w:r>
          </w:p>
        </w:tc>
      </w:tr>
      <w:tr w:rsidR="00252A85" w:rsidRPr="00867813" w14:paraId="2D395DB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67AA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15C3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二十三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F731AC" w14:textId="5DA0089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23 Middle School </w:t>
            </w:r>
          </w:p>
        </w:tc>
      </w:tr>
      <w:tr w:rsidR="00252A85" w:rsidRPr="00867813" w14:paraId="6063F7B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CDF5B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58A0C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二十四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1D0C0B" w14:textId="3F818FF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24 Middle School </w:t>
            </w:r>
          </w:p>
        </w:tc>
      </w:tr>
      <w:tr w:rsidR="00252A85" w:rsidRPr="00867813" w14:paraId="16C9B78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22C24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85053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二十五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264249" w14:textId="1107499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25 Middle School </w:t>
            </w:r>
          </w:p>
        </w:tc>
      </w:tr>
      <w:tr w:rsidR="00252A85" w:rsidRPr="00867813" w14:paraId="551EC5B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93453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D2E9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二十一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605EB9" w14:textId="35D1EE7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21 Middle School </w:t>
            </w:r>
          </w:p>
        </w:tc>
      </w:tr>
      <w:tr w:rsidR="00252A85" w:rsidRPr="00867813" w14:paraId="228B62E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939D2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019A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二十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9D2B1A" w14:textId="1CDFB1F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20 Middle School </w:t>
            </w:r>
          </w:p>
        </w:tc>
      </w:tr>
      <w:tr w:rsidR="00252A85" w:rsidRPr="00867813" w14:paraId="479FD02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5F20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621E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二实验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358799" w14:textId="45C458D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2 Experimental Primary School </w:t>
            </w:r>
          </w:p>
        </w:tc>
      </w:tr>
      <w:tr w:rsidR="00252A85" w:rsidRPr="00867813" w14:paraId="441F4FC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020EC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FE16F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二实验小学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C351A1" w14:textId="6E9D95A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Kindergarte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ngcheng No. 2 Experimental Primary School </w:t>
            </w:r>
          </w:p>
        </w:tc>
      </w:tr>
      <w:tr w:rsidR="00252A85" w:rsidRPr="00867813" w14:paraId="33C25A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453BC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13D02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二实验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258093" w14:textId="13C752D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2 Experimental Kindergarten </w:t>
            </w:r>
          </w:p>
        </w:tc>
      </w:tr>
      <w:tr w:rsidR="00252A85" w:rsidRPr="00867813" w14:paraId="73DD4A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22245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D819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二实验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68A060" w14:textId="7724626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2 Experimental Middle School </w:t>
            </w:r>
          </w:p>
        </w:tc>
      </w:tr>
      <w:tr w:rsidR="00252A85" w:rsidRPr="00867813" w14:paraId="1EAF09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83097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0E5A0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二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A0321A" w14:textId="1A5C450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2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gh Schoo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6F4A40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17EF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3B20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九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63CA06" w14:textId="0D7A1C8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9 Middle School </w:t>
            </w:r>
          </w:p>
        </w:tc>
      </w:tr>
      <w:tr w:rsidR="00252A85" w:rsidRPr="00867813" w14:paraId="778E2A1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9CB6B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1AB75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三人民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F8602A" w14:textId="08AB5B8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No. 3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 Hospital </w:t>
            </w:r>
          </w:p>
        </w:tc>
      </w:tr>
      <w:tr w:rsidR="00252A85" w:rsidRPr="00867813" w14:paraId="22E5D9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F261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A4387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三十八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15EB04" w14:textId="2FFBFE5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38 Middle School </w:t>
            </w:r>
          </w:p>
        </w:tc>
      </w:tr>
      <w:tr w:rsidR="00252A85" w:rsidRPr="00867813" w14:paraId="08C1EE5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D54C8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E4BE4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三十二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640288" w14:textId="7DA13ED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32 Middle School </w:t>
            </w:r>
          </w:p>
        </w:tc>
      </w:tr>
      <w:tr w:rsidR="00252A85" w:rsidRPr="00867813" w14:paraId="1DEC7A3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E1CF7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E090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三十七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106B2C" w14:textId="3B1D9E4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37 Middle School </w:t>
            </w:r>
          </w:p>
        </w:tc>
      </w:tr>
      <w:tr w:rsidR="00252A85" w:rsidRPr="00867813" w14:paraId="3CC3E3D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18390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4FFD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三十三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AC018B" w14:textId="5931E2E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33 Middle School </w:t>
            </w:r>
          </w:p>
        </w:tc>
      </w:tr>
      <w:tr w:rsidR="00252A85" w:rsidRPr="00867813" w14:paraId="11907B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08E67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7D24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三十五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E411EC" w14:textId="28D9816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35 Middle School </w:t>
            </w:r>
          </w:p>
        </w:tc>
      </w:tr>
      <w:tr w:rsidR="00252A85" w:rsidRPr="00867813" w14:paraId="3A553B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EA44F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65456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三十一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242967" w14:textId="1247D4D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31 Middle School </w:t>
            </w:r>
          </w:p>
        </w:tc>
      </w:tr>
      <w:tr w:rsidR="00252A85" w:rsidRPr="00867813" w14:paraId="5BB5951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EA73F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704A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三实验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EE0800" w14:textId="7303039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3 Experimental Kindergarten </w:t>
            </w:r>
          </w:p>
        </w:tc>
      </w:tr>
      <w:tr w:rsidR="00252A85" w:rsidRPr="00867813" w14:paraId="79FED0E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2613F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D988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三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67F3BF" w14:textId="4DBBE38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3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gh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 </w:t>
            </w:r>
          </w:p>
        </w:tc>
      </w:tr>
      <w:tr w:rsidR="00252A85" w:rsidRPr="00867813" w14:paraId="0148993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A245E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608A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十二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9F09D2" w14:textId="6E51153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12 Middle Schoo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2955523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2B1B0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B927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十四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35C864" w14:textId="31BF954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14 Middle School </w:t>
            </w:r>
          </w:p>
        </w:tc>
      </w:tr>
      <w:tr w:rsidR="00252A85" w:rsidRPr="00867813" w14:paraId="74F5C73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3EB53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BA8DD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十五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DF636A" w14:textId="11A028E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15 Middle School </w:t>
            </w:r>
          </w:p>
        </w:tc>
      </w:tr>
      <w:tr w:rsidR="00252A85" w:rsidRPr="00867813" w14:paraId="3279E4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E7EC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71AF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十一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7429F0" w14:textId="4577F51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11 Middle School </w:t>
            </w:r>
          </w:p>
        </w:tc>
      </w:tr>
      <w:tr w:rsidR="00252A85" w:rsidRPr="00867813" w14:paraId="235F982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2DECE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E57C1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一实验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D70821" w14:textId="1452149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1 Experimental Kindergarten </w:t>
            </w:r>
          </w:p>
        </w:tc>
      </w:tr>
      <w:tr w:rsidR="00252A85" w:rsidRPr="00867813" w14:paraId="3979FB9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5DED6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69A0A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第一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45C3EC" w14:textId="270BF6A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. 1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gh School</w:t>
            </w:r>
          </w:p>
        </w:tc>
      </w:tr>
      <w:tr w:rsidR="00252A85" w:rsidRPr="00867813" w14:paraId="7FC281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B6AFC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82DEF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东城区社区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B0192B" w14:textId="7306F73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ngcheng Community Health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</w:t>
            </w:r>
          </w:p>
        </w:tc>
      </w:tr>
      <w:tr w:rsidR="00252A85" w:rsidRPr="00867813" w14:paraId="4F44E65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E947E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3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78BD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东山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048A92" w14:textId="3E7CCA7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ongshan Subdistrict Office of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</w:p>
        </w:tc>
      </w:tr>
      <w:tr w:rsidR="00252A85" w:rsidRPr="00867813" w14:paraId="743529E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44A5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7F34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东山街道中心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17CD8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ongshan Street Central Health Center of Rongcheng</w:t>
            </w:r>
          </w:p>
        </w:tc>
      </w:tr>
      <w:tr w:rsidR="00252A85" w:rsidRPr="00867813" w14:paraId="69A9A09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949B8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1EFDA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东山街道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F6D72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ongshan Street Central Kindergarten of Rongcheng</w:t>
            </w:r>
          </w:p>
        </w:tc>
      </w:tr>
      <w:tr w:rsidR="00252A85" w:rsidRPr="00867813" w14:paraId="3D27456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832A2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F618A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对口支援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1D89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Oriented Assistance Service Center </w:t>
            </w:r>
          </w:p>
        </w:tc>
      </w:tr>
      <w:tr w:rsidR="00252A85" w:rsidRPr="00867813" w14:paraId="12A657C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9D47A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D261A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发展和改革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F82B69" w14:textId="72CFEF0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evelopment and Reform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7DA99FD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813D4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18FF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房地产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1CEC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Real Estate Service Center </w:t>
            </w:r>
          </w:p>
        </w:tc>
      </w:tr>
      <w:tr w:rsidR="00252A85" w:rsidRPr="00867813" w14:paraId="2E6CAE3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66455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7ED7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扶贫开发领导小组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24BC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Rongcheng Poverty Alleviation and Development Leading Group</w:t>
            </w:r>
          </w:p>
        </w:tc>
      </w:tr>
      <w:tr w:rsidR="00252A85" w:rsidRPr="00867813" w14:paraId="38558EF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652DD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9D00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服务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2075D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ervice Industry Development Center </w:t>
            </w:r>
          </w:p>
        </w:tc>
      </w:tr>
      <w:tr w:rsidR="00252A85" w:rsidRPr="00867813" w14:paraId="34440D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5AC6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7BAAA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府新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4F8F95" w14:textId="66356C8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Fuxin Primary School </w:t>
            </w:r>
          </w:p>
        </w:tc>
      </w:tr>
      <w:tr w:rsidR="00252A85" w:rsidRPr="00867813" w14:paraId="68BECB5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CEDD0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3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0139B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府新小学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0F1C56" w14:textId="32E0724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Kindergarten of Rongcheng Fuxin Primary School </w:t>
            </w:r>
          </w:p>
        </w:tc>
      </w:tr>
      <w:tr w:rsidR="00252A85" w:rsidRPr="00867813" w14:paraId="51AA0E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8B6FA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46D8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妇女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F6D084" w14:textId="5978B6B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Wome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 Federation </w:t>
            </w:r>
          </w:p>
        </w:tc>
      </w:tr>
      <w:tr w:rsidR="00252A85" w:rsidRPr="00867813" w14:paraId="6C72B17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F5679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93F4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妇幼保健计划生育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2A14F4" w14:textId="0081571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ervice Center 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aternal and Child Health and Family Planning</w:t>
            </w:r>
          </w:p>
        </w:tc>
      </w:tr>
      <w:tr w:rsidR="00252A85" w:rsidRPr="00867813" w14:paraId="48B6B8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0F71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75E6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港航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0E03D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Port and Shipping Development Center </w:t>
            </w:r>
          </w:p>
        </w:tc>
      </w:tr>
      <w:tr w:rsidR="00252A85" w:rsidRPr="00867813" w14:paraId="45145EB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DCA54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BD8A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港湾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889DA3" w14:textId="5D08E9F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angwan Subdistrict Office of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</w:p>
        </w:tc>
      </w:tr>
      <w:tr w:rsidR="00252A85" w:rsidRPr="00867813" w14:paraId="1E0430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83616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3CD0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港湾街道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15239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angwan Street Health Center of Rongcheng</w:t>
            </w:r>
          </w:p>
        </w:tc>
      </w:tr>
      <w:tr w:rsidR="00252A85" w:rsidRPr="00867813" w14:paraId="2A97048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C3A20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2B3F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港湾街道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1EE0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angwan Street Central Kindergarten of Rongcheng</w:t>
            </w:r>
          </w:p>
        </w:tc>
      </w:tr>
      <w:tr w:rsidR="00252A85" w:rsidRPr="00867813" w14:paraId="326DC71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95CF8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47BD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港西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49EF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angxi Health Center of Rongcheng</w:t>
            </w:r>
          </w:p>
        </w:tc>
      </w:tr>
      <w:tr w:rsidR="00252A85" w:rsidRPr="00867813" w14:paraId="4B96636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7BBC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EA6B3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港西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1FAF5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angxi Central Kindergarten of Rongcheng</w:t>
            </w:r>
          </w:p>
        </w:tc>
      </w:tr>
      <w:tr w:rsidR="00252A85" w:rsidRPr="00867813" w14:paraId="037D303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70A5E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9AA62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革命烈士陵园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E50854" w14:textId="1EC61B7B" w:rsidR="00252A85" w:rsidRPr="00867813" w:rsidRDefault="00F42ED4" w:rsidP="00F42ED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 w:rsidR="00252A85" w:rsidRPr="0086781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artyrs</w:t>
            </w:r>
            <w:r w:rsidR="00252A8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="00252A85" w:rsidRPr="0086781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Cemetery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4856002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AEB20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F165E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个体私营经济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E020C6" w14:textId="49832E1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ervice Center 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vate Economy</w:t>
            </w:r>
          </w:p>
        </w:tc>
      </w:tr>
      <w:tr w:rsidR="00252A85" w:rsidRPr="00867813" w14:paraId="6B9514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50C92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4200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工贸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179AA8" w14:textId="721CEFC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ervice Center 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dustrial and Commercial Affairs</w:t>
            </w:r>
          </w:p>
        </w:tc>
      </w:tr>
      <w:tr w:rsidR="00252A85" w:rsidRPr="00867813" w14:paraId="43FBD8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38656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97DA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工商业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B543EF" w14:textId="4FE22BFA" w:rsidR="00252A85" w:rsidRPr="00867813" w:rsidRDefault="00252A85" w:rsidP="00F42ED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 w:rsidR="00F42ED4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ederation </w:t>
            </w:r>
            <w:r w:rsidR="00F42ED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dustry and Commerce </w:t>
            </w:r>
          </w:p>
        </w:tc>
      </w:tr>
      <w:tr w:rsidR="00252A85" w:rsidRPr="00867813" w14:paraId="6A3367C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BCEEC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2158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工业和信息化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59A5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Industry and Information Bureau </w:t>
            </w:r>
          </w:p>
        </w:tc>
      </w:tr>
      <w:tr w:rsidR="00252A85" w:rsidRPr="00867813" w14:paraId="35A0EE5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202A4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02FDD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公共就业和人才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D0502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Public Employment and Human Resources Service Center </w:t>
            </w:r>
          </w:p>
        </w:tc>
      </w:tr>
      <w:tr w:rsidR="00252A85" w:rsidRPr="00867813" w14:paraId="663F3F2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E392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6734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公路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4B426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Highway Affairs Service Center </w:t>
            </w:r>
          </w:p>
        </w:tc>
      </w:tr>
      <w:tr w:rsidR="00252A85" w:rsidRPr="00867813" w14:paraId="5ABB804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65F3C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4555B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公园建设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F5E0B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Park Construction Service Center </w:t>
            </w:r>
          </w:p>
        </w:tc>
      </w:tr>
      <w:tr w:rsidR="00252A85" w:rsidRPr="00867813" w14:paraId="4090620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35514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7AF1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供排水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83E90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Water Supply and Drainage Service Center </w:t>
            </w:r>
          </w:p>
        </w:tc>
      </w:tr>
      <w:tr w:rsidR="00252A85" w:rsidRPr="00867813" w14:paraId="11E98F9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0E6DC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9567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观海路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B319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uanhai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ad Kindergarten of Rongcheng</w:t>
            </w:r>
          </w:p>
        </w:tc>
      </w:tr>
      <w:tr w:rsidR="00252A85" w:rsidRPr="00867813" w14:paraId="317265A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37917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D45F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归国华侨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69C9DF" w14:textId="62D7512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Federation of Returned Overseas Chinese </w:t>
            </w:r>
          </w:p>
        </w:tc>
      </w:tr>
      <w:tr w:rsidR="00252A85" w:rsidRPr="00867813" w14:paraId="344A0DF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B2720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CDB03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规划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EE0BD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Planning Service Center </w:t>
            </w:r>
          </w:p>
        </w:tc>
      </w:tr>
      <w:tr w:rsidR="00252A85" w:rsidRPr="00867813" w14:paraId="6CC587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0710D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1E5D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国库集中支付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FB9D12" w14:textId="03EA322F" w:rsidR="00252A85" w:rsidRPr="00867813" w:rsidRDefault="00252A85" w:rsidP="00D76261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Centralized Payment Center 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National Treasury</w:t>
            </w:r>
          </w:p>
        </w:tc>
      </w:tr>
      <w:tr w:rsidR="00252A85" w:rsidRPr="00867813" w14:paraId="782941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E6F41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2F198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国有槎山林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F438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ashan State-owned Forest Farm of Rongcheng</w:t>
            </w:r>
          </w:p>
        </w:tc>
      </w:tr>
      <w:tr w:rsidR="00252A85" w:rsidRPr="00867813" w14:paraId="1FF61F3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C8566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A739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国有成山林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5506E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engshan State-owned Forest Farm of Rongcheng</w:t>
            </w:r>
          </w:p>
        </w:tc>
      </w:tr>
      <w:tr w:rsidR="00252A85" w:rsidRPr="00867813" w14:paraId="41880D9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173D7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9EE8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国有古迹顶林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47C6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ujiding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e-owned Forest Farm of Rongcheng</w:t>
            </w:r>
          </w:p>
        </w:tc>
      </w:tr>
      <w:tr w:rsidR="00252A85" w:rsidRPr="00867813" w14:paraId="21CA337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7D550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3305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国有龙山林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6E3A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ngshan State-owned Forest Farm of Rongcheng</w:t>
            </w:r>
          </w:p>
        </w:tc>
      </w:tr>
      <w:tr w:rsidR="00252A85" w:rsidRPr="00867813" w14:paraId="7E42D18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24D45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F3CA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国有资产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B9E99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Service Center for State-owned Assets</w:t>
            </w:r>
          </w:p>
        </w:tc>
      </w:tr>
      <w:tr w:rsidR="00252A85" w:rsidRPr="00867813" w14:paraId="231AC10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6DA83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DB6D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海洋发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0E0676" w14:textId="246542F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arine Development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447A646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6CBD9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4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B1B6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行政审批服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C2711E" w14:textId="6754397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dministrative Examination and Approval Service Bureau </w:t>
            </w:r>
          </w:p>
        </w:tc>
      </w:tr>
      <w:tr w:rsidR="00252A85" w:rsidRPr="00867813" w14:paraId="1E01445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6A17A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1A85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好运角旅游度假区党工委管委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763CA4" w14:textId="128C4EB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326AB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Pr="00326AB2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Rongcheng Haoyunjiao Tourist Resor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orking Committee</w:t>
            </w:r>
          </w:p>
        </w:tc>
      </w:tr>
      <w:tr w:rsidR="00252A85" w:rsidRPr="00867813" w14:paraId="50090FE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A83CA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2C04E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好运角旅游度假区综合行政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C5B04C" w14:textId="18D9BC5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prehensiv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aw Enforcement Battal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Haoyunjiao Tourist Resort </w:t>
            </w:r>
          </w:p>
        </w:tc>
      </w:tr>
      <w:tr w:rsidR="00252A85" w:rsidRPr="00867813" w14:paraId="2570373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B4D96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052A3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好运角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3286F5" w14:textId="515C938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Haoyunjiao Primary School </w:t>
            </w:r>
          </w:p>
        </w:tc>
      </w:tr>
      <w:tr w:rsidR="00252A85" w:rsidRPr="00867813" w14:paraId="3D2AB5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02835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752B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好运角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174123" w14:textId="20C2199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Haoyunjiao Middle School </w:t>
            </w:r>
          </w:p>
        </w:tc>
      </w:tr>
      <w:tr w:rsidR="00252A85" w:rsidRPr="00867813" w14:paraId="7ABCFA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7E1A8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CC1B9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核事故应急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4B16F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Nuclear Emergency Management Center</w:t>
            </w:r>
          </w:p>
        </w:tc>
      </w:tr>
      <w:tr w:rsidR="00252A85" w:rsidRPr="00867813" w14:paraId="0EBAF7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F1CBA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1EA2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红十字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588A34" w14:textId="309C915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385ECB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Red Cross Society of China</w:t>
            </w:r>
            <w:r w:rsidRPr="00385ECB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ranch</w:t>
            </w:r>
          </w:p>
        </w:tc>
      </w:tr>
      <w:tr w:rsidR="00252A85" w:rsidRPr="00867813" w14:paraId="46D193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A7B22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69B9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虎山镇黄山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0F0221" w14:textId="40FA4A8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shan Huangshan Health Center of Rongcheng</w:t>
            </w:r>
          </w:p>
        </w:tc>
      </w:tr>
      <w:tr w:rsidR="00252A85" w:rsidRPr="00867813" w14:paraId="5151CDA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01D0E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B8F1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虎山镇黄山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059C80" w14:textId="574057D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shan Huangshan Kindergarten of Rongcheng</w:t>
            </w:r>
          </w:p>
        </w:tc>
      </w:tr>
      <w:tr w:rsidR="00252A85" w:rsidRPr="00867813" w14:paraId="05A035A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4BD3A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030F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虎山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6707B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shan Health Center of Rongcheng</w:t>
            </w:r>
          </w:p>
        </w:tc>
      </w:tr>
      <w:tr w:rsidR="00252A85" w:rsidRPr="00867813" w14:paraId="338CABB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36FB4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534BD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虎山镇中心完小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91E1B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shan Central Primary School of Rongcheng</w:t>
            </w:r>
          </w:p>
        </w:tc>
      </w:tr>
      <w:tr w:rsidR="00252A85" w:rsidRPr="00867813" w14:paraId="782B2CC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A4E9C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A9E7C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虎山镇中心幼儿二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2EF2F2" w14:textId="0F4CE59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shan No. 2 Central Kindergarten of Rongcheng</w:t>
            </w:r>
          </w:p>
        </w:tc>
      </w:tr>
      <w:tr w:rsidR="00252A85" w:rsidRPr="00867813" w14:paraId="4693E28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6148E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3676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环境监控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68EE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Environment Monitoring Center</w:t>
            </w:r>
          </w:p>
        </w:tc>
      </w:tr>
      <w:tr w:rsidR="00252A85" w:rsidRPr="00867813" w14:paraId="6401ECE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66FA7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A366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环境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9C0F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Service Center of Environment and Health</w:t>
            </w:r>
          </w:p>
        </w:tc>
      </w:tr>
      <w:tr w:rsidR="00252A85" w:rsidRPr="00867813" w14:paraId="4D280C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EB48C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536D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会计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8A9F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Accounting Service Center </w:t>
            </w:r>
          </w:p>
        </w:tc>
      </w:tr>
      <w:tr w:rsidR="00252A85" w:rsidRPr="00867813" w14:paraId="3B7F8B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61D94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D890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机关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34B13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Government Affairs Service Center </w:t>
            </w:r>
          </w:p>
        </w:tc>
      </w:tr>
      <w:tr w:rsidR="00252A85" w:rsidRPr="00867813" w14:paraId="5FDF7A8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059C1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4193D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基层财政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D27500" w14:textId="1ED9EDF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</w:t>
            </w:r>
            <w:r w:rsidR="007B0930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ic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-leve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uidance Center </w:t>
            </w:r>
          </w:p>
        </w:tc>
      </w:tr>
      <w:tr w:rsidR="00252A85" w:rsidRPr="00867813" w14:paraId="2BF676B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6CA53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0B52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疾病预防控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5C53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Disease Control and Prevention Center </w:t>
            </w:r>
          </w:p>
        </w:tc>
      </w:tr>
      <w:tr w:rsidR="00252A85" w:rsidRPr="00867813" w14:paraId="23865C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352E3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3A9E6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价格监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DB34D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Price Monitoring Center </w:t>
            </w:r>
          </w:p>
        </w:tc>
      </w:tr>
      <w:tr w:rsidR="00252A85" w:rsidRPr="00867813" w14:paraId="2A83C7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85E04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FA96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价格认证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6602B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Price Certification Center </w:t>
            </w:r>
          </w:p>
        </w:tc>
      </w:tr>
      <w:tr w:rsidR="00252A85" w:rsidRPr="00867813" w14:paraId="4CDE2A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8B63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7DF2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检验检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C42C2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Inspection and Testing Center </w:t>
            </w:r>
          </w:p>
        </w:tc>
      </w:tr>
      <w:tr w:rsidR="00252A85" w:rsidRPr="00867813" w14:paraId="603B714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0617E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CF10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建筑工程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C31C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Engineering Construction Affairs Service Center </w:t>
            </w:r>
          </w:p>
        </w:tc>
      </w:tr>
      <w:tr w:rsidR="00252A85" w:rsidRPr="00867813" w14:paraId="722D339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7544B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DA53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交通运局人和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B6141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nhe Station of Rongcheng Transport Bureau</w:t>
            </w:r>
          </w:p>
        </w:tc>
      </w:tr>
      <w:tr w:rsidR="00252A85" w:rsidRPr="00867813" w14:paraId="57C8253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20BFA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666D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交通运输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80A1B2" w14:textId="3EE626B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ransport Bureau </w:t>
            </w:r>
          </w:p>
        </w:tc>
      </w:tr>
      <w:tr w:rsidR="00252A85" w:rsidRPr="00867813" w14:paraId="36AEF64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48C36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7D8C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交通运输局大瞳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907A41" w14:textId="05F2250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atong Station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 Bureau</w:t>
            </w:r>
          </w:p>
        </w:tc>
      </w:tr>
      <w:tr w:rsidR="00252A85" w:rsidRPr="00867813" w14:paraId="619CCEA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2A62D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1EF8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交通运输局好运角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1CD178" w14:textId="3582D75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aoyunjiao Station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 Bureau</w:t>
            </w:r>
          </w:p>
        </w:tc>
      </w:tr>
      <w:tr w:rsidR="00252A85" w:rsidRPr="00867813" w14:paraId="012353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B08FF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90ED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交通运输局虎山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EF3724" w14:textId="778B994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shan Station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 Bureau</w:t>
            </w:r>
          </w:p>
        </w:tc>
      </w:tr>
      <w:tr w:rsidR="00252A85" w:rsidRPr="00867813" w14:paraId="79987E3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57315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0BCD3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交通运输局俚岛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CB8ACB" w14:textId="41849BA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idao Station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 Bureau</w:t>
            </w:r>
          </w:p>
        </w:tc>
      </w:tr>
      <w:tr w:rsidR="00252A85" w:rsidRPr="00867813" w14:paraId="39B6E3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2EE71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6503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交通运输局上庄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30EB1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gzhuang Station of Rongcheng Transport Bureau</w:t>
            </w:r>
          </w:p>
        </w:tc>
      </w:tr>
      <w:tr w:rsidR="00252A85" w:rsidRPr="00867813" w14:paraId="67E8B04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4B871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8AC8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交通运输局滕家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2EA7D1" w14:textId="175515F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ngjia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 Bureau</w:t>
            </w:r>
          </w:p>
        </w:tc>
      </w:tr>
      <w:tr w:rsidR="00252A85" w:rsidRPr="00867813" w14:paraId="6F64153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BE715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0F44F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交通运输局夏庄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D58535" w14:textId="3639521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Xiazhuang Station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 Bureau</w:t>
            </w:r>
          </w:p>
        </w:tc>
      </w:tr>
      <w:tr w:rsidR="00252A85" w:rsidRPr="00867813" w14:paraId="221F340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8E224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C645E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交通运输局寻山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75753B" w14:textId="500F2BA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Xunshan Station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 Bureau</w:t>
            </w:r>
          </w:p>
        </w:tc>
      </w:tr>
      <w:tr w:rsidR="00252A85" w:rsidRPr="00867813" w14:paraId="15D5CC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1AA19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B603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交通运输局崖头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B264E7" w14:textId="710968D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atou Station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 Bureau</w:t>
            </w:r>
          </w:p>
        </w:tc>
      </w:tr>
      <w:tr w:rsidR="00252A85" w:rsidRPr="00867813" w14:paraId="372171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0DA21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1111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交通运输局崖西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D24802" w14:textId="110830D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xi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 Bureau</w:t>
            </w:r>
          </w:p>
        </w:tc>
      </w:tr>
      <w:tr w:rsidR="00252A85" w:rsidRPr="00867813" w14:paraId="2811180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FA26E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B46F4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交通运输综合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1E9398" w14:textId="0C31820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Transport </w:t>
            </w:r>
            <w:r w:rsidR="00272C24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prehensiv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 Enforcement Battalion</w:t>
            </w:r>
          </w:p>
        </w:tc>
      </w:tr>
      <w:tr w:rsidR="00252A85" w:rsidRPr="00867813" w14:paraId="25AD1D9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D33D9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EE0E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教育和体育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A9D716" w14:textId="024754A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ducation and Sports Bureau </w:t>
            </w:r>
          </w:p>
        </w:tc>
      </w:tr>
      <w:tr w:rsidR="00252A85" w:rsidRPr="00867813" w14:paraId="69B368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55F9D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5E4C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教育教学研究培训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A9A88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Teaching and Educational Research Training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 xml:space="preserve">Center </w:t>
            </w:r>
          </w:p>
        </w:tc>
      </w:tr>
      <w:tr w:rsidR="00252A85" w:rsidRPr="00867813" w14:paraId="3199A04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AAFA1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4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47F4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教育人才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819764" w14:textId="701C60C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ervice Center for Educational </w:t>
            </w:r>
            <w:r w:rsidR="002D728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</w:t>
            </w:r>
          </w:p>
        </w:tc>
      </w:tr>
      <w:tr w:rsidR="00252A85" w:rsidRPr="00867813" w14:paraId="6498F5C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A7CD6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7F55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教育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F5CBD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Educational Affairs Service Center </w:t>
            </w:r>
          </w:p>
        </w:tc>
      </w:tr>
      <w:tr w:rsidR="00252A85" w:rsidRPr="00867813" w14:paraId="307C7F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19BFD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E262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接待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F0FF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Reception Center </w:t>
            </w:r>
          </w:p>
        </w:tc>
      </w:tr>
      <w:tr w:rsidR="00252A85" w:rsidRPr="00867813" w14:paraId="0FC7BDF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45A7B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3F8C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节能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EE372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Energy Conservation Service Center </w:t>
            </w:r>
          </w:p>
        </w:tc>
      </w:tr>
      <w:tr w:rsidR="00252A85" w:rsidRPr="00867813" w14:paraId="153C28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CFC04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0FBD2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竞技体育运动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D77F50" w14:textId="3C58BA7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 w:rsidR="00272C24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eti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ports School </w:t>
            </w:r>
          </w:p>
        </w:tc>
      </w:tr>
      <w:tr w:rsidR="00252A85" w:rsidRPr="00867813" w14:paraId="183C049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EDB4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25BFD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科技创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3E973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Technology and Entrepreneurship Service Center </w:t>
            </w:r>
          </w:p>
        </w:tc>
      </w:tr>
      <w:tr w:rsidR="00252A85" w:rsidRPr="00867813" w14:paraId="1E1F6CA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88754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0945D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科学技术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C949C2" w14:textId="058706E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cience and Technology Bureau </w:t>
            </w:r>
          </w:p>
        </w:tc>
      </w:tr>
      <w:tr w:rsidR="00252A85" w:rsidRPr="00867813" w14:paraId="2E433FF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98CA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8EAD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科学技术情报研究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994D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ientific and Technical Information Institute of Rongcheng</w:t>
            </w:r>
          </w:p>
        </w:tc>
      </w:tr>
      <w:tr w:rsidR="00252A85" w:rsidRPr="00867813" w14:paraId="3516B8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F924C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055F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科学技术协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3096D1" w14:textId="3EA557AF" w:rsidR="00252A85" w:rsidRPr="00867813" w:rsidRDefault="00AC6142" w:rsidP="00AC6142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cience and Technology Association </w:t>
            </w:r>
          </w:p>
        </w:tc>
      </w:tr>
      <w:tr w:rsidR="00252A85" w:rsidRPr="00867813" w14:paraId="4ED904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C03BD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C3F98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口岸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495F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Port Affairs Service Center </w:t>
            </w:r>
          </w:p>
        </w:tc>
      </w:tr>
      <w:tr w:rsidR="00252A85" w:rsidRPr="00867813" w14:paraId="3609E8C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8CB1E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92BE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劳动保障监察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A2C9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Labor Security Supervision Battalion</w:t>
            </w:r>
          </w:p>
        </w:tc>
      </w:tr>
      <w:tr w:rsidR="00252A85" w:rsidRPr="00867813" w14:paraId="4DE0A1F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33D73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D3FF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劳动人事争议仲裁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0EABC7" w14:textId="021E522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rbitration Court for Labor and Personnel Disputes of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</w:p>
        </w:tc>
      </w:tr>
      <w:tr w:rsidR="00252A85" w:rsidRPr="00867813" w14:paraId="7AF63DF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B3900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A91C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崂山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ACEC68" w14:textId="3C7BA17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oshan Subdistrict Office of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</w:p>
        </w:tc>
      </w:tr>
      <w:tr w:rsidR="00252A85" w:rsidRPr="00867813" w14:paraId="006F6B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B484B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5587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崂山街道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28EF4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oshan Street Health Center of Rongcheng</w:t>
            </w:r>
          </w:p>
        </w:tc>
      </w:tr>
      <w:tr w:rsidR="00252A85" w:rsidRPr="00867813" w14:paraId="30A5D4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87737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6637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崂山街道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7E9EF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oshan Street Central Kindergarten of Rongcheng</w:t>
            </w:r>
          </w:p>
        </w:tc>
      </w:tr>
      <w:tr w:rsidR="00252A85" w:rsidRPr="00867813" w14:paraId="3FE8BC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CCAFF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881F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老龄事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2894FE" w14:textId="5D4F812D" w:rsidR="00252A85" w:rsidRPr="00867813" w:rsidRDefault="00252A85" w:rsidP="00AC6142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Service Center for the Elderly</w:t>
            </w:r>
            <w:r w:rsidR="00AC614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Undertakings</w:t>
            </w:r>
          </w:p>
        </w:tc>
      </w:tr>
      <w:tr w:rsidR="00252A85" w:rsidRPr="00867813" w14:paraId="6778CED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91678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3CAB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蜊江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9620E5" w14:textId="4586190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Lijiang Primary School </w:t>
            </w:r>
          </w:p>
        </w:tc>
      </w:tr>
      <w:tr w:rsidR="00252A85" w:rsidRPr="00867813" w14:paraId="2AAD300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A45CF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8FF6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蜊江小学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F36D1A" w14:textId="4A0A354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Kindergarte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ngcheng Lijiang Primary School </w:t>
            </w:r>
          </w:p>
        </w:tc>
      </w:tr>
      <w:tr w:rsidR="00252A85" w:rsidRPr="00867813" w14:paraId="549AFC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191FA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DFA3E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蜊江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9FC024" w14:textId="427B9D6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Lijiang Middle School </w:t>
            </w:r>
          </w:p>
        </w:tc>
      </w:tr>
      <w:tr w:rsidR="00252A85" w:rsidRPr="00867813" w14:paraId="750FD8E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C7F3D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E1E4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俚岛镇俚岛完小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0536B0" w14:textId="635993C9" w:rsidR="00252A85" w:rsidRPr="00867813" w:rsidRDefault="00AC6142" w:rsidP="00AC6142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idao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ow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dao Primary School of Rongcheng</w:t>
            </w:r>
          </w:p>
        </w:tc>
      </w:tr>
      <w:tr w:rsidR="00252A85" w:rsidRPr="00867813" w14:paraId="682A717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00DD0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2C178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俚岛镇马道完小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907D79" w14:textId="515A24E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dao Madao Primary School of Rongcheng</w:t>
            </w:r>
          </w:p>
        </w:tc>
      </w:tr>
      <w:tr w:rsidR="00252A85" w:rsidRPr="00867813" w14:paraId="392CDA9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4F81E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3834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俚岛镇马道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4585DA" w14:textId="64C1B1D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dao Madao Health Center of Rongcheng</w:t>
            </w:r>
          </w:p>
        </w:tc>
      </w:tr>
      <w:tr w:rsidR="00252A85" w:rsidRPr="00867813" w14:paraId="09FFFC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CB410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8B7A4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俚岛镇马道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DE8E26" w14:textId="7D86EB7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dao Madao Kindergarten of Rongcheng</w:t>
            </w:r>
          </w:p>
        </w:tc>
      </w:tr>
      <w:tr w:rsidR="00252A85" w:rsidRPr="00867813" w14:paraId="0CB9912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8B888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00727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俚岛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3307A8" w14:textId="2A300BD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dao Central Kindergarten of Rongcheng</w:t>
            </w:r>
          </w:p>
        </w:tc>
      </w:tr>
      <w:tr w:rsidR="00252A85" w:rsidRPr="00867813" w14:paraId="7E9CB5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012AF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DA950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俚岛中心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952AEE" w14:textId="1233BAC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dao Central Health Center of Rongcheng</w:t>
            </w:r>
          </w:p>
        </w:tc>
      </w:tr>
      <w:tr w:rsidR="00252A85" w:rsidRPr="00867813" w14:paraId="45B9AF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DB276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82F57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粮食储备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1034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Grain Reservation Center </w:t>
            </w:r>
          </w:p>
        </w:tc>
      </w:tr>
      <w:tr w:rsidR="00252A85" w:rsidRPr="00867813" w14:paraId="3645DD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95F9C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9D523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林业工作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68D87C" w14:textId="2FBE8972" w:rsidR="00252A85" w:rsidRPr="00867813" w:rsidRDefault="00AA622F" w:rsidP="00AA622F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estry Workstation </w:t>
            </w:r>
          </w:p>
        </w:tc>
      </w:tr>
      <w:tr w:rsidR="00252A85" w:rsidRPr="00867813" w14:paraId="4E1E9C6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4494D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0E103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龙须岛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90ABE0" w14:textId="29867A0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ngxudao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mary School </w:t>
            </w:r>
          </w:p>
        </w:tc>
      </w:tr>
      <w:tr w:rsidR="00252A85" w:rsidRPr="00867813" w14:paraId="05EBB54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63B23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B930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旅游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8607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Tourism Development Center </w:t>
            </w:r>
          </w:p>
        </w:tc>
      </w:tr>
      <w:tr w:rsidR="00252A85" w:rsidRPr="00867813" w14:paraId="2A2B39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95D0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609D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民间组织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79A1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on-Governmental Organization Service Center </w:t>
            </w:r>
          </w:p>
        </w:tc>
      </w:tr>
      <w:tr w:rsidR="00252A85" w:rsidRPr="00867813" w14:paraId="6C55A6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58910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C1ACE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民生110指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1262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110 Command Center </w:t>
            </w:r>
          </w:p>
        </w:tc>
      </w:tr>
      <w:tr w:rsidR="00252A85" w:rsidRPr="00867813" w14:paraId="1600BC4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D2962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D82F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民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92562C" w14:textId="02AAFEE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vil Affairs Bureau </w:t>
            </w:r>
          </w:p>
        </w:tc>
      </w:tr>
      <w:tr w:rsidR="00252A85" w:rsidRPr="00867813" w14:paraId="5919B6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432DE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45EA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民政局婚姻登记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38EE46" w14:textId="7501AF3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rriage Registry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vil Affairs Bureau</w:t>
            </w:r>
          </w:p>
        </w:tc>
      </w:tr>
      <w:tr w:rsidR="00252A85" w:rsidRPr="00867813" w14:paraId="241BE6D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7AC90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7FEA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宁津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4BE84F" w14:textId="0018439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ingjin Subdistrict Office of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</w:p>
        </w:tc>
      </w:tr>
      <w:tr w:rsidR="00252A85" w:rsidRPr="00867813" w14:paraId="0623324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74365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54F5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宁津街道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48F67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ingjin Street Health Center of Rongcheng</w:t>
            </w:r>
          </w:p>
        </w:tc>
      </w:tr>
      <w:tr w:rsidR="00252A85" w:rsidRPr="00867813" w14:paraId="65ACAA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4CB6D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4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0F49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宁津街道中心完小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7ABC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ingjin Street Central Primary School of Rongcheng</w:t>
            </w:r>
          </w:p>
        </w:tc>
      </w:tr>
      <w:tr w:rsidR="00252A85" w:rsidRPr="00867813" w14:paraId="0B630B1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261FD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A12BF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宁津街道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2166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ingjin Street Central Kindergarten of Rongcheng</w:t>
            </w:r>
          </w:p>
        </w:tc>
      </w:tr>
      <w:tr w:rsidR="00252A85" w:rsidRPr="00867813" w14:paraId="59DF0F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AD1A4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5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D583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农业农村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1A669A" w14:textId="5CABE63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gricultural and Rural Affairs Bureau </w:t>
            </w:r>
          </w:p>
        </w:tc>
      </w:tr>
      <w:tr w:rsidR="00252A85" w:rsidRPr="00867813" w14:paraId="13C5F2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50DE7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72F0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农业农村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84B2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ervice Center for Agricultural and Rural Affairs </w:t>
            </w:r>
          </w:p>
        </w:tc>
      </w:tr>
      <w:tr w:rsidR="00252A85" w:rsidRPr="00867813" w14:paraId="6160962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F9EC0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E14ED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青山路实验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9B71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Qingsh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ad Experimental Kindergarten of Rongcheng</w:t>
            </w:r>
          </w:p>
        </w:tc>
      </w:tr>
      <w:tr w:rsidR="00252A85" w:rsidRPr="00867813" w14:paraId="6434676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6C2A4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9EF22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青山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BBE45C" w14:textId="55FBBF32" w:rsidR="00252A85" w:rsidRPr="00867813" w:rsidRDefault="009F3E4D" w:rsidP="009F3E4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proofErr w:type="spellStart"/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Qingshan</w:t>
            </w:r>
            <w:proofErr w:type="spellEnd"/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mary School </w:t>
            </w:r>
          </w:p>
        </w:tc>
      </w:tr>
      <w:tr w:rsidR="00252A85" w:rsidRPr="00867813" w14:paraId="5FD347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6EB26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BFF6A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青少年科教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667C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Youth Science and Education Center </w:t>
            </w:r>
          </w:p>
        </w:tc>
      </w:tr>
      <w:tr w:rsidR="00252A85" w:rsidRPr="00867813" w14:paraId="215350A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5E29F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7BDC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燃气热力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D6D9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ervice Center for Gas and Heating Affairs </w:t>
            </w:r>
          </w:p>
        </w:tc>
      </w:tr>
      <w:tr w:rsidR="00252A85" w:rsidRPr="00867813" w14:paraId="0F063D5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48F1F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77D4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才创新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153E5D" w14:textId="00504D6F" w:rsidR="00252A85" w:rsidRPr="00867813" w:rsidRDefault="00252A85" w:rsidP="0061137C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 w:rsidR="0061137C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l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novation and Development Center </w:t>
            </w:r>
          </w:p>
        </w:tc>
      </w:tr>
      <w:tr w:rsidR="00252A85" w:rsidRPr="00867813" w14:paraId="613A4A2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6C1E5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D5442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大常委会财政经济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A55854" w14:textId="787CE11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e and Economy Working Committee of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 Standing Committee</w:t>
            </w:r>
          </w:p>
        </w:tc>
      </w:tr>
      <w:tr w:rsidR="00252A85" w:rsidRPr="00867813" w14:paraId="52AD1449" w14:textId="77777777" w:rsidTr="00CB17E7">
        <w:trPr>
          <w:trHeight w:val="85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3BD0D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C7F96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大常委会城乡建设和环境资源保护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B71BA9" w14:textId="4991304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001406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Urban- Rural Developmen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d Environmental Resources Protection Working Committe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 Standing Committee</w:t>
            </w:r>
          </w:p>
        </w:tc>
      </w:tr>
      <w:tr w:rsidR="00252A85" w:rsidRPr="00867813" w14:paraId="4E386D2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F011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EDAA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大常委会监察和司法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C199DB" w14:textId="68D1993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pervision and Justice Working Committe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 Standing Committee</w:t>
            </w:r>
          </w:p>
        </w:tc>
      </w:tr>
      <w:tr w:rsidR="00252A85" w:rsidRPr="00867813" w14:paraId="63002B5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BF6D8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D95B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大常委会教育科学文化卫生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9F36A4" w14:textId="3ED4643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ducation, Science, Culture and Public Health Working Committe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 Standing Committee</w:t>
            </w:r>
          </w:p>
        </w:tc>
      </w:tr>
      <w:tr w:rsidR="00252A85" w:rsidRPr="00867813" w14:paraId="2A7C113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8B627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4CB8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大常委会农业与农村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478312" w14:textId="1DB38141" w:rsidR="00252A85" w:rsidRPr="00867813" w:rsidRDefault="00252A85" w:rsidP="00C9392B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ricultural and Rural Affairs Working Committee of Rongcheng People</w:t>
            </w:r>
            <w:r w:rsidR="00C9392B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 Standing Committee</w:t>
            </w:r>
          </w:p>
        </w:tc>
      </w:tr>
      <w:tr w:rsidR="00252A85" w:rsidRPr="00867813" w14:paraId="3280807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AE713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39D7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大常委会人事代表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0CE380" w14:textId="44869CB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ersonnel Representative Working Committe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 Standing Committee</w:t>
            </w:r>
          </w:p>
        </w:tc>
      </w:tr>
      <w:tr w:rsidR="00252A85" w:rsidRPr="00867813" w14:paraId="3044E44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CD1C5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C4F78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大常委会预算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596357" w14:textId="39F58A5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Budget Working Committe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 Standing Committee</w:t>
            </w:r>
          </w:p>
        </w:tc>
      </w:tr>
      <w:tr w:rsidR="00252A85" w:rsidRPr="00867813" w14:paraId="5E95598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F5A84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4629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大社会建设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BE6E2D" w14:textId="5695CCC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ocial Construction Working Committe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</w:t>
            </w:r>
          </w:p>
        </w:tc>
      </w:tr>
      <w:tr w:rsidR="00252A85" w:rsidRPr="00867813" w14:paraId="6D6443E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97D40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ADEE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防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A0BC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Service Center for Civil Air Defense Affairs</w:t>
            </w:r>
          </w:p>
        </w:tc>
      </w:tr>
      <w:tr w:rsidR="00252A85" w:rsidRPr="00867813" w14:paraId="7D1BCE6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8E4A8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CE64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和镇靖海完小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F55071" w14:textId="33F6DE9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nhe Jinghai Primary School of Rongcheng</w:t>
            </w:r>
          </w:p>
        </w:tc>
      </w:tr>
      <w:tr w:rsidR="00252A85" w:rsidRPr="00867813" w14:paraId="236B28F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CA069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6C43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和镇靖海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607B69" w14:textId="70A4C4C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nhe Jinghai Health Center of Rongcheng</w:t>
            </w:r>
          </w:p>
        </w:tc>
      </w:tr>
      <w:tr w:rsidR="00252A85" w:rsidRPr="00867813" w14:paraId="422E606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0F399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210F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和镇院夼完小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6148B0" w14:textId="2FAA1FB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nhe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uankuang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mary School of Rongcheng</w:t>
            </w:r>
          </w:p>
        </w:tc>
      </w:tr>
      <w:tr w:rsidR="00252A85" w:rsidRPr="00867813" w14:paraId="1E9A0E8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36234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F4CB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和镇中心完小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1FF8D7" w14:textId="464BE49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nh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ral Primary School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ngcheng</w:t>
            </w:r>
          </w:p>
        </w:tc>
      </w:tr>
      <w:tr w:rsidR="00252A85" w:rsidRPr="00867813" w14:paraId="105D023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2BE9E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B9C1E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和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50731E" w14:textId="055A8AF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nhe Central Kindergarten of Rongcheng</w:t>
            </w:r>
          </w:p>
        </w:tc>
      </w:tr>
      <w:tr w:rsidR="00252A85" w:rsidRPr="00867813" w14:paraId="4EB4CB9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2ADA4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0508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和镇中心幼儿园二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1E1266" w14:textId="10E1DB2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nhe No. 2 Central Kindergarten of Rongcheng</w:t>
            </w:r>
          </w:p>
        </w:tc>
      </w:tr>
      <w:tr w:rsidR="00252A85" w:rsidRPr="00867813" w14:paraId="381E85F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F429D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F5F4D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和镇朱口完小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BEF736" w14:textId="7394F7D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nhe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uko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mary School of Rongcheng</w:t>
            </w:r>
          </w:p>
        </w:tc>
      </w:tr>
      <w:tr w:rsidR="00252A85" w:rsidRPr="00867813" w14:paraId="3AF1C1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0558A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26B9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和中心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B7F9A9" w14:textId="35C713A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nhe Central Health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</w:t>
            </w:r>
          </w:p>
        </w:tc>
      </w:tr>
      <w:tr w:rsidR="00252A85" w:rsidRPr="00867813" w14:paraId="4FFF8D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9B336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1020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力资源和社会保障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B33B88" w14:textId="6E6693D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man Resources and Social Security Bureau </w:t>
            </w:r>
          </w:p>
        </w:tc>
      </w:tr>
      <w:tr w:rsidR="00252A85" w:rsidRPr="00867813" w14:paraId="536FA3A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F4757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4A60A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民代表大会常务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6B5A30" w14:textId="1148E52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332CFA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Standing Committee 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City</w:t>
            </w:r>
            <w:r w:rsidRPr="00332CFA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People’s Congress </w:t>
            </w:r>
          </w:p>
        </w:tc>
      </w:tr>
      <w:tr w:rsidR="00252A85" w:rsidRPr="00867813" w14:paraId="4D388E5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E60AB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351E0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民法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CD40B8" w14:textId="6E13882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urt</w:t>
            </w:r>
          </w:p>
        </w:tc>
      </w:tr>
      <w:tr w:rsidR="00252A85" w:rsidRPr="00867813" w14:paraId="51FEFA2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B95BA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FCCF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民检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B370E5" w14:textId="0921038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Procuratorate</w:t>
            </w:r>
          </w:p>
        </w:tc>
      </w:tr>
      <w:tr w:rsidR="00252A85" w:rsidRPr="00867813" w14:paraId="05DB1AC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CE7E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C6D68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民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209AB0" w14:textId="3A04EBA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Hospital</w:t>
            </w:r>
          </w:p>
        </w:tc>
      </w:tr>
      <w:tr w:rsidR="00252A85" w:rsidRPr="00867813" w14:paraId="3AA1246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9EC05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5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44F1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民政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027076" w14:textId="4007CB1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</w:t>
            </w:r>
          </w:p>
        </w:tc>
      </w:tr>
      <w:tr w:rsidR="00252A85" w:rsidRPr="00867813" w14:paraId="35249EB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FE637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3B13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人事考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77D49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Personnel Examination Center</w:t>
            </w:r>
          </w:p>
        </w:tc>
      </w:tr>
      <w:tr w:rsidR="00252A85" w:rsidRPr="00867813" w14:paraId="30AA427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E9D33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5874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融媒体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7410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Media Center </w:t>
            </w:r>
          </w:p>
        </w:tc>
      </w:tr>
      <w:tr w:rsidR="00252A85" w:rsidRPr="00867813" w14:paraId="3910313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C39C2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4A59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商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530C6B" w14:textId="3D0A7CF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erce Bureau </w:t>
            </w:r>
          </w:p>
        </w:tc>
      </w:tr>
      <w:tr w:rsidR="00252A85" w:rsidRPr="00867813" w14:paraId="5B9A2F1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3D40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E2EF9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上庄镇上庄完小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0D4E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gzhuang Primary School of Rongcheng</w:t>
            </w:r>
          </w:p>
        </w:tc>
      </w:tr>
      <w:tr w:rsidR="00252A85" w:rsidRPr="00867813" w14:paraId="471CD84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0E7B3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9B08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上庄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A44CA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gzhuang Central Kindergarten of Rongcheng</w:t>
            </w:r>
          </w:p>
        </w:tc>
      </w:tr>
      <w:tr w:rsidR="00252A85" w:rsidRPr="00867813" w14:paraId="4FD77A3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A1747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FD787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上庄中心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03E7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gzhuang Central Health Center of Rongcheng</w:t>
            </w:r>
          </w:p>
        </w:tc>
      </w:tr>
      <w:tr w:rsidR="00252A85" w:rsidRPr="00867813" w14:paraId="3F75CA4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77A5C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20C1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社会保险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A39A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ocial Insurance Service Center </w:t>
            </w:r>
          </w:p>
        </w:tc>
      </w:tr>
      <w:tr w:rsidR="00252A85" w:rsidRPr="00867813" w14:paraId="07499A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DD63D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4C71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社会救助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9E69B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ocial Assistance Service Center </w:t>
            </w:r>
          </w:p>
        </w:tc>
      </w:tr>
      <w:tr w:rsidR="00252A85" w:rsidRPr="00867813" w14:paraId="39FE9EB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C4426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3334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社会科学界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737FE8" w14:textId="05C2D18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Feder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Sciences</w:t>
            </w:r>
          </w:p>
        </w:tc>
      </w:tr>
      <w:tr w:rsidR="00252A85" w:rsidRPr="00867813" w14:paraId="32070B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1C2F4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4F356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社会信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C06C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ocial Credit Center </w:t>
            </w:r>
          </w:p>
        </w:tc>
      </w:tr>
      <w:tr w:rsidR="00252A85" w:rsidRPr="00867813" w14:paraId="27D8B8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4F404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6297A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审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618930" w14:textId="3385AD3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udit Bureau </w:t>
            </w:r>
          </w:p>
        </w:tc>
      </w:tr>
      <w:tr w:rsidR="00252A85" w:rsidRPr="00867813" w14:paraId="247C6E8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3A2D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FC71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生态环境保护综合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A405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 Enforcement Battalion of Rongcheng Ecological Environmental Protection</w:t>
            </w:r>
          </w:p>
        </w:tc>
      </w:tr>
      <w:tr w:rsidR="00252A85" w:rsidRPr="00867813" w14:paraId="40E4E85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A9600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D4BED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生态文明建设协调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AAD61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Coordination Center for Ecological Civilization Construction </w:t>
            </w:r>
          </w:p>
        </w:tc>
      </w:tr>
      <w:tr w:rsidR="00252A85" w:rsidRPr="00867813" w14:paraId="2AA167E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B2DDE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F892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石岛管理区党工委管委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071AF2" w14:textId="2E7AAC1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E177A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Administrative Committee of the CPC </w:t>
            </w:r>
            <w:r w:rsidRPr="005E5E6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hidao Administrative Zone</w:t>
            </w:r>
            <w:r w:rsidRPr="00E177A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Working 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Rongcheng City</w:t>
            </w:r>
          </w:p>
        </w:tc>
      </w:tr>
      <w:tr w:rsidR="00252A85" w:rsidRPr="00867813" w14:paraId="1971C1F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1B759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7ADA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石岛管理区综合行政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202680" w14:textId="75881DA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prehensive Law Enforcement Battal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5E5E6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hidao Administrative Zon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Rongcheng City</w:t>
            </w:r>
          </w:p>
        </w:tc>
      </w:tr>
      <w:tr w:rsidR="00252A85" w:rsidRPr="00867813" w14:paraId="46FC78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2ABC7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8C8FE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石岛人民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7A2C27" w14:textId="4E5C825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idao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Hospital of Rongcheng</w:t>
            </w:r>
          </w:p>
        </w:tc>
      </w:tr>
      <w:tr w:rsidR="00252A85" w:rsidRPr="00867813" w14:paraId="0E1C19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A230F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3E88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石岛社区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FBACAB" w14:textId="4834CEC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hidao Community Health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</w:t>
            </w:r>
          </w:p>
        </w:tc>
      </w:tr>
      <w:tr w:rsidR="00252A85" w:rsidRPr="00867813" w14:paraId="6E0C04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0752D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02EF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石岛实验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A36950" w14:textId="2B04240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hidao Experimental Primary School </w:t>
            </w:r>
          </w:p>
        </w:tc>
      </w:tr>
      <w:tr w:rsidR="00252A85" w:rsidRPr="00867813" w14:paraId="2399048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04F07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8AF66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石岛实验小学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1BA516" w14:textId="1FD5692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Kindergarte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hidao Experimental Primary School </w:t>
            </w:r>
          </w:p>
        </w:tc>
      </w:tr>
      <w:tr w:rsidR="00252A85" w:rsidRPr="00867813" w14:paraId="34525F8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505A9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B0CDC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石岛实验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D3A4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idao Experimental Middle School of Rongcheng</w:t>
            </w:r>
          </w:p>
        </w:tc>
      </w:tr>
      <w:tr w:rsidR="00252A85" w:rsidRPr="00867813" w14:paraId="7F17D1B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28BF0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352D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石岛湾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19F6A5" w14:textId="58E782D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idaow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iddle School </w:t>
            </w:r>
          </w:p>
        </w:tc>
      </w:tr>
      <w:tr w:rsidR="00252A85" w:rsidRPr="00867813" w14:paraId="0FDC34E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D50E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A10F7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实验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DC05E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Experimental Primary School</w:t>
            </w:r>
          </w:p>
        </w:tc>
      </w:tr>
      <w:tr w:rsidR="00252A85" w:rsidRPr="00867813" w14:paraId="123C7E2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E7748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6DAE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实验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CEB68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Experimental Middle School</w:t>
            </w:r>
          </w:p>
        </w:tc>
      </w:tr>
      <w:tr w:rsidR="00252A85" w:rsidRPr="00867813" w14:paraId="2D9699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C091B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A2AA0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食盐质量安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6220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Salt Quality and Safety Center</w:t>
            </w:r>
          </w:p>
        </w:tc>
      </w:tr>
      <w:tr w:rsidR="00252A85" w:rsidRPr="00867813" w14:paraId="100FA4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7FA5F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0F0B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世纪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3E3F50" w14:textId="1D6E6E86" w:rsidR="00252A85" w:rsidRPr="00867813" w:rsidRDefault="00572A6F" w:rsidP="00572A6F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proofErr w:type="spellStart"/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iji</w:t>
            </w:r>
            <w:proofErr w:type="spellEnd"/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mary School </w:t>
            </w:r>
          </w:p>
        </w:tc>
      </w:tr>
      <w:tr w:rsidR="00252A85" w:rsidRPr="00867813" w14:paraId="7B05926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22A9B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D557A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世纪小学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8F6AEB" w14:textId="0657BF4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Kindergarte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ngch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iji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mary School </w:t>
            </w:r>
          </w:p>
        </w:tc>
      </w:tr>
      <w:tr w:rsidR="00252A85" w:rsidRPr="00867813" w14:paraId="0539609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CDB1B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27738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市场监督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88B94B" w14:textId="375ECD2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rket Regulation Administration </w:t>
            </w:r>
          </w:p>
        </w:tc>
      </w:tr>
      <w:tr w:rsidR="00252A85" w:rsidRPr="00867813" w14:paraId="279EC9E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3C563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C4DE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市场监督管理综合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8CBF96" w14:textId="4ABBE256" w:rsidR="00252A85" w:rsidRPr="00867813" w:rsidRDefault="00252A85" w:rsidP="00572A6F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Comprehensive Law Enforcement Battalion </w:t>
            </w:r>
            <w:r w:rsidR="00572A6F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arket </w:t>
            </w:r>
            <w:r w:rsidR="00994D03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Management</w:t>
            </w:r>
          </w:p>
        </w:tc>
      </w:tr>
      <w:tr w:rsidR="00252A85" w:rsidRPr="00867813" w14:paraId="50E821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B4E98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70B4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市场秩序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C4547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Service Center for Market Order</w:t>
            </w:r>
          </w:p>
        </w:tc>
      </w:tr>
      <w:tr w:rsidR="00252A85" w:rsidRPr="00867813" w14:paraId="302CD37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65C2D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F168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市政建设公用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4CB79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Urban Construction and Public Utilities Center</w:t>
            </w:r>
          </w:p>
        </w:tc>
      </w:tr>
      <w:tr w:rsidR="00252A85" w:rsidRPr="00867813" w14:paraId="070CB74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BA008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B33BF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书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117045" w14:textId="4979161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inting and Calligraphy Academy of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</w:p>
        </w:tc>
      </w:tr>
      <w:tr w:rsidR="00252A85" w:rsidRPr="00867813" w14:paraId="7C0182F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DEBDD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266F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水利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9CAF65" w14:textId="182628A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ater Resources Bureau </w:t>
            </w:r>
          </w:p>
        </w:tc>
      </w:tr>
      <w:tr w:rsidR="00252A85" w:rsidRPr="00867813" w14:paraId="7659B28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093BC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4829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6066EE" w14:textId="2C752CC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Justice Bureau </w:t>
            </w:r>
          </w:p>
        </w:tc>
      </w:tr>
      <w:tr w:rsidR="00252A85" w:rsidRPr="00867813" w14:paraId="052E355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226E1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5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E701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埠柳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28400E" w14:textId="7ED598C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li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dicial Offic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51C428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C07BA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53BE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成山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BE68B9" w14:textId="6510BD8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hengshan Judicial Offic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1E155CE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65836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6F96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城西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E71B76" w14:textId="055FCD8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hengxi Judicial Offic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5884C8E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98E38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5C95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斥山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DDF820" w14:textId="31BF23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hishan Judicial Offic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5574551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1D1C1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CC73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东山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7AD618" w14:textId="4A04CA2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ongshan Judicial Office of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0B06188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F2709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D5FAA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港湾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FE3362" w14:textId="7C5D547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angwan Judicial Offic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3B600D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E802C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BE8E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港西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78ABB6" w14:textId="16C5522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angxi Judicial Offic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283745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FE638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3C83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虎山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9F5973" w14:textId="4E70F7E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shan Judicial Offic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633D3BC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73211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C929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崂山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38AC77" w14:textId="3A5BC64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aoshan Judicial Offic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22F451C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2B265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6BE5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俚岛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55002B" w14:textId="170B469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dao Judicial Office of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5AA90F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F134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7EA9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宁津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3335F0" w14:textId="3D5891D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ingjin Judicial Offic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0DDB30A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B26D6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1B53B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人和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6885A0" w14:textId="4237CB0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nhe Judicial Offic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68801A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E6553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6074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桃园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6BCC0E" w14:textId="13B9E1E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aoyuan Judicial Offic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2788743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95571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3A6C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王连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5FCEAB" w14:textId="179D932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ngli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dicial Offic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50A0BF2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DFA37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8E261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夏庄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589D8B" w14:textId="4BF21DC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Xiazhuang Judicial Offic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7465144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D1227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2402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寻山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6E955D" w14:textId="5D63AED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Xunshan Judicial Offic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3C04B6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C805F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99BF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崖头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5A4B39" w14:textId="2E1203A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atou Judicial Office of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6C4D27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DD22C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8B41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司法局崖西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6BCABB" w14:textId="5E193D1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xi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dicial Office of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</w:p>
        </w:tc>
      </w:tr>
      <w:tr w:rsidR="00252A85" w:rsidRPr="00867813" w14:paraId="4C21D6E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01673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E1AB2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桃园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6EFE62" w14:textId="17FFD58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oyuan Subdistrict Office of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</w:p>
        </w:tc>
      </w:tr>
      <w:tr w:rsidR="00252A85" w:rsidRPr="00867813" w14:paraId="37D941D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3F66C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5736A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桃园街道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D8E5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oyuan Street Central Kindergarten of Rongcheng</w:t>
            </w:r>
          </w:p>
        </w:tc>
      </w:tr>
      <w:tr w:rsidR="00252A85" w:rsidRPr="00867813" w14:paraId="27E8564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C01F4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7C29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特殊教育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599CF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Special Education School</w:t>
            </w:r>
          </w:p>
        </w:tc>
      </w:tr>
      <w:tr w:rsidR="00252A85" w:rsidRPr="00867813" w14:paraId="446FC0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42966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9067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滕家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EAE56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ngjia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ral Kindergarten of Rongcheng</w:t>
            </w:r>
          </w:p>
        </w:tc>
      </w:tr>
      <w:tr w:rsidR="00252A85" w:rsidRPr="00867813" w14:paraId="672E29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4B8DA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859D5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滕家中心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F2583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ngjia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ral Health Center of Rongcheng</w:t>
            </w:r>
          </w:p>
        </w:tc>
      </w:tr>
      <w:tr w:rsidR="00252A85" w:rsidRPr="00867813" w14:paraId="27E525C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EC2B2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406D6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体育赛事运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B1FA88" w14:textId="2833308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Operation Center 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porting Events</w:t>
            </w:r>
          </w:p>
        </w:tc>
      </w:tr>
      <w:tr w:rsidR="00252A85" w:rsidRPr="00867813" w14:paraId="017B91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E5F14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65B89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统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672823" w14:textId="07CADF1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stics Bureau </w:t>
            </w:r>
          </w:p>
        </w:tc>
      </w:tr>
      <w:tr w:rsidR="00252A85" w:rsidRPr="00867813" w14:paraId="2490751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94F2B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30F5E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图书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56A1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Library</w:t>
            </w:r>
          </w:p>
        </w:tc>
      </w:tr>
      <w:tr w:rsidR="00252A85" w:rsidRPr="00867813" w14:paraId="0448CE8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E8F6E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55E0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土地储备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9DF8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Land Reserve Center </w:t>
            </w:r>
          </w:p>
        </w:tc>
      </w:tr>
      <w:tr w:rsidR="00252A85" w:rsidRPr="00867813" w14:paraId="14798E8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278B0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0E372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土地开发整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67C8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Land Development and Rehabilitation Center </w:t>
            </w:r>
          </w:p>
        </w:tc>
      </w:tr>
      <w:tr w:rsidR="00252A85" w:rsidRPr="00867813" w14:paraId="6EC7823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5E682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CE6B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土地勘测规划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EF6A23" w14:textId="3D40E24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Land Surveying and Planning Station </w:t>
            </w:r>
          </w:p>
        </w:tc>
      </w:tr>
      <w:tr w:rsidR="00252A85" w:rsidRPr="00867813" w14:paraId="4D507D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DAD54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354D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退役军人事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FD3E6B" w14:textId="0E345DA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Veterans Affairs Bureau </w:t>
            </w:r>
          </w:p>
        </w:tc>
      </w:tr>
      <w:tr w:rsidR="00252A85" w:rsidRPr="00867813" w14:paraId="46E40E7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EA1BF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3FB57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外事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223F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Foreign Affairs Service Center </w:t>
            </w:r>
          </w:p>
        </w:tc>
      </w:tr>
      <w:tr w:rsidR="00252A85" w:rsidRPr="00867813" w14:paraId="33C0D4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0CF29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C30C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王连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CF0A09" w14:textId="6332B6E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ngli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ubdistrict Office of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</w:p>
        </w:tc>
      </w:tr>
      <w:tr w:rsidR="00252A85" w:rsidRPr="00867813" w14:paraId="341E08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B3C53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A24E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王连街道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9E548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ngli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reet Health Center of Rongcheng</w:t>
            </w:r>
          </w:p>
        </w:tc>
      </w:tr>
      <w:tr w:rsidR="00252A85" w:rsidRPr="00867813" w14:paraId="5FCB79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37073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1C578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王连街道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5646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ngli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reet Central Kindergarten of Rongcheng</w:t>
            </w:r>
          </w:p>
        </w:tc>
      </w:tr>
      <w:tr w:rsidR="00252A85" w:rsidRPr="00867813" w14:paraId="7DFA90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FF519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E9469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危险废物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463F6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Hazardous Wastes Management Center </w:t>
            </w:r>
          </w:p>
        </w:tc>
      </w:tr>
      <w:tr w:rsidR="00252A85" w:rsidRPr="00867813" w14:paraId="7EAC505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8E3E2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5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F251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卫生健康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3A03B0" w14:textId="4E32C07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ealth Bureau </w:t>
            </w:r>
          </w:p>
        </w:tc>
      </w:tr>
      <w:tr w:rsidR="00252A85" w:rsidRPr="00867813" w14:paraId="5C1D45F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9274B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9568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卫生健康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E1664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Health Affairs Service Center </w:t>
            </w:r>
          </w:p>
        </w:tc>
      </w:tr>
      <w:tr w:rsidR="00252A85" w:rsidRPr="00867813" w14:paraId="189316C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114FC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2F1A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卫生健康综合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2229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Health Care Comprehensive Law Enforcement Battalion</w:t>
            </w:r>
          </w:p>
        </w:tc>
      </w:tr>
      <w:tr w:rsidR="00252A85" w:rsidRPr="00867813" w14:paraId="7593C5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DE23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6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F41B4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文化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C7D71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Cultural Center</w:t>
            </w:r>
          </w:p>
        </w:tc>
      </w:tr>
      <w:tr w:rsidR="00252A85" w:rsidRPr="00867813" w14:paraId="22BA43F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0DB80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59418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文化和旅游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349EBA" w14:textId="4E80C89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ulture and Tourism Bureau </w:t>
            </w:r>
          </w:p>
        </w:tc>
      </w:tr>
      <w:tr w:rsidR="00252A85" w:rsidRPr="00867813" w14:paraId="7925BE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CE91B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B895F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文物保护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5DC39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Cultural Relics Preservation Center </w:t>
            </w:r>
          </w:p>
        </w:tc>
      </w:tr>
      <w:tr w:rsidR="00252A85" w:rsidRPr="00867813" w14:paraId="3FBCFE9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09AF8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A0B5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文学艺术界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4D8A3C" w14:textId="5EF3EB7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Feder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iterature and Art </w:t>
            </w:r>
          </w:p>
        </w:tc>
      </w:tr>
      <w:tr w:rsidR="00252A85" w:rsidRPr="00867813" w14:paraId="3564382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7F6B5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4631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西城区社区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EB212A" w14:textId="01BF078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Xicheng Community Health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</w:t>
            </w:r>
          </w:p>
        </w:tc>
      </w:tr>
      <w:tr w:rsidR="00252A85" w:rsidRPr="00867813" w14:paraId="486FDA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CA04C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2743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夏庄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4AF3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azhuang Health Center of Rongcheng</w:t>
            </w:r>
          </w:p>
        </w:tc>
      </w:tr>
      <w:tr w:rsidR="00252A85" w:rsidRPr="00867813" w14:paraId="2639E3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29900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869D0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夏庄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4208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azhuang Central Kindergarten of Rongcheng</w:t>
            </w:r>
          </w:p>
        </w:tc>
      </w:tr>
      <w:tr w:rsidR="00252A85" w:rsidRPr="00867813" w14:paraId="0E347B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DE8C7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BF06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消费者投诉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6448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Consumer Complaint Center </w:t>
            </w:r>
          </w:p>
        </w:tc>
      </w:tr>
      <w:tr w:rsidR="00252A85" w:rsidRPr="00867813" w14:paraId="0C52EB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782BD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372BE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新技术应用研究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9C115C" w14:textId="27E20B1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New Technology Application Institute </w:t>
            </w:r>
          </w:p>
        </w:tc>
      </w:tr>
      <w:tr w:rsidR="00252A85" w:rsidRPr="00867813" w14:paraId="59ACAD5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1FDD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70AEC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信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EE5E83" w14:textId="724663D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ublic Complaints and Proposals Bureau </w:t>
            </w:r>
          </w:p>
        </w:tc>
      </w:tr>
      <w:tr w:rsidR="00252A85" w:rsidRPr="00867813" w14:paraId="1DDD1F2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82D61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5B46D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幸福街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BA22F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ngfu Street Primary School of Rongcheng</w:t>
            </w:r>
          </w:p>
        </w:tc>
      </w:tr>
      <w:tr w:rsidR="00252A85" w:rsidRPr="00867813" w14:paraId="0EC1D476" w14:textId="77777777" w:rsidTr="00E148A6">
        <w:trPr>
          <w:trHeight w:val="28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01BDF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E1848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幸福街小学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A6C433" w14:textId="2176C6D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Kindergarte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ngfu Street Primary School</w:t>
            </w:r>
          </w:p>
        </w:tc>
      </w:tr>
      <w:tr w:rsidR="00252A85" w:rsidRPr="00867813" w14:paraId="347228B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00772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E6F2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寻山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F8877B" w14:textId="7E89978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unshan Subdistrict Office of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</w:p>
        </w:tc>
      </w:tr>
      <w:tr w:rsidR="00252A85" w:rsidRPr="00867813" w14:paraId="6C4509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91B73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2DDF8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寻山街道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E4A9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unshan Street Health Center of Rongcheng</w:t>
            </w:r>
          </w:p>
        </w:tc>
      </w:tr>
      <w:tr w:rsidR="00252A85" w:rsidRPr="00867813" w14:paraId="3B1237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86747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2F783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寻山街道寻山完小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238E2D" w14:textId="2A05185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Xunsha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tree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imary School of Rongcheng</w:t>
            </w:r>
          </w:p>
        </w:tc>
      </w:tr>
      <w:tr w:rsidR="00252A85" w:rsidRPr="00867813" w14:paraId="16E4996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D5E9D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790F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寻山街道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5A9A7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unshan Street Central Kindergarten of Rongcheng</w:t>
            </w:r>
          </w:p>
        </w:tc>
      </w:tr>
      <w:tr w:rsidR="00252A85" w:rsidRPr="00867813" w14:paraId="04F43CC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DECE6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A11D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崖头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E87C45" w14:textId="1DE05F7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tou Subdistrict Office of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</w:p>
        </w:tc>
      </w:tr>
      <w:tr w:rsidR="00252A85" w:rsidRPr="00867813" w14:paraId="33F9B1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CBA23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1AD34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崖头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270BB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tou Central Kindergarten of Rongcheng</w:t>
            </w:r>
          </w:p>
        </w:tc>
      </w:tr>
      <w:tr w:rsidR="00252A85" w:rsidRPr="00867813" w14:paraId="32F706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1631F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87FA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崖西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A56A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xi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ral Kindergarten of Rongcheng</w:t>
            </w:r>
          </w:p>
        </w:tc>
      </w:tr>
      <w:tr w:rsidR="00252A85" w:rsidRPr="00867813" w14:paraId="3314F59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CA390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F9CB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研学旅行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13364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Educational Tourism Development Center </w:t>
            </w:r>
          </w:p>
        </w:tc>
      </w:tr>
      <w:tr w:rsidR="00252A85" w:rsidRPr="00867813" w14:paraId="1659D80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1F630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25BE1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盐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FAFA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alt Industry Service Center </w:t>
            </w:r>
          </w:p>
        </w:tc>
      </w:tr>
      <w:tr w:rsidR="00252A85" w:rsidRPr="00867813" w14:paraId="02EEC6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C0F5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8ADC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野生动植物保护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474355" w14:textId="666DCE5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Wildlife Protection Station</w:t>
            </w:r>
          </w:p>
        </w:tc>
      </w:tr>
      <w:tr w:rsidR="00252A85" w:rsidRPr="00867813" w14:paraId="4821AC9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51808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BBDD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医疗保障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3FA173" w14:textId="373A8BA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ealthcare Security Bureau </w:t>
            </w:r>
          </w:p>
        </w:tc>
      </w:tr>
      <w:tr w:rsidR="00252A85" w:rsidRPr="00867813" w14:paraId="7B17212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E7FC5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C898B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荫子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9812D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inzi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ealth Center of Rongcheng</w:t>
            </w:r>
          </w:p>
        </w:tc>
      </w:tr>
      <w:tr w:rsidR="00252A85" w:rsidRPr="00867813" w14:paraId="441C898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5F188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3DB52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荫子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5BBA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inzi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ral Kindergarten of Rongcheng</w:t>
            </w:r>
          </w:p>
        </w:tc>
      </w:tr>
      <w:tr w:rsidR="00252A85" w:rsidRPr="00867813" w14:paraId="597988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D4C06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E630B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应急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E8D67F" w14:textId="3DEA0C5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mergency Administration </w:t>
            </w:r>
          </w:p>
        </w:tc>
      </w:tr>
      <w:tr w:rsidR="00252A85" w:rsidRPr="00867813" w14:paraId="45D1211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6614C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36C70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元宝山公墓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7EBACE" w14:textId="4A5106B2" w:rsidR="00252A85" w:rsidRPr="00867813" w:rsidRDefault="00572A6F" w:rsidP="00572A6F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Yuanbaoshan Public Cemetery </w:t>
            </w:r>
          </w:p>
        </w:tc>
      </w:tr>
      <w:tr w:rsidR="00252A85" w:rsidRPr="00867813" w14:paraId="5AAB0E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EF484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B5566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园林绿化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BFF87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Landscaping Service Center </w:t>
            </w:r>
          </w:p>
        </w:tc>
      </w:tr>
      <w:tr w:rsidR="00252A85" w:rsidRPr="00867813" w14:paraId="7850A7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4A8E6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4549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招生考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2EFA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Entrance Examination Center </w:t>
            </w:r>
          </w:p>
        </w:tc>
      </w:tr>
      <w:tr w:rsidR="00252A85" w:rsidRPr="00867813" w14:paraId="1E616E8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39DD7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F1EC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镇村建设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FAB0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Town and Village Construction Service Center </w:t>
            </w:r>
          </w:p>
        </w:tc>
      </w:tr>
      <w:tr w:rsidR="00252A85" w:rsidRPr="00867813" w14:paraId="7C64C94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D9038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68785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整骨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DE04A3" w14:textId="0E8CB11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Osteopathic Hospital</w:t>
            </w:r>
          </w:p>
        </w:tc>
      </w:tr>
      <w:tr w:rsidR="00252A85" w:rsidRPr="00867813" w14:paraId="59F37F3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8B01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B958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政府发展研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75596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Government Development Research Center</w:t>
            </w:r>
          </w:p>
        </w:tc>
      </w:tr>
      <w:tr w:rsidR="00252A85" w:rsidRPr="00867813" w14:paraId="760BA5A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6511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5149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政府和社会资本合作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8F2F0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Government and Social Capital Management Center</w:t>
            </w:r>
          </w:p>
        </w:tc>
      </w:tr>
      <w:tr w:rsidR="00252A85" w:rsidRPr="00867813" w14:paraId="612C08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E026B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3AAD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政协对外联络联谊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0C97E5" w14:textId="7BCFA64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ternational Liaison Committe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PCC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252A85" w:rsidRPr="00867813" w14:paraId="04D03E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4C2E7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9E6DA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政协经济科技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E1A051" w14:textId="5E9DE642" w:rsidR="00252A85" w:rsidRPr="00867813" w:rsidRDefault="00252A85" w:rsidP="009B176F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nomic</w:t>
            </w:r>
            <w:r w:rsidR="00572A6F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nd Technolog</w:t>
            </w:r>
            <w:r w:rsidR="009B176F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PCC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252A85" w:rsidRPr="00867813" w14:paraId="149C4BE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0A314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12742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政协农业和农村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FF98F9" w14:textId="13B0F08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gricultural and Rural </w:t>
            </w:r>
            <w:r w:rsidR="00572A6F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ffairs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mitte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PCC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252A85" w:rsidRPr="00867813" w14:paraId="3131977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1855F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A629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政协委员活动工作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88DA76" w14:textId="362469C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ctivity 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PCC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252A85" w:rsidRPr="00867813" w14:paraId="49E1280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8D803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6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7C5D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政协文教卫生文史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1709D5" w14:textId="65981CC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ulture, Education, Health and History Committe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PCC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252A85" w:rsidRPr="00867813" w14:paraId="7085537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C9E49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546B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政协学习提案法制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A14949" w14:textId="6F29D03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egal Proposals Committe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PCC 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252A85" w:rsidRPr="00867813" w14:paraId="346CCB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E066F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DB88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知识产权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03C3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Intellectual Property Development Center</w:t>
            </w:r>
          </w:p>
        </w:tc>
      </w:tr>
      <w:tr w:rsidR="00252A85" w:rsidRPr="00867813" w14:paraId="1EDD6C5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DAAD3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34A8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中小企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217DA2" w14:textId="4808CE0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Service Center for Small and Medium Enterprises </w:t>
            </w:r>
          </w:p>
        </w:tc>
      </w:tr>
      <w:tr w:rsidR="00252A85" w:rsidRPr="00867813" w14:paraId="75EE268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914FA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AA30B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中小学生综合实践教育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1B64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Comprehensive Practice Education Center for Primary and Middle School Students</w:t>
            </w:r>
          </w:p>
        </w:tc>
      </w:tr>
      <w:tr w:rsidR="00252A85" w:rsidRPr="00867813" w14:paraId="1F61A7C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49F6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840E2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中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1F0DD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Hospital of Traditional Chinese Medicine</w:t>
            </w:r>
          </w:p>
        </w:tc>
      </w:tr>
      <w:tr w:rsidR="00252A85" w:rsidRPr="00867813" w14:paraId="0896AA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6E2E2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ED374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重点工程项目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6E0A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Service Center for Key Projects</w:t>
            </w:r>
          </w:p>
        </w:tc>
      </w:tr>
      <w:tr w:rsidR="00252A85" w:rsidRPr="00867813" w14:paraId="56C4AF1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0743E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C4430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主要污染物排放总量控制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4BCB57" w14:textId="666658D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Major Pollutants Emission Control Office </w:t>
            </w:r>
          </w:p>
        </w:tc>
      </w:tr>
      <w:tr w:rsidR="00252A85" w:rsidRPr="00867813" w14:paraId="2BA6F92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7E8B3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B029E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住房保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446A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Housing Security Service Center</w:t>
            </w:r>
          </w:p>
        </w:tc>
      </w:tr>
      <w:tr w:rsidR="00252A85" w:rsidRPr="00867813" w14:paraId="45BAD1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B03B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F05F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住房和城乡建设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8BD6C3" w14:textId="017C302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ousing and Urban-Rural Development Bureau </w:t>
            </w:r>
          </w:p>
        </w:tc>
      </w:tr>
      <w:tr w:rsidR="00252A85" w:rsidRPr="00867813" w14:paraId="653CFC1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1552B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11E3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专业技术人员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56927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Professional and Technical Personnel Service Center</w:t>
            </w:r>
          </w:p>
        </w:tc>
      </w:tr>
      <w:tr w:rsidR="00252A85" w:rsidRPr="00867813" w14:paraId="2BE7CB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A03F5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ABF5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自然资源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FFC9A6" w14:textId="6532458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tural Resources Bureau </w:t>
            </w:r>
          </w:p>
        </w:tc>
      </w:tr>
      <w:tr w:rsidR="00252A85" w:rsidRPr="00867813" w14:paraId="026EA4D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7FAA7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BB4F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自然资源局好运角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E2EB6E" w14:textId="7C0E0FB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aoyunjiao Station of Rongcheng </w:t>
            </w:r>
            <w:r w:rsidR="00DE63B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tural Resources Bureau</w:t>
            </w:r>
          </w:p>
        </w:tc>
      </w:tr>
      <w:tr w:rsidR="00252A85" w:rsidRPr="00867813" w14:paraId="5F33ABC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B6A9B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98C02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自然资源局虎山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0F476B" w14:textId="1F482BE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shan Station of Rongcheng </w:t>
            </w:r>
            <w:r w:rsidR="00DE63B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tural Resources Bureau</w:t>
            </w:r>
          </w:p>
        </w:tc>
      </w:tr>
      <w:tr w:rsidR="00252A85" w:rsidRPr="00867813" w14:paraId="19D37A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51342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4A8D9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自然资源局俚岛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27AAE1" w14:textId="2EC868A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idao Station of Rongcheng </w:t>
            </w:r>
            <w:r w:rsidR="00DE63B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tural Resources Bureau</w:t>
            </w:r>
          </w:p>
        </w:tc>
      </w:tr>
      <w:tr w:rsidR="00252A85" w:rsidRPr="00867813" w14:paraId="603F8D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16A30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783A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自然资源局人和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777139" w14:textId="59628EB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nhe Station of Rongcheng </w:t>
            </w:r>
            <w:r w:rsidR="00DE63B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tural Resources Bureau</w:t>
            </w:r>
          </w:p>
        </w:tc>
      </w:tr>
      <w:tr w:rsidR="00252A85" w:rsidRPr="00867813" w14:paraId="74001FC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1E49B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FE44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自然资源局上庄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A8E259" w14:textId="35095B4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hangzhuang Station of Rongcheng </w:t>
            </w:r>
            <w:r w:rsidR="00DE63B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tural Resources Bureau</w:t>
            </w:r>
          </w:p>
        </w:tc>
      </w:tr>
      <w:tr w:rsidR="00252A85" w:rsidRPr="00867813" w14:paraId="0C3BD82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D0ADC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A7E3F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自然资源局石岛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E2574C" w14:textId="4300262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hidao Station of Rongcheng </w:t>
            </w:r>
            <w:r w:rsidR="00DE63B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tural Resources Bureau</w:t>
            </w:r>
          </w:p>
        </w:tc>
      </w:tr>
      <w:tr w:rsidR="00252A85" w:rsidRPr="00867813" w14:paraId="26A5CBF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E005F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51BE9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自然资源局崖头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0A0D1D" w14:textId="77C4CB8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atou Station of Rongcheng </w:t>
            </w:r>
            <w:r w:rsidR="00DE63B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tural Resources Bureau</w:t>
            </w:r>
          </w:p>
        </w:tc>
      </w:tr>
      <w:tr w:rsidR="00252A85" w:rsidRPr="00867813" w14:paraId="323C98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8F29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40EB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自然资源局崖西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868F84" w14:textId="53C11C0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xi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of Rongcheng </w:t>
            </w:r>
            <w:r w:rsidR="00DE63B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tural Resources Bureau</w:t>
            </w:r>
          </w:p>
        </w:tc>
      </w:tr>
      <w:tr w:rsidR="00252A85" w:rsidRPr="00867813" w14:paraId="4F50AE8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B1DB1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2E83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综合行政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8715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Comprehensive Law Enforcement Battalion</w:t>
            </w:r>
          </w:p>
        </w:tc>
      </w:tr>
      <w:tr w:rsidR="00252A85" w:rsidRPr="00867813" w14:paraId="1D0A9C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43975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1247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综合行政执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53204A" w14:textId="0010BE8C" w:rsidR="00252A85" w:rsidRPr="00867813" w:rsidRDefault="00DE63B6" w:rsidP="00DE63B6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prehensive Law Enforcement Bureau </w:t>
            </w:r>
          </w:p>
        </w:tc>
      </w:tr>
      <w:tr w:rsidR="00252A85" w:rsidRPr="00867813" w14:paraId="61DCC3C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19870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5E56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综合技术转化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1C40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Comprehensive Technology Transformation Center</w:t>
            </w:r>
          </w:p>
        </w:tc>
      </w:tr>
      <w:tr w:rsidR="00252A85" w:rsidRPr="00867813" w14:paraId="460ECA9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4EE33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70550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成市总工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79E9E5" w14:textId="498F5586" w:rsidR="00252A85" w:rsidRPr="00867813" w:rsidRDefault="00DE63B6" w:rsidP="00DE63B6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ederation of Trade Unions </w:t>
            </w:r>
          </w:p>
        </w:tc>
      </w:tr>
      <w:tr w:rsidR="00252A85" w:rsidRPr="00867813" w14:paraId="2941F34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7DBE0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EF99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荣文高速路政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D2AC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-Wendeng Expressway Administration Law Enforcement Battalion</w:t>
            </w:r>
          </w:p>
        </w:tc>
      </w:tr>
      <w:tr w:rsidR="00252A85" w:rsidRPr="00867813" w14:paraId="552CD23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1F583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890D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融媒体运营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E166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a Operation Department</w:t>
            </w:r>
          </w:p>
        </w:tc>
      </w:tr>
      <w:tr w:rsidR="00252A85" w:rsidRPr="00867813" w14:paraId="46C4FF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8959E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49D4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融媒体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708C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a Center</w:t>
            </w:r>
          </w:p>
        </w:tc>
      </w:tr>
      <w:tr w:rsidR="00252A85" w:rsidRPr="00867813" w14:paraId="6FE767C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7F7C0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6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C608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融资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3AA56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ing Service Section</w:t>
            </w:r>
          </w:p>
        </w:tc>
      </w:tr>
      <w:tr w:rsidR="00252A85" w:rsidRPr="00867813" w14:paraId="3907AAF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8552E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CB1D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融资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46C5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ing Section</w:t>
            </w:r>
          </w:p>
        </w:tc>
      </w:tr>
      <w:tr w:rsidR="00252A85" w:rsidRPr="00867813" w14:paraId="26F339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36881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10BE3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超限检测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5D28C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 Limit Testing Station</w:t>
            </w:r>
          </w:p>
        </w:tc>
      </w:tr>
      <w:tr w:rsidR="00252A85" w:rsidRPr="00867813" w14:paraId="14E5286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FF6A4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9D69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EB24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 Battalion</w:t>
            </w:r>
          </w:p>
        </w:tc>
      </w:tr>
      <w:tr w:rsidR="00252A85" w:rsidRPr="00867813" w14:paraId="785890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4CF88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E804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分社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13B6CB" w14:textId="6FBFC3D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 Branch</w:t>
            </w:r>
          </w:p>
        </w:tc>
      </w:tr>
      <w:tr w:rsidR="00252A85" w:rsidRPr="00867813" w14:paraId="60A261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BF34D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5C05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4582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 Substation</w:t>
            </w:r>
          </w:p>
        </w:tc>
      </w:tr>
      <w:tr w:rsidR="00252A85" w:rsidRPr="00867813" w14:paraId="35409F3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8C41A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BEE9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工作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22D4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 Workstation</w:t>
            </w:r>
          </w:p>
        </w:tc>
      </w:tr>
      <w:tr w:rsidR="00252A85" w:rsidRPr="00867813" w14:paraId="0D6FF9D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295FE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5096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河地下水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A20394" w14:textId="56CD97DA" w:rsidR="00252A85" w:rsidRPr="00867813" w:rsidRDefault="00695576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</w:t>
            </w:r>
            <w:r w:rsidR="00B03F4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h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roundwater Reservoir </w:t>
            </w:r>
          </w:p>
        </w:tc>
      </w:tr>
      <w:tr w:rsidR="00252A85" w:rsidRPr="00867813" w14:paraId="279096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CF917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0CEB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河湿地公园保护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AA1911" w14:textId="36B757B5" w:rsidR="00252A85" w:rsidRPr="00867813" w:rsidRDefault="00695576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rotection Center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h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tland Park </w:t>
            </w:r>
          </w:p>
        </w:tc>
      </w:tr>
      <w:tr w:rsidR="00252A85" w:rsidRPr="00867813" w14:paraId="2A1CCC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D9CB7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5E698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经济开发区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03DC07" w14:textId="1603316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ushan Economic Development Zone Hospital </w:t>
            </w:r>
          </w:p>
        </w:tc>
      </w:tr>
      <w:tr w:rsidR="00252A85" w:rsidRPr="00867813" w14:paraId="6A84EC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F0D49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184D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开放大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6958E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 Open University</w:t>
            </w:r>
          </w:p>
        </w:tc>
      </w:tr>
      <w:tr w:rsidR="00252A85" w:rsidRPr="00867813" w14:paraId="639F229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63E07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A728B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口道路运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D10AFA" w14:textId="328D40E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ushankou </w:t>
            </w:r>
            <w:r w:rsidR="007030E1" w:rsidRPr="007030E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Road Transport Management Station</w:t>
            </w:r>
          </w:p>
        </w:tc>
      </w:tr>
      <w:tr w:rsidR="00252A85" w:rsidRPr="00867813" w14:paraId="7FC6E5D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FFBC5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EA72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口交通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35ECB7" w14:textId="60E64B3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ushankou </w:t>
            </w:r>
            <w:r w:rsidR="00070D79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 Management Station</w:t>
            </w:r>
          </w:p>
        </w:tc>
      </w:tr>
      <w:tr w:rsidR="00252A85" w:rsidRPr="00867813" w14:paraId="2CC955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6C869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74BA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口镇畜牧兽医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3509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kou Animal Husbandry and Veterinary Station</w:t>
            </w:r>
          </w:p>
        </w:tc>
      </w:tr>
      <w:tr w:rsidR="00252A85" w:rsidRPr="00867813" w14:paraId="3CEECF2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D6A2E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33564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口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82832B" w14:textId="3149061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kou Health Center</w:t>
            </w:r>
          </w:p>
        </w:tc>
      </w:tr>
      <w:tr w:rsidR="00252A85" w:rsidRPr="00867813" w14:paraId="681F9DD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8CFBE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A8C1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口镇中心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1D03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kou Central School</w:t>
            </w:r>
          </w:p>
        </w:tc>
      </w:tr>
      <w:tr w:rsidR="00252A85" w:rsidRPr="00867813" w14:paraId="46C128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F6D66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8B5D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口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9EE4E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kou Central Kindergarten</w:t>
            </w:r>
          </w:p>
        </w:tc>
      </w:tr>
      <w:tr w:rsidR="00252A85" w:rsidRPr="00867813" w14:paraId="2C81E0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46E5A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E47B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市畅园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687C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ushan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angyu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</w:t>
            </w:r>
          </w:p>
        </w:tc>
      </w:tr>
      <w:tr w:rsidR="00252A85" w:rsidRPr="00867813" w14:paraId="0ED70C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8DF7A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6265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市档案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E798A0" w14:textId="20A0EBF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ushan </w:t>
            </w:r>
            <w:r w:rsidR="00B03F4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rchives Administration</w:t>
            </w:r>
          </w:p>
        </w:tc>
      </w:tr>
      <w:tr w:rsidR="00252A85" w:rsidRPr="00867813" w14:paraId="073F68F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0133C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2B5E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市核应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CC00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 Nuclear Emergency Center</w:t>
            </w:r>
          </w:p>
        </w:tc>
      </w:tr>
      <w:tr w:rsidR="00252A85" w:rsidRPr="00867813" w14:paraId="51DDB59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A98EF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DF448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市环境监控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55710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 Environment Monitoring Center</w:t>
            </w:r>
          </w:p>
        </w:tc>
      </w:tr>
      <w:tr w:rsidR="00252A85" w:rsidRPr="00867813" w14:paraId="3AF700B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8B53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007EC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市生态环境保护综合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0BE90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 Law Enforcement Battalion of Ecological Environmental Protection</w:t>
            </w:r>
          </w:p>
        </w:tc>
      </w:tr>
      <w:tr w:rsidR="00252A85" w:rsidRPr="00867813" w14:paraId="3DCC4FC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E24FA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16B3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市西苑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E59D33" w14:textId="34102AE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ushan Xiyuan School </w:t>
            </w:r>
          </w:p>
        </w:tc>
      </w:tr>
      <w:tr w:rsidR="00252A85" w:rsidRPr="00867813" w14:paraId="51C6651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1D12C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6667D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寨镇畜牧兽医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A952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zhai Animal Husbandry and Veterinary Station</w:t>
            </w:r>
          </w:p>
        </w:tc>
      </w:tr>
      <w:tr w:rsidR="00252A85" w:rsidRPr="00867813" w14:paraId="4C3197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2090B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5BF4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寨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B05174" w14:textId="597C85B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zhai Health Center</w:t>
            </w:r>
          </w:p>
        </w:tc>
      </w:tr>
      <w:tr w:rsidR="00252A85" w:rsidRPr="00867813" w14:paraId="141D47D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9FF43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68A3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寨镇中心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5F827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zhai Central School</w:t>
            </w:r>
          </w:p>
        </w:tc>
      </w:tr>
      <w:tr w:rsidR="00252A85" w:rsidRPr="00867813" w14:paraId="49BD0E2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5A659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F915B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寨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C229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zhai Central Kindergarten</w:t>
            </w:r>
          </w:p>
        </w:tc>
      </w:tr>
      <w:tr w:rsidR="00252A85" w:rsidRPr="00867813" w14:paraId="1133CEB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D58F5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E7EE6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山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B155C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 Railway Station</w:t>
            </w:r>
          </w:p>
        </w:tc>
      </w:tr>
      <w:tr w:rsidR="00252A85" w:rsidRPr="00867813" w14:paraId="6BCA80D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8F0BA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BE6A6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腺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047A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72689C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Galactophore Department</w:t>
            </w:r>
          </w:p>
        </w:tc>
      </w:tr>
      <w:tr w:rsidR="00252A85" w:rsidRPr="00867813" w14:paraId="622FB46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BD7C3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53282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腺外科与甲状腺外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38B9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72689C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Galactophor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nd Thyroid Surgery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552600E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292A8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51B66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乳腺外科与甲状腺外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CFE8E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72689C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Galactophor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nd Thyroid Surgery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531F294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FDF0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01CE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入监监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6295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im Detention Area</w:t>
            </w:r>
          </w:p>
        </w:tc>
      </w:tr>
      <w:tr w:rsidR="00252A85" w:rsidRPr="00867813" w14:paraId="65EBCC7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7E5FE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3211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三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C64F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ttalion 3</w:t>
            </w:r>
          </w:p>
        </w:tc>
      </w:tr>
      <w:tr w:rsidR="00252A85" w:rsidRPr="00867813" w14:paraId="3DCA163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1077B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6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CD193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三监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4E4C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tention Area 3</w:t>
            </w:r>
          </w:p>
        </w:tc>
      </w:tr>
      <w:tr w:rsidR="00252A85" w:rsidRPr="00867813" w14:paraId="039B8A1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C2886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F8BF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扫黄打非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C431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ti-piracy and Anti-pornography Section</w:t>
            </w:r>
          </w:p>
        </w:tc>
      </w:tr>
      <w:tr w:rsidR="00252A85" w:rsidRPr="00867813" w14:paraId="5F6D7F8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0D1BE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F513D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森林病虫害防治检疫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06D02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evention and Quarantine Station of Forest Diseases and Pests</w:t>
            </w:r>
          </w:p>
        </w:tc>
      </w:tr>
      <w:tr w:rsidR="00252A85" w:rsidRPr="00867813" w14:paraId="42325E2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C3345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BAD71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森林公安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D9D0F6" w14:textId="3261CDD3" w:rsidR="00252A85" w:rsidRPr="00867813" w:rsidRDefault="00B03F4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estry Security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Bureau</w:t>
            </w:r>
          </w:p>
        </w:tc>
      </w:tr>
      <w:tr w:rsidR="00252A85" w:rsidRPr="00867813" w14:paraId="4B6832E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52265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9629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船舶技术研究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B0E5B0" w14:textId="28FB74F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handong Shipping Technology Research Institute </w:t>
            </w:r>
          </w:p>
        </w:tc>
      </w:tr>
      <w:tr w:rsidR="00252A85" w:rsidRPr="00867813" w14:paraId="4738D2C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74C67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EDBB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会计之家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46124D" w14:textId="3A01BD3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dong Accountant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ome</w:t>
            </w:r>
          </w:p>
        </w:tc>
      </w:tr>
      <w:tr w:rsidR="00252A85" w:rsidRPr="00867813" w14:paraId="76AD714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FA64E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7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FE82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荣成工业园区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E74777" w14:textId="766DAAB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Industrial Park </w:t>
            </w:r>
            <w:r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Shando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ovince</w:t>
            </w:r>
          </w:p>
        </w:tc>
      </w:tr>
      <w:tr w:rsidR="00252A85" w:rsidRPr="00867813" w14:paraId="321910FC" w14:textId="77777777" w:rsidTr="00E05D87">
        <w:trPr>
          <w:trHeight w:val="27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E0855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6849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荣成经济开发区党工委管委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E6E62D" w14:textId="378E7FC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CB6B4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CP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Economic Development Zon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do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 Province</w:t>
            </w:r>
          </w:p>
        </w:tc>
      </w:tr>
      <w:tr w:rsidR="00252A85" w:rsidRPr="00867813" w14:paraId="2F6BB6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AD55B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BDE9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生产力促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B3D1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dong Productivity Promotion Center</w:t>
            </w:r>
          </w:p>
        </w:tc>
      </w:tr>
      <w:tr w:rsidR="00252A85" w:rsidRPr="00867813" w14:paraId="50123FD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4398E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4E573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省工业和信息化厅威海无线电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74F61C" w14:textId="596F7686" w:rsidR="00252A85" w:rsidRPr="00867813" w:rsidRDefault="00252A85" w:rsidP="00B03F4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Radio Services Management Office of </w:t>
            </w:r>
            <w:r w:rsidR="00B03F4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epartment </w:t>
            </w:r>
            <w:r w:rsidR="00B03F4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dustry and Informa</w:t>
            </w:r>
            <w:r w:rsidR="00B03F4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ion Technolog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B03F4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="00B03F4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dong Provinc</w:t>
            </w:r>
            <w:r w:rsidR="00B03F4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</w:p>
        </w:tc>
      </w:tr>
      <w:tr w:rsidR="00252A85" w:rsidRPr="00867813" w14:paraId="5E2A6B7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276F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F01F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省荣成市供销合作社联合社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0043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Supply and Marketing Cooperative Union of Shandong Province</w:t>
            </w:r>
          </w:p>
        </w:tc>
      </w:tr>
      <w:tr w:rsidR="00252A85" w:rsidRPr="00867813" w14:paraId="7D706F8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6A095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F4A57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省乳山市公证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7CD1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 Notary Office of Shandong Province</w:t>
            </w:r>
          </w:p>
        </w:tc>
      </w:tr>
      <w:tr w:rsidR="00252A85" w:rsidRPr="00867813" w14:paraId="002A8D6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72736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C1A0C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省特种设备检验研究院威海分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4146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Branch of Shandong Special Equipment Inspection Institute</w:t>
            </w:r>
          </w:p>
        </w:tc>
      </w:tr>
      <w:tr w:rsidR="00252A85" w:rsidRPr="00867813" w14:paraId="09D41F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7EEF2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AA4D8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省威海环境监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6CA3C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nvironmental Monitoring Center of Shandong Province</w:t>
            </w:r>
          </w:p>
        </w:tc>
      </w:tr>
      <w:tr w:rsidR="00252A85" w:rsidRPr="00867813" w14:paraId="0B7DB3C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D8982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5171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省威海市火炬公证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8B4FB5" w14:textId="0CF6165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="00643A3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orch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Notary Office of Shandong Province</w:t>
            </w:r>
          </w:p>
        </w:tc>
      </w:tr>
      <w:tr w:rsidR="00252A85" w:rsidRPr="00867813" w14:paraId="2DB3021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67087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BCFD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省威海市威海卫公证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5E6E1C" w14:textId="5E053D9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Weihaiwei Notary Public Office of Shandong Province</w:t>
            </w:r>
          </w:p>
        </w:tc>
      </w:tr>
      <w:tr w:rsidR="00252A85" w:rsidRPr="00867813" w14:paraId="05C8FF8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63DEA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60C2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省威海艺术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03ED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Art School of Shandong Province</w:t>
            </w:r>
          </w:p>
        </w:tc>
      </w:tr>
      <w:tr w:rsidR="00252A85" w:rsidRPr="00867813" w14:paraId="5DB9762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FF48B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946AB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省文登第二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CDF194" w14:textId="7BB1C48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No. 2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gh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hool of Shandong Province</w:t>
            </w:r>
          </w:p>
        </w:tc>
      </w:tr>
      <w:tr w:rsidR="00252A85" w:rsidRPr="00867813" w14:paraId="356B6E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F7C4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39B9F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省文登第一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A0084E" w14:textId="19DC2B6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No. 1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gh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 of Shandong Province</w:t>
            </w:r>
          </w:p>
        </w:tc>
      </w:tr>
      <w:tr w:rsidR="00252A85" w:rsidRPr="00867813" w14:paraId="4DF71E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7E003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DB907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省文登师范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4194D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Normal School of Shandong Province</w:t>
            </w:r>
          </w:p>
        </w:tc>
      </w:tr>
      <w:tr w:rsidR="00252A85" w:rsidRPr="00867813" w14:paraId="1480DE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6072F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28513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省文登整骨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BF93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Osteopathic Hospital of Shandong Province</w:t>
            </w:r>
          </w:p>
        </w:tc>
      </w:tr>
      <w:tr w:rsidR="00252A85" w:rsidRPr="00867813" w14:paraId="4602892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F4504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B7D5F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省渔业船舶检验局威海市检验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98EE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Inspection Office of Shandong Provincial Fishing Vessel Inspection Bureau</w:t>
            </w:r>
          </w:p>
        </w:tc>
      </w:tr>
      <w:tr w:rsidR="00252A85" w:rsidRPr="00867813" w14:paraId="220B99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538EA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948A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省远洋渔业促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8FC8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dong Pelagic Fishery Promotion Center</w:t>
            </w:r>
          </w:p>
        </w:tc>
      </w:tr>
      <w:tr w:rsidR="00252A85" w:rsidRPr="00867813" w14:paraId="39B5E40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1A721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9724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渔业船舶检验局环翠检验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72A87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Inspection Station of Shandong Provincial Fishing Vessel Inspection</w:t>
            </w:r>
          </w:p>
        </w:tc>
      </w:tr>
      <w:tr w:rsidR="00252A85" w:rsidRPr="00867813" w14:paraId="7E8FC7C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F9B19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1FC26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山东渔业船舶检验局乳山检验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71D8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 Inspection Station of Shandong Provincial Fishing Vessel Inspection</w:t>
            </w:r>
          </w:p>
        </w:tc>
      </w:tr>
      <w:tr w:rsidR="00252A85" w:rsidRPr="00867813" w14:paraId="5556611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F0788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4CE5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膳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19C9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tering Section</w:t>
            </w:r>
          </w:p>
        </w:tc>
      </w:tr>
      <w:tr w:rsidR="00252A85" w:rsidRPr="00867813" w14:paraId="5F4A6BC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D7B00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881D5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商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D93E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erce Department</w:t>
            </w:r>
          </w:p>
        </w:tc>
      </w:tr>
      <w:tr w:rsidR="00252A85" w:rsidRPr="00867813" w14:paraId="3479DD3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1490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FB197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商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0DB2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erce Bureau</w:t>
            </w:r>
          </w:p>
        </w:tc>
      </w:tr>
      <w:tr w:rsidR="00252A85" w:rsidRPr="00867813" w14:paraId="30E1465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28518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CCC4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商务旅游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953A11" w14:textId="37B9ACEF" w:rsidR="00252A85" w:rsidRPr="00867813" w:rsidRDefault="006C496E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siness Travel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epartment</w:t>
            </w:r>
          </w:p>
        </w:tc>
      </w:tr>
      <w:tr w:rsidR="00252A85" w:rsidRPr="00867813" w14:paraId="77A3205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5438D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167E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商务人才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FFFD40" w14:textId="2379401F" w:rsidR="00252A85" w:rsidRPr="00867813" w:rsidRDefault="00252A85" w:rsidP="006C496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Business </w:t>
            </w:r>
            <w:r w:rsidR="002D728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</w:t>
            </w:r>
            <w:r w:rsidR="006C496E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</w:p>
        </w:tc>
      </w:tr>
      <w:tr w:rsidR="00252A85" w:rsidRPr="00867813" w14:paraId="4A8998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1BB9B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B165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商用密码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9CF5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ercial Code Section</w:t>
            </w:r>
          </w:p>
        </w:tc>
      </w:tr>
      <w:tr w:rsidR="00252A85" w:rsidRPr="00867813" w14:paraId="409116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9A4ED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D0339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烧伤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5861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rns Department</w:t>
            </w:r>
          </w:p>
        </w:tc>
      </w:tr>
      <w:tr w:rsidR="00252A85" w:rsidRPr="00867813" w14:paraId="4492F2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20DA7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6926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烧伤整形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EB43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rn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stic Surgery Department</w:t>
            </w:r>
          </w:p>
        </w:tc>
      </w:tr>
      <w:tr w:rsidR="00252A85" w:rsidRPr="00867813" w14:paraId="2B3AA1C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75574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A122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少儿节目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A6BA02" w14:textId="7F2A31F2" w:rsidR="00252A85" w:rsidRPr="00867813" w:rsidRDefault="00252A85" w:rsidP="006C496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ildren</w:t>
            </w:r>
            <w:r w:rsidR="006C496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Program Center</w:t>
            </w:r>
          </w:p>
        </w:tc>
      </w:tr>
      <w:tr w:rsidR="00252A85" w:rsidRPr="00867813" w14:paraId="1F2793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5D8BA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C3C4F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设备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67E0C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quipment Management Section</w:t>
            </w:r>
          </w:p>
        </w:tc>
      </w:tr>
      <w:tr w:rsidR="00252A85" w:rsidRPr="00867813" w14:paraId="74CB4D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61DBA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35AF7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保险费征缴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98B7A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yment Section of Social Insurance Premiums</w:t>
            </w:r>
          </w:p>
        </w:tc>
      </w:tr>
      <w:tr w:rsidR="00252A85" w:rsidRPr="00867813" w14:paraId="1BBF73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58BA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7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08EF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保险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DC629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Insurance Service Center</w:t>
            </w:r>
          </w:p>
        </w:tc>
      </w:tr>
      <w:tr w:rsidR="00252A85" w:rsidRPr="00867813" w14:paraId="74CD85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B55F2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0F38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保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FD12F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Security Service Center</w:t>
            </w:r>
          </w:p>
        </w:tc>
      </w:tr>
      <w:tr w:rsidR="00252A85" w:rsidRPr="00867813" w14:paraId="7483CD6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8EA9B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11F08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保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4642F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Security Section</w:t>
            </w:r>
          </w:p>
        </w:tc>
      </w:tr>
      <w:tr w:rsidR="00252A85" w:rsidRPr="00867813" w14:paraId="23163AA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6ADF5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0837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保障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3F2FB6" w14:textId="6B68D28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 Section of Social Security</w:t>
            </w:r>
          </w:p>
        </w:tc>
      </w:tr>
      <w:tr w:rsidR="00252A85" w:rsidRPr="00867813" w14:paraId="2FCB22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D5C55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010A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发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0EE7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Development Section</w:t>
            </w:r>
          </w:p>
        </w:tc>
      </w:tr>
      <w:tr w:rsidR="00252A85" w:rsidRPr="00867813" w14:paraId="702DD50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02D9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4DCB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法制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96D9C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and Legal Affairs Commission</w:t>
            </w:r>
          </w:p>
        </w:tc>
      </w:tr>
      <w:tr w:rsidR="00252A85" w:rsidRPr="00867813" w14:paraId="16150D0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53362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5267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防治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4D8C8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Prevention and Treatment Section</w:t>
            </w:r>
          </w:p>
        </w:tc>
      </w:tr>
      <w:tr w:rsidR="00252A85" w:rsidRPr="00867813" w14:paraId="0DD437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A2AF2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260F3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矫正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224C4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Rectification Section</w:t>
            </w:r>
          </w:p>
        </w:tc>
      </w:tr>
      <w:tr w:rsidR="00252A85" w:rsidRPr="00867813" w14:paraId="6178768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73330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7A686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救助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03A90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Assistance Section</w:t>
            </w:r>
          </w:p>
        </w:tc>
      </w:tr>
      <w:tr w:rsidR="00252A85" w:rsidRPr="00867813" w14:paraId="0F73D8C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6875C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7B6ED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救助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58319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Assistance Center</w:t>
            </w:r>
          </w:p>
        </w:tc>
      </w:tr>
      <w:tr w:rsidR="00252A85" w:rsidRPr="00867813" w14:paraId="3EE72F6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4F4EF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950DF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科技和文化产业统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453AA3" w14:textId="10CAFDF0" w:rsidR="00252A85" w:rsidRPr="00867813" w:rsidRDefault="00252A85" w:rsidP="006C496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istics Section of Social Technology and Cultural Industry</w:t>
            </w:r>
          </w:p>
        </w:tc>
      </w:tr>
      <w:tr w:rsidR="00252A85" w:rsidRPr="00867813" w14:paraId="2374E3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1207A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BCD3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科学界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10B8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deration of Social Sciences</w:t>
            </w:r>
          </w:p>
        </w:tc>
      </w:tr>
      <w:tr w:rsidR="00252A85" w:rsidRPr="00867813" w14:paraId="6EC87E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5A5EF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FAC4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劳动保险事业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5A3C5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and Labor Insurance Division</w:t>
            </w:r>
          </w:p>
        </w:tc>
      </w:tr>
      <w:tr w:rsidR="00252A85" w:rsidRPr="00867813" w14:paraId="1881E37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AF08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D9CC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矛盾受理调处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7FFFB8" w14:textId="03DCB40F" w:rsidR="00252A85" w:rsidRPr="00867813" w:rsidRDefault="00252A85" w:rsidP="00D76261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ation Center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or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Conflicts</w:t>
            </w:r>
          </w:p>
        </w:tc>
      </w:tr>
      <w:tr w:rsidR="00252A85" w:rsidRPr="00867813" w14:paraId="5A06581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00A18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427D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民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C566D2" w14:textId="04BCCAB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Well-being</w:t>
            </w:r>
            <w:r w:rsidR="006C496E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179C0C3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6F118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FF21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培训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B45E8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Training Department</w:t>
            </w:r>
          </w:p>
        </w:tc>
      </w:tr>
      <w:tr w:rsidR="00252A85" w:rsidRPr="00867813" w14:paraId="32BB2C6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8E188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4F34B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事务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A5B27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Affairs Division</w:t>
            </w:r>
          </w:p>
        </w:tc>
      </w:tr>
      <w:tr w:rsidR="00252A85" w:rsidRPr="00867813" w14:paraId="47DF309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A2803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1CDA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事务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01CB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Affairs Administration</w:t>
            </w:r>
          </w:p>
        </w:tc>
      </w:tr>
      <w:tr w:rsidR="00252A85" w:rsidRPr="00867813" w14:paraId="7EA9B60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58D31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A82F2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事务和区划地名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265577" w14:textId="59B87869" w:rsidR="00252A85" w:rsidRPr="00867813" w:rsidRDefault="00252A85" w:rsidP="006C496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Social Affairs, District Division and Naming</w:t>
            </w:r>
          </w:p>
        </w:tc>
      </w:tr>
      <w:tr w:rsidR="00252A85" w:rsidRPr="00867813" w14:paraId="0BCB1D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BA32A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35AB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调研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06D2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Research Section</w:t>
            </w:r>
          </w:p>
        </w:tc>
      </w:tr>
      <w:tr w:rsidR="00252A85" w:rsidRPr="00867813" w14:paraId="278F6B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325F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841F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文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C047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Culture Section</w:t>
            </w:r>
          </w:p>
        </w:tc>
      </w:tr>
      <w:tr w:rsidR="00252A85" w:rsidRPr="00867813" w14:paraId="4E55269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17FF7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B184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新闻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21DE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News Department</w:t>
            </w:r>
          </w:p>
        </w:tc>
      </w:tr>
      <w:tr w:rsidR="00252A85" w:rsidRPr="00867813" w14:paraId="160862B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B611D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D785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信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1642A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Credit Center</w:t>
            </w:r>
          </w:p>
        </w:tc>
      </w:tr>
      <w:tr w:rsidR="00252A85" w:rsidRPr="00867813" w14:paraId="192175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C053C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5B142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证书考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21A0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xamination Section of Social Certificates</w:t>
            </w:r>
          </w:p>
        </w:tc>
      </w:tr>
      <w:tr w:rsidR="00252A85" w:rsidRPr="00867813" w14:paraId="2242CCA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ABDB4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0797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治安综合治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553E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Comprehensive Social Security Management</w:t>
            </w:r>
          </w:p>
        </w:tc>
      </w:tr>
      <w:tr w:rsidR="00252A85" w:rsidRPr="00867813" w14:paraId="0399D2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B14E7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1B65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治安综合治理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0AE90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Comprehensive Social Security Management Committee</w:t>
            </w:r>
          </w:p>
        </w:tc>
      </w:tr>
      <w:tr w:rsidR="00252A85" w:rsidRPr="00867813" w14:paraId="5B36C10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3FDEB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4F21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治安综合治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CA554A" w14:textId="6D3BCDD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enter 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prehensive Social Security Management</w:t>
            </w:r>
          </w:p>
        </w:tc>
      </w:tr>
      <w:tr w:rsidR="00252A85" w:rsidRPr="00867813" w14:paraId="4BFB5A8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9774B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658E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会主义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18FF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ist School</w:t>
            </w:r>
          </w:p>
        </w:tc>
      </w:tr>
      <w:tr w:rsidR="00252A85" w:rsidRPr="00867813" w14:paraId="2A7E6C3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CC910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E3DAC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情民意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4C26E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Social Circumstances and Public Opinions</w:t>
            </w:r>
          </w:p>
        </w:tc>
      </w:tr>
      <w:tr w:rsidR="00252A85" w:rsidRPr="00867813" w14:paraId="4215903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0AB8E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6422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情民意调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8C6543" w14:textId="147DAC84" w:rsidR="00252A85" w:rsidRPr="00867813" w:rsidRDefault="00252A85" w:rsidP="006C496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rvey Center 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ocial Circumstances and Public Opinions </w:t>
            </w:r>
          </w:p>
        </w:tc>
      </w:tr>
      <w:tr w:rsidR="00252A85" w:rsidRPr="00867813" w14:paraId="1A41150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4B1FE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14573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社区建设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62681E" w14:textId="5622EA2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unity Construction</w:t>
            </w:r>
          </w:p>
        </w:tc>
      </w:tr>
      <w:tr w:rsidR="00252A85" w:rsidRPr="00867813" w14:paraId="67C8D66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D1588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3D43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涉外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4CA7AA" w14:textId="3384E44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Section of Foreign Affairs </w:t>
            </w:r>
          </w:p>
        </w:tc>
      </w:tr>
      <w:tr w:rsidR="00252A85" w:rsidRPr="00867813" w14:paraId="50B8CAD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D74A9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54B29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涉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54CFE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eign Affairs Section</w:t>
            </w:r>
          </w:p>
        </w:tc>
      </w:tr>
      <w:tr w:rsidR="00252A85" w:rsidRPr="00867813" w14:paraId="06C3420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49EEC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5AF0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涉外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D41F59" w14:textId="2F61BAF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 Section of Foreign Affairs</w:t>
            </w:r>
          </w:p>
        </w:tc>
      </w:tr>
      <w:tr w:rsidR="00252A85" w:rsidRPr="00867813" w14:paraId="689427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C8857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B61E2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神经内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AF567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eurology Departmen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086277B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BE72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2CA2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神经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5816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eurology Department</w:t>
            </w:r>
          </w:p>
        </w:tc>
      </w:tr>
      <w:tr w:rsidR="00252A85" w:rsidRPr="00867813" w14:paraId="4915F4E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97B94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AC4E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神经内三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59B8D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eurology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62F5CB6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618D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8F6E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神经内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7DF3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eurology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57C9C12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89246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476D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神经外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2E499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eurosurgery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72C5F3B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02ED5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7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5756E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神经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AEB0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eurosurgery Department</w:t>
            </w:r>
          </w:p>
        </w:tc>
      </w:tr>
      <w:tr w:rsidR="00252A85" w:rsidRPr="00867813" w14:paraId="03AD6B2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23DD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F7EA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神经外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DCCC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eurosurgery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7B8154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F4515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E079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审查调查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9B4A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view and Investigation Office</w:t>
            </w:r>
          </w:p>
        </w:tc>
      </w:tr>
      <w:tr w:rsidR="00252A85" w:rsidRPr="00867813" w14:paraId="28E1331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8E478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5BEF6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审计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FCDE19" w14:textId="534E96D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udi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7CC4B5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7189D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C1D57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审计稽核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26562B" w14:textId="01045B4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 and Examination</w:t>
            </w:r>
            <w:r w:rsidR="00D75032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</w:t>
            </w:r>
          </w:p>
        </w:tc>
      </w:tr>
      <w:tr w:rsidR="00252A85" w:rsidRPr="00867813" w14:paraId="0D135C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633A5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C234D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审计监督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71BAAE" w14:textId="76D7AF3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 and Supervision Bureau</w:t>
            </w:r>
          </w:p>
        </w:tc>
      </w:tr>
      <w:tr w:rsidR="00252A85" w:rsidRPr="00867813" w14:paraId="76FDA30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DF225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3648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审计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990264" w14:textId="2DA3591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 and Supervision</w:t>
            </w:r>
            <w:r w:rsidR="00D75032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501C037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64F2B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BFBA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审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58575A" w14:textId="2A5340F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 Bureau</w:t>
            </w:r>
          </w:p>
        </w:tc>
      </w:tr>
      <w:tr w:rsidR="00252A85" w:rsidRPr="00867813" w14:paraId="431BAF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BCE78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0B32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95DBBD" w14:textId="2EB9F84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 Section</w:t>
            </w:r>
          </w:p>
        </w:tc>
      </w:tr>
      <w:tr w:rsidR="00252A85" w:rsidRPr="00867813" w14:paraId="31C4CD4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31A37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5953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审计执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E6B544" w14:textId="1E8C0C9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Audit and Execution</w:t>
            </w:r>
          </w:p>
        </w:tc>
      </w:tr>
      <w:tr w:rsidR="00252A85" w:rsidRPr="00867813" w14:paraId="4736C1A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03823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A67F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审理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7601F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rial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0F37B44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B07B8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801C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CD4E0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ial Section</w:t>
            </w:r>
          </w:p>
        </w:tc>
      </w:tr>
      <w:tr w:rsidR="00252A85" w:rsidRPr="00867813" w14:paraId="2386674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0B7E6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FE00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审理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6FA7D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rial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067E174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35D56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48C7D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审判监督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27E4B7" w14:textId="5D1860F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Judicial Supervis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urt</w:t>
            </w:r>
          </w:p>
        </w:tc>
      </w:tr>
      <w:tr w:rsidR="00252A85" w:rsidRPr="00867813" w14:paraId="3D5C4B8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4EB2C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2CCB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审判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90F6E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Judicial Committee</w:t>
            </w:r>
          </w:p>
        </w:tc>
      </w:tr>
      <w:tr w:rsidR="00252A85" w:rsidRPr="00867813" w14:paraId="1DC854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C9D3E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D333A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肾病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71C6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ephrology Department</w:t>
            </w:r>
          </w:p>
        </w:tc>
      </w:tr>
      <w:tr w:rsidR="00252A85" w:rsidRPr="00867813" w14:paraId="28D6144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65CDF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9B31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肾病透析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B4D1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ephrology Dialysis Room</w:t>
            </w:r>
          </w:p>
        </w:tc>
      </w:tr>
      <w:tr w:rsidR="00252A85" w:rsidRPr="00867813" w14:paraId="3C930F2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D506D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753E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肾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D9620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ephrology Department</w:t>
            </w:r>
          </w:p>
        </w:tc>
      </w:tr>
      <w:tr w:rsidR="00252A85" w:rsidRPr="00867813" w14:paraId="3A4040C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B801E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2E25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生产保障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6E1C4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duction Security Department</w:t>
            </w:r>
          </w:p>
        </w:tc>
      </w:tr>
      <w:tr w:rsidR="00252A85" w:rsidRPr="00867813" w14:paraId="3A0ED93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0158A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B3A4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生产力促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BC04B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ductivity Promotion Center</w:t>
            </w:r>
          </w:p>
        </w:tc>
      </w:tr>
      <w:tr w:rsidR="00252A85" w:rsidRPr="00867813" w14:paraId="5275B1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B01E4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8630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生活卫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0387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ving Hygiene Section</w:t>
            </w:r>
          </w:p>
        </w:tc>
      </w:tr>
      <w:tr w:rsidR="00252A85" w:rsidRPr="00867813" w14:paraId="1FDD39E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2863A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84E9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生活饮用水卫生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052EB2" w14:textId="2936EA5D" w:rsidR="00252A85" w:rsidRPr="00867813" w:rsidRDefault="00D75032" w:rsidP="00D75032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pervision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of Drinking Water Quality </w:t>
            </w:r>
          </w:p>
        </w:tc>
      </w:tr>
      <w:tr w:rsidR="00252A85" w:rsidRPr="00867813" w14:paraId="27ED291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0257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D2D0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生态保护和监测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A83B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Ecological Protection and Supervision</w:t>
            </w:r>
          </w:p>
        </w:tc>
      </w:tr>
      <w:tr w:rsidR="00252A85" w:rsidRPr="00867813" w14:paraId="76603EB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4E8EB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C57B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生态环境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1D4EAD" w14:textId="2941FEA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logy and Environmen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ub-bureau</w:t>
            </w:r>
          </w:p>
        </w:tc>
      </w:tr>
      <w:tr w:rsidR="00252A85" w:rsidRPr="00867813" w14:paraId="1F947B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5262E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A8CD6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生态环境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DD8717" w14:textId="6E74D53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logy and Environment Bureau</w:t>
            </w:r>
          </w:p>
        </w:tc>
      </w:tr>
      <w:tr w:rsidR="00252A85" w:rsidRPr="00867813" w14:paraId="79ED27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626B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7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C47B6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生态修复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BFEC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logical Restoration Section</w:t>
            </w:r>
          </w:p>
        </w:tc>
      </w:tr>
      <w:tr w:rsidR="00252A85" w:rsidRPr="00867813" w14:paraId="2D6FBA9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124DD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403AC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生物工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1C5E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ioengineering Center</w:t>
            </w:r>
          </w:p>
        </w:tc>
      </w:tr>
      <w:tr w:rsidR="00252A85" w:rsidRPr="00867813" w14:paraId="49EADD0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572F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B765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生殖医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AD2ED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productive Medicine Department</w:t>
            </w:r>
          </w:p>
        </w:tc>
      </w:tr>
      <w:tr w:rsidR="00252A85" w:rsidRPr="00867813" w14:paraId="5D404FF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2D1C3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A16F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省公安厅高速公路交通警察总队威海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323C4D" w14:textId="1574981B" w:rsidR="00252A85" w:rsidRPr="00867813" w:rsidRDefault="00D75032" w:rsidP="00D75032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Detach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ghway Traffic Police Battal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ublic Security Departmen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do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ovince</w:t>
            </w:r>
          </w:p>
        </w:tc>
      </w:tr>
      <w:tr w:rsidR="00252A85" w:rsidRPr="00867813" w14:paraId="1280F0E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4838C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B61A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省局威海中波转播台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1B11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edium Wave Rebroadcasting Station of Provincial Administration</w:t>
            </w:r>
          </w:p>
        </w:tc>
      </w:tr>
      <w:tr w:rsidR="00252A85" w:rsidRPr="00867813" w14:paraId="68AA95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A5F75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0FFF9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失业保险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CCCB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nemployment Insurance Section</w:t>
            </w:r>
          </w:p>
        </w:tc>
      </w:tr>
      <w:tr w:rsidR="00252A85" w:rsidRPr="00867813" w14:paraId="553CB95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25EF7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6081D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师范教育课程研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621E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rmal Education Courses Research Center</w:t>
            </w:r>
          </w:p>
        </w:tc>
      </w:tr>
      <w:tr w:rsidR="00252A85" w:rsidRPr="00867813" w14:paraId="420A1B8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9EE55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D137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施工安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42CE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nstruction Safety Section</w:t>
            </w:r>
          </w:p>
        </w:tc>
      </w:tr>
      <w:tr w:rsidR="00252A85" w:rsidRPr="00867813" w14:paraId="425E4F9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CF604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ACD0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施工环保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B7F5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Construction and Environmental Protection</w:t>
            </w:r>
          </w:p>
        </w:tc>
      </w:tr>
      <w:tr w:rsidR="00252A85" w:rsidRPr="00867813" w14:paraId="17E0E94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20D0B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F4BDE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石岛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26E9B7" w14:textId="50FAC8E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idao Substation</w:t>
            </w:r>
          </w:p>
        </w:tc>
      </w:tr>
      <w:tr w:rsidR="00252A85" w:rsidRPr="00867813" w14:paraId="2687A2B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62E96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A17B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石油天然气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08B7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il and Gas Section</w:t>
            </w:r>
          </w:p>
        </w:tc>
      </w:tr>
      <w:tr w:rsidR="00252A85" w:rsidRPr="00867813" w14:paraId="41200F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79B0E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845B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时政新闻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C163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itical News Department</w:t>
            </w:r>
          </w:p>
        </w:tc>
      </w:tr>
      <w:tr w:rsidR="00252A85" w:rsidRPr="00867813" w14:paraId="4AE0B17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06B1F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E5770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实训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14AA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ining Management Center</w:t>
            </w:r>
          </w:p>
        </w:tc>
      </w:tr>
      <w:tr w:rsidR="00252A85" w:rsidRPr="00867813" w14:paraId="23F85A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057AA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3E2CC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实验初级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48DAA2" w14:textId="702CBDB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xperimental Junio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</w:t>
            </w:r>
          </w:p>
        </w:tc>
      </w:tr>
      <w:tr w:rsidR="00252A85" w:rsidRPr="00867813" w14:paraId="0070BB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C273E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8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E43C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实验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02472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xperimental School</w:t>
            </w:r>
          </w:p>
        </w:tc>
      </w:tr>
      <w:tr w:rsidR="00252A85" w:rsidRPr="00867813" w14:paraId="22CDA1C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D2FBA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0DBC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实验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0041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xperimental Kindergarten</w:t>
            </w:r>
          </w:p>
        </w:tc>
      </w:tr>
      <w:tr w:rsidR="00252A85" w:rsidRPr="00867813" w14:paraId="25C10F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C4901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D85D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食品安全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814858" w14:textId="34FC0991" w:rsidR="00252A85" w:rsidRPr="00867813" w:rsidRDefault="00252A85" w:rsidP="00D75032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Food Safety Commission</w:t>
            </w:r>
          </w:p>
        </w:tc>
      </w:tr>
      <w:tr w:rsidR="00252A85" w:rsidRPr="00867813" w14:paraId="7CDB278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8A7E7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221A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食品安全协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7000C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od Safety Coordination Section</w:t>
            </w:r>
          </w:p>
        </w:tc>
      </w:tr>
      <w:tr w:rsidR="00252A85" w:rsidRPr="00867813" w14:paraId="6908075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88B1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01CF4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食品标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7AD9F3" w14:textId="6DC85937" w:rsidR="00252A85" w:rsidRPr="00867813" w:rsidRDefault="00252A85" w:rsidP="00EF11E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od Standard Section</w:t>
            </w:r>
          </w:p>
        </w:tc>
      </w:tr>
      <w:tr w:rsidR="00252A85" w:rsidRPr="00867813" w14:paraId="01E47FB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0F243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ED63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食品抽检和特殊食品监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08E92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od Sampling and Special Food Supervision Section</w:t>
            </w:r>
          </w:p>
        </w:tc>
      </w:tr>
      <w:tr w:rsidR="00252A85" w:rsidRPr="00867813" w14:paraId="24339A8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054C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65F7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食品流通安全稽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D77F18" w14:textId="105271DF" w:rsidR="00252A85" w:rsidRPr="00867813" w:rsidRDefault="00EF11ED" w:rsidP="00EF11E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spection S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od Circulation Safety </w:t>
            </w:r>
          </w:p>
        </w:tc>
      </w:tr>
      <w:tr w:rsidR="00252A85" w:rsidRPr="00867813" w14:paraId="067577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BB181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97D9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食品流通安全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908CC7" w14:textId="23342558" w:rsidR="00252A85" w:rsidRPr="00867813" w:rsidRDefault="00EF11ED" w:rsidP="00EF11E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pervision and Management S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od Circulation Safety </w:t>
            </w:r>
          </w:p>
        </w:tc>
      </w:tr>
      <w:tr w:rsidR="00252A85" w:rsidRPr="00867813" w14:paraId="5056BA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81AE3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055D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食品生产安全稽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DD2810" w14:textId="0E0B62C5" w:rsidR="00252A85" w:rsidRPr="00867813" w:rsidRDefault="004B6351" w:rsidP="004B6351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spection S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od Production Safety </w:t>
            </w:r>
          </w:p>
        </w:tc>
      </w:tr>
      <w:tr w:rsidR="00252A85" w:rsidRPr="00867813" w14:paraId="542450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2B065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9F1E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食品生产安全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52DE3B" w14:textId="6FBA60A4" w:rsidR="00252A85" w:rsidRPr="00867813" w:rsidRDefault="004B6351" w:rsidP="004B6351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pervision and Management S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od Production Safety </w:t>
            </w:r>
          </w:p>
        </w:tc>
      </w:tr>
      <w:tr w:rsidR="00252A85" w:rsidRPr="00867813" w14:paraId="5975367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40951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A4982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食品药品与环境犯罪侦查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6CFEB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od, Drugs and Environmental Crime Investigation Battalion</w:t>
            </w:r>
          </w:p>
        </w:tc>
      </w:tr>
      <w:tr w:rsidR="00252A85" w:rsidRPr="00867813" w14:paraId="439F168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B7F1E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C860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食品药品与环境犯罪侦查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325978" w14:textId="151A85D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od, Drug and Environmental Crime Investigation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2B4317C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30884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E98F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食品营养与学生保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2464F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od Nutrition and School Health Care Section</w:t>
            </w:r>
          </w:p>
        </w:tc>
      </w:tr>
      <w:tr w:rsidR="00252A85" w:rsidRPr="00867813" w14:paraId="48A8F27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F2F26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4AF2A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食盐安全稽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4AB2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alt Safety Inspection Section</w:t>
            </w:r>
          </w:p>
        </w:tc>
      </w:tr>
      <w:tr w:rsidR="00252A85" w:rsidRPr="00867813" w14:paraId="4106B42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69F1C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6C59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食盐质量安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C5602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alt Quality Supervision Center</w:t>
            </w:r>
          </w:p>
        </w:tc>
      </w:tr>
      <w:tr w:rsidR="00252A85" w:rsidRPr="00867813" w14:paraId="1B2FF09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3AED6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B348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史志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F482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cal History Works Section</w:t>
            </w:r>
          </w:p>
        </w:tc>
      </w:tr>
      <w:tr w:rsidR="00252A85" w:rsidRPr="00867813" w14:paraId="44899B7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2DC63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1930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12345政务服务热线运行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74CA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12345 Government Service Hotline Management Center</w:t>
            </w:r>
          </w:p>
        </w:tc>
      </w:tr>
      <w:tr w:rsidR="00252A85" w:rsidRPr="00867813" w14:paraId="78D7E2A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1F087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939E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保健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32CC64" w14:textId="7F8E59B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Health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re Office</w:t>
            </w:r>
          </w:p>
        </w:tc>
      </w:tr>
      <w:tr w:rsidR="00252A85" w:rsidRPr="00867813" w14:paraId="202895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1F28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50D05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5594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ing Department</w:t>
            </w:r>
          </w:p>
        </w:tc>
      </w:tr>
      <w:tr w:rsidR="00252A85" w:rsidRPr="00867813" w14:paraId="5D59F8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FAB12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69E9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3460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Management Section</w:t>
            </w:r>
          </w:p>
        </w:tc>
      </w:tr>
      <w:tr w:rsidR="00252A85" w:rsidRPr="00867813" w14:paraId="25BB23D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93F81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A0BD2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86641B" w14:textId="7D6A3E89" w:rsidR="00252A85" w:rsidRPr="00867813" w:rsidRDefault="00C22E88" w:rsidP="00C22E88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rket Regulation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</w:t>
            </w:r>
          </w:p>
        </w:tc>
      </w:tr>
      <w:tr w:rsidR="00252A85" w:rsidRPr="00867813" w14:paraId="514B58D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5AEC9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3400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F1E0D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</w:t>
            </w:r>
          </w:p>
        </w:tc>
      </w:tr>
      <w:tr w:rsidR="00252A85" w:rsidRPr="00867813" w14:paraId="148ADEA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9C2DE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9A1C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白沙滩市场监督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449166" w14:textId="1EF3BC0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Baishatan Station of Weihai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</w:t>
            </w:r>
          </w:p>
        </w:tc>
      </w:tr>
      <w:tr w:rsidR="00252A85" w:rsidRPr="00867813" w14:paraId="4032E75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8C9C6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58552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城东市场监督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C6EB04" w14:textId="09ABD3C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engdong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of Weihai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</w:t>
            </w:r>
          </w:p>
        </w:tc>
      </w:tr>
      <w:tr w:rsidR="00252A85" w:rsidRPr="00867813" w14:paraId="39E051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E2149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3C440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城西市场监督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0AF831" w14:textId="1FE8A4F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hengxi Station of Weihai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</w:t>
            </w:r>
          </w:p>
        </w:tc>
      </w:tr>
      <w:tr w:rsidR="00252A85" w:rsidRPr="00867813" w14:paraId="2F4810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9DFCE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FD0D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大孤山市场监督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F710B0" w14:textId="3B0D03C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agushan Station of Weihai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</w:t>
            </w:r>
          </w:p>
        </w:tc>
      </w:tr>
      <w:tr w:rsidR="00252A85" w:rsidRPr="00867813" w14:paraId="559FE9B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B17D3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1CC9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冯家市场监督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5E66F1" w14:textId="7D579D2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engjia Station of Weihai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</w:t>
            </w:r>
          </w:p>
        </w:tc>
      </w:tr>
      <w:tr w:rsidR="00252A85" w:rsidRPr="00867813" w14:paraId="1ACD822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D6EEB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90FA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海阳所市场监督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EFDBBB" w14:textId="253588B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aiyangsuo Station of Weihai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</w:t>
            </w:r>
          </w:p>
        </w:tc>
      </w:tr>
      <w:tr w:rsidR="00252A85" w:rsidRPr="00867813" w14:paraId="2A174CE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07F21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DFD60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稽查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2239FC" w14:textId="15BBBD5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spection Battalion of </w:t>
            </w:r>
            <w:r w:rsidR="00994D03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994D03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</w:t>
            </w:r>
          </w:p>
        </w:tc>
      </w:tr>
      <w:tr w:rsidR="00252A85" w:rsidRPr="00867813" w14:paraId="4186FC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EE9B1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C021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南黄市场监督管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D550BA" w14:textId="7BCF495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 xml:space="preserve">Nanhuang Station of Weihai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rket Regulat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Administration</w:t>
            </w:r>
          </w:p>
        </w:tc>
      </w:tr>
      <w:tr w:rsidR="00252A85" w:rsidRPr="00867813" w14:paraId="49C4F59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94DAA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8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9478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乳山口市场监督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DB0113" w14:textId="1AFD067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ushankou Station of Weihai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</w:t>
            </w:r>
          </w:p>
        </w:tc>
      </w:tr>
      <w:tr w:rsidR="00252A85" w:rsidRPr="00867813" w14:paraId="7F76FB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0E8AD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F0EA3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乳山寨市场监督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561BD8" w14:textId="77ED56D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ushanzhai Station of Weihai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</w:t>
            </w:r>
          </w:p>
        </w:tc>
      </w:tr>
      <w:tr w:rsidR="00252A85" w:rsidRPr="00867813" w14:paraId="768D22E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9A07C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2A42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午极市场监督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39981C" w14:textId="672A94D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uji Station of Weihai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</w:t>
            </w:r>
          </w:p>
        </w:tc>
      </w:tr>
      <w:tr w:rsidR="00252A85" w:rsidRPr="00867813" w14:paraId="44E9976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8071E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9F6D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下初市场监督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3DC635" w14:textId="679C97E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Xiachu Station of Weihai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</w:t>
            </w:r>
          </w:p>
        </w:tc>
      </w:tr>
      <w:tr w:rsidR="00252A85" w:rsidRPr="00867813" w14:paraId="34E27F3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61199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1F75E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徐家市场监督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FB9DD3" w14:textId="7D7C61A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Xujia Station of Weihai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</w:t>
            </w:r>
          </w:p>
        </w:tc>
      </w:tr>
      <w:tr w:rsidR="00252A85" w:rsidRPr="00867813" w14:paraId="67435B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38545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07D6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崖子市场监督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ACCD0E" w14:textId="27BBB46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azi Station of Weihai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</w:t>
            </w:r>
          </w:p>
        </w:tc>
      </w:tr>
      <w:tr w:rsidR="00252A85" w:rsidRPr="00867813" w14:paraId="0211D9A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14F15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7BD91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育黎市场监督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45426B" w14:textId="6705118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uli Station of Weihai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</w:t>
            </w:r>
          </w:p>
        </w:tc>
      </w:tr>
      <w:tr w:rsidR="00252A85" w:rsidRPr="00867813" w14:paraId="7626857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D7291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50404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督管理局诸往市场监督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BDF9D7" w14:textId="487DA19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Zhuwang Station of Weihai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</w:t>
            </w:r>
          </w:p>
        </w:tc>
      </w:tr>
      <w:tr w:rsidR="00252A85" w:rsidRPr="00867813" w14:paraId="754FD8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DA46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C2E5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E06A04" w14:textId="74E5BEF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rket Regulation </w:t>
            </w:r>
            <w:r w:rsidR="00C22E88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on</w:t>
            </w:r>
          </w:p>
        </w:tc>
      </w:tr>
      <w:tr w:rsidR="00252A85" w:rsidRPr="00867813" w14:paraId="052B5EF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38015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97818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监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50F09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Section</w:t>
            </w:r>
          </w:p>
        </w:tc>
      </w:tr>
      <w:tr w:rsidR="00252A85" w:rsidRPr="00867813" w14:paraId="2DC249B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E7492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EF31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开发与营销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4D6902" w14:textId="292D1E7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rket Development and Oper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</w:p>
        </w:tc>
      </w:tr>
      <w:tr w:rsidR="00252A85" w:rsidRPr="00867813" w14:paraId="55464ED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91EE9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7A97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体系建设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11285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System Construction Section</w:t>
            </w:r>
          </w:p>
        </w:tc>
      </w:tr>
      <w:tr w:rsidR="00252A85" w:rsidRPr="00867813" w14:paraId="185531A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4BDD9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80758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推广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2A3C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Promotion Section</w:t>
            </w:r>
          </w:p>
        </w:tc>
      </w:tr>
      <w:tr w:rsidR="00252A85" w:rsidRPr="00867813" w14:paraId="1F55E38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5F5A9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233B2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与信息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A141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Market and Informationization</w:t>
            </w:r>
          </w:p>
        </w:tc>
      </w:tr>
      <w:tr w:rsidR="00252A85" w:rsidRPr="00867813" w14:paraId="5EB1E37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06A23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89C8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与质量监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D37EBD" w14:textId="15DCD8EC" w:rsidR="00252A85" w:rsidRPr="00867813" w:rsidRDefault="00C22E88" w:rsidP="00C22E88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pervision S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rket and Quality </w:t>
            </w:r>
          </w:p>
        </w:tc>
      </w:tr>
      <w:tr w:rsidR="00252A85" w:rsidRPr="00867813" w14:paraId="63E3B0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6F242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CB4F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运行和消费促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AFFF5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Operation and Consumption Promotion Section</w:t>
            </w:r>
          </w:p>
        </w:tc>
      </w:tr>
      <w:tr w:rsidR="00252A85" w:rsidRPr="00867813" w14:paraId="54B879F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E4ED7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7697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秩序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9CA0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Order Section</w:t>
            </w:r>
          </w:p>
        </w:tc>
      </w:tr>
      <w:tr w:rsidR="00252A85" w:rsidRPr="00867813" w14:paraId="2CBA0DC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2BE05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4AE4E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场准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3CC76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Access Section</w:t>
            </w:r>
          </w:p>
        </w:tc>
      </w:tr>
      <w:tr w:rsidR="00252A85" w:rsidRPr="00867813" w14:paraId="15CD8AF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AEC1C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4D34F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档案局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F55513" w14:textId="681D8D60" w:rsidR="00252A85" w:rsidRPr="00867813" w:rsidRDefault="00C22E88" w:rsidP="00C22E88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Archives Administration </w:t>
            </w:r>
          </w:p>
        </w:tc>
      </w:tr>
      <w:tr w:rsidR="00252A85" w:rsidRPr="00867813" w14:paraId="42D8F0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5960D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E46DD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妇女儿童工作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56E697" w14:textId="42B84CA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Work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</w:t>
            </w:r>
            <w:r w:rsidR="00C22E88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omen and Children</w:t>
            </w:r>
            <w:r w:rsidR="00D45249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ffairs</w:t>
            </w:r>
          </w:p>
        </w:tc>
      </w:tr>
      <w:tr w:rsidR="00252A85" w:rsidRPr="00867813" w14:paraId="5595F89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94AFD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2B03B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公安局610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3AE5F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610 Office of Municipal Public Security Bureau</w:t>
            </w:r>
          </w:p>
        </w:tc>
      </w:tr>
      <w:tr w:rsidR="00252A85" w:rsidRPr="00867813" w14:paraId="1F45474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6DD4D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8A90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公安局反电信网络诈骗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C4FDB2" w14:textId="3CB2F01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lecom and Internet Fraud Regulation Center of Municipal Public Security Bureau</w:t>
            </w:r>
          </w:p>
        </w:tc>
      </w:tr>
      <w:tr w:rsidR="00252A85" w:rsidRPr="00867813" w14:paraId="791D78D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CBDEF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3636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公安局高速公路交通警察支队文登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E3F43C" w14:textId="419BEB28" w:rsidR="00252A85" w:rsidRPr="00867813" w:rsidRDefault="00D45249" w:rsidP="00D45249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Branch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ghway Traffic Police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Public Security Bureau </w:t>
            </w:r>
          </w:p>
        </w:tc>
      </w:tr>
      <w:tr w:rsidR="00252A85" w:rsidRPr="00867813" w14:paraId="650EFCE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B292A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B1A8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公安局环翠分局森林检查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AC463A" w14:textId="666E839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estry Inspection Battalion of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Sub-bureau of Weihai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Public Security Bureau </w:t>
            </w:r>
          </w:p>
        </w:tc>
      </w:tr>
      <w:tr w:rsidR="00252A85" w:rsidRPr="00867813" w14:paraId="709FDA7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082D7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C4ED0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公安局文登分局森林检查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C5BAE6" w14:textId="1891BE3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estry Inspection Battalion of 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Sub-bureau of Weihai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Public Security Bureau </w:t>
            </w:r>
          </w:p>
        </w:tc>
      </w:tr>
      <w:tr w:rsidR="00252A85" w:rsidRPr="00867813" w14:paraId="57FCE42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8D5AC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DF6F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规划局南海新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BC2C51" w14:textId="1051AB6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nhai New Distric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Weihai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Planning Bureau </w:t>
            </w:r>
          </w:p>
        </w:tc>
      </w:tr>
      <w:tr w:rsidR="00252A85" w:rsidRPr="00867813" w14:paraId="1B78ED2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C8DBD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A6D21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环境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D6E0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Environmental Law Enforcement Battalion</w:t>
            </w:r>
          </w:p>
        </w:tc>
      </w:tr>
      <w:tr w:rsidR="00252A85" w:rsidRPr="00867813" w14:paraId="44C3C53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2EF55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8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86F4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级机关职能运行监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581FAA" w14:textId="73C97911" w:rsidR="00252A85" w:rsidRPr="00867813" w:rsidRDefault="00252A85" w:rsidP="00886A2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peration and Supervision Section of Municipal </w:t>
            </w:r>
            <w:r w:rsidR="00886A2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titutions</w:t>
            </w:r>
          </w:p>
        </w:tc>
      </w:tr>
      <w:tr w:rsidR="00252A85" w:rsidRPr="00867813" w14:paraId="0B51685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712CE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D3E7D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纪委滨海新区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72FC9A" w14:textId="3E44C77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Binhai New District Working Committee of Municipal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ssion</w:t>
            </w:r>
          </w:p>
        </w:tc>
      </w:tr>
      <w:tr w:rsidR="00252A85" w:rsidRPr="00867813" w14:paraId="0798C41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1C3AD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09A87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纪委经济开发区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90A1B7" w14:textId="7F9C9DE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conomic Development Zone Working Committee of Municipal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ssion</w:t>
            </w:r>
          </w:p>
        </w:tc>
      </w:tr>
      <w:tr w:rsidR="00252A85" w:rsidRPr="00867813" w14:paraId="502A2C5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A6B1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E7952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纪委市监委派驻第二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523E3B" w14:textId="33028AC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2 Supervision Group Dispatched by Municipal Discipline Inspection and Supervis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ssion</w:t>
            </w:r>
          </w:p>
        </w:tc>
      </w:tr>
      <w:tr w:rsidR="00252A85" w:rsidRPr="00867813" w14:paraId="6310A4D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F39CF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DA3C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纪委市监委派驻第六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5B4270" w14:textId="3E06FD2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6 Supervision Group Dispatched by Municipal Discipline Inspection and Supervis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ssion</w:t>
            </w:r>
          </w:p>
        </w:tc>
      </w:tr>
      <w:tr w:rsidR="00252A85" w:rsidRPr="00867813" w14:paraId="0BFBCBE0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90CA5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B007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纪委市监委派驻第七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2588BF" w14:textId="5E2EA1E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7 Supervision Group Dispatched by Municipal Discipline Inspection and Supervis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ssion</w:t>
            </w:r>
          </w:p>
        </w:tc>
      </w:tr>
      <w:tr w:rsidR="00252A85" w:rsidRPr="00867813" w14:paraId="13C5C0E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C9049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C252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纪委市监委派驻第三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E6A7F3" w14:textId="7D9CAB5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3 Supervision Group Dispatched by Municipal Discipline Inspection and Supervis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ssion</w:t>
            </w:r>
          </w:p>
        </w:tc>
      </w:tr>
      <w:tr w:rsidR="00252A85" w:rsidRPr="00867813" w14:paraId="313A858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85935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733A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纪委市监委派驻第四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A70A14" w14:textId="3124145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4 Supervision Group Dispatched by Municipal Discipline Inspection and Supervis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ssion</w:t>
            </w:r>
          </w:p>
        </w:tc>
      </w:tr>
      <w:tr w:rsidR="00252A85" w:rsidRPr="00867813" w14:paraId="6ACF9D0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211A8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02A2D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纪委市监委派驻第五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2F4751" w14:textId="7165BA0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5 Supervision Group Dispatched by Municipal Discipline Inspection and Supervis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ssion</w:t>
            </w:r>
          </w:p>
        </w:tc>
      </w:tr>
      <w:tr w:rsidR="00252A85" w:rsidRPr="00867813" w14:paraId="45F5BAB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C8150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DA6A5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纪委市监委派驻第一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2EF83B" w14:textId="6E48569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1 Supervision Group Dispatched by Municipal Discipline Inspection and Supervis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ssion</w:t>
            </w:r>
          </w:p>
        </w:tc>
      </w:tr>
      <w:tr w:rsidR="00252A85" w:rsidRPr="00867813" w14:paraId="77D8752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09AD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46040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纪委市监委驻市法院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1612B4" w14:textId="0A30383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Group for Municipal Court Dispatched by Municipal Discipline Inspection and Supervis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ssion</w:t>
            </w:r>
          </w:p>
        </w:tc>
      </w:tr>
      <w:tr w:rsidR="00252A85" w:rsidRPr="00867813" w14:paraId="030DF17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1268D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4D42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纪委市监委驻市公安局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F8F64E" w14:textId="4461E69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Group for Municipal Public Security Bureau Dispatched by Municipal Discipline Inspection and Supervis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ssion</w:t>
            </w:r>
          </w:p>
        </w:tc>
      </w:tr>
      <w:tr w:rsidR="00252A85" w:rsidRPr="00867813" w14:paraId="47E010B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F548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DA3B8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纪委市监委驻市检察院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2A4684" w14:textId="6308268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Group for Municipal Procuratorate Dispatched by Municipal Discipline Inspection and Supervis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ssion</w:t>
            </w:r>
          </w:p>
        </w:tc>
      </w:tr>
      <w:tr w:rsidR="00252A85" w:rsidRPr="00867813" w14:paraId="2B08D8B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ED2ED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2BC8F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纪委市监委驻市卫生健康委员会纪检监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C8E512" w14:textId="018A282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Group for Municipal Health Commission Dispatched by Municipal Discipline Inspection and Supervis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ssion</w:t>
            </w:r>
          </w:p>
        </w:tc>
      </w:tr>
      <w:tr w:rsidR="00252A85" w:rsidRPr="00867813" w14:paraId="2E9C03A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6F34B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45D51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监委滨海新区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0E1081" w14:textId="6C2F281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inhai New District Working Committee of Municipal Supervi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3721320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44C88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CDB8F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监委经济开发区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3E827F" w14:textId="236EEC5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nomic Development Zone Working Committee of Municipal Supervi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sion</w:t>
            </w:r>
          </w:p>
        </w:tc>
      </w:tr>
      <w:tr w:rsidR="00252A85" w:rsidRPr="00867813" w14:paraId="7D95126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88317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DEB20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茧丝绸协调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603318" w14:textId="558C1B0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Coordination Office of for Cocoon and Silk Products</w:t>
            </w:r>
          </w:p>
        </w:tc>
      </w:tr>
      <w:tr w:rsidR="00252A85" w:rsidRPr="00867813" w14:paraId="6DE0B7E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F109A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0D65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建设工程招标投标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E89674" w14:textId="27DD2A3F" w:rsidR="00252A85" w:rsidRPr="00867813" w:rsidRDefault="00252A85" w:rsidP="00886A2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="00886A2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Construction Projects</w:t>
            </w:r>
            <w:r w:rsidR="00886A24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endering and Bidding</w:t>
            </w:r>
          </w:p>
        </w:tc>
      </w:tr>
      <w:tr w:rsidR="00252A85" w:rsidRPr="00867813" w14:paraId="277567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FB277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264D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交通运输事务服务高区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6AEF91" w14:textId="4099B81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-Tech Park Division of Municipal Transport Affairs Service Center</w:t>
            </w:r>
          </w:p>
        </w:tc>
      </w:tr>
      <w:tr w:rsidR="00252A85" w:rsidRPr="00867813" w14:paraId="7E8EE13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FFC56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8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44CC2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交通运输事务服务经区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597FF6" w14:textId="6001111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nomic and Technological Development Zone Division of Municipal Transport Affairs Service Center</w:t>
            </w:r>
          </w:p>
        </w:tc>
      </w:tr>
      <w:tr w:rsidR="00252A85" w:rsidRPr="00867813" w14:paraId="34EEDBC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6428C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7CE33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交通运输事务服务临港区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2559B1" w14:textId="138B825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rnational Port Economic and Technological Development District Division of Municipal Transport Affairs Service Center</w:t>
            </w:r>
          </w:p>
        </w:tc>
      </w:tr>
      <w:tr w:rsidR="00252A85" w:rsidRPr="00867813" w14:paraId="581617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73351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C8A9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节约用水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1EF7D2" w14:textId="2B8D736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Office of Water Conservation</w:t>
            </w:r>
          </w:p>
        </w:tc>
      </w:tr>
      <w:tr w:rsidR="00252A85" w:rsidRPr="00867813" w14:paraId="5CD3ECB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97CA6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3D8B5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精神文明建设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1871D5" w14:textId="5C82EC9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Offi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piritual Civilization Development </w:t>
            </w:r>
          </w:p>
        </w:tc>
      </w:tr>
      <w:tr w:rsidR="00252A85" w:rsidRPr="00867813" w14:paraId="738D97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2E124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81400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境外非政府组织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81685E" w14:textId="4B4DDB58" w:rsidR="00252A85" w:rsidRPr="00867813" w:rsidRDefault="00252A85" w:rsidP="00886A2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Administration Offi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verseas Non-Government</w:t>
            </w:r>
            <w:r w:rsidR="00886A2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rganization</w:t>
            </w:r>
            <w:r w:rsidR="00886A2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4FE514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F00F1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8009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居民家庭经济状况核对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F472CE" w14:textId="2120DB5D" w:rsidR="00252A85" w:rsidRPr="00867813" w:rsidRDefault="00252A85" w:rsidP="00886A2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="00886A24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hecking Office </w:t>
            </w:r>
            <w:r w:rsidR="00886A2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ident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inancial Situation </w:t>
            </w:r>
          </w:p>
        </w:tc>
      </w:tr>
      <w:tr w:rsidR="00252A85" w:rsidRPr="00867813" w14:paraId="2BDE6D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5F305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CD63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密码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7B6BAC" w14:textId="6F477FD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Cryptogram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on</w:t>
            </w:r>
          </w:p>
        </w:tc>
      </w:tr>
      <w:tr w:rsidR="00252A85" w:rsidRPr="00867813" w14:paraId="00C7606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0A046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56DE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民族宗教事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AB1EB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Ethnic and Religious Affairs Bureau</w:t>
            </w:r>
          </w:p>
        </w:tc>
      </w:tr>
      <w:tr w:rsidR="00252A85" w:rsidRPr="00867813" w14:paraId="5A7464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CB03A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58C1A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清理规范津贴补贴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0A7698" w14:textId="45CCD72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Office of Standardized Subsidies</w:t>
            </w:r>
          </w:p>
        </w:tc>
      </w:tr>
      <w:tr w:rsidR="00252A85" w:rsidRPr="00867813" w14:paraId="20A977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50014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4D06D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区公路事业发展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0B182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Land Transport Development Office</w:t>
            </w:r>
          </w:p>
        </w:tc>
      </w:tr>
      <w:tr w:rsidR="00252A85" w:rsidRPr="00867813" w14:paraId="63150D6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4D638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8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F0AA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区管理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D57C7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 Management Office</w:t>
            </w:r>
          </w:p>
        </w:tc>
      </w:tr>
      <w:tr w:rsidR="00252A85" w:rsidRPr="00867813" w14:paraId="6B41D8E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B0851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EE4D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人大财政经济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2D41CB" w14:textId="7C33207F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d Economic Affairs Working Committee of Municipal People</w:t>
            </w:r>
            <w:r w:rsidR="00252A8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</w:t>
            </w:r>
          </w:p>
        </w:tc>
      </w:tr>
      <w:tr w:rsidR="00252A85" w:rsidRPr="00867813" w14:paraId="7842887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2B96D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46D6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人大常委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AC4E3F" w14:textId="6B79C47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 Standing Committee</w:t>
            </w:r>
          </w:p>
        </w:tc>
      </w:tr>
      <w:tr w:rsidR="00252A85" w:rsidRPr="00867813" w14:paraId="7AA09CE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797B2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760C7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人大常委会法制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C9ED47" w14:textId="39732EE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egislative Affairs Working Committee of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 Standing Committee</w:t>
            </w:r>
          </w:p>
        </w:tc>
      </w:tr>
      <w:tr w:rsidR="00252A85" w:rsidRPr="00867813" w14:paraId="38A0D59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B10BA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192B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人大常委会人事代表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94CD9E" w14:textId="12DAF86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 and Representation Working Committee of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 Standing Committee</w:t>
            </w:r>
          </w:p>
        </w:tc>
      </w:tr>
      <w:tr w:rsidR="00252A85" w:rsidRPr="00867813" w14:paraId="457F5A9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2F5F6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6C69F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人大常委会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2AA16A" w14:textId="37A04F7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earch Office of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 Standing Committee</w:t>
            </w:r>
          </w:p>
        </w:tc>
      </w:tr>
      <w:tr w:rsidR="00252A85" w:rsidRPr="00867813" w14:paraId="3F26C76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C423A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98D0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人大常委会预算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736642" w14:textId="7578993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dgetary Affairs Working Commission of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 Standing Committee</w:t>
            </w:r>
          </w:p>
        </w:tc>
      </w:tr>
      <w:tr w:rsidR="00252A85" w:rsidRPr="00867813" w14:paraId="3E90288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BC4A3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7879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人大城乡建设和环境资源保护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D702B8" w14:textId="2E9B320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-Rural Development and Environmental Protection Working Committee of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</w:t>
            </w:r>
          </w:p>
        </w:tc>
      </w:tr>
      <w:tr w:rsidR="00252A85" w:rsidRPr="00867813" w14:paraId="6EA954D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70B60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0376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人大监察和司法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E78A17" w14:textId="12DBA01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ory and Judicial Affairs Working Committee of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</w:t>
            </w:r>
          </w:p>
        </w:tc>
      </w:tr>
      <w:tr w:rsidR="00252A85" w:rsidRPr="00867813" w14:paraId="72E3E8A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29B18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8D2D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人大教育科学文化卫生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078E1E" w14:textId="3C49D00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, Science, Culture and Public Health Working Committee of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</w:t>
            </w:r>
          </w:p>
        </w:tc>
      </w:tr>
      <w:tr w:rsidR="00252A85" w:rsidRPr="00867813" w14:paraId="64FA8700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61C4C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C807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人大民族侨务外事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C90CBD" w14:textId="0E99993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thnic, Overseas Chinese and Foreign Affairs Working Committee of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</w:t>
            </w:r>
          </w:p>
        </w:tc>
      </w:tr>
      <w:tr w:rsidR="00252A85" w:rsidRPr="00867813" w14:paraId="293B4BB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19EAC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4FF3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人大农业与农村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3FA21F" w14:textId="35981E1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ricultural and Rural Affairs Working Committee of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</w:t>
            </w:r>
          </w:p>
        </w:tc>
      </w:tr>
      <w:tr w:rsidR="00252A85" w:rsidRPr="00867813" w14:paraId="286AEBE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D3834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5FA9D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人大社会建设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0434D0" w14:textId="27C8026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Construction Working Committee of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</w:t>
            </w:r>
          </w:p>
        </w:tc>
      </w:tr>
      <w:tr w:rsidR="00252A85" w:rsidRPr="00867813" w14:paraId="06A10F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E7C1D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0380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人防工程质量检测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57994E" w14:textId="6A50A68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Test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vil Air Defense Engineering Quality </w:t>
            </w:r>
          </w:p>
        </w:tc>
      </w:tr>
      <w:tr w:rsidR="00252A85" w:rsidRPr="00867813" w14:paraId="5004D54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EE4D4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17486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人民检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416679" w14:textId="6CBAC0B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Procuratorate</w:t>
            </w:r>
          </w:p>
        </w:tc>
      </w:tr>
      <w:tr w:rsidR="00252A85" w:rsidRPr="00867813" w14:paraId="1474A49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76A37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9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68E4B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容环卫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1A2E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 Appearance and Environmental Health Section</w:t>
            </w:r>
          </w:p>
        </w:tc>
      </w:tr>
      <w:tr w:rsidR="00252A85" w:rsidRPr="00867813" w14:paraId="6D9D6DD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DAA19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7650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森林公安局环翠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003FD3" w14:textId="2303D86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 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Weihai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Forestry Security Bureau </w:t>
            </w:r>
          </w:p>
        </w:tc>
      </w:tr>
      <w:tr w:rsidR="00252A85" w:rsidRPr="00867813" w14:paraId="329039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8C02C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52C0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森林公安局文登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A0169C" w14:textId="604735C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073F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ub-bureau of Weihai Municipal Forestry Security Bureau</w:t>
            </w:r>
          </w:p>
        </w:tc>
      </w:tr>
      <w:tr w:rsidR="00252A85" w:rsidRPr="00867813" w14:paraId="7FFE4B6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0888E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7A14C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社会组织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7B51CE" w14:textId="2500CC4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Administration of Social Organizations</w:t>
            </w:r>
          </w:p>
        </w:tc>
      </w:tr>
      <w:tr w:rsidR="00252A85" w:rsidRPr="00867813" w14:paraId="2254680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A0EE6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E7338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社会组织执法监察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B14FEE" w14:textId="295F08CC" w:rsidR="00252A85" w:rsidRPr="00867813" w:rsidRDefault="002C3432" w:rsidP="002C3432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 Enforcement and Supervision Bureau of Social Organizations</w:t>
            </w:r>
          </w:p>
        </w:tc>
      </w:tr>
      <w:tr w:rsidR="00252A85" w:rsidRPr="00867813" w14:paraId="2924959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26C2A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068E2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生态环境局高技术产业开发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8785CB" w14:textId="07AFD51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-tech Science Park </w:t>
            </w:r>
            <w:r w:rsidRPr="008073F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Sub-bureau of Weihai 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cological Environment Bureau </w:t>
            </w:r>
          </w:p>
        </w:tc>
      </w:tr>
      <w:tr w:rsidR="00252A85" w:rsidRPr="00867813" w14:paraId="475EA9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8C6BD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1226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生态环境局环翠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4B49E5" w14:textId="7174EA5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 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73F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Weihai 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logical Environment Bureau</w:t>
            </w:r>
          </w:p>
        </w:tc>
      </w:tr>
      <w:tr w:rsidR="00252A85" w:rsidRPr="00867813" w14:paraId="748A5D7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94201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9FDAE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生态环境局经济技术开发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9D09B7" w14:textId="44D3965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conomic and Technological Development Zon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73F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Weihai 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logical Environment Bureau</w:t>
            </w:r>
          </w:p>
        </w:tc>
      </w:tr>
      <w:tr w:rsidR="00252A85" w:rsidRPr="00867813" w14:paraId="4ACAE07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30699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5055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生态环境局临港经济技术开发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E607ED" w14:textId="02B0084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531DB8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International Port Economic and Technological Development 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73F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Weihai 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logical Environment Bureau</w:t>
            </w:r>
          </w:p>
        </w:tc>
      </w:tr>
      <w:tr w:rsidR="00252A85" w:rsidRPr="00867813" w14:paraId="7CB5F9E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123F7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19E3A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生态环境局南海新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3FE161" w14:textId="49F1A5B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nhai New Distric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73F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Weihai 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logical Environment Bureau</w:t>
            </w:r>
          </w:p>
        </w:tc>
      </w:tr>
      <w:tr w:rsidR="00252A85" w:rsidRPr="00867813" w14:paraId="64E99DF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4252C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6DF64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生态环境局荣成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8EE4BA" w14:textId="35A403F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 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73F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Weihai 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logical Environment Bureau</w:t>
            </w:r>
          </w:p>
        </w:tc>
      </w:tr>
      <w:tr w:rsidR="00252A85" w:rsidRPr="00867813" w14:paraId="6D65ACB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5E0A3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BB83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生态环境局乳山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A3439D" w14:textId="5E423CD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usha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 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73F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Weihai 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logical Environment Bureau</w:t>
            </w:r>
          </w:p>
        </w:tc>
      </w:tr>
      <w:tr w:rsidR="00252A85" w:rsidRPr="00867813" w14:paraId="5C067C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9F915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96AA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生态环境局文登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0904B6" w14:textId="3246A98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 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73F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Weihai 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logical Environment Bureau</w:t>
            </w:r>
          </w:p>
        </w:tc>
      </w:tr>
      <w:tr w:rsidR="00252A85" w:rsidRPr="00867813" w14:paraId="30776B4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DD786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614DA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事业单位监督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EDD7AA" w14:textId="41B78CE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Supervision and Administration of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titutions</w:t>
            </w:r>
          </w:p>
        </w:tc>
      </w:tr>
      <w:tr w:rsidR="00252A85" w:rsidRPr="00867813" w14:paraId="1353043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5C3AF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4E24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水务工程建设质量与安全监督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E723BE" w14:textId="0FF713B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Supervision Office of Water Works Quality and Safety</w:t>
            </w:r>
          </w:p>
        </w:tc>
      </w:tr>
      <w:tr w:rsidR="00252A85" w:rsidRPr="00867813" w14:paraId="411DEE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D69EA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916E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体育总会秘书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4C95DD" w14:textId="1EBCA35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Secretariat Division for Sports Federation</w:t>
            </w:r>
          </w:p>
        </w:tc>
      </w:tr>
      <w:tr w:rsidR="00252A85" w:rsidRPr="00867813" w14:paraId="4400A36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479C6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47E3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突发公共卫生事件应急指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F5350A" w14:textId="684FB1B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Command Center for Public Health Emergency</w:t>
            </w:r>
          </w:p>
        </w:tc>
      </w:tr>
      <w:tr w:rsidR="00252A85" w:rsidRPr="00867813" w14:paraId="61F5D7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88F66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6123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9FE3E1" w14:textId="41EC837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79212E4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649BA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B346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办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9B127E" w14:textId="0CF62AB2" w:rsidR="00252A85" w:rsidRPr="00867813" w:rsidRDefault="002C3432" w:rsidP="002C3432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t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e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Municipal Committee </w:t>
            </w:r>
          </w:p>
        </w:tc>
      </w:tr>
      <w:tr w:rsidR="00252A85" w:rsidRPr="00867813" w14:paraId="0281150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FA71E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F17A3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EAB079" w14:textId="7D801CC5" w:rsidR="00252A85" w:rsidRPr="00867813" w:rsidRDefault="002C3432" w:rsidP="002C3432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t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e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Municipal Committee </w:t>
            </w:r>
          </w:p>
        </w:tc>
      </w:tr>
      <w:tr w:rsidR="00252A85" w:rsidRPr="00867813" w14:paraId="4E4161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0FBBB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A1ABC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保密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480701" w14:textId="71C182A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lassified State Information 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6B46CDB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4DA33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7B15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财经办秘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EC0349" w14:textId="62D93C6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inance and Economic Affairs </w:t>
            </w:r>
            <w:r w:rsidR="005D0566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retariat Sec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6AC1E44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4F39F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700A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党代表联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596D45" w14:textId="05E7BB1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rty Representative Contact Service Center of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h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PC Municipal Committee</w:t>
            </w:r>
          </w:p>
        </w:tc>
      </w:tr>
      <w:tr w:rsidR="00252A85" w:rsidRPr="00867813" w14:paraId="523AEF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5F6D8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F8D5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党史研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201E66" w14:textId="25B3503B" w:rsidR="00252A85" w:rsidRPr="00867813" w:rsidRDefault="0094748B" w:rsidP="0094748B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story Research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t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e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252A85" w:rsidRPr="00867813" w14:paraId="28BA251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F7173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9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42B9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党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C6DA86" w14:textId="78D60CC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rty School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22D1AFC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2DB81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FC81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第二巡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05E291" w14:textId="2991B2F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2 Inspection Group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4DE931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51AD6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770EA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第三巡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7A17A1" w14:textId="67F2CC9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3 Inspection Group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0538281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25E69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0D15C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第四巡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08B5ED" w14:textId="629D24C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4 Inspection Group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763EC3A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665F1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5A7D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第五巡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9F8F07" w14:textId="3B2E844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5 Inspection Group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7E263CB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E4BBC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04A0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第一巡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8F2FB6" w14:textId="34BB2C4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1 Inspection Group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2AD1D9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F361D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FE36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督查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6B5CBF" w14:textId="5FAF2AB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spection 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40693A3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9907A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C7A64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非公有制经济和社会组织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41C682" w14:textId="6B19A3E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n-public Economic and Social Organization</w:t>
            </w:r>
            <w:r w:rsidR="0094748B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orking 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CP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Committee </w:t>
            </w:r>
          </w:p>
        </w:tc>
      </w:tr>
      <w:tr w:rsidR="00252A85" w:rsidRPr="00867813" w14:paraId="04BCA1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EB841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37F32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海洋办秘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76DB01" w14:textId="6AF6BF75" w:rsidR="00252A85" w:rsidRPr="00867813" w:rsidRDefault="0094748B" w:rsidP="0094748B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ceanic Office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retariat Section of 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Municipal Committee </w:t>
            </w:r>
          </w:p>
        </w:tc>
      </w:tr>
      <w:tr w:rsidR="00252A85" w:rsidRPr="00867813" w14:paraId="65EB5D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7AB0C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DCD2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机构编制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8B37E0" w14:textId="0EE845A0" w:rsidR="00252A85" w:rsidRPr="00867813" w:rsidRDefault="000A35EF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94748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="00403728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Institutions Under 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3CE6580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80EBE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E5E9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机要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2BBC5F" w14:textId="6E3DC6E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nfidentiality Bureau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5F8B973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CB3A3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8522A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教育工作办秘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8E3B74" w14:textId="5668CD75" w:rsidR="00252A85" w:rsidRPr="00867813" w:rsidRDefault="005D0566" w:rsidP="0094748B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retariat Section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="0094748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</w:t>
            </w:r>
            <w:r w:rsidR="0094748B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l</w:t>
            </w:r>
            <w:r w:rsidR="0094748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ffairs Office</w:t>
            </w:r>
            <w:r w:rsidR="0094748B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Municipal Committee </w:t>
            </w:r>
          </w:p>
        </w:tc>
      </w:tr>
      <w:tr w:rsidR="00252A85" w:rsidRPr="00867813" w14:paraId="6227C93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4530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60E7D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教育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A9F4FA" w14:textId="6B76667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</w:t>
            </w:r>
            <w:r w:rsidR="0094748B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7C0EAB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ffairs</w:t>
            </w:r>
            <w:r w:rsidRPr="007C0EAB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orking Committe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139B19A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5E941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6381F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军民融合办秘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7E554D" w14:textId="24B5D519" w:rsidR="00252A85" w:rsidRPr="00867813" w:rsidRDefault="005D0566" w:rsidP="0094748B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retariat Section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="0094748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litary and Civilian Integration Office</w:t>
            </w:r>
            <w:r w:rsidR="0094748B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Municipal Committee </w:t>
            </w:r>
          </w:p>
        </w:tc>
      </w:tr>
      <w:tr w:rsidR="00252A85" w:rsidRPr="00867813" w14:paraId="32E297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33FBB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4CE3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老干部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B39EDF" w14:textId="3C9F42D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tired Officials Bureau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100B7F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ECDF7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4567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农办秘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A3EEC3" w14:textId="43175BDA" w:rsidR="00252A85" w:rsidRPr="00867813" w:rsidRDefault="00252A85" w:rsidP="0094748B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retariat Section of </w:t>
            </w:r>
            <w:r w:rsidR="0094748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ricultural Office</w:t>
            </w:r>
            <w:r w:rsidR="0094748B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Municipal Committee </w:t>
            </w:r>
          </w:p>
        </w:tc>
      </w:tr>
      <w:tr w:rsidR="00252A85" w:rsidRPr="00867813" w14:paraId="7F17F2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2E5C6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9BB0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审计办秘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D33EAA" w14:textId="1A066C62" w:rsidR="00252A85" w:rsidRPr="00867813" w:rsidRDefault="00252A85" w:rsidP="0094748B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retaria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tion of </w:t>
            </w:r>
            <w:r w:rsidR="0094748B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udit </w:t>
            </w:r>
            <w:r w:rsidR="0094748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</w:t>
            </w:r>
            <w:r w:rsidR="0094748B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CPC Municipal Committee </w:t>
            </w:r>
          </w:p>
        </w:tc>
      </w:tr>
      <w:tr w:rsidR="00252A85" w:rsidRPr="00867813" w14:paraId="5D238C3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BDE96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AF8E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市直机关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0050AB" w14:textId="3B94AF9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ork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Institutions</w:t>
            </w:r>
            <w:r w:rsidRPr="00FC5C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Directly Und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0773279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C6B02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60E5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统一战线工作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5A837E" w14:textId="2E7CEC7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United Front Department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193506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C32CF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9FE5E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外办秘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43AC48" w14:textId="5DAAFF82" w:rsidR="00252A85" w:rsidRPr="00867813" w:rsidRDefault="005D0566" w:rsidP="0094748B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retariat Section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="0094748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eign Affairs Office</w:t>
            </w:r>
            <w:r w:rsidR="0094748B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Municipal Committee </w:t>
            </w:r>
          </w:p>
        </w:tc>
      </w:tr>
      <w:tr w:rsidR="00252A85" w:rsidRPr="00867813" w14:paraId="068FF13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36B8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3FD0E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宣传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3EAD6D" w14:textId="2380F6D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ublicity Department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2E8B75C0" w14:textId="77777777" w:rsidTr="00EE5A91">
        <w:trPr>
          <w:trHeight w:val="27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256A7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71A2B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巡察工作领导小组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7BC6EE" w14:textId="5B95672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Leading Group for Inspection Work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14304DB0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30FFB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CE2B4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政法委宣传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60086F" w14:textId="6060397B" w:rsidR="00252A85" w:rsidRPr="00867813" w:rsidRDefault="00252A85" w:rsidP="00B638C8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ublicity Center </w:t>
            </w:r>
            <w:r w:rsidR="00B638C8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dicial and Law Enforcement Committe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59E6984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2117B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981C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政法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900397" w14:textId="7FCB7F2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7C0EAB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Judicial and Law Enforcement Committe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50BCC7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6D1F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6FC20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直属事业单位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72B5FF" w14:textId="2FBA806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ublic Institutions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rectly Unde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6037963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38F87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A0406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值班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D457C3" w14:textId="1DFE525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uty Room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56C2C94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8B065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7FE8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委组织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0F8087" w14:textId="1B1EAD3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rganization Department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Municipal Committee</w:t>
            </w:r>
          </w:p>
        </w:tc>
      </w:tr>
      <w:tr w:rsidR="00252A85" w:rsidRPr="00867813" w14:paraId="1C1B788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AFB98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9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6D2D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府行政复议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7C8588" w14:textId="35499E4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Review Office of Municipal Government</w:t>
            </w:r>
          </w:p>
        </w:tc>
      </w:tr>
      <w:tr w:rsidR="00252A85" w:rsidRPr="00867813" w14:paraId="6861E51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EC20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AA64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府教育督导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CECB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 Inspection Office of Municipal Government</w:t>
            </w:r>
          </w:p>
        </w:tc>
      </w:tr>
      <w:tr w:rsidR="00252A85" w:rsidRPr="00867813" w14:paraId="352A0B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9E52F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E081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府侨务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DF78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verseas Chinese Affairs Office of Municipal Government</w:t>
            </w:r>
          </w:p>
        </w:tc>
      </w:tr>
      <w:tr w:rsidR="00252A85" w:rsidRPr="00867813" w14:paraId="38AABF4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00064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FD96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府台港澳事务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94DB38" w14:textId="5F63225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ong Kong, Macao and Taiwan Affairs Office of Municipal Government</w:t>
            </w:r>
          </w:p>
        </w:tc>
      </w:tr>
      <w:tr w:rsidR="00252A85" w:rsidRPr="00867813" w14:paraId="73F6229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77B94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0CA6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府台湾事务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51BE15" w14:textId="792A025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iwan Affairs Office of Municipal Government</w:t>
            </w:r>
          </w:p>
        </w:tc>
      </w:tr>
      <w:tr w:rsidR="00252A85" w:rsidRPr="00867813" w14:paraId="740FBA1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9ACBF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8F57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府新闻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21D5B0" w14:textId="5BA93C3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ews Office of Municipal Government</w:t>
            </w:r>
          </w:p>
        </w:tc>
      </w:tr>
      <w:tr w:rsidR="00252A85" w:rsidRPr="00867813" w14:paraId="4CD25DB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632B8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89707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府信访事项复查复核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ABAB2A" w14:textId="0677FE3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tition Examination Office of Municipal Government</w:t>
            </w:r>
          </w:p>
        </w:tc>
      </w:tr>
      <w:tr w:rsidR="00252A85" w:rsidRPr="00867813" w14:paraId="33E3AE4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62588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EAF0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府信访事项听证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0A3D6F" w14:textId="21A8104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Government Office for Petition Hearing</w:t>
            </w:r>
          </w:p>
        </w:tc>
      </w:tr>
      <w:tr w:rsidR="00252A85" w:rsidRPr="00867813" w14:paraId="60249E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A2C99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1D7FB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工程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B9C7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Works Section</w:t>
            </w:r>
          </w:p>
        </w:tc>
      </w:tr>
      <w:tr w:rsidR="00252A85" w:rsidRPr="00867813" w14:paraId="1DCEF06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CF4EE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13D8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工程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73F0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Works Audit Section</w:t>
            </w:r>
          </w:p>
        </w:tc>
      </w:tr>
      <w:tr w:rsidR="00252A85" w:rsidRPr="00867813" w14:paraId="0831475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E9B36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9446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公用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5976D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Public Utility Development Center</w:t>
            </w:r>
          </w:p>
        </w:tc>
      </w:tr>
      <w:tr w:rsidR="00252A85" w:rsidRPr="00867813" w14:paraId="58A7818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8991C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AAE8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公用事业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A247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Office of Municipal Public Utility</w:t>
            </w:r>
          </w:p>
        </w:tc>
      </w:tr>
      <w:tr w:rsidR="00252A85" w:rsidRPr="00867813" w14:paraId="0F8683E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208C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CC4A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公用事业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6526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Public Utilities Administration</w:t>
            </w:r>
          </w:p>
        </w:tc>
      </w:tr>
      <w:tr w:rsidR="00252A85" w:rsidRPr="00867813" w14:paraId="67CDE38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7E802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07D04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CD374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Administration</w:t>
            </w:r>
          </w:p>
        </w:tc>
      </w:tr>
      <w:tr w:rsidR="00252A85" w:rsidRPr="00867813" w14:paraId="04B020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9E71F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869B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建设工程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091D25" w14:textId="1D19FB5D" w:rsidR="00252A85" w:rsidRPr="00867813" w:rsidRDefault="00A401DC" w:rsidP="00A401DC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Construction Project </w:t>
            </w:r>
          </w:p>
        </w:tc>
      </w:tr>
      <w:tr w:rsidR="00252A85" w:rsidRPr="00867813" w14:paraId="6A8B0DB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E95A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48BF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协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E16FCE" w14:textId="279FDBDF" w:rsidR="00252A85" w:rsidRPr="00867813" w:rsidRDefault="00A401DC" w:rsidP="00A401DC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t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e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PCC Weihai 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Committee </w:t>
            </w:r>
          </w:p>
        </w:tc>
      </w:tr>
      <w:tr w:rsidR="00252A85" w:rsidRPr="00867813" w14:paraId="44A228E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995A0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1F9B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政养护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A713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Maintenance Section</w:t>
            </w:r>
          </w:p>
        </w:tc>
      </w:tr>
      <w:tr w:rsidR="00252A85" w:rsidRPr="00867813" w14:paraId="554850D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07DEA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F500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直机关妇女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19C285" w14:textId="5362F90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omen Affairs Work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g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mittee of Institutions </w:t>
            </w:r>
            <w:r w:rsidRPr="00FC5C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Directly Under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th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PC </w:t>
            </w:r>
            <w:r w:rsidRPr="00FC5C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Municipal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252A85" w:rsidRPr="00867813" w14:paraId="02619DE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5230E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2BF8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直机关工会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F19803" w14:textId="59CC691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Union Work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Institutions</w:t>
            </w:r>
            <w:r w:rsidRPr="00FC5C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Directly Under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th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PC </w:t>
            </w:r>
            <w:r w:rsidRPr="00FC5C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Municipal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252A85" w:rsidRPr="00867813" w14:paraId="55DB151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F2A51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B35F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直机关纪检监察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5D2EDA" w14:textId="0213965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cipline Inspection and Supervision Work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Institutions</w:t>
            </w:r>
            <w:r w:rsidRPr="00FC5C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C3167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rectly Under the CPC Municipal Committee</w:t>
            </w:r>
          </w:p>
        </w:tc>
      </w:tr>
      <w:tr w:rsidR="00252A85" w:rsidRPr="00867813" w14:paraId="10C66F5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C61B6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153F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直事业单位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28E42D" w14:textId="4195AEE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Institution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0745B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rectly Under</w:t>
            </w:r>
            <w:r w:rsidRPr="00C3167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the CPC Municipal Committee</w:t>
            </w:r>
          </w:p>
        </w:tc>
      </w:tr>
      <w:tr w:rsidR="00252A85" w:rsidRPr="00867813" w14:paraId="5C3D476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A9F9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DC4DF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志愿服务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A801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Volunteer Service Guidance Center</w:t>
            </w:r>
          </w:p>
        </w:tc>
      </w:tr>
      <w:tr w:rsidR="00252A85" w:rsidRPr="00867813" w14:paraId="520B021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E8578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721F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中级人民法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2C3C1E" w14:textId="27451E2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Intermediate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urt</w:t>
            </w:r>
          </w:p>
        </w:tc>
      </w:tr>
      <w:tr w:rsidR="00252A85" w:rsidRPr="00867813" w14:paraId="4F10AB8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5D341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A3D4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自然资源和规划局高技术产业开发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26DD9D" w14:textId="33723EE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-tech Science Park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Municipal Natural Resources and Planning Bureau</w:t>
            </w:r>
          </w:p>
        </w:tc>
      </w:tr>
      <w:tr w:rsidR="00252A85" w:rsidRPr="00867813" w14:paraId="1F1AA0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91053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8167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自然资源和规划局环翠规划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667170" w14:textId="423B0EF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 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Natural Resources and Planning Bureau </w:t>
            </w:r>
          </w:p>
        </w:tc>
      </w:tr>
      <w:tr w:rsidR="00252A85" w:rsidRPr="00867813" w14:paraId="7DB659D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93795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A222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自然资源和规划局经济技术开发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131917" w14:textId="08A9E1A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conomic and Technological Development Zon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unicipal Natural Resources and Planning Bureau </w:t>
            </w:r>
          </w:p>
        </w:tc>
      </w:tr>
      <w:tr w:rsidR="00252A85" w:rsidRPr="00867813" w14:paraId="0902548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A1D98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223D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自然资源和规划局临港经济技术开发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AB7DB4" w14:textId="733A63B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531DB8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International Port Economic and Technological Development 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Natural Resources and Planning Bureau </w:t>
            </w:r>
          </w:p>
        </w:tc>
      </w:tr>
      <w:tr w:rsidR="00252A85" w:rsidRPr="00867813" w14:paraId="75201B9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70CB4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334A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自然资源和规划局文登规划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C36C57" w14:textId="41F02B7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 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Natural Resources and Planning Bureau </w:t>
            </w:r>
          </w:p>
        </w:tc>
      </w:tr>
      <w:tr w:rsidR="00252A85" w:rsidRPr="00867813" w14:paraId="1FB33AB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D090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4B4F0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市自主创新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23CE6E" w14:textId="6081813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Independent Innovation Office</w:t>
            </w:r>
          </w:p>
        </w:tc>
      </w:tr>
      <w:tr w:rsidR="00252A85" w:rsidRPr="00867813" w14:paraId="5761F6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E02F6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19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879A1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事故处理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2E96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cident Response Battalion</w:t>
            </w:r>
          </w:p>
        </w:tc>
      </w:tr>
      <w:tr w:rsidR="00252A85" w:rsidRPr="00867813" w14:paraId="0829EA1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3A102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8B3E0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事故处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D673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cident Response Section</w:t>
            </w:r>
          </w:p>
        </w:tc>
      </w:tr>
      <w:tr w:rsidR="00252A85" w:rsidRPr="00867813" w14:paraId="02649E0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07626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5609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事业单位人事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A9851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 Management Section for Public Institutions</w:t>
            </w:r>
          </w:p>
        </w:tc>
      </w:tr>
      <w:tr w:rsidR="00252A85" w:rsidRPr="00867813" w14:paraId="74B2254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101D8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48DF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事业机构编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BF79D8" w14:textId="1E78413A" w:rsidR="00252A85" w:rsidRPr="00867813" w:rsidRDefault="003F39D9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Public Institutions</w:t>
            </w:r>
            <w:r w:rsidR="000A35EF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78755A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4D6F3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B030A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视频侦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48306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Video Investigation Section</w:t>
            </w:r>
          </w:p>
        </w:tc>
      </w:tr>
      <w:tr w:rsidR="00252A85" w:rsidRPr="00867813" w14:paraId="0350EC4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1CAE6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9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5B3BD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收费管理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12CD0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arging Rate Management Department</w:t>
            </w:r>
          </w:p>
        </w:tc>
      </w:tr>
      <w:tr w:rsidR="00252A85" w:rsidRPr="00867813" w14:paraId="5D4C454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84112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92844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收购储备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E8F00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rchase and Reserve Section</w:t>
            </w:r>
          </w:p>
        </w:tc>
      </w:tr>
      <w:tr w:rsidR="00252A85" w:rsidRPr="00867813" w14:paraId="39F8FBD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09C83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5304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受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F2D5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ceptance Section</w:t>
            </w:r>
          </w:p>
        </w:tc>
      </w:tr>
      <w:tr w:rsidR="00252A85" w:rsidRPr="00867813" w14:paraId="2FAD325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E235D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38E8B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受理派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44FD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ceptance and Dispatch Section</w:t>
            </w:r>
          </w:p>
        </w:tc>
      </w:tr>
      <w:tr w:rsidR="00252A85" w:rsidRPr="00867813" w14:paraId="1F7A36A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702FA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E11E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书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6AE906" w14:textId="4655A41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inting and Calligraphy Academy</w:t>
            </w:r>
          </w:p>
        </w:tc>
      </w:tr>
      <w:tr w:rsidR="00252A85" w:rsidRPr="00867813" w14:paraId="261D096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8EF2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FB84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输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162F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Blood Transfus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</w:p>
        </w:tc>
      </w:tr>
      <w:tr w:rsidR="00252A85" w:rsidRPr="00867813" w14:paraId="505DDF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FD5F8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47562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蔬菜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BFE26B" w14:textId="2F12E9D3" w:rsidR="00252A85" w:rsidRPr="00867813" w:rsidRDefault="00252A85" w:rsidP="002C6F1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Vegetable Research Office</w:t>
            </w:r>
          </w:p>
        </w:tc>
      </w:tr>
      <w:tr w:rsidR="00252A85" w:rsidRPr="00867813" w14:paraId="0A57457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5C35D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8A42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数据分析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161C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ta Analysis Section</w:t>
            </w:r>
          </w:p>
        </w:tc>
      </w:tr>
      <w:tr w:rsidR="00252A85" w:rsidRPr="00867813" w14:paraId="5736DF2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116CB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841A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数据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EFA9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ta Management Section</w:t>
            </w:r>
          </w:p>
        </w:tc>
      </w:tr>
      <w:tr w:rsidR="00252A85" w:rsidRPr="00867813" w14:paraId="23AF8B8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1AAD8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8126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数据应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9FCE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ta Appliance Section</w:t>
            </w:r>
          </w:p>
        </w:tc>
      </w:tr>
      <w:tr w:rsidR="00252A85" w:rsidRPr="00867813" w14:paraId="0334042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88A19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AC1F1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数据资源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3235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ta Resource Section</w:t>
            </w:r>
          </w:p>
        </w:tc>
      </w:tr>
      <w:tr w:rsidR="00252A85" w:rsidRPr="00867813" w14:paraId="796E22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8EECB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1CA91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双岛街道筹建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908C96" w14:textId="5A5181F3" w:rsidR="00252A85" w:rsidRPr="00867813" w:rsidRDefault="005854E1" w:rsidP="005854E1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eparation Offi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huangdao Street </w:t>
            </w:r>
          </w:p>
        </w:tc>
      </w:tr>
      <w:tr w:rsidR="00252A85" w:rsidRPr="00867813" w14:paraId="444AA18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2496D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BC7D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双拥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206EE2" w14:textId="53AD0342" w:rsidR="00252A85" w:rsidRPr="00867813" w:rsidRDefault="005854E1" w:rsidP="00D76261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ilitary and Civilian Mutual Support </w:t>
            </w:r>
          </w:p>
        </w:tc>
      </w:tr>
      <w:tr w:rsidR="00252A85" w:rsidRPr="00867813" w14:paraId="6F9F80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229DB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08624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双拥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ADE7B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litary and Civilian Mutual Support Office</w:t>
            </w:r>
          </w:p>
        </w:tc>
      </w:tr>
      <w:tr w:rsidR="00252A85" w:rsidRPr="00867813" w14:paraId="75FE2B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01008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7E8B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水产技术推广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B767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quatic Technology Promotion Station</w:t>
            </w:r>
          </w:p>
        </w:tc>
      </w:tr>
      <w:tr w:rsidR="00252A85" w:rsidRPr="00867813" w14:paraId="7852E0C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D1D4D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E012E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水产品质量监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4201FB" w14:textId="5A1ED6E5" w:rsidR="00252A85" w:rsidRPr="00867813" w:rsidRDefault="005854E1" w:rsidP="005854E1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Quality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Section for Aquatic Animal Products</w:t>
            </w:r>
          </w:p>
        </w:tc>
      </w:tr>
      <w:tr w:rsidR="00252A85" w:rsidRPr="00867813" w14:paraId="29D0D67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8565D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A1C4F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水旱灾害防御和运行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0F523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lood and Drought Prevention and Management Section</w:t>
            </w:r>
          </w:p>
        </w:tc>
      </w:tr>
      <w:tr w:rsidR="00252A85" w:rsidRPr="00867813" w14:paraId="280F749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C0D46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A10AD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水利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2AE1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ter Conservancy Team</w:t>
            </w:r>
          </w:p>
        </w:tc>
      </w:tr>
      <w:tr w:rsidR="00252A85" w:rsidRPr="00867813" w14:paraId="32D50AB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F7BA3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B08E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水利工程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5D6412" w14:textId="7DCAC2B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 Section for Water Conservancy Engineering</w:t>
            </w:r>
          </w:p>
        </w:tc>
      </w:tr>
      <w:tr w:rsidR="00252A85" w:rsidRPr="00867813" w14:paraId="33D256D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08E8E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DC62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水利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B8CE63" w14:textId="5BF158C2" w:rsidR="00252A85" w:rsidRPr="00867813" w:rsidRDefault="00252A85" w:rsidP="008C52B2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ater </w:t>
            </w:r>
            <w:r w:rsidR="008C52B2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ource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Bureau</w:t>
            </w:r>
          </w:p>
        </w:tc>
      </w:tr>
      <w:tr w:rsidR="00252A85" w:rsidRPr="00867813" w14:paraId="57D9F18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59B29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25582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水利移民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B459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ter Conservancy and Resettlement Service Center</w:t>
            </w:r>
          </w:p>
        </w:tc>
      </w:tr>
      <w:tr w:rsidR="00252A85" w:rsidRPr="00867813" w14:paraId="716DE7B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133E6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4CD88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水上乘警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1B32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itime Police Battalion</w:t>
            </w:r>
          </w:p>
        </w:tc>
      </w:tr>
      <w:tr w:rsidR="00252A85" w:rsidRPr="00867813" w14:paraId="5EB2B9E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603A9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B39E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水生动物疫病防治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DCF5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quatic Animal's Disease Control Station</w:t>
            </w:r>
          </w:p>
        </w:tc>
      </w:tr>
      <w:tr w:rsidR="00252A85" w:rsidRPr="00867813" w14:paraId="1CCF7B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92071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26DE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水生态环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22DE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ydroecology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252A85" w:rsidRPr="00867813" w14:paraId="10E5BA5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B1523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AC82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水生野生动物保护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15F1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quatic Wildlife Protection Section</w:t>
            </w:r>
          </w:p>
        </w:tc>
      </w:tr>
      <w:tr w:rsidR="00252A85" w:rsidRPr="00867813" w14:paraId="76FA010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2A676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CEE04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水师学堂管理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7E93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vy School Management Department</w:t>
            </w:r>
          </w:p>
        </w:tc>
      </w:tr>
      <w:tr w:rsidR="00252A85" w:rsidRPr="00867813" w14:paraId="40080F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077C8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405BF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水土保持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1523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ter and Soil Conservation Service Center</w:t>
            </w:r>
          </w:p>
        </w:tc>
      </w:tr>
      <w:tr w:rsidR="00252A85" w:rsidRPr="00867813" w14:paraId="6BB28B4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48850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247F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水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435F7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Water Authority</w:t>
            </w:r>
          </w:p>
        </w:tc>
      </w:tr>
      <w:tr w:rsidR="00252A85" w:rsidRPr="00867813" w14:paraId="7EC4CFC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97342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B9CAD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水运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A847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ter Transport Section</w:t>
            </w:r>
          </w:p>
        </w:tc>
      </w:tr>
      <w:tr w:rsidR="00252A85" w:rsidRPr="00867813" w14:paraId="49701F0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631D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6D5B7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水政水资源水土保持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5B58F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ter Administration, Water Resources, Water and Soil Conservation Section</w:t>
            </w:r>
          </w:p>
        </w:tc>
      </w:tr>
      <w:tr w:rsidR="00252A85" w:rsidRPr="00867813" w14:paraId="1421E9E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63CEB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FF68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税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664996" w14:textId="0F6B96C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xation Bureau</w:t>
            </w:r>
          </w:p>
        </w:tc>
      </w:tr>
      <w:tr w:rsidR="00252A85" w:rsidRPr="00867813" w14:paraId="34679C6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16A6F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105B7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税政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911F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x Administration Section</w:t>
            </w:r>
          </w:p>
        </w:tc>
      </w:tr>
      <w:tr w:rsidR="00252A85" w:rsidRPr="00867813" w14:paraId="194012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E72AC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61D4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行政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12332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udicial Administration Office</w:t>
            </w:r>
          </w:p>
        </w:tc>
      </w:tr>
      <w:tr w:rsidR="00252A85" w:rsidRPr="00867813" w14:paraId="5E3383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FFF08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BC4D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057A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ustice Bureau</w:t>
            </w:r>
          </w:p>
        </w:tc>
      </w:tr>
      <w:tr w:rsidR="00252A85" w:rsidRPr="00867813" w14:paraId="41D4FBF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4F21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B483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局白沙滩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1B6A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ishatan Justice Station of Justice Bureau</w:t>
            </w:r>
          </w:p>
        </w:tc>
      </w:tr>
      <w:tr w:rsidR="00252A85" w:rsidRPr="00867813" w14:paraId="6DD9D07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D24BA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AC3B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局城区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7C190E" w14:textId="06A13D7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Station of Justice Bureau</w:t>
            </w:r>
          </w:p>
        </w:tc>
      </w:tr>
      <w:tr w:rsidR="00252A85" w:rsidRPr="00867813" w14:paraId="386DFB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1FC07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0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27BE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局大孤山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D50D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gushan Justice Station of Justice Bureau</w:t>
            </w:r>
          </w:p>
        </w:tc>
      </w:tr>
      <w:tr w:rsidR="00252A85" w:rsidRPr="00867813" w14:paraId="1AFFB59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546F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39E9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局冯家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C404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ngjia Justice Station of Justice Bureau</w:t>
            </w:r>
          </w:p>
        </w:tc>
      </w:tr>
      <w:tr w:rsidR="00252A85" w:rsidRPr="00867813" w14:paraId="209AC28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E693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A4968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局海阳所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30222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aiyangsuo Justice Station of Justice Bureau</w:t>
            </w:r>
          </w:p>
        </w:tc>
      </w:tr>
      <w:tr w:rsidR="00252A85" w:rsidRPr="00867813" w14:paraId="6BA49D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24994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18ADB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局南黄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CCB0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uang Justice Station of Justice Bureau</w:t>
            </w:r>
          </w:p>
        </w:tc>
      </w:tr>
      <w:tr w:rsidR="00252A85" w:rsidRPr="00867813" w14:paraId="4543745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3527C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443CB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局乳山口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DAD5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kou Justice Station of Justice Bureau</w:t>
            </w:r>
          </w:p>
        </w:tc>
      </w:tr>
      <w:tr w:rsidR="00252A85" w:rsidRPr="00867813" w14:paraId="5F56AA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D1E93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ECE01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局乳山寨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5E790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zhai Justice Office of Justice Bureau</w:t>
            </w:r>
          </w:p>
        </w:tc>
      </w:tr>
      <w:tr w:rsidR="00252A85" w:rsidRPr="00867813" w14:paraId="4AA3A18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CE8B3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BF32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局午极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1214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uji Justice Station of Justice Bureau</w:t>
            </w:r>
          </w:p>
        </w:tc>
      </w:tr>
      <w:tr w:rsidR="00252A85" w:rsidRPr="00867813" w14:paraId="31BCDAE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77AAE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E34B7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局下初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D3B4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achu Justice Station of Justice Bureau</w:t>
            </w:r>
          </w:p>
        </w:tc>
      </w:tr>
      <w:tr w:rsidR="00252A85" w:rsidRPr="00867813" w14:paraId="2164A3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261FE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A24E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局夏村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9B71A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acun Justice Station of Justice Bureau</w:t>
            </w:r>
          </w:p>
        </w:tc>
      </w:tr>
      <w:tr w:rsidR="00252A85" w:rsidRPr="00867813" w14:paraId="3402D56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EA2B7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91D7E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局徐家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14C6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ujia Justice Station of Justice Bureau</w:t>
            </w:r>
          </w:p>
        </w:tc>
      </w:tr>
      <w:tr w:rsidR="00252A85" w:rsidRPr="00867813" w14:paraId="4C17542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C2C2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A0947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局崖子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6D4C5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zi Justice Station of Justice Bureau</w:t>
            </w:r>
          </w:p>
        </w:tc>
      </w:tr>
      <w:tr w:rsidR="00252A85" w:rsidRPr="00867813" w14:paraId="24EDA16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04BAE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8416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局育黎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7238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uli Justice Station of Justice Bureau</w:t>
            </w:r>
          </w:p>
        </w:tc>
      </w:tr>
      <w:tr w:rsidR="00252A85" w:rsidRPr="00867813" w14:paraId="15345E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5684C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317A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司法局诸往司法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3FD0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uwang Justice Station of Justice Bureau</w:t>
            </w:r>
          </w:p>
        </w:tc>
      </w:tr>
      <w:tr w:rsidR="00252A85" w:rsidRPr="00867813" w14:paraId="572ADE7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1B1C0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0E77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思想政治和权益维护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FA375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deology and Rights Protection Section</w:t>
            </w:r>
          </w:p>
        </w:tc>
      </w:tr>
      <w:tr w:rsidR="00252A85" w:rsidRPr="00867813" w14:paraId="521D73A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A5B32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D7C2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思想政治理论教学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5828A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 of Ideological and Political Theory Courses</w:t>
            </w:r>
          </w:p>
        </w:tc>
      </w:tr>
      <w:tr w:rsidR="00252A85" w:rsidRPr="00867813" w14:paraId="66A91D6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E9A7D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D9312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四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3FB900" w14:textId="44A18E5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ttal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4</w:t>
            </w:r>
          </w:p>
        </w:tc>
      </w:tr>
      <w:tr w:rsidR="00252A85" w:rsidRPr="00867813" w14:paraId="69952E4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D8C6B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4B2D7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四监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1C45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tention Area 4</w:t>
            </w:r>
          </w:p>
        </w:tc>
      </w:tr>
      <w:tr w:rsidR="00252A85" w:rsidRPr="00867813" w14:paraId="061EF1D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1E861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0AB75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饲料兽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2915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dder and Veterinary Drug Section</w:t>
            </w:r>
          </w:p>
        </w:tc>
      </w:tr>
      <w:tr w:rsidR="00252A85" w:rsidRPr="00867813" w14:paraId="521F1C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2F797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5316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松山路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85CD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ngshan Road Kindergarten</w:t>
            </w:r>
          </w:p>
        </w:tc>
      </w:tr>
      <w:tr w:rsidR="00252A85" w:rsidRPr="00867813" w14:paraId="462823B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8369A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79D49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嵩山街道办事处便民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DE3870" w14:textId="64E9EC42" w:rsidR="00252A85" w:rsidRPr="00867813" w:rsidRDefault="006D2693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nvenience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ongshan Subdistrict </w:t>
            </w:r>
            <w:r w:rsidR="009B6580" w:rsidRPr="0086781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Office</w:t>
            </w:r>
            <w:r w:rsidR="009B6580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79FF2D0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EFD7A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314B9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嵩山街道办事处财政经管统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2E51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e and Economic Management Center of Songshan Subdistrict Office</w:t>
            </w:r>
          </w:p>
        </w:tc>
      </w:tr>
      <w:tr w:rsidR="00252A85" w:rsidRPr="00867813" w14:paraId="4B6C06F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709DE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6647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嵩山街道办事处民生保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CC8737" w14:textId="4B83585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Livelihood Service Center of Songshan Subdistrict Office</w:t>
            </w:r>
          </w:p>
        </w:tc>
      </w:tr>
      <w:tr w:rsidR="00252A85" w:rsidRPr="00867813" w14:paraId="072644E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53541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CD0E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嵩山街道办事处社区综合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AF6E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unity Service Center of Songshan Subdistrict Office</w:t>
            </w:r>
          </w:p>
        </w:tc>
      </w:tr>
      <w:tr w:rsidR="00252A85" w:rsidRPr="00867813" w14:paraId="3C71EDB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2D303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9FD54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嵩山街道办事处文化旅游体育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C68F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e, Tourism and Sports Service Center of Songshan Subdistrict Office</w:t>
            </w:r>
          </w:p>
        </w:tc>
      </w:tr>
      <w:tr w:rsidR="00252A85" w:rsidRPr="00867813" w14:paraId="4DAEEB5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B8E45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1D92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孙家疃街道办事处便民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9127C2" w14:textId="72E78605" w:rsidR="00252A85" w:rsidRPr="00867813" w:rsidRDefault="00C92544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nvenience Service Center of Sunjiatuan Subdistrict Office</w:t>
            </w:r>
          </w:p>
        </w:tc>
      </w:tr>
      <w:tr w:rsidR="00252A85" w:rsidRPr="00867813" w14:paraId="767A193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86FC0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7EDA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孙家疃街道办事处文化旅游体育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9711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e, Tourism and Sports Service Center of Sunjiatuan Subdistrict Office</w:t>
            </w:r>
          </w:p>
        </w:tc>
      </w:tr>
      <w:tr w:rsidR="00252A85" w:rsidRPr="00867813" w14:paraId="0041451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269CE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5E849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孙家疃街道财政经管统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10740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e and Economic Management Center of Sunjiatuan Subdistrict Office</w:t>
            </w:r>
          </w:p>
        </w:tc>
      </w:tr>
      <w:tr w:rsidR="00252A85" w:rsidRPr="00867813" w14:paraId="06FF83A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04041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1E529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孙家疃街道民生保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53E186" w14:textId="21521A2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Livelihood Service Center of Sunjiatuan Subdistrict Office</w:t>
            </w:r>
          </w:p>
        </w:tc>
      </w:tr>
      <w:tr w:rsidR="00252A85" w:rsidRPr="00867813" w14:paraId="19F248F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6AA3C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1A5B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孙家疃街道社区综合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33D1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unity Service Center of Sunjiatuan Subdistrict Office</w:t>
            </w:r>
          </w:p>
        </w:tc>
      </w:tr>
      <w:tr w:rsidR="00252A85" w:rsidRPr="00867813" w14:paraId="2C0F5E9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E660F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2365E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所前泊水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0A5944" w14:textId="4FDEC35F" w:rsidR="00252A85" w:rsidRPr="00867813" w:rsidRDefault="00695576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</w:t>
            </w:r>
            <w:proofErr w:type="spellStart"/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oqian</w:t>
            </w:r>
            <w:r w:rsidR="00252A8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</w:t>
            </w:r>
            <w:proofErr w:type="spellEnd"/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eservoir </w:t>
            </w:r>
          </w:p>
        </w:tc>
      </w:tr>
      <w:tr w:rsidR="00252A85" w:rsidRPr="00867813" w14:paraId="31074C6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ABCAD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91CF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塔岛湾海洋生态国家级海洋特别保护区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CF9EAE" w14:textId="116DAD5F" w:rsidR="00252A85" w:rsidRPr="00867813" w:rsidRDefault="00252A85" w:rsidP="00C9254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Committee of Tadao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an State-leve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ine Ecolog</w:t>
            </w:r>
            <w:r w:rsidR="00C9254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pecial Protection Zone</w:t>
            </w:r>
          </w:p>
        </w:tc>
      </w:tr>
      <w:tr w:rsidR="00252A85" w:rsidRPr="00867813" w14:paraId="6BEE851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0A16E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1D8AD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台港澳办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6320C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iwan, Hong Kong and Macau Affairs Office</w:t>
            </w:r>
          </w:p>
        </w:tc>
      </w:tr>
      <w:tr w:rsidR="00252A85" w:rsidRPr="00867813" w14:paraId="10919A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7549D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9E2EF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台依水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7BC716" w14:textId="15115DDA" w:rsidR="00252A85" w:rsidRPr="00867813" w:rsidRDefault="00695576" w:rsidP="00C9254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</w:t>
            </w:r>
            <w:r w:rsidR="00C9254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proofErr w:type="spellStart"/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iyi</w:t>
            </w:r>
            <w:proofErr w:type="spellEnd"/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eservoir </w:t>
            </w:r>
          </w:p>
        </w:tc>
      </w:tr>
      <w:tr w:rsidR="00252A85" w:rsidRPr="00867813" w14:paraId="1E78DFC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E664F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0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BC13F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碳纤维产业发展促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5712C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rbon Fiber Industry Development Center</w:t>
            </w:r>
          </w:p>
        </w:tc>
      </w:tr>
      <w:tr w:rsidR="00252A85" w:rsidRPr="00867813" w14:paraId="01F0D9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2D633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44A0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糖尿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BC25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abetes Department</w:t>
            </w:r>
          </w:p>
        </w:tc>
      </w:tr>
      <w:tr w:rsidR="00252A85" w:rsidRPr="00867813" w14:paraId="6E263E6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E2BEA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B94F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桃村东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227D1B" w14:textId="5C83985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ocun</w:t>
            </w:r>
            <w:proofErr w:type="spellEnd"/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as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ailwa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ion</w:t>
            </w:r>
          </w:p>
        </w:tc>
      </w:tr>
      <w:tr w:rsidR="00252A85" w:rsidRPr="00867813" w14:paraId="7EEF29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34440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23190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特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8358B7" w14:textId="76CC788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pecial Survey </w:t>
            </w:r>
            <w:r w:rsidR="00C9254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ection</w:t>
            </w:r>
          </w:p>
        </w:tc>
      </w:tr>
      <w:tr w:rsidR="00252A85" w:rsidRPr="00867813" w14:paraId="291714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06463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BF8C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特警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7C495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pecial Weapons and Tactics Battalion</w:t>
            </w:r>
          </w:p>
        </w:tc>
      </w:tr>
      <w:tr w:rsidR="00252A85" w:rsidRPr="00867813" w14:paraId="26B5979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7F45E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A9412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特勤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3447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urity Battalion</w:t>
            </w:r>
          </w:p>
        </w:tc>
      </w:tr>
      <w:tr w:rsidR="00252A85" w:rsidRPr="00867813" w14:paraId="4531B27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855F7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AB0E8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特色产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59056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pecial Industry Development Center</w:t>
            </w:r>
          </w:p>
        </w:tc>
      </w:tr>
      <w:tr w:rsidR="00252A85" w:rsidRPr="00867813" w14:paraId="14E0936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97412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AABC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特殊教育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096E7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pecial Education School</w:t>
            </w:r>
          </w:p>
        </w:tc>
      </w:tr>
      <w:tr w:rsidR="00252A85" w:rsidRPr="00867813" w14:paraId="5E2871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8439D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AB383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特巡警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9819F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pecial Patrol Police Battalion</w:t>
            </w:r>
          </w:p>
        </w:tc>
      </w:tr>
      <w:tr w:rsidR="00252A85" w:rsidRPr="00867813" w14:paraId="0D8E2FA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8A5C0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FA72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特种设备安全稽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00FA46" w14:textId="59A50FAE" w:rsidR="00252A85" w:rsidRPr="00867813" w:rsidRDefault="00C92544" w:rsidP="00C9254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spection S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pecial Equipment Safety </w:t>
            </w:r>
          </w:p>
        </w:tc>
      </w:tr>
      <w:tr w:rsidR="00252A85" w:rsidRPr="00867813" w14:paraId="5A86456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C662B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C70DC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特种设备安全监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679330" w14:textId="7410A7C7" w:rsidR="00252A85" w:rsidRPr="00867813" w:rsidRDefault="00C92544" w:rsidP="00C9254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pervision S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pecial Equipment Safety </w:t>
            </w:r>
          </w:p>
        </w:tc>
      </w:tr>
      <w:tr w:rsidR="00252A85" w:rsidRPr="00867813" w14:paraId="708E19F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210CE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FA04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疼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7CBD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in Department</w:t>
            </w:r>
          </w:p>
        </w:tc>
      </w:tr>
      <w:tr w:rsidR="00252A85" w:rsidRPr="00867813" w14:paraId="6FE4F66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85EFE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51DB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提案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53CCCE" w14:textId="433DFD55" w:rsidR="00252A85" w:rsidRPr="00867813" w:rsidRDefault="00C92544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C9254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Committee for Handling Proposals</w:t>
            </w:r>
          </w:p>
        </w:tc>
      </w:tr>
      <w:tr w:rsidR="00252A85" w:rsidRPr="00867813" w14:paraId="4824D91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CD486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5F44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体工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D1CF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ports Team</w:t>
            </w:r>
          </w:p>
        </w:tc>
      </w:tr>
      <w:tr w:rsidR="00252A85" w:rsidRPr="00867813" w14:paraId="60482B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A8A8B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5D1C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体育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2666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dium</w:t>
            </w:r>
          </w:p>
        </w:tc>
      </w:tr>
      <w:tr w:rsidR="00252A85" w:rsidRPr="00867813" w14:paraId="2198282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BABD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F826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体育经济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F2ED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ports Economics Section</w:t>
            </w:r>
          </w:p>
        </w:tc>
      </w:tr>
      <w:tr w:rsidR="00252A85" w:rsidRPr="00867813" w14:paraId="2C5B6F6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4969F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72DD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体育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AD4C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ports Bureau</w:t>
            </w:r>
          </w:p>
        </w:tc>
      </w:tr>
      <w:tr w:rsidR="00252A85" w:rsidRPr="00867813" w14:paraId="3C08DC5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CDE4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C364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体育科学研究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05B5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ports Science Institute</w:t>
            </w:r>
          </w:p>
        </w:tc>
      </w:tr>
      <w:tr w:rsidR="00252A85" w:rsidRPr="00867813" w14:paraId="4A0D86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FA6E4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6607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体育卫生与艺术教育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4A7F9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hysical, Health and Arts Education Section</w:t>
            </w:r>
          </w:p>
        </w:tc>
      </w:tr>
      <w:tr w:rsidR="00252A85" w:rsidRPr="00867813" w14:paraId="5C4264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F50F0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4ECB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田村法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D631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iancun Court</w:t>
            </w:r>
          </w:p>
        </w:tc>
      </w:tr>
      <w:tr w:rsidR="00252A85" w:rsidRPr="00867813" w14:paraId="2DC744A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224E6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2609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田和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37FB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ianhe Subdistrict Office</w:t>
            </w:r>
          </w:p>
        </w:tc>
      </w:tr>
      <w:tr w:rsidR="00252A85" w:rsidRPr="00867813" w14:paraId="5FD6E3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A27B9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6C02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田径运动训练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97C7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ck and Field Training Center</w:t>
            </w:r>
          </w:p>
        </w:tc>
      </w:tr>
      <w:tr w:rsidR="00252A85" w:rsidRPr="00867813" w14:paraId="27DCA8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E160D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4BECD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调度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C90549" w14:textId="52B3626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patch Office</w:t>
            </w:r>
          </w:p>
        </w:tc>
      </w:tr>
      <w:tr w:rsidR="00252A85" w:rsidRPr="00867813" w14:paraId="57296E9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4932A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2A52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调度指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A4D919" w14:textId="52BD9C2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patch Co</w:t>
            </w:r>
            <w:r w:rsidR="006464D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mand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er</w:t>
            </w:r>
          </w:p>
        </w:tc>
      </w:tr>
      <w:tr w:rsidR="00252A85" w:rsidRPr="00867813" w14:paraId="038E527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84A73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10D02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调水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0F93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ter Diversion Section</w:t>
            </w:r>
          </w:p>
        </w:tc>
      </w:tr>
      <w:tr w:rsidR="00252A85" w:rsidRPr="00867813" w14:paraId="6AF49FD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FD366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1DE6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调研法规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10C8D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egislation and Research Section</w:t>
            </w:r>
          </w:p>
        </w:tc>
      </w:tr>
      <w:tr w:rsidR="00252A85" w:rsidRPr="00867813" w14:paraId="2AC874E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A4D17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05DF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调研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6041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earch Section</w:t>
            </w:r>
          </w:p>
        </w:tc>
      </w:tr>
      <w:tr w:rsidR="00252A85" w:rsidRPr="00867813" w14:paraId="2ABC512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3923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1682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调研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9C99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earch Office</w:t>
            </w:r>
          </w:p>
        </w:tc>
      </w:tr>
      <w:tr w:rsidR="00252A85" w:rsidRPr="00867813" w14:paraId="3D8359A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821A3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3469A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调研宣传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C6E6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earch and Publicity Section</w:t>
            </w:r>
          </w:p>
        </w:tc>
      </w:tr>
      <w:tr w:rsidR="00252A85" w:rsidRPr="00867813" w14:paraId="5448DB3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1395B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6367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铁路机场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93A5B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ailway and Airport Section</w:t>
            </w:r>
          </w:p>
        </w:tc>
      </w:tr>
      <w:tr w:rsidR="00252A85" w:rsidRPr="00867813" w14:paraId="5D0B268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0F558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51EA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听力检测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992A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aring Examination Room</w:t>
            </w:r>
          </w:p>
        </w:tc>
      </w:tr>
      <w:tr w:rsidR="00252A85" w:rsidRPr="00867813" w14:paraId="0069E35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D2DEA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0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B4173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听证诉讼组织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EC5AF3" w14:textId="1C58599D" w:rsidR="00252A85" w:rsidRPr="00867813" w:rsidRDefault="00C92544" w:rsidP="00C9254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rganization S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awsuit Hearing </w:t>
            </w:r>
          </w:p>
        </w:tc>
      </w:tr>
      <w:tr w:rsidR="00252A85" w:rsidRPr="00867813" w14:paraId="3E110CD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422F0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131DD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停车场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6DE5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r Park Management Section</w:t>
            </w:r>
          </w:p>
        </w:tc>
      </w:tr>
      <w:tr w:rsidR="00252A85" w:rsidRPr="00867813" w14:paraId="3B03937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25882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E49B3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通讯导航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23EB3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unication and Navigation Section</w:t>
            </w:r>
          </w:p>
        </w:tc>
      </w:tr>
      <w:tr w:rsidR="00252A85" w:rsidRPr="00867813" w14:paraId="0A382D1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3C369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05E3F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统计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084B2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istics Division</w:t>
            </w:r>
          </w:p>
        </w:tc>
      </w:tr>
      <w:tr w:rsidR="00252A85" w:rsidRPr="00867813" w14:paraId="0F1A956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2703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C4FD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统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47C342" w14:textId="4E162B1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istics Bureau</w:t>
            </w:r>
          </w:p>
        </w:tc>
      </w:tr>
      <w:tr w:rsidR="00252A85" w:rsidRPr="00867813" w14:paraId="768E9F4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E2E69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B401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统计评价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9AED4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istics and Assessment Section</w:t>
            </w:r>
          </w:p>
        </w:tc>
      </w:tr>
      <w:tr w:rsidR="00252A85" w:rsidRPr="00867813" w14:paraId="1B759C7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814D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9341D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统计普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5192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istics and Census Center</w:t>
            </w:r>
          </w:p>
        </w:tc>
      </w:tr>
      <w:tr w:rsidR="00252A85" w:rsidRPr="00867813" w14:paraId="68E61A5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0161E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164D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统计信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A960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Statistics Section</w:t>
            </w:r>
          </w:p>
        </w:tc>
      </w:tr>
      <w:tr w:rsidR="00252A85" w:rsidRPr="00867813" w14:paraId="4C80A17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8D00B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60BA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统计执法监督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D9FB0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reau of Statistics and Law Enforcement Supervision</w:t>
            </w:r>
          </w:p>
        </w:tc>
      </w:tr>
      <w:tr w:rsidR="00252A85" w:rsidRPr="00867813" w14:paraId="15A8459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C0706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A630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统战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9A11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nited Front Department</w:t>
            </w:r>
          </w:p>
        </w:tc>
      </w:tr>
      <w:tr w:rsidR="00252A85" w:rsidRPr="00867813" w14:paraId="28B1C3F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82DDA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7EAF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统战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2D2A0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nited Front Service Center</w:t>
            </w:r>
          </w:p>
        </w:tc>
      </w:tr>
      <w:tr w:rsidR="00252A85" w:rsidRPr="00867813" w14:paraId="435F624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B836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1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1256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投融资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86C5CE" w14:textId="6A914A74" w:rsidR="00252A85" w:rsidRPr="00867813" w:rsidRDefault="00252A85" w:rsidP="001B514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vestment and Financing </w:t>
            </w:r>
            <w:r w:rsidR="001B514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er</w:t>
            </w:r>
          </w:p>
        </w:tc>
      </w:tr>
      <w:tr w:rsidR="00252A85" w:rsidRPr="00867813" w14:paraId="3D44512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49192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57AA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投诉举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3D00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laints Report Section</w:t>
            </w:r>
          </w:p>
        </w:tc>
      </w:tr>
      <w:tr w:rsidR="00252A85" w:rsidRPr="00867813" w14:paraId="455D384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EAC6D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DB3FB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投诉受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27EA87" w14:textId="62E23E1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laint</w:t>
            </w:r>
            <w:r w:rsidR="001B514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cceptance Section</w:t>
            </w:r>
          </w:p>
        </w:tc>
      </w:tr>
      <w:tr w:rsidR="00252A85" w:rsidRPr="00867813" w14:paraId="424C71F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45B4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1DB9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投资促进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5F62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vestment Promotion Bureau</w:t>
            </w:r>
          </w:p>
        </w:tc>
      </w:tr>
      <w:tr w:rsidR="00252A85" w:rsidRPr="00867813" w14:paraId="285EDF5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BD83E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78EC1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投资促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06CF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vestment Promotion Section</w:t>
            </w:r>
          </w:p>
        </w:tc>
      </w:tr>
      <w:tr w:rsidR="00252A85" w:rsidRPr="00867813" w14:paraId="051A820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A9D2D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0B10B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投资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8E4C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vestment Service Center</w:t>
            </w:r>
          </w:p>
        </w:tc>
      </w:tr>
      <w:tr w:rsidR="00252A85" w:rsidRPr="00867813" w14:paraId="16DBD7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FC109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15C2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投资建设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D9714A" w14:textId="6E572A5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vestment and Construction Sec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(2)</w:t>
            </w:r>
          </w:p>
        </w:tc>
      </w:tr>
      <w:tr w:rsidR="00252A85" w:rsidRPr="00867813" w14:paraId="0AD7AAE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EA55B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E6CD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投资建设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714101" w14:textId="5572823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vestment and Construction Sec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(1)</w:t>
            </w:r>
          </w:p>
        </w:tc>
      </w:tr>
      <w:tr w:rsidR="00252A85" w:rsidRPr="00867813" w14:paraId="181586A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C4ADE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5010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投资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9D42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vestment Section</w:t>
            </w:r>
          </w:p>
        </w:tc>
      </w:tr>
      <w:tr w:rsidR="00252A85" w:rsidRPr="00867813" w14:paraId="09C4C7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DC820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74FE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投资评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57BB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vestment Appraisal Center</w:t>
            </w:r>
          </w:p>
        </w:tc>
      </w:tr>
      <w:tr w:rsidR="00252A85" w:rsidRPr="00867813" w14:paraId="1D727A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1839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5239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投资审计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7805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vestment Audit Office</w:t>
            </w:r>
          </w:p>
        </w:tc>
      </w:tr>
      <w:tr w:rsidR="00252A85" w:rsidRPr="00867813" w14:paraId="48F12AA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CEB56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12378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投资项目代办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E88989" w14:textId="1D9919EB" w:rsidR="00252A85" w:rsidRPr="00867813" w:rsidRDefault="001B5143" w:rsidP="00D76261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vestment Project Agency </w:t>
            </w:r>
          </w:p>
        </w:tc>
      </w:tr>
      <w:tr w:rsidR="00252A85" w:rsidRPr="00867813" w14:paraId="5B2B05F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FE395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EB5F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土地储备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B9C7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nd Reserve Center</w:t>
            </w:r>
          </w:p>
        </w:tc>
      </w:tr>
      <w:tr w:rsidR="00252A85" w:rsidRPr="00867813" w14:paraId="3D6875D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91607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2DF5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土地和矿产资源交易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375FF1" w14:textId="5A0D1267" w:rsidR="00252A85" w:rsidRPr="00867813" w:rsidRDefault="00740F51" w:rsidP="00740F51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and and Mineral </w:t>
            </w:r>
            <w:r w:rsidR="00085A26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ource</w:t>
            </w:r>
            <w:r w:rsidR="00085A2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="00085A26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160B24D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7CC7E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0D3E0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土地经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12A32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nd Management Section</w:t>
            </w:r>
          </w:p>
        </w:tc>
      </w:tr>
      <w:tr w:rsidR="00252A85" w:rsidRPr="00867813" w14:paraId="153DFC0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90C2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8032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土地开发整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17B3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nd Development and Consolidation Center</w:t>
            </w:r>
          </w:p>
        </w:tc>
      </w:tr>
      <w:tr w:rsidR="00252A85" w:rsidRPr="00867813" w14:paraId="16D8DD6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FB78B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5286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土壤肥料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FED9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il and Fertilizers Station</w:t>
            </w:r>
          </w:p>
        </w:tc>
      </w:tr>
      <w:tr w:rsidR="00252A85" w:rsidRPr="00867813" w14:paraId="0927A93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B2759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54D12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土壤与固体废物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E9B0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il and Solid Waste Management Section</w:t>
            </w:r>
          </w:p>
        </w:tc>
      </w:tr>
      <w:tr w:rsidR="00252A85" w:rsidRPr="00867813" w14:paraId="6591257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940E5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F69AD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团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9DDF6E" w14:textId="4287EA2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unist Youth League Committee</w:t>
            </w:r>
          </w:p>
        </w:tc>
      </w:tr>
      <w:tr w:rsidR="00252A85" w:rsidRPr="00867813" w14:paraId="0278014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577A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0C47B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退役军人服务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2884B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Veterans Affairs Service Station</w:t>
            </w:r>
          </w:p>
        </w:tc>
      </w:tr>
      <w:tr w:rsidR="00252A85" w:rsidRPr="00867813" w14:paraId="76852A2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D6AFE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261A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退役军人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D21B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Veterans Affairs Service Center</w:t>
            </w:r>
          </w:p>
        </w:tc>
      </w:tr>
      <w:tr w:rsidR="00252A85" w:rsidRPr="00867813" w14:paraId="796F5C1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AE43A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6532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退役军人事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5EC9C5" w14:textId="41061FA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Veterans Affairs</w:t>
            </w:r>
            <w:r w:rsidR="004301F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Bureau</w:t>
            </w:r>
          </w:p>
        </w:tc>
      </w:tr>
      <w:tr w:rsidR="00252A85" w:rsidRPr="00867813" w14:paraId="2534278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2CA9C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7B40B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外办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6F8AF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eign Affairs Office</w:t>
            </w:r>
          </w:p>
        </w:tc>
      </w:tr>
      <w:tr w:rsidR="00252A85" w:rsidRPr="00867813" w14:paraId="381216A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DD96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F4BC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外国专家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F03445" w14:textId="05657409" w:rsidR="00252A85" w:rsidRPr="00867813" w:rsidRDefault="004301FA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dministration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 Foreign Experts Affairs</w:t>
            </w:r>
          </w:p>
        </w:tc>
      </w:tr>
      <w:tr w:rsidR="00252A85" w:rsidRPr="00867813" w14:paraId="16F4119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FAF6F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E1C28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外派劳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F018CB" w14:textId="6C28D15E" w:rsidR="00252A85" w:rsidRPr="00867813" w:rsidRDefault="004301FA" w:rsidP="004301F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verseas Labor Affairs </w:t>
            </w:r>
          </w:p>
        </w:tc>
      </w:tr>
      <w:tr w:rsidR="00252A85" w:rsidRPr="00867813" w14:paraId="06A6F01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53B2C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FE96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外商投资促进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D4D973" w14:textId="767D2637" w:rsidR="00252A85" w:rsidRPr="00867813" w:rsidRDefault="004301FA" w:rsidP="004301F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eign Investment Promotion </w:t>
            </w:r>
          </w:p>
        </w:tc>
      </w:tr>
      <w:tr w:rsidR="00252A85" w:rsidRPr="00867813" w14:paraId="0D9CD5A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5557A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0F9A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外商投资经营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B81F7E" w14:textId="5F4204FA" w:rsidR="00252A85" w:rsidRPr="00867813" w:rsidRDefault="004301FA" w:rsidP="004301F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eign Investment and Business </w:t>
            </w:r>
          </w:p>
        </w:tc>
      </w:tr>
      <w:tr w:rsidR="00252A85" w:rsidRPr="00867813" w14:paraId="186529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BC457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C11CF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外语与基础教育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807D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 of Foreign Languages and Basic Courses</w:t>
            </w:r>
          </w:p>
        </w:tc>
      </w:tr>
      <w:tr w:rsidR="00252A85" w:rsidRPr="00867813" w14:paraId="6DB7199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E4028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41E1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外资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6506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eign Capital Administration Section</w:t>
            </w:r>
          </w:p>
        </w:tc>
      </w:tr>
      <w:tr w:rsidR="00252A85" w:rsidRPr="00867813" w14:paraId="0874592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5CAB0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197C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晚报编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BB3F32" w14:textId="51B219F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itorial Department</w:t>
            </w:r>
            <w:r w:rsidR="000C25E2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0C25E2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Weihai </w:t>
            </w:r>
            <w:r w:rsidR="000C25E2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vening News</w:t>
            </w:r>
          </w:p>
        </w:tc>
      </w:tr>
      <w:tr w:rsidR="00252A85" w:rsidRPr="00867813" w14:paraId="2F74642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8BF3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FAC5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晚报区域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7A86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gional News Office of Weihai Evening News </w:t>
            </w:r>
          </w:p>
        </w:tc>
      </w:tr>
      <w:tr w:rsidR="00252A85" w:rsidRPr="00867813" w14:paraId="06D7171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32189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E506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晚报文体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2CEEE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ulture and Sports News Office of Weihai Evening News </w:t>
            </w:r>
          </w:p>
        </w:tc>
      </w:tr>
      <w:tr w:rsidR="00252A85" w:rsidRPr="00867813" w14:paraId="513B007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9CFC1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7EA2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晚报要闻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21FE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mportant News Office of Weihai Evening News </w:t>
            </w:r>
          </w:p>
        </w:tc>
      </w:tr>
      <w:tr w:rsidR="00252A85" w:rsidRPr="00867813" w14:paraId="4C9C862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8D6DB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B787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晚报专刊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E89B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pecial Edition Office of Weihai Evening News </w:t>
            </w:r>
          </w:p>
        </w:tc>
      </w:tr>
      <w:tr w:rsidR="00252A85" w:rsidRPr="00867813" w14:paraId="273112F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D2E0A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005A4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万安公墓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933A51" w14:textId="1889B4FA" w:rsidR="00252A85" w:rsidRPr="00867813" w:rsidRDefault="000C25E2" w:rsidP="009530A6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dministrativ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</w:t>
            </w:r>
            <w:proofErr w:type="spellStart"/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n</w:t>
            </w:r>
            <w:r w:rsidR="00252A8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="009530A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</w:t>
            </w:r>
            <w:proofErr w:type="spellEnd"/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9530A6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ublic Cemetery </w:t>
            </w:r>
          </w:p>
        </w:tc>
      </w:tr>
      <w:tr w:rsidR="00252A85" w:rsidRPr="00867813" w14:paraId="0BCF5A4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B04F0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D501E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汪疃镇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B701DD" w14:textId="44EA96C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ngtuan</w:t>
            </w:r>
            <w:r w:rsidR="009530A6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own</w:t>
            </w:r>
          </w:p>
        </w:tc>
      </w:tr>
      <w:tr w:rsidR="00252A85" w:rsidRPr="00867813" w14:paraId="2D32BA4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C7D56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518D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格化治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AC83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 Network Management Center</w:t>
            </w:r>
          </w:p>
        </w:tc>
      </w:tr>
      <w:tr w:rsidR="00252A85" w:rsidRPr="00867813" w14:paraId="546C3D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214C2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7423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络安全保卫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70A4B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ybersecurity Battalion</w:t>
            </w:r>
          </w:p>
        </w:tc>
      </w:tr>
      <w:tr w:rsidR="00252A85" w:rsidRPr="00867813" w14:paraId="62F33DA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84021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51926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络安全协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69ABD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ybersecurity Coordination Section</w:t>
            </w:r>
          </w:p>
        </w:tc>
      </w:tr>
      <w:tr w:rsidR="00252A85" w:rsidRPr="00867813" w14:paraId="7A087B7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9075D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04F0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络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96B77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etwork Management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1914B3C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7633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A419C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络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7D25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etwork Management Center</w:t>
            </w:r>
          </w:p>
        </w:tc>
      </w:tr>
      <w:tr w:rsidR="00252A85" w:rsidRPr="00867813" w14:paraId="074D938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41EB6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F0AF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络交易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98F0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nline Transaction Regulation Section</w:t>
            </w:r>
          </w:p>
        </w:tc>
      </w:tr>
      <w:tr w:rsidR="00252A85" w:rsidRPr="00867813" w14:paraId="70E3F6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2209A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1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D8EA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络设备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99447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etwork Equipment Section</w:t>
            </w:r>
          </w:p>
        </w:tc>
      </w:tr>
      <w:tr w:rsidR="00252A85" w:rsidRPr="00867813" w14:paraId="410D613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7A165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B8184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络信访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88C5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nline Petition Section</w:t>
            </w:r>
          </w:p>
        </w:tc>
      </w:tr>
      <w:tr w:rsidR="00252A85" w:rsidRPr="00867813" w14:paraId="4EEA605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57712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9C5D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络宣传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AB8A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nline Publicity Management Office</w:t>
            </w:r>
          </w:p>
        </w:tc>
      </w:tr>
      <w:tr w:rsidR="00252A85" w:rsidRPr="00867813" w14:paraId="616C45A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7F0DA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3A7E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络宣传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02AB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nline Publicity Section</w:t>
            </w:r>
          </w:p>
        </w:tc>
      </w:tr>
      <w:tr w:rsidR="00252A85" w:rsidRPr="00867813" w14:paraId="1AE5F50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B87BF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77C4C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络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C627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etwork Management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252A85" w:rsidRPr="00867813" w14:paraId="68905D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F4CDE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8AF22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络医院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788B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nline Hospital Management Center</w:t>
            </w:r>
          </w:p>
        </w:tc>
      </w:tr>
      <w:tr w:rsidR="00252A85" w:rsidRPr="00867813" w14:paraId="69482BA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680A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6E567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络舆情与应急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F8790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nline Public Opinion and Emergency Management Section</w:t>
            </w:r>
          </w:p>
        </w:tc>
      </w:tr>
      <w:tr w:rsidR="00252A85" w:rsidRPr="00867813" w14:paraId="0567DBF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BEA5C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EA27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络执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029DA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yberspace Law Enforcement Section</w:t>
            </w:r>
          </w:p>
        </w:tc>
      </w:tr>
      <w:tr w:rsidR="00252A85" w:rsidRPr="00867813" w14:paraId="5BB185C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6ECF6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17642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信办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692B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yberspace Administration Office</w:t>
            </w:r>
          </w:p>
        </w:tc>
      </w:tr>
      <w:tr w:rsidR="00252A85" w:rsidRPr="00867813" w14:paraId="53AA5B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65C1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BCB9F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约车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3725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nline Car-Hailing Service Section</w:t>
            </w:r>
          </w:p>
        </w:tc>
      </w:tr>
      <w:tr w:rsidR="00252A85" w:rsidRPr="00867813" w14:paraId="0DADC0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92FB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D03B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网站建设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98E5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bsite Construction Section</w:t>
            </w:r>
          </w:p>
        </w:tc>
      </w:tr>
      <w:tr w:rsidR="00252A85" w:rsidRPr="00867813" w14:paraId="60E3F6C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BB1F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BD53D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危险化学品安全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46A2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azardous Chemicals Supervision and Management Section</w:t>
            </w:r>
          </w:p>
        </w:tc>
      </w:tr>
      <w:tr w:rsidR="00252A85" w:rsidRPr="00867813" w14:paraId="756F1A5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7FAE3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4BB0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危险货物运输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CA781F" w14:textId="3CEEB67B" w:rsidR="00252A85" w:rsidRPr="00867813" w:rsidRDefault="00E64A5D" w:rsidP="00E64A5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S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azardous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oods Transport </w:t>
            </w:r>
          </w:p>
        </w:tc>
      </w:tr>
      <w:tr w:rsidR="00252A85" w:rsidRPr="00867813" w14:paraId="1DDC37A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51AC8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55ABA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148法律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A757B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148 Legal Service Center</w:t>
            </w:r>
          </w:p>
        </w:tc>
      </w:tr>
      <w:tr w:rsidR="00252A85" w:rsidRPr="00867813" w14:paraId="451F953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50FD4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1087C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北站站前派出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366723" w14:textId="423E030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olice St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North Railwa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tation </w:t>
            </w:r>
          </w:p>
        </w:tc>
      </w:tr>
      <w:tr w:rsidR="00252A85" w:rsidRPr="00867813" w14:paraId="620362B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AD11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8E4B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传媒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F5AD39" w14:textId="649EF05C" w:rsidR="00252A85" w:rsidRPr="00867813" w:rsidRDefault="00252A85" w:rsidP="00E765BE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TV </w:t>
            </w:r>
          </w:p>
        </w:tc>
      </w:tr>
      <w:tr w:rsidR="00252A85" w:rsidRPr="00867813" w14:paraId="652A794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EEB57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B445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纺织染整工业园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D89DCC" w14:textId="09AC9A8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Industrial Park Administrative Committe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extile Dyeing and Finishing </w:t>
            </w:r>
          </w:p>
        </w:tc>
      </w:tr>
      <w:tr w:rsidR="00252A85" w:rsidRPr="00867813" w14:paraId="2D5C59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7C187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C2C4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港引航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F2881C" w14:textId="13CDE8F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ilot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 Port</w:t>
            </w:r>
          </w:p>
        </w:tc>
      </w:tr>
      <w:tr w:rsidR="00252A85" w:rsidRPr="00867813" w14:paraId="396365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E1D68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F083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广安城市建设投资有限公司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02682E" w14:textId="3F803B3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uang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Urban Construction Investment Co., Ltd.</w:t>
            </w:r>
          </w:p>
        </w:tc>
      </w:tr>
      <w:tr w:rsidR="00252A85" w:rsidRPr="00867813" w14:paraId="1289ED4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4B392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DC5C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广播电视报社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C7BC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Radio and Television Newspaper</w:t>
            </w:r>
          </w:p>
        </w:tc>
      </w:tr>
      <w:tr w:rsidR="00252A85" w:rsidRPr="00867813" w14:paraId="7353E1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61613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DC38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国际商会秘书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7CE46D" w14:textId="59589FB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cretariat </w:t>
            </w:r>
            <w:r w:rsidRPr="006B724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vision</w:t>
            </w:r>
            <w:r w:rsidRPr="006B72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 Weihai International Chamber of Commerce</w:t>
            </w:r>
          </w:p>
        </w:tc>
      </w:tr>
      <w:tr w:rsidR="00252A85" w:rsidRPr="00867813" w14:paraId="4734509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ED4CB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A5141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国际信托投资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FFDFA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International Trust and Investment Service Center</w:t>
            </w:r>
          </w:p>
        </w:tc>
      </w:tr>
      <w:tr w:rsidR="00252A85" w:rsidRPr="00867813" w14:paraId="3643431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05079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0168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国家浅海综合试验场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1C645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on Center of Weihai National Integrated Testing Ground of Shallow Water</w:t>
            </w:r>
          </w:p>
        </w:tc>
      </w:tr>
      <w:tr w:rsidR="00252A85" w:rsidRPr="00867813" w14:paraId="642F82D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71942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4CC0D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海洋职业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8E751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Ocean Vocational College</w:t>
            </w:r>
          </w:p>
        </w:tc>
      </w:tr>
      <w:tr w:rsidR="00252A85" w:rsidRPr="00867813" w14:paraId="715038F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BA8F5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1A3A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恒山实验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33B9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engshan Experimental School</w:t>
            </w:r>
          </w:p>
        </w:tc>
      </w:tr>
      <w:tr w:rsidR="00252A85" w:rsidRPr="00867813" w14:paraId="5D2ABA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A6298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9328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8C8DDA" w14:textId="776AC4A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inting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cademy </w:t>
            </w:r>
          </w:p>
        </w:tc>
      </w:tr>
      <w:tr w:rsidR="00252A85" w:rsidRPr="00867813" w14:paraId="4F68601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44F6E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C05F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环翠北海省级旅游度假区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2E9074" w14:textId="56543EA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Huancui Beihai Provincial Tourism Resor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C2A5190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3A79A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5977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环翠省级旅游度假区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37F121" w14:textId="184C6F0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Huancui Provincial Tourism Resor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A3284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87BB3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26AFE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环翠省级旅游度假区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383412" w14:textId="532D4A2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Provincial Tourist Resort Hospita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32206F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24875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6925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机械工程高级技工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E25D4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enior Vocational School of Mechanical Engineering</w:t>
            </w:r>
          </w:p>
        </w:tc>
      </w:tr>
      <w:tr w:rsidR="00252A85" w:rsidRPr="00867813" w14:paraId="631923D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5D1A1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BE3C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技师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1816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Technician College</w:t>
            </w:r>
          </w:p>
        </w:tc>
      </w:tr>
      <w:tr w:rsidR="00252A85" w:rsidRPr="00867813" w14:paraId="4A53EF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8072C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C0125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监狱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8B4E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Prison</w:t>
            </w:r>
          </w:p>
        </w:tc>
      </w:tr>
      <w:tr w:rsidR="00252A85" w:rsidRPr="00867813" w14:paraId="3B1889B0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0A3FE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1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4326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安全生产监督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2E16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ork Safety Administration of Weihai Economic and Technological Development Zone</w:t>
            </w:r>
          </w:p>
        </w:tc>
      </w:tr>
      <w:tr w:rsidR="00252A85" w:rsidRPr="00867813" w14:paraId="7B63E97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6709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D5981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泊于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399708" w14:textId="3798A3B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y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ow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of Weihai Economic and Technological Development Zone</w:t>
            </w:r>
          </w:p>
        </w:tc>
      </w:tr>
      <w:tr w:rsidR="00252A85" w:rsidRPr="00867813" w14:paraId="553C1E0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00791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32086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泊于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790EDE" w14:textId="1921942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yu Health Center of Weihai Economic and Technological Development Zone</w:t>
            </w:r>
          </w:p>
        </w:tc>
      </w:tr>
      <w:tr w:rsidR="00252A85" w:rsidRPr="00867813" w14:paraId="313FF0E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5817E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98F4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泊于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F4ED49" w14:textId="53F4B1C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P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yu Middle Schoo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conomic and Technological Development Zone</w:t>
            </w:r>
          </w:p>
        </w:tc>
      </w:tr>
      <w:tr w:rsidR="00252A85" w:rsidRPr="00867813" w14:paraId="7334F65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0A5AA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45DA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财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D541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e Bureau of Weihai Economic and Technological Development Zone</w:t>
            </w:r>
          </w:p>
        </w:tc>
      </w:tr>
      <w:tr w:rsidR="00252A85" w:rsidRPr="00867813" w14:paraId="36CBCA6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DB230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DB78A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凤林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B109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nglin Subdistrict Office of Weihai Economic and Technological Development Zone</w:t>
            </w:r>
          </w:p>
        </w:tc>
      </w:tr>
      <w:tr w:rsidR="00252A85" w:rsidRPr="00867813" w14:paraId="25573B2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205B2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55FE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凤林社区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2090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nglin Community Health Center of Weihai Economic and Technological Development Zone</w:t>
            </w:r>
          </w:p>
        </w:tc>
      </w:tr>
      <w:tr w:rsidR="00252A85" w:rsidRPr="00867813" w14:paraId="3302810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84582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35961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凤林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CCFC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nglin School of Weihai Economic and Technological Development Zone</w:t>
            </w:r>
          </w:p>
        </w:tc>
      </w:tr>
      <w:tr w:rsidR="00252A85" w:rsidRPr="00867813" w14:paraId="2BE1A0B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1C93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424BB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服务业发展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5E83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Industry Development Office of Weihai Economic and Technological Development Zone</w:t>
            </w:r>
          </w:p>
        </w:tc>
      </w:tr>
      <w:tr w:rsidR="00252A85" w:rsidRPr="00867813" w14:paraId="1DFB096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E0170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DF38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崮山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87C771" w14:textId="6D7735E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ush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w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of Weihai Economic and Technological Development Zone</w:t>
            </w:r>
          </w:p>
        </w:tc>
      </w:tr>
      <w:tr w:rsidR="00252A85" w:rsidRPr="00867813" w14:paraId="4DDA802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A4759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4096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崮山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CEE2AA" w14:textId="383D15C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 Health Center of Weihai Economic and Technological Development Zone</w:t>
            </w:r>
          </w:p>
        </w:tc>
      </w:tr>
      <w:tr w:rsidR="00252A85" w:rsidRPr="00867813" w14:paraId="5530FB1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74382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9C23E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崮山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1999E0" w14:textId="57902CA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 Middle School of Weihai Economic and Technological Development Zone</w:t>
            </w:r>
          </w:p>
        </w:tc>
      </w:tr>
      <w:tr w:rsidR="00252A85" w:rsidRPr="00867813" w14:paraId="6C12678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1E987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CB32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管理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5CE6E3" w14:textId="5A9A70F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fi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Economic and Technological Development Zone </w:t>
            </w:r>
          </w:p>
        </w:tc>
      </w:tr>
      <w:tr w:rsidR="00252A85" w:rsidRPr="00867813" w14:paraId="7A09188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19C64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D8B34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国有资产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61FBE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e-owned Assets Management Office of Weihai Economic and Technological Development Zone</w:t>
            </w:r>
          </w:p>
        </w:tc>
      </w:tr>
      <w:tr w:rsidR="00252A85" w:rsidRPr="00867813" w14:paraId="5AA378D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FF67A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3980A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海埠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09B64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aib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lementary School of Weihai Economic and Technological Development Zone</w:t>
            </w:r>
          </w:p>
        </w:tc>
      </w:tr>
      <w:tr w:rsidR="00252A85" w:rsidRPr="00867813" w14:paraId="6FA7053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5EE9C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1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3A664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行政审批服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73AC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Approval Service Bureau of Weihai Economic and Technological Development Zone</w:t>
            </w:r>
          </w:p>
        </w:tc>
      </w:tr>
      <w:tr w:rsidR="00252A85" w:rsidRPr="00867813" w14:paraId="26BAE42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8085C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99A32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蒿泊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15B48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aobo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lementary School of Weihai Economic and Technological Development Zone</w:t>
            </w:r>
          </w:p>
        </w:tc>
      </w:tr>
      <w:tr w:rsidR="00252A85" w:rsidRPr="00867813" w14:paraId="051EF9C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CF687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E83F5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环境卫生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D3458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nvironmental Health Management Office of Weihai Economic and Technological Development Zone</w:t>
            </w:r>
          </w:p>
        </w:tc>
      </w:tr>
      <w:tr w:rsidR="00252A85" w:rsidRPr="00867813" w14:paraId="7430A5D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600CF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DD83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皇冠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1301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gguan Subdistrict Office of Weihai Economic and Technological Development Zone</w:t>
            </w:r>
          </w:p>
        </w:tc>
      </w:tr>
      <w:tr w:rsidR="00252A85" w:rsidRPr="00867813" w14:paraId="3EC342A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580F5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514E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皇冠社区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2C33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gguan Community Health Center of Weihai Economic and Technological Development Zone</w:t>
            </w:r>
          </w:p>
        </w:tc>
      </w:tr>
      <w:tr w:rsidR="00252A85" w:rsidRPr="00867813" w14:paraId="7427081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DFE51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6586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皇冠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E36F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gguan Primary School of Weihai Economic and Technological Development Zone</w:t>
            </w:r>
          </w:p>
        </w:tc>
      </w:tr>
      <w:tr w:rsidR="00252A85" w:rsidRPr="00867813" w14:paraId="404704E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6DCB5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2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1FC8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皇冠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65C5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gguan Kindergarten of Weihai Economic and Technological Development Zone</w:t>
            </w:r>
          </w:p>
        </w:tc>
      </w:tr>
      <w:tr w:rsidR="00252A85" w:rsidRPr="00867813" w14:paraId="456EC40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94144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DB5D2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皇冠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92A9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gguan Middle School of Weihai Economic and Technological Development Zone</w:t>
            </w:r>
          </w:p>
        </w:tc>
      </w:tr>
      <w:tr w:rsidR="00252A85" w:rsidRPr="00867813" w14:paraId="5C473C3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6342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FCAD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建设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AA533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nstruction Bureau of Weihai Economic and Technological Development Zone</w:t>
            </w:r>
          </w:p>
        </w:tc>
      </w:tr>
      <w:tr w:rsidR="00252A85" w:rsidRPr="00867813" w14:paraId="2C07A43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DD34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336F9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就业和社会保障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4C8E9A" w14:textId="554B1E5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mployment and Social Securit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Weihai Economic and Technological Development Zone</w:t>
            </w:r>
          </w:p>
        </w:tc>
      </w:tr>
      <w:tr w:rsidR="00252A85" w:rsidRPr="00867813" w14:paraId="04290B9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342FB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1685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明珠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067E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ngzh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lementary School of Weihai Economic and Technological Development Zone</w:t>
            </w:r>
          </w:p>
        </w:tc>
      </w:tr>
      <w:tr w:rsidR="00252A85" w:rsidRPr="00867813" w14:paraId="52F7EC4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ADBC9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2839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农业经济发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3C7F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ricultural Economic Development Bureau of Weihai Economic and Technological Development Zone</w:t>
            </w:r>
          </w:p>
        </w:tc>
      </w:tr>
      <w:tr w:rsidR="00252A85" w:rsidRPr="00867813" w14:paraId="65412D1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30DFA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01AE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桥头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A104C7" w14:textId="0137CBC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Qiaoto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w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of Weihai Economic and Technological Development Zone</w:t>
            </w:r>
          </w:p>
        </w:tc>
      </w:tr>
      <w:tr w:rsidR="00252A85" w:rsidRPr="00867813" w14:paraId="3E5EC34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6BD3A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A370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桥头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259F59" w14:textId="1A7A227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Qiaotou Health Center of Weihai Economic and Technological Development Zone</w:t>
            </w:r>
          </w:p>
        </w:tc>
      </w:tr>
      <w:tr w:rsidR="00252A85" w:rsidRPr="00867813" w14:paraId="04855FE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76E34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FAB4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青岛路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F2110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Qingdao Road Primary School of Weihai Economic and Technological Development Zone</w:t>
            </w:r>
          </w:p>
        </w:tc>
      </w:tr>
      <w:tr w:rsidR="00252A85" w:rsidRPr="00867813" w14:paraId="2CD67F9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BD6A6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A7B57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曲阜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E8FA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Quf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 of Weihai Economic and Technological Development Zone</w:t>
            </w:r>
          </w:p>
        </w:tc>
      </w:tr>
      <w:tr w:rsidR="00252A85" w:rsidRPr="00867813" w14:paraId="7CAFEC1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E978C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CA67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商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E1DB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erce Bureau of Weihai Economic and Technological Development Zone</w:t>
            </w:r>
          </w:p>
        </w:tc>
      </w:tr>
      <w:tr w:rsidR="00252A85" w:rsidRPr="00867813" w14:paraId="0620DBB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01EA1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7ED2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社会管理指挥中心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4DC23A" w14:textId="38DB120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cial Management Co</w:t>
            </w:r>
            <w:r w:rsidR="006464D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mand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er Office of Weihai Economic and Technological Development Zone</w:t>
            </w:r>
          </w:p>
        </w:tc>
      </w:tr>
      <w:tr w:rsidR="00252A85" w:rsidRPr="00867813" w14:paraId="16545AF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99377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F0ECF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实验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BF0CA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xperimental Primary School of Weihai Economic and Technological Development Zone</w:t>
            </w:r>
          </w:p>
        </w:tc>
      </w:tr>
      <w:tr w:rsidR="00252A85" w:rsidRPr="00867813" w14:paraId="395EBE2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32DE2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81FE0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市场监督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FBF7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ket Regulation Administration of Weihai Economic and Technological Development Zone</w:t>
            </w:r>
          </w:p>
        </w:tc>
      </w:tr>
      <w:tr w:rsidR="00252A85" w:rsidRPr="00867813" w14:paraId="379FADC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B1C4F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DE40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市政公用事业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4B0F8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Public Utilities Administration of Weihai Economic and Technological Development Zone</w:t>
            </w:r>
          </w:p>
        </w:tc>
      </w:tr>
      <w:tr w:rsidR="00252A85" w:rsidRPr="00867813" w14:paraId="587D2630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DB395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336F7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统计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47C5D4" w14:textId="31C1511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tatistics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Weihai Economic and Technological Development Zone</w:t>
            </w:r>
          </w:p>
        </w:tc>
      </w:tr>
      <w:tr w:rsidR="00252A85" w:rsidRPr="00867813" w14:paraId="569CF6E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2EE6E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5D72E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西苑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0ED8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yuan Subdistrict Office of Weihai Economic and Technological Development Zone</w:t>
            </w:r>
          </w:p>
        </w:tc>
      </w:tr>
      <w:tr w:rsidR="00252A85" w:rsidRPr="00867813" w14:paraId="1679D93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B85F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40D0B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西苑社区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938C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yuan Community Health Center of Weihai Economic and Technological Development Zone</w:t>
            </w:r>
          </w:p>
        </w:tc>
      </w:tr>
      <w:tr w:rsidR="00252A85" w:rsidRPr="00867813" w14:paraId="2047FFC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8FB16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96B2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项目推进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4EE8D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ject Promotion Office of Weihai Economic and Technological Development Zone</w:t>
            </w:r>
          </w:p>
        </w:tc>
      </w:tr>
      <w:tr w:rsidR="00252A85" w:rsidRPr="00867813" w14:paraId="636ADEE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2BAC6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8135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新都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FE5E0D" w14:textId="25B4423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nd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imar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 of Weihai Economic and Technological Development Zone</w:t>
            </w:r>
          </w:p>
        </w:tc>
      </w:tr>
      <w:tr w:rsidR="00252A85" w:rsidRPr="00867813" w14:paraId="239FDB9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F731D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40F09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新都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5A63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nd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iddle School of Weihai Economic and Technological Development Zone</w:t>
            </w:r>
          </w:p>
        </w:tc>
      </w:tr>
      <w:tr w:rsidR="00252A85" w:rsidRPr="00867813" w14:paraId="05F3A1F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B7CAD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2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ED0F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园林绿化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8589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ndscape Management Office of Weihai Economic and Technological Development Zone</w:t>
            </w:r>
          </w:p>
        </w:tc>
      </w:tr>
      <w:tr w:rsidR="00252A85" w:rsidRPr="00867813" w14:paraId="4CAA0C7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99006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B260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长峰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24D9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angfeng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mary School of Weihai Economic and Technological Development Zone</w:t>
            </w:r>
          </w:p>
        </w:tc>
      </w:tr>
      <w:tr w:rsidR="00252A85" w:rsidRPr="00867813" w14:paraId="7ED5292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AD36C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1A57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济技术开发区综合行政执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A7AE44" w14:textId="589BDA9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D2192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Comprehensive Law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nfor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ment</w:t>
            </w:r>
            <w:r w:rsidRPr="00D2192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reau of Weihai Economic and Technological Development Zone</w:t>
            </w:r>
          </w:p>
        </w:tc>
      </w:tr>
      <w:tr w:rsidR="00252A85" w:rsidRPr="00867813" w14:paraId="20CC45D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990E8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CECB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经区国有资产经营管理公司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5916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e-owned Assets Management Corporation of Weihai Economic and Technological Development Zone</w:t>
            </w:r>
          </w:p>
        </w:tc>
      </w:tr>
      <w:tr w:rsidR="00252A85" w:rsidRPr="00867813" w14:paraId="2AE2133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9FDF4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45C4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口腔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8B23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tomatological Hospital</w:t>
            </w:r>
          </w:p>
        </w:tc>
      </w:tr>
      <w:tr w:rsidR="00252A85" w:rsidRPr="00867813" w14:paraId="6B90C3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0886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0C06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马石山红色教育基地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63466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Center of Weihai Mashishan Patriotic Education Base</w:t>
            </w:r>
          </w:p>
        </w:tc>
      </w:tr>
      <w:tr w:rsidR="00252A85" w:rsidRPr="00867813" w14:paraId="30C120D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B05B2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A6D38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美术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0E618C" w14:textId="2708118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Art Museum</w:t>
            </w:r>
          </w:p>
        </w:tc>
      </w:tr>
      <w:tr w:rsidR="00252A85" w:rsidRPr="00867813" w14:paraId="2EDF97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1577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9927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民用航空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86B52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ivil Air Station</w:t>
            </w:r>
          </w:p>
        </w:tc>
      </w:tr>
      <w:tr w:rsidR="00252A85" w:rsidRPr="00867813" w14:paraId="545484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BA00B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BA222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海新区财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BC27ED" w14:textId="623A5E0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 New District Finance Bureau of 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6399FBA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5B594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7C5E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海新区产业发展与科技创新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3F0B1B" w14:textId="4D2EE53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nhai New District Industrial Development and Technology Innov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46990A8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57FE4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C29D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海新区党群与人力资源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269118" w14:textId="1AADBA9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rty-masses and Human Resources Department of Nanhai New District in Weihai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39DD34C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34C6F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C1ABE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海新区妇女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EB886A" w14:textId="0705801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 New Distri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ome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Federation of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1955685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3DBFD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F5218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海新区工委、管委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14E9AE" w14:textId="76FDD47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 New District Working Committee and Ad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fice of Weihai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511F2DC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8FB66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566C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海新区工作委员会巡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9FBCE9" w14:textId="4C5645F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spection Team of Nanhai New District Working Committee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6E14399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2C244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79853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海新区共青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F8C115" w14:textId="3E10C07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munist Youth Leagu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CP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nhai New Distric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mittee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21E1811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F326F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2A66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海新区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B048B1" w14:textId="1A84B4C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New District Ad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inistrative Committee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0EABDB6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226AE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6C23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海新区规划建设与交通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97913E" w14:textId="61B1EDC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 New District Construction Planning and Transport Bureau of Weihai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462A420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0CDD2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8C053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海新区行政审批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B1F5AB" w14:textId="100E8AE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 New District Administrative Examination and Approval Bureau of Weihai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24D1947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33635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7664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海新区农业海洋经济发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FD8483" w14:textId="4F68095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 New District Agricultural and Marine Economic Development Bureau of Weihai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359172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38A0D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7E76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海新区商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8586CD" w14:textId="02A34F3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 New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erce Bureau of Weihai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3344ED3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D1B8F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B0A2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海新区社会事务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686DB1" w14:textId="11FA873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 New District Social Affairs Administration of Weihai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34812D2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4DA04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0BF9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海新区专用通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706937" w14:textId="6D94189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nhai New District </w:t>
            </w:r>
            <w:r w:rsidR="00995D33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prietary</w:t>
            </w:r>
            <w:r w:rsidR="00995D33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munications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Weihai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473FA01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AE50F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65E49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海新区综合行政执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000153" w14:textId="7126FFC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 New District Comprehensive Law Enforcement Bureau of Weihai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34714F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EDBBD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4C225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海新区总工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CF1BFB" w14:textId="352E4F7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 New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ederat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 Trade Un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Weihai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4950876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1674A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2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85F90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南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AFF4D7" w14:textId="6CEE7D0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outh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ailway Station</w:t>
            </w:r>
          </w:p>
        </w:tc>
      </w:tr>
      <w:tr w:rsidR="00252A85" w:rsidRPr="00867813" w14:paraId="4782C73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67C6E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4633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日报编辑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3D4B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itorial Office of Weihai Daily</w:t>
            </w:r>
          </w:p>
        </w:tc>
      </w:tr>
      <w:tr w:rsidR="00252A85" w:rsidRPr="00867813" w14:paraId="1FBDA86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20B10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33B6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日报社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FA9F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Daily</w:t>
            </w:r>
          </w:p>
        </w:tc>
      </w:tr>
      <w:tr w:rsidR="00252A85" w:rsidRPr="00867813" w14:paraId="20446F1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F2856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F4C8A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荣成海洋高新技术产业园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C1F79A" w14:textId="2F1F73A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Marine High-tech Industrial Park Administrative Committee of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="000E5D14"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7E260F8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669C4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85F7E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120急救指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83537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120 Emergency Command Center</w:t>
            </w:r>
          </w:p>
        </w:tc>
      </w:tr>
      <w:tr w:rsidR="00252A85" w:rsidRPr="00867813" w14:paraId="1BC4FF4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2EFF0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FA2D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12312商务举报投诉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A5A5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12312 Commercial Affairs Report and Complaint Service Center</w:t>
            </w:r>
          </w:p>
        </w:tc>
      </w:tr>
      <w:tr w:rsidR="00252A85" w:rsidRPr="00867813" w14:paraId="4423B4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83211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9A1D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爱山实验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77A5E2" w14:textId="42A45FC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ish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xperimental School</w:t>
            </w:r>
          </w:p>
        </w:tc>
      </w:tr>
      <w:tr w:rsidR="00252A85" w:rsidRPr="00867813" w14:paraId="59AE476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D842E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8C0F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安全生产监察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4C0025" w14:textId="2CA5704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Production Safety Supervision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3AC54A4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F5606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8130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半月湾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1C751B" w14:textId="55426D2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nyuew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mary School</w:t>
            </w:r>
          </w:p>
        </w:tc>
      </w:tr>
      <w:tr w:rsidR="00252A85" w:rsidRPr="00867813" w14:paraId="6F6B0D5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BE50F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35EE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保密技术检查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112FFF" w14:textId="2A098566" w:rsidR="00252A85" w:rsidRPr="00867813" w:rsidRDefault="00252A85" w:rsidP="000E5D14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="000E5D14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  <w:r w:rsidR="000E5D14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lassified Technology Inspection </w:t>
            </w:r>
          </w:p>
        </w:tc>
      </w:tr>
      <w:tr w:rsidR="00252A85" w:rsidRPr="00867813" w14:paraId="1943773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ECD72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0673F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北竹岛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9CB11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eizhudao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mary School</w:t>
            </w:r>
          </w:p>
        </w:tc>
      </w:tr>
      <w:tr w:rsidR="00252A85" w:rsidRPr="00867813" w14:paraId="323338E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4105A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82592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殡仪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A392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Funeral Parlor</w:t>
            </w:r>
          </w:p>
        </w:tc>
      </w:tr>
      <w:tr w:rsidR="00252A85" w:rsidRPr="00867813" w14:paraId="546CBF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1BC3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3911A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博物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67EF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seum</w:t>
            </w:r>
          </w:p>
        </w:tc>
      </w:tr>
      <w:tr w:rsidR="00252A85" w:rsidRPr="00867813" w14:paraId="483A7D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EB238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BED3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不动产登记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D401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Real Estate Registration Center</w:t>
            </w:r>
          </w:p>
        </w:tc>
      </w:tr>
      <w:tr w:rsidR="00252A85" w:rsidRPr="00867813" w14:paraId="7BFF67A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E8207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3355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不动产登记中心文登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5452F5" w14:textId="1326F39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Branch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 Real Estate Registr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er</w:t>
            </w:r>
          </w:p>
        </w:tc>
      </w:tr>
      <w:tr w:rsidR="00252A85" w:rsidRPr="00867813" w14:paraId="7C10A7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386C0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9513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财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27345C" w14:textId="5072B35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</w:t>
            </w:r>
            <w:r w:rsidR="0034594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e Bureau</w:t>
            </w:r>
          </w:p>
        </w:tc>
      </w:tr>
      <w:tr w:rsidR="00252A85" w:rsidRPr="00867813" w14:paraId="4E161FF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E4B04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4A79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财政局国库集中支付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1357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ralized Payment Center of Weihai Municipal Finance Bureau</w:t>
            </w:r>
          </w:p>
        </w:tc>
      </w:tr>
      <w:tr w:rsidR="00252A85" w:rsidRPr="00867813" w14:paraId="29DC64E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D459E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8B09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财政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FA5D5D" w14:textId="448081DA" w:rsidR="00252A85" w:rsidRPr="00867813" w:rsidRDefault="00345947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formation Center of Weihai</w:t>
            </w:r>
          </w:p>
        </w:tc>
      </w:tr>
      <w:tr w:rsidR="00252A85" w:rsidRPr="00867813" w14:paraId="6525343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1864B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DB7B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残疾人辅助器具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11FD09" w14:textId="5F44899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Assistive Devices Center for Disabled P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ople</w:t>
            </w:r>
          </w:p>
        </w:tc>
      </w:tr>
      <w:tr w:rsidR="00252A85" w:rsidRPr="00867813" w14:paraId="2D0ABA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51C64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305B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残疾人就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33F354" w14:textId="24BCB79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areer Center for Disabled P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ople</w:t>
            </w:r>
          </w:p>
        </w:tc>
      </w:tr>
      <w:tr w:rsidR="00252A85" w:rsidRPr="00867813" w14:paraId="73BDC9D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A48A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557B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残疾人康复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74611A" w14:textId="634FF66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Rehabilitation Center for Disabled P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ople</w:t>
            </w:r>
          </w:p>
        </w:tc>
      </w:tr>
      <w:tr w:rsidR="00252A85" w:rsidRPr="00867813" w14:paraId="1600DFD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F5C53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9C26D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残疾人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8B3870" w14:textId="0CD5316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Disabled P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ederation </w:t>
            </w:r>
          </w:p>
        </w:tc>
      </w:tr>
      <w:tr w:rsidR="00252A85" w:rsidRPr="00867813" w14:paraId="00A1A8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988CC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5CAA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产品质量监督检验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1110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Quality and Safety Supervision Institute</w:t>
            </w:r>
          </w:p>
        </w:tc>
      </w:tr>
      <w:tr w:rsidR="00252A85" w:rsidRPr="00867813" w14:paraId="2A81778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CBFD4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C0F87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场圃管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07F6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Field and Garden Management Station</w:t>
            </w:r>
          </w:p>
        </w:tc>
      </w:tr>
      <w:tr w:rsidR="00252A85" w:rsidRPr="00867813" w14:paraId="0D05575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D2C09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345A0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城里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6F405E" w14:textId="5A5CF0C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Chengl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 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ool</w:t>
            </w:r>
          </w:p>
        </w:tc>
      </w:tr>
      <w:tr w:rsidR="00252A85" w:rsidRPr="00867813" w14:paraId="25D8F3F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F3EAB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7F2C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城市管理执法监察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CC4DFE" w14:textId="6C83102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aw Enforcement Supervision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Weihai Cit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on</w:t>
            </w:r>
          </w:p>
        </w:tc>
      </w:tr>
      <w:tr w:rsidR="00252A85" w:rsidRPr="00867813" w14:paraId="4743AE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14641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51590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城市管理综合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D1D0C9" w14:textId="7C73EF3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Cit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prehensive Service Center</w:t>
            </w:r>
          </w:p>
        </w:tc>
      </w:tr>
      <w:tr w:rsidR="00252A85" w:rsidRPr="00867813" w14:paraId="1CCD0A2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8650C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D6A8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城市建设档案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17BD7C" w14:textId="059370E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Urba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nstruction Archives </w:t>
            </w:r>
          </w:p>
        </w:tc>
      </w:tr>
      <w:tr w:rsidR="00252A85" w:rsidRPr="00867813" w14:paraId="21473AF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0C28C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8633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城市建设档案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63B5EE" w14:textId="5153593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nstruction Archives Management Office</w:t>
            </w:r>
          </w:p>
        </w:tc>
      </w:tr>
      <w:tr w:rsidR="00252A85" w:rsidRPr="00867813" w14:paraId="6DD1C4A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ADBE7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71BA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城市建设数据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098220" w14:textId="43FE562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Urba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nstruction Data Center</w:t>
            </w:r>
          </w:p>
        </w:tc>
      </w:tr>
      <w:tr w:rsidR="00252A85" w:rsidRPr="00867813" w14:paraId="470771C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71983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E8C77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城乡规划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3868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Urban-Rural Planning Information Center</w:t>
            </w:r>
          </w:p>
        </w:tc>
      </w:tr>
      <w:tr w:rsidR="00252A85" w:rsidRPr="00867813" w14:paraId="1B0A5A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A3A9A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B0D3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城乡居民最低生活保障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B168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Resident Minimum Living Guarantee Administrative Center</w:t>
            </w:r>
          </w:p>
        </w:tc>
      </w:tr>
      <w:tr w:rsidR="00252A85" w:rsidRPr="00867813" w14:paraId="3708E6F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4427A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B24F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畜牧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99B6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Animal Husbandry Development Center</w:t>
            </w:r>
          </w:p>
        </w:tc>
      </w:tr>
      <w:tr w:rsidR="00252A85" w:rsidRPr="00867813" w14:paraId="417513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928CA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2A5E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传染病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829A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Infectious Disease Hospital</w:t>
            </w:r>
          </w:p>
        </w:tc>
      </w:tr>
      <w:tr w:rsidR="00252A85" w:rsidRPr="00867813" w14:paraId="70ECE71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856C5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9A7A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慈善总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4B4D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harity Federation Office</w:t>
            </w:r>
          </w:p>
        </w:tc>
      </w:tr>
      <w:tr w:rsidR="00252A85" w:rsidRPr="00867813" w14:paraId="444DAF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69FE4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2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4BAD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翠竹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4050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uizhu Primary School</w:t>
            </w:r>
          </w:p>
        </w:tc>
      </w:tr>
      <w:tr w:rsidR="00252A85" w:rsidRPr="00867813" w14:paraId="103D650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4D6C4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3FFCC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打击侵犯知识产权和制售假冒伪劣商品工作领导小组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D0D9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Municipal Leading Group for Intellectual Property Rights Protection and Anti-counterfeiting</w:t>
            </w:r>
          </w:p>
        </w:tc>
      </w:tr>
      <w:tr w:rsidR="00252A85" w:rsidRPr="00867813" w14:paraId="35B16D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5A6B3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CF8E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大数据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A11B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Big Data Center</w:t>
            </w:r>
          </w:p>
        </w:tc>
      </w:tr>
      <w:tr w:rsidR="00252A85" w:rsidRPr="00867813" w14:paraId="496D7C0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CBA3E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5CCB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档案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E8CF82" w14:textId="1942334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Archives</w:t>
            </w:r>
          </w:p>
        </w:tc>
      </w:tr>
      <w:tr w:rsidR="00252A85" w:rsidRPr="00867813" w14:paraId="1BF7C92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3AFAA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AF56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党员干部远程教育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A2BB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Party Members and Officials Remote Education Management Center</w:t>
            </w:r>
          </w:p>
        </w:tc>
      </w:tr>
      <w:tr w:rsidR="00252A85" w:rsidRPr="00867813" w14:paraId="113829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ED54C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DB490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地方金融监督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8DD52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cal Financial Supervision Administration of Weihai Municipality</w:t>
            </w:r>
          </w:p>
        </w:tc>
      </w:tr>
      <w:tr w:rsidR="00252A85" w:rsidRPr="00867813" w14:paraId="32C95EA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A3447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8542D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地方史志研究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614CBA" w14:textId="0429976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cal History Research Institute of Weihai Municipality</w:t>
            </w:r>
          </w:p>
        </w:tc>
      </w:tr>
      <w:tr w:rsidR="00252A85" w:rsidRPr="00867813" w14:paraId="00F7C2D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3FFEE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2301D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地方铁路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0B77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Local Railway Development Center</w:t>
            </w:r>
          </w:p>
        </w:tc>
      </w:tr>
      <w:tr w:rsidR="00252A85" w:rsidRPr="00867813" w14:paraId="5D9548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F948B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6702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地震监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D7B707" w14:textId="540533C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arthquake Monitoring Center</w:t>
            </w:r>
          </w:p>
        </w:tc>
      </w:tr>
      <w:tr w:rsidR="00252A85" w:rsidRPr="00867813" w14:paraId="30A34CA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16E8B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E9B0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地质环境监测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2BF00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Geologic Environment Monitoring Station</w:t>
            </w:r>
          </w:p>
        </w:tc>
      </w:tr>
      <w:tr w:rsidR="00252A85" w:rsidRPr="00867813" w14:paraId="0A02B06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C15B6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DD068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第八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50C0D6" w14:textId="36E4C55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No. 8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</w:t>
            </w:r>
          </w:p>
        </w:tc>
      </w:tr>
      <w:tr w:rsidR="00252A85" w:rsidRPr="00867813" w14:paraId="3CE12D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353C8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5FBED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第二军休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2A0A7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No. 2 Veteran Officials Sanatorium</w:t>
            </w:r>
          </w:p>
        </w:tc>
      </w:tr>
      <w:tr w:rsidR="00252A85" w:rsidRPr="00867813" w14:paraId="4384D8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ACF3F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17E3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第二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8676B4" w14:textId="0315555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No. 2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gh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</w:t>
            </w:r>
          </w:p>
        </w:tc>
      </w:tr>
      <w:tr w:rsidR="00252A85" w:rsidRPr="00867813" w14:paraId="668D34B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66B2D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E85A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第九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DEB33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No. 9 Middle School</w:t>
            </w:r>
          </w:p>
        </w:tc>
      </w:tr>
      <w:tr w:rsidR="00252A85" w:rsidRPr="00867813" w14:paraId="193DC96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2D43F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2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9597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第七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DB2C42" w14:textId="14B2281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No. 7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</w:t>
            </w:r>
          </w:p>
        </w:tc>
      </w:tr>
      <w:tr w:rsidR="00252A85" w:rsidRPr="00867813" w14:paraId="2ECDF5F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643DB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9FC8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第三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D14EEF" w14:textId="052DC2A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No. 3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gh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</w:t>
            </w:r>
          </w:p>
        </w:tc>
      </w:tr>
      <w:tr w:rsidR="00252A85" w:rsidRPr="00867813" w14:paraId="5F2EF1B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613DE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916D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第十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3541EC" w14:textId="50DF23F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No. 10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</w:t>
            </w:r>
          </w:p>
        </w:tc>
      </w:tr>
      <w:tr w:rsidR="00252A85" w:rsidRPr="00867813" w14:paraId="635E423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FC0AC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35E2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第四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491958" w14:textId="087CB3E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No. 4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igh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</w:t>
            </w:r>
          </w:p>
        </w:tc>
      </w:tr>
      <w:tr w:rsidR="00252A85" w:rsidRPr="00867813" w14:paraId="071EAC3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205FB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0436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第一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B2BD8C" w14:textId="5EDE94F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1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gh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hoo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 Weihai</w:t>
            </w:r>
          </w:p>
        </w:tc>
      </w:tr>
      <w:tr w:rsidR="00252A85" w:rsidRPr="00867813" w14:paraId="20D662F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C21D6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EE43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对外科技交流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A11604" w14:textId="17D522B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eign Science and Technology Exchang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ity</w:t>
            </w:r>
          </w:p>
        </w:tc>
      </w:tr>
      <w:tr w:rsidR="00252A85" w:rsidRPr="00867813" w14:paraId="1BDB4A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A0149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43DE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儿童福利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C133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Welfare Institute for Children</w:t>
            </w:r>
          </w:p>
        </w:tc>
      </w:tr>
      <w:tr w:rsidR="00252A85" w:rsidRPr="00867813" w14:paraId="4F42D9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C4004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4CAB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发展和改革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4B993E" w14:textId="774A613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evelopment and Reform Commiss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ity</w:t>
            </w:r>
          </w:p>
        </w:tc>
      </w:tr>
      <w:tr w:rsidR="00252A85" w:rsidRPr="00867813" w14:paraId="41879A7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939F7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5A8B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法官培训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A3A8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Judge Training Center</w:t>
            </w:r>
          </w:p>
        </w:tc>
      </w:tr>
      <w:tr w:rsidR="00252A85" w:rsidRPr="00867813" w14:paraId="39F64F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3CEF5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B6B3F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法律援助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23295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Legal Aid Center</w:t>
            </w:r>
          </w:p>
        </w:tc>
      </w:tr>
      <w:tr w:rsidR="00252A85" w:rsidRPr="00867813" w14:paraId="2374B44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67852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6B5C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法学会机关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CBF4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Law Society</w:t>
            </w:r>
          </w:p>
        </w:tc>
      </w:tr>
      <w:tr w:rsidR="00252A85" w:rsidRPr="00867813" w14:paraId="68D3DC6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35084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8C12C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法学会秘书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B9BE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Law Society Secretariat</w:t>
            </w:r>
          </w:p>
        </w:tc>
      </w:tr>
      <w:tr w:rsidR="00252A85" w:rsidRPr="00867813" w14:paraId="39803A1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BACC5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3EABB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翻译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4E00C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Translation Center</w:t>
            </w:r>
          </w:p>
        </w:tc>
      </w:tr>
      <w:tr w:rsidR="00252A85" w:rsidRPr="00867813" w14:paraId="34A214F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416AD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AD3FF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防灾减灾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7C53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Disaster Prevention and Mitigation Center</w:t>
            </w:r>
          </w:p>
        </w:tc>
      </w:tr>
      <w:tr w:rsidR="00252A85" w:rsidRPr="00867813" w14:paraId="53F92C4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0C409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17E0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房屋专项维修资金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0355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ousing Maintenance Fund Management Center</w:t>
            </w:r>
          </w:p>
        </w:tc>
      </w:tr>
      <w:tr w:rsidR="00252A85" w:rsidRPr="00867813" w14:paraId="39CAC0C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236B8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E07FB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非税收入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917F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Non-tax Revenue Management Office</w:t>
            </w:r>
          </w:p>
        </w:tc>
      </w:tr>
      <w:tr w:rsidR="00252A85" w:rsidRPr="00867813" w14:paraId="6AB909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52F4B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835A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非物质文化遗产保护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2A9C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Intangible Cultural Heritage Protection Center</w:t>
            </w:r>
          </w:p>
        </w:tc>
      </w:tr>
      <w:tr w:rsidR="00252A85" w:rsidRPr="00867813" w14:paraId="71B1F10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BDEE2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657AE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扶贫开发领导小组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29912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Municipal Leading Group for Poverty Alleviation and Development of Weihai</w:t>
            </w:r>
          </w:p>
        </w:tc>
      </w:tr>
      <w:tr w:rsidR="00252A85" w:rsidRPr="00867813" w14:paraId="22A77F6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77DF3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BC68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服务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F27C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ervice Industry Development Center</w:t>
            </w:r>
          </w:p>
        </w:tc>
      </w:tr>
      <w:tr w:rsidR="00252A85" w:rsidRPr="00867813" w14:paraId="7687F5C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D0579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BDBB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福利彩票销售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CC814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lfare Lotteries Sales and Management Center of Weihai</w:t>
            </w:r>
          </w:p>
        </w:tc>
      </w:tr>
      <w:tr w:rsidR="00252A85" w:rsidRPr="00867813" w14:paraId="3DB11C4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ECB89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3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728F3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福泰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EDDF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utai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mary School</w:t>
            </w:r>
          </w:p>
        </w:tc>
      </w:tr>
      <w:tr w:rsidR="00252A85" w:rsidRPr="00867813" w14:paraId="0E26386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970CE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D732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妇女儿童活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AC68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Women and Children Activity Center</w:t>
            </w:r>
          </w:p>
        </w:tc>
      </w:tr>
      <w:tr w:rsidR="00252A85" w:rsidRPr="00867813" w14:paraId="0DC9F8C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4FADD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CE430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妇女儿童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EDC5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Women and Children Career Development Center</w:t>
            </w:r>
          </w:p>
        </w:tc>
      </w:tr>
      <w:tr w:rsidR="00252A85" w:rsidRPr="00867813" w14:paraId="13B2796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58CF3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1164C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妇女儿童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5478FF" w14:textId="7959F53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Women and Childre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Hospital</w:t>
            </w:r>
          </w:p>
        </w:tc>
      </w:tr>
      <w:tr w:rsidR="00252A85" w:rsidRPr="00867813" w14:paraId="10A89C9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E8F33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C723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妇女联合会机关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A316A5" w14:textId="0E123F4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ome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Federation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2413F01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8B64B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A33B2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妇幼保健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2171B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aternal and Child Health Care Hospital</w:t>
            </w:r>
          </w:p>
        </w:tc>
      </w:tr>
      <w:tr w:rsidR="00252A85" w:rsidRPr="00867813" w14:paraId="3DD8761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EF6DB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4FDB0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复退军人康宁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921FB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Kangning Veterans Hospital</w:t>
            </w:r>
          </w:p>
        </w:tc>
      </w:tr>
      <w:tr w:rsidR="00252A85" w:rsidRPr="00867813" w14:paraId="2A2DDEA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3747C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C9FE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高技术创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3EFA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i-tech Enterprise Start-up Service Center</w:t>
            </w:r>
          </w:p>
        </w:tc>
      </w:tr>
      <w:tr w:rsidR="00252A85" w:rsidRPr="00867813" w14:paraId="14ABE2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C42E4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2FF9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革命烈士陵园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7D4424" w14:textId="08CBD45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Office of Weihai Revolutionary Martyr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metery</w:t>
            </w:r>
          </w:p>
        </w:tc>
      </w:tr>
      <w:tr w:rsidR="00252A85" w:rsidRPr="00867813" w14:paraId="3D95BAE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0F100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E61E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工程咨询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3B64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ngineering Consulting Institute</w:t>
            </w:r>
          </w:p>
        </w:tc>
      </w:tr>
      <w:tr w:rsidR="00252A85" w:rsidRPr="00867813" w14:paraId="1DDB0FB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2FE19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EE6E7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工商业联合会机关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10BACC" w14:textId="1241846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der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dustry and Commerce </w:t>
            </w:r>
          </w:p>
        </w:tc>
      </w:tr>
      <w:tr w:rsidR="00252A85" w:rsidRPr="00867813" w14:paraId="3F17894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F6664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BF5F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工业产品及检验检测机构技术审查评价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C9498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xamination and Assessment Center for Industrial Products and Inspection Agency Review</w:t>
            </w:r>
          </w:p>
        </w:tc>
      </w:tr>
      <w:tr w:rsidR="00252A85" w:rsidRPr="00867813" w14:paraId="5051C6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FA479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98C9F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工业和信息化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89C4DA" w14:textId="30811E6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Industrial and Information Development Center</w:t>
            </w:r>
          </w:p>
        </w:tc>
      </w:tr>
      <w:tr w:rsidR="00252A85" w:rsidRPr="00867813" w14:paraId="1A12379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2B694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73DC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工业和信息化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EAB442" w14:textId="3411D29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dustry and Information Technology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7ECA721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EC9B1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0784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工业和信息化局执法监察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822B78" w14:textId="1D5AD66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3A45D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dustry and Information Technology Bureau Law Enforcement Supervision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66A25BC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887C0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0A18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5A635A" w14:textId="38C3DBC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Public Security Bureau</w:t>
            </w:r>
          </w:p>
        </w:tc>
      </w:tr>
      <w:tr w:rsidR="00252A85" w:rsidRPr="00867813" w14:paraId="710A728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A779D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FB29A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地方铁路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7A4DE0" w14:textId="09CD2AA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ocal Railwa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Municipal Public Security Bureau </w:t>
            </w:r>
          </w:p>
        </w:tc>
      </w:tr>
      <w:tr w:rsidR="00252A85" w:rsidRPr="00867813" w14:paraId="42C959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D86A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8BD8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高速公路交通警察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F3DF46" w14:textId="1325A3D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ighway Traffic Police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Municipal Public Security Bureau </w:t>
            </w:r>
          </w:p>
        </w:tc>
      </w:tr>
      <w:tr w:rsidR="00252A85" w:rsidRPr="00867813" w14:paraId="72A5668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8D5B4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F2B67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环翠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4FA624" w14:textId="540AF0F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Municipal Public Security Bureau </w:t>
            </w:r>
          </w:p>
        </w:tc>
      </w:tr>
      <w:tr w:rsidR="00252A85" w:rsidRPr="00867813" w14:paraId="0AECFE6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5C274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5AE88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环翠分局法医鉴定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96EC1D" w14:textId="6F64485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edicolegal Expertise Center of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 Sub-bureau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 Municipal Public Security Bureau </w:t>
            </w:r>
          </w:p>
        </w:tc>
      </w:tr>
      <w:tr w:rsidR="00252A85" w:rsidRPr="00867813" w14:paraId="696BE43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E8CE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57FA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环翠分局森林警察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3A58C2" w14:textId="456A26D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est Police Battalion of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 Sub-bureau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 Municipal Public Security Bureau </w:t>
            </w:r>
          </w:p>
        </w:tc>
      </w:tr>
      <w:tr w:rsidR="00252A85" w:rsidRPr="00867813" w14:paraId="5E45747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1FE93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43339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火炬高技术产业开发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1EA8FB" w14:textId="7093E00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rch Hi-tech Science Park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 Municipal Public Security Bureau</w:t>
            </w:r>
          </w:p>
        </w:tc>
      </w:tr>
      <w:tr w:rsidR="00252A85" w:rsidRPr="00867813" w14:paraId="5A55CD9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918D1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DE64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机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AF3A21" w14:textId="4CF89F1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irpor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Municipal Public Security Bureau </w:t>
            </w:r>
          </w:p>
        </w:tc>
      </w:tr>
      <w:tr w:rsidR="00252A85" w:rsidRPr="00867813" w14:paraId="52D825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BC1BC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817A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交通警察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3434BE" w14:textId="0967047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raffic Poli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Municipal Public Security Bureau </w:t>
            </w:r>
          </w:p>
        </w:tc>
      </w:tr>
      <w:tr w:rsidR="00252A85" w:rsidRPr="00867813" w14:paraId="552B5C9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2B4B9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FF10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交通警察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26377D" w14:textId="1192A02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raffic Police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Municipal Public Security Bureau </w:t>
            </w:r>
          </w:p>
        </w:tc>
      </w:tr>
      <w:tr w:rsidR="00252A85" w:rsidRPr="00867813" w14:paraId="35DA98C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8D320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C51ED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经济技术开发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3D1851" w14:textId="5274150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conomic and Technological Development Zon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Municipal Public Security Bureau </w:t>
            </w:r>
          </w:p>
        </w:tc>
      </w:tr>
      <w:tr w:rsidR="00252A85" w:rsidRPr="00867813" w14:paraId="6A90F6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24748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96E4C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警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D4D8E0" w14:textId="6CF7BCC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Public Security Bureau</w:t>
            </w:r>
          </w:p>
        </w:tc>
      </w:tr>
      <w:tr w:rsidR="00252A85" w:rsidRPr="00867813" w14:paraId="6F93593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60649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FFA1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临港经济技术开发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D2C318" w14:textId="10F622E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531DB8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lastRenderedPageBreak/>
              <w:t xml:space="preserve">International Port Economic and Technological </w:t>
            </w:r>
            <w:r w:rsidRPr="00531DB8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lastRenderedPageBreak/>
              <w:t>Development 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 Municipal Public Security Bureau </w:t>
            </w:r>
          </w:p>
        </w:tc>
      </w:tr>
      <w:tr w:rsidR="00252A85" w:rsidRPr="00867813" w14:paraId="33223A7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D2899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3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F5545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人民警察培训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B2BDA6" w14:textId="0DCEE6E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olice Training Academ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Municipal Public Security Bureau </w:t>
            </w:r>
          </w:p>
        </w:tc>
      </w:tr>
      <w:tr w:rsidR="00252A85" w:rsidRPr="00867813" w14:paraId="1542518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297A5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471B4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石岛湾核电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EEF539" w14:textId="6922AB4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idao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Nuclear Pow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Municipal Public Security Bureau </w:t>
            </w:r>
          </w:p>
        </w:tc>
      </w:tr>
      <w:tr w:rsidR="00252A85" w:rsidRPr="00867813" w14:paraId="6023EA7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3F001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F232F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特巡警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9AF131" w14:textId="09398F0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pecial Patrol Poli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Municipal Public Security Bureau </w:t>
            </w:r>
          </w:p>
        </w:tc>
      </w:tr>
      <w:tr w:rsidR="00252A85" w:rsidRPr="00867813" w14:paraId="2B4315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E6FF9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E849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特巡警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5F5B6B" w14:textId="46C0CF2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pecial Patrol Police </w:t>
            </w:r>
            <w:r w:rsidR="002D728D"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Municipal Public Security Bureau </w:t>
            </w:r>
          </w:p>
        </w:tc>
      </w:tr>
      <w:tr w:rsidR="00252A85" w:rsidRPr="00867813" w14:paraId="5CAD29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9AC71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D500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网络安全保卫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8594DF" w14:textId="7ECE6DA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ybersecurity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Public Security Bureau</w:t>
            </w:r>
          </w:p>
        </w:tc>
      </w:tr>
      <w:tr w:rsidR="00252A85" w:rsidRPr="00867813" w14:paraId="167A453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160CD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F88C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网络安全信息通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3A5FCE" w14:textId="79FFCDD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ybersecurity Information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Public Security Bureau</w:t>
            </w:r>
          </w:p>
        </w:tc>
      </w:tr>
      <w:tr w:rsidR="00252A85" w:rsidRPr="00867813" w14:paraId="7CAAD9F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BD3D3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E368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文登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2F2BAA" w14:textId="15174CC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 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Public Security Bureau</w:t>
            </w:r>
          </w:p>
        </w:tc>
      </w:tr>
      <w:tr w:rsidR="00252A85" w:rsidRPr="00867813" w14:paraId="10B18E1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77F3C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D0E6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文登分局海上保安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164DC0" w14:textId="08BE909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ast Guard Battalion of Wend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b-bureau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Public Security Bureau</w:t>
            </w:r>
          </w:p>
        </w:tc>
      </w:tr>
      <w:tr w:rsidR="00252A85" w:rsidRPr="00867813" w14:paraId="1C20DB5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A53CA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13ED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刑事科学技术研究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945229" w14:textId="06616FA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riminal Science and Technology Research Institute of</w:t>
            </w:r>
            <w:r>
              <w:t xml:space="preserve"> </w:t>
            </w:r>
            <w:r w:rsidRPr="00EF0366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Weihai Municipal Public Security Bureau</w:t>
            </w:r>
          </w:p>
        </w:tc>
      </w:tr>
      <w:tr w:rsidR="00252A85" w:rsidRPr="00867813" w14:paraId="4C78C7E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8A85F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42693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刑事侦查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CC2372" w14:textId="5878AA7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riminal Investig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EF0366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Weihai Municipal Public Security Bureau</w:t>
            </w:r>
          </w:p>
        </w:tc>
      </w:tr>
      <w:tr w:rsidR="00252A85" w:rsidRPr="00867813" w14:paraId="3A71ED7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99833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4BCB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刑事侦查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D6EDE9" w14:textId="1FE7A17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riminal Investigation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Public Security Bureau</w:t>
            </w:r>
          </w:p>
        </w:tc>
      </w:tr>
      <w:tr w:rsidR="00252A85" w:rsidRPr="00867813" w14:paraId="38BA36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AEF4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DA19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安局直属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222A37" w14:textId="046F0C2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bordinat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Public Security Bureau</w:t>
            </w:r>
          </w:p>
        </w:tc>
      </w:tr>
      <w:tr w:rsidR="00252A85" w:rsidRPr="00867813" w14:paraId="0BEEE2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CABBD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964A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共资源交易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AB7D33" w14:textId="740F998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Public </w:t>
            </w:r>
            <w:r w:rsidR="00085A26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ource</w:t>
            </w:r>
            <w:r w:rsidR="00085A2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="00085A26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085A2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er</w:t>
            </w:r>
          </w:p>
        </w:tc>
      </w:tr>
      <w:tr w:rsidR="00252A85" w:rsidRPr="00867813" w14:paraId="2C1DA6B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6E3B7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ECE50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共资源交易中心荣成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1A32D9" w14:textId="01B20E9F" w:rsidR="00252A85" w:rsidRPr="00867813" w:rsidRDefault="00085A26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 w:rsidR="00FF038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="00FF0383" w:rsidRPr="00FF038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ub-cente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FF038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="00FF038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Publi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our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ng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er </w:t>
            </w:r>
          </w:p>
        </w:tc>
      </w:tr>
      <w:tr w:rsidR="00252A85" w:rsidRPr="00867813" w14:paraId="73DF721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91AC4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8BB6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共资源交易中心乳山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D4E845" w14:textId="509A8A09" w:rsidR="00252A85" w:rsidRPr="00867813" w:rsidRDefault="00FF0383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usha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FF038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ub-cente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Public Resour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er</w:t>
            </w:r>
          </w:p>
        </w:tc>
      </w:tr>
      <w:tr w:rsidR="00252A85" w:rsidRPr="00867813" w14:paraId="0785376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2899B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9E1F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共资源交易中心文登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1A358E" w14:textId="40EB1DFC" w:rsidR="00252A85" w:rsidRPr="00867813" w:rsidRDefault="00FF0383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FF038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ub-cente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Public Resour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er</w:t>
            </w:r>
          </w:p>
        </w:tc>
      </w:tr>
      <w:tr w:rsidR="00252A85" w:rsidRPr="00867813" w14:paraId="4E509EE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ABCB8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AAE0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公路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687B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Land Transport Development Center</w:t>
            </w:r>
          </w:p>
        </w:tc>
      </w:tr>
      <w:tr w:rsidR="00252A85" w:rsidRPr="00867813" w14:paraId="7E93630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EC1B9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EC5C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供销合作社联合社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9B29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Federation of Supply and Marketing Cooperative</w:t>
            </w:r>
          </w:p>
        </w:tc>
      </w:tr>
      <w:tr w:rsidR="00252A85" w:rsidRPr="00867813" w14:paraId="1FBBAA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4AA31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5F6EF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古寨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30C9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Guzhai Primary School</w:t>
            </w:r>
          </w:p>
        </w:tc>
      </w:tr>
      <w:tr w:rsidR="00252A85" w:rsidRPr="00867813" w14:paraId="4642D1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89AEB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00B3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古寨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E36914" w14:textId="06BDB33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Guz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</w:t>
            </w:r>
          </w:p>
        </w:tc>
      </w:tr>
      <w:tr w:rsidR="00252A85" w:rsidRPr="00867813" w14:paraId="3A8902F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5B913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DE66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骨灰公墓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1A0045" w14:textId="25B4876D" w:rsidR="00252A85" w:rsidRPr="00867813" w:rsidRDefault="009530A6" w:rsidP="009530A6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emetery </w:t>
            </w:r>
          </w:p>
        </w:tc>
      </w:tr>
      <w:tr w:rsidR="00252A85" w:rsidRPr="00867813" w14:paraId="4D4FDB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43F53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23C30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光明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FEDC2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Guangming Primary School</w:t>
            </w:r>
          </w:p>
        </w:tc>
      </w:tr>
      <w:tr w:rsidR="00252A85" w:rsidRPr="00867813" w14:paraId="5EFAC3E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9E947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B2565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广播电视台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A85CB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Radio and Television Station</w:t>
            </w:r>
          </w:p>
        </w:tc>
      </w:tr>
      <w:tr w:rsidR="00252A85" w:rsidRPr="00867813" w14:paraId="4C0D69D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398D4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EE481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归国华侨联合会机关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4F9B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Federation of Returned Overseas Chinese</w:t>
            </w:r>
          </w:p>
        </w:tc>
      </w:tr>
      <w:tr w:rsidR="00252A85" w:rsidRPr="00867813" w14:paraId="38EC69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A2765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A2862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国土资源地理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024A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Land and Resource Information Center</w:t>
            </w:r>
          </w:p>
        </w:tc>
      </w:tr>
      <w:tr w:rsidR="00252A85" w:rsidRPr="00867813" w14:paraId="7299729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A6429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3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5565A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国土资源局环翠分局城区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28DC55" w14:textId="6180733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Urban Station of Huancui Distric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 Municipal Land Resources Bureau </w:t>
            </w:r>
          </w:p>
        </w:tc>
      </w:tr>
      <w:tr w:rsidR="00252A85" w:rsidRPr="00867813" w14:paraId="4371987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CE9A5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0318E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国土资源局环翠分局温泉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E00D79" w14:textId="4890C30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quan Station of Huancui Distric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b-bureau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Land Resources Bureau</w:t>
            </w:r>
          </w:p>
        </w:tc>
      </w:tr>
      <w:tr w:rsidR="00252A85" w:rsidRPr="00867813" w14:paraId="45EBDBA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F338A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D1C2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国土资源局环翠分局羊亭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1AB704" w14:textId="46DEF19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angting Station of Huancui Distric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b-bureau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Municipal Land Resources Bureau </w:t>
            </w:r>
          </w:p>
        </w:tc>
      </w:tr>
      <w:tr w:rsidR="00252A85" w:rsidRPr="00867813" w14:paraId="27408C0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55C52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7805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国土资源局环翠分局张村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8A7894" w14:textId="70FBB45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Zhangcun Station of Huancui Distric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b-bureau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Municipal Land Resources Bureau </w:t>
            </w:r>
          </w:p>
        </w:tc>
      </w:tr>
      <w:tr w:rsidR="00252A85" w:rsidRPr="00867813" w14:paraId="333265E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4990B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4257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海滨林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14ACB6" w14:textId="6FFF513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aibi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est Farm</w:t>
            </w:r>
          </w:p>
        </w:tc>
      </w:tr>
      <w:tr w:rsidR="00252A85" w:rsidRPr="00867813" w14:paraId="0F86A3C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7D54E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2FA6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海洋发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02CD31" w14:textId="02E2280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Municipal Marine Development Bureau </w:t>
            </w:r>
          </w:p>
        </w:tc>
      </w:tr>
      <w:tr w:rsidR="00252A85" w:rsidRPr="00867813" w14:paraId="20A034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44B32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998DB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海洋与渔业安全应急指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DDDE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Ocean and Fisheries Emergency Command Center</w:t>
            </w:r>
          </w:p>
        </w:tc>
      </w:tr>
      <w:tr w:rsidR="00252A85" w:rsidRPr="00867813" w14:paraId="42A4305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10538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60C3E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海洋与渔业监测减灾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490D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Ocean and Fisheries Monitoring and Disaster Reduction Center</w:t>
            </w:r>
          </w:p>
        </w:tc>
      </w:tr>
      <w:tr w:rsidR="00252A85" w:rsidRPr="00867813" w14:paraId="739DCA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E0626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2B3A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海洋与渔业监督监察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6DF004" w14:textId="0E88EF8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Ocean and Fisheries Supervision and Monitoring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58B327B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5C63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50FB4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海域使用动态监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C5DC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ea Area Use Dynamic Supervision Center</w:t>
            </w:r>
          </w:p>
        </w:tc>
      </w:tr>
      <w:tr w:rsidR="00252A85" w:rsidRPr="00867813" w14:paraId="3BFE22D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08640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F1A5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行政管理科学研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69D43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Administrative Science Research Center</w:t>
            </w:r>
          </w:p>
        </w:tc>
      </w:tr>
      <w:tr w:rsidR="00252A85" w:rsidRPr="00867813" w14:paraId="493FEB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8B26B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58EC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行政审批服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65C4E9" w14:textId="2D521C5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Administrative Approval Service Municipal Bureau </w:t>
            </w:r>
          </w:p>
        </w:tc>
      </w:tr>
      <w:tr w:rsidR="00252A85" w:rsidRPr="00867813" w14:paraId="451B916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4C745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171E7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行政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F9A429" w14:textId="3FF73CB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dministration Institut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ity</w:t>
            </w:r>
          </w:p>
        </w:tc>
      </w:tr>
      <w:tr w:rsidR="00252A85" w:rsidRPr="00867813" w14:paraId="0211998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A54A4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201C7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航空护林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F0559F" w14:textId="6B3ABC9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Aerial Forest Protection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3C76FC9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3C28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F399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河北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61293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ebei Primary School</w:t>
            </w:r>
          </w:p>
        </w:tc>
      </w:tr>
      <w:tr w:rsidR="00252A85" w:rsidRPr="00867813" w14:paraId="7C8EAE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C5365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C2DA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红色胶东研究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354B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iaodong Red Culture Institute of Weihai</w:t>
            </w:r>
          </w:p>
        </w:tc>
      </w:tr>
      <w:tr w:rsidR="00252A85" w:rsidRPr="00867813" w14:paraId="5262AC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B772B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B818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红十字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8B91BC" w14:textId="78FACF5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385ECB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Red Cross Society of China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 Branch</w:t>
            </w:r>
          </w:p>
        </w:tc>
      </w:tr>
      <w:tr w:rsidR="00252A85" w:rsidRPr="00867813" w14:paraId="3A75893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936D7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DC5B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互联网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AC70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Internet Information Center</w:t>
            </w:r>
          </w:p>
        </w:tc>
      </w:tr>
      <w:tr w:rsidR="00252A85" w:rsidRPr="00867813" w14:paraId="400829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1D0D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8D1C7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保局南海新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895ED6" w14:textId="16A6682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nhai New Distric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b-bureau of </w:t>
            </w:r>
            <w:r w:rsidRPr="00BA6DC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Weihai Municipal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63D6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nvironmental</w:t>
            </w:r>
            <w:r w:rsidRPr="008663D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rotection Bureau </w:t>
            </w:r>
          </w:p>
        </w:tc>
      </w:tr>
      <w:tr w:rsidR="00252A85" w:rsidRPr="00867813" w14:paraId="6ACBA9C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32094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9B22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公证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918C9A" w14:textId="57CF186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Notary Offi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</w:p>
        </w:tc>
      </w:tr>
      <w:tr w:rsidR="00252A85" w:rsidRPr="00867813" w14:paraId="7ADECD4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3D8CE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53CCF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教育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EBF9E6" w14:textId="173D5FE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uancu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iaoy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Kindergarten</w:t>
            </w:r>
          </w:p>
        </w:tc>
      </w:tr>
      <w:tr w:rsidR="00252A85" w:rsidRPr="00867813" w14:paraId="478123E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76567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DFF1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爱国卫生和健康教育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3795F8" w14:textId="300421C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Patriotic Health and Education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733D7A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4A784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F635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安全生产监察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5E496F" w14:textId="3BFBBA3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Production Safety Supervision Battal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06F15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E5019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7A51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半月湾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928117" w14:textId="3B3E1E9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nyuew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Kindergarten of Weihai</w:t>
            </w:r>
          </w:p>
        </w:tc>
      </w:tr>
      <w:tr w:rsidR="00252A85" w:rsidRPr="00867813" w14:paraId="388D52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A0D67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5043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财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3CA4DC" w14:textId="3074580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inance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6A362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of Weihai Municipality</w:t>
            </w:r>
          </w:p>
        </w:tc>
      </w:tr>
      <w:tr w:rsidR="00252A85" w:rsidRPr="00867813" w14:paraId="70BE796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A5DC9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0D85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财政投资评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D95C81" w14:textId="22FF0A6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vestment Review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A4653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45767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DF40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财政指导与会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C986D5" w14:textId="36B6054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uidance and Accounting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210E1D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01F39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3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EACDF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残疾人康复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ED0620" w14:textId="45C41A8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Rehabilitation Center for Disabled P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op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1BA14C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B5352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C4BB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残疾人劳动就业服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50C59D" w14:textId="0F3A544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Labor and Employment Service Department for Disabled P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op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98840B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BC73D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B576A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残疾人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965D5B" w14:textId="76801B4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Disabled P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ederation </w:t>
            </w:r>
            <w:r w:rsidRPr="007C402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Weihai </w:t>
            </w:r>
          </w:p>
        </w:tc>
      </w:tr>
      <w:tr w:rsidR="00252A85" w:rsidRPr="00867813" w14:paraId="031ADD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28032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4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0DB20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城市管理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72AB1B" w14:textId="3F260DB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 Administra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117525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9D8A6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D2F1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畜牧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765E95" w14:textId="522492F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Animal Husbandry Development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056220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BDE59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1E79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创业指导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14BAFC" w14:textId="602710B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Start-up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DCC13D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6511A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6338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慈善总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6ABC70" w14:textId="55B8B6B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Charity Federation Offi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4559A1E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22026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C25D4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村庄改造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81CB1B" w14:textId="2910AE5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Village Reconstruction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243639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A3EAC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72134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大数据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598B57" w14:textId="7FFBEC0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Big Data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00A02A4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4F9F2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9936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代办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D5EADE" w14:textId="7E99E45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Agent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7C48913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83BC2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D587B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档案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C39C1B" w14:textId="2BA7391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Archives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585F0C5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F88FA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ABC0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党员电化教育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F29586" w14:textId="0EB84B0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Party Members Audio-Visual Educa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9EB27E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6A786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9A8DE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地方金融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4248AE" w14:textId="554D616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Local 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ia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52F9A2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67C4C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F5E9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地方金融监督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0CC007" w14:textId="4D1D782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ocal Financial Supervision and Administr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>
              <w:t xml:space="preserve"> </w:t>
            </w:r>
            <w:r w:rsidRPr="001A5C1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3D03718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3A445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5D1D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地方史志研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46FA78" w14:textId="463366D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Local History Research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2D5D5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Weihai </w:t>
            </w:r>
          </w:p>
        </w:tc>
      </w:tr>
      <w:tr w:rsidR="00252A85" w:rsidRPr="00867813" w14:paraId="5850C70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285BF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5D8EA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地理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35F6FA" w14:textId="0A447EE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Geographic Information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C4A509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EF910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9BE3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电子商务发展促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617ECD" w14:textId="3CFDDE5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Online Commerce Development and Promotion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9D7F10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02B40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C258F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动物疫病预防控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DB3047" w14:textId="72477B6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Animal Epidemic Disease Prevention and Control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9BF59A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458BB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0D58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对外劳务合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FB88E3" w14:textId="3B57244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Foreign Labor Cooperation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99F239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DE8EA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130D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发展和改革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095F6F" w14:textId="2D2E44C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evelopment and Reform Burea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ity</w:t>
            </w:r>
          </w:p>
        </w:tc>
      </w:tr>
      <w:tr w:rsidR="00252A85" w:rsidRPr="00867813" w14:paraId="6365635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24C11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0FEDB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法官培训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1F49F6" w14:textId="63117AA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Judge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raining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1973F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A00B7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E5BE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法律援助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C1C45F" w14:textId="309B5C3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Legal Aid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340C708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79C27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2676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防灾减灾应急物资储备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AA22F8" w14:textId="7A93267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Prevention and Mitigation Emergency Materials Reserv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168CB5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454B6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6B55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防灾减灾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B87B8E" w14:textId="3C2B940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Disaster Prevention and Mitigation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C291D9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4D401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9F8A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房产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A027F0" w14:textId="6458A0F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Real Estate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109C6B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61304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85E86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服务业发展促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30FA94" w14:textId="22339D5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Service Industry Development and Promotion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27852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1981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8C9A2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妇女儿童活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01A088" w14:textId="6EDB491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Women and Children Activity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8BAAA2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F8611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B1117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妇女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F7BA81" w14:textId="6761F62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Wome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Federation</w:t>
            </w:r>
            <w:r>
              <w:t xml:space="preserve"> </w:t>
            </w:r>
            <w:r w:rsidRPr="002D5D5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Weihai </w:t>
            </w:r>
          </w:p>
        </w:tc>
      </w:tr>
      <w:tr w:rsidR="00252A85" w:rsidRPr="00867813" w14:paraId="49B6D39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1E51F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3C3D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妇幼保健计划生育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015216" w14:textId="7A3779C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Maternity and Child Health and Family Planning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36FA48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DFE0C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C02B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妇幼保健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4B3650" w14:textId="2E0E85F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Maternal and Child Health Hospital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9A4CEE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08C16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F0D39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高新技术企业孵化创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F1A71D" w14:textId="7DCFF59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High-tech Enterprise Start-up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002B5C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A2B68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4068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个体私营经济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F2F735" w14:textId="3C8CBA3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Private Economy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03ACF2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03463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4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A980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工贸行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A244EB" w14:textId="7E3721C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Industry and Trade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8F7EDD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2AC91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7145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工商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8CF09F" w14:textId="241804E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Industry and Commerce Information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9B6286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6CF28D" w14:textId="77777777" w:rsidR="00252A85" w:rsidRPr="00027A6D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027A6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A1FF24" w14:textId="77777777" w:rsidR="00252A85" w:rsidRPr="00027A6D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027A6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工商业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C5BB7C" w14:textId="7E8F5169" w:rsidR="00252A85" w:rsidRPr="00027A6D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027A6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Federation of Industry and Commer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027A6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35BB58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383B7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4E9C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工业和信息化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CA30B5" w14:textId="6B66683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dustry and Information Technology Burea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t xml:space="preserve"> </w:t>
            </w:r>
            <w:r w:rsidRPr="002A13DA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517461C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47FAF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749BD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公共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8A8DF3" w14:textId="52B95DE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Public Health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E3274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D788C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A6F5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供销合作社联合社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1EC32D" w14:textId="56D8387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Supply and Marketing Cooperativ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D79F7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AF4CC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2211B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光荣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0D7623" w14:textId="2C55137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Disabled Veteran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om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B63D30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16F5B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DCEF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广播电视台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CBBECE" w14:textId="2E4FB33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Radio and Television St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0D17940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A4A16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D15DD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归国华侨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09BE2D" w14:textId="5B3325E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Federation of Returned Overseas Chinese of Weihai</w:t>
            </w:r>
          </w:p>
        </w:tc>
      </w:tr>
      <w:tr w:rsidR="00252A85" w:rsidRPr="00867813" w14:paraId="6C5D02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2548D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69447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国库集中支付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745E93" w14:textId="3FFBC3B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National Treasury Central Paymen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Weihai</w:t>
            </w:r>
          </w:p>
        </w:tc>
      </w:tr>
      <w:tr w:rsidR="00252A85" w:rsidRPr="00867813" w14:paraId="5167A02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47CE9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CC6ED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国土生态修复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C5D420" w14:textId="3891099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Land Ecology Restoration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79C381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789BF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032BD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国有双岛林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B6A9C9" w14:textId="429A422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huangdao State-owned Forest Farm of Weihai</w:t>
            </w:r>
          </w:p>
        </w:tc>
      </w:tr>
      <w:tr w:rsidR="00252A85" w:rsidRPr="00867813" w14:paraId="1D98715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20D3C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6931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国有资产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A50AB3" w14:textId="5DD25DB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e-owned Assets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87D11A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40B0E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CF84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海洋发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24BD40" w14:textId="25C3D96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arine Development Burea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t xml:space="preserve"> </w:t>
            </w:r>
            <w:r w:rsidRPr="002A13DA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7D56CBC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19E4A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6546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海洋监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464F23" w14:textId="1CF40E6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Ocean Monitoring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AFF8F9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D477E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0773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海洋与渔业研究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D7F5DB" w14:textId="59D851F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Ocean and Fishery Research Institut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476DE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35C86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5561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海洋与渔业综合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7ABB79" w14:textId="5ACD497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Law Enforcement Battalion of Ocean and Fisher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6930E8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31BBC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FD31A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行政审批服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65EF1E" w14:textId="1CC9DF1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dministrative Approval Service Burea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t xml:space="preserve"> </w:t>
            </w:r>
            <w:r w:rsidRPr="00A91B4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4A2ED4F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A0B5C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6A1BE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行政审批勘验评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BD8F49" w14:textId="0780416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Evaluation Center of Administrative Approval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6AEA3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ACBB8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A2316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红十字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4E520E" w14:textId="02B6C93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d Cross Society of China Huancui Branch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181DDB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C14DB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D0392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2C8F4B" w14:textId="6AB8E01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Painting Academ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918E6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240C3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F5D6D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环翠楼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41319C" w14:textId="3EC4ABA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lou Subdis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ict Office of Huancui District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A91B4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4AB39DD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45B7B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A482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环翠楼社区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269F22" w14:textId="55F24DB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Huancuilou Community Health Center of Weihai</w:t>
            </w:r>
          </w:p>
        </w:tc>
      </w:tr>
      <w:tr w:rsidR="00252A85" w:rsidRPr="00867813" w14:paraId="2D8B77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BA12D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70EF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环发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9F4E4B" w14:textId="32E8CCD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fa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Kindergarten of Weihai</w:t>
            </w:r>
          </w:p>
        </w:tc>
      </w:tr>
      <w:tr w:rsidR="00252A85" w:rsidRPr="00867813" w14:paraId="45C1FF5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77248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C259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环境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FD696A" w14:textId="3512AD0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Environmental Health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0389A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6CB14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D9A50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机构编制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9C7B72" w14:textId="03FB361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</w:t>
            </w:r>
            <w:r w:rsidR="003F39D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3F39D9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formation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334A48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9D7AF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8397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机构编制研究与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6051F3" w14:textId="4AD60CC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 w:rsidR="003F39D9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esearch </w:t>
            </w:r>
            <w:r w:rsidR="003F39D9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d</w:t>
            </w:r>
            <w:r w:rsidR="003F39D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ACEA43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98B34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2345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机关财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397F20" w14:textId="25E56BF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Organization Finance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016AA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7E0D7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D89A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机关公务用车调度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A17BC9" w14:textId="06758F3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Official Vehicle Dispatching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27BF7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8E877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4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EF796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机关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1165D2" w14:textId="24022EF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Public Institution Affairs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8D10EB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CD8EF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F26DF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机关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70E368" w14:textId="3CF83AA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Governmental Kindergarte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1114E5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2E19C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9FFA4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疾病预防控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52445A" w14:textId="4D7C986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Disease Control and Prevention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27C11C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AA7BD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5DF9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技术转移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48734C" w14:textId="41BC816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Technology Transfer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913F54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C32A6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3F92B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价格认证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EBEDF0" w14:textId="32F038F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Price Certification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EA9B0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B50CE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BC62D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监察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28AE0A" w14:textId="3959277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Supervisory Committe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7F42D6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F6CC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1C6D0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建筑工程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8E9B9A" w14:textId="3A4418D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Construction Engineering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484BA0E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7F773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0CE02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教育和体育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0119E7" w14:textId="0928F85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ducation and Sports Burea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2069AB">
              <w:rPr>
                <w:rFonts w:ascii="华文宋体" w:eastAsia="华文宋体" w:hAnsi="华文宋体"/>
                <w:szCs w:val="21"/>
              </w:rPr>
              <w:t xml:space="preserve"> Municipality</w:t>
            </w:r>
          </w:p>
        </w:tc>
      </w:tr>
      <w:tr w:rsidR="00252A85" w:rsidRPr="00867813" w14:paraId="2BE695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68FD5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CC8F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教育会计核算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B4D1EF" w14:textId="1B98782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Education Accounting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B61720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FC0A7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2950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教育基建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0B4BA2" w14:textId="03CADDD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Education Infrastructure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6E1C29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611B4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60B30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教育教学研究培训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C223BD" w14:textId="1B11B17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Education and Teaching Research Training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51BCA11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F38F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E6167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教育人才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F803F4" w14:textId="042D089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 w:rsidR="002D728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l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8A1D7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7D26D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4873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经济合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777A77" w14:textId="6DD827B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Economic Cooperation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66E4DC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C629A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380B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经济开发投资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13DF67" w14:textId="1FE2A56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Economy Development and Investment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EDFF1F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A9CF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796C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经济协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448CF3" w14:textId="1C94D22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Economic Coordination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1F45DE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52403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771D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精神文明建设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BE4F48" w14:textId="4C7CE64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Spiritual Civilization Development Guidan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0FD53D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C2BA6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762C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鲸园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83F93D" w14:textId="4F6A7F8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ingyuan Subdistrict Office of Huancui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 w:rsidRPr="002069AB">
              <w:rPr>
                <w:rFonts w:ascii="华文宋体" w:eastAsia="华文宋体" w:hAnsi="华文宋体"/>
                <w:szCs w:val="21"/>
              </w:rPr>
              <w:t xml:space="preserve"> Municipality</w:t>
            </w:r>
          </w:p>
        </w:tc>
      </w:tr>
      <w:tr w:rsidR="00252A85" w:rsidRPr="00867813" w14:paraId="632918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85CE7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4EC5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鲸园社区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F626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ingyuan Community Health Center of Huancui District in Weihai</w:t>
            </w:r>
          </w:p>
        </w:tc>
      </w:tr>
      <w:tr w:rsidR="00252A85" w:rsidRPr="00867813" w14:paraId="72E8EE6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8D1C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9753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鲸园实验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5F73C4" w14:textId="26C22F5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Jingyuan Experimental Kindergarten of Weihai</w:t>
            </w:r>
          </w:p>
        </w:tc>
      </w:tr>
      <w:tr w:rsidR="00252A85" w:rsidRPr="00867813" w14:paraId="17155AB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0FF6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5F80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居民家庭经济状况核对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C9141D" w14:textId="370457E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Resident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inancial Situation Checking Offi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9A423E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46624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34BC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科技干部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33F0A7" w14:textId="4F2BA01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Technical Officials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7E3FB7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029B6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109E9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科技情报研究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A242A8" w14:textId="48CB169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Scientific and Technical Information Institut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3F62B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3345F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1116D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科学技术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A5E95B" w14:textId="0047E9B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cience and Technology Burea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2069AB">
              <w:rPr>
                <w:rFonts w:ascii="华文宋体" w:eastAsia="华文宋体" w:hAnsi="华文宋体"/>
                <w:szCs w:val="21"/>
              </w:rPr>
              <w:t xml:space="preserve"> Municipality</w:t>
            </w:r>
          </w:p>
        </w:tc>
      </w:tr>
      <w:tr w:rsidR="00252A85" w:rsidRPr="00867813" w14:paraId="6991D7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E3B6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D142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科学技术协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006E3C" w14:textId="3F74FC5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Science and Technology Associ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865750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FAA75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F24AD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蓝色经济区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2EB1BE" w14:textId="214B67A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Oceanic Economic Zone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15C860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467CE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33A0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劳动监察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B1CEEE" w14:textId="486B685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Labor Supervision Battal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F66A24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8FC23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19BC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劳动人事争议仲裁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5B8769" w14:textId="688B23D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Arbitration Court for Labor and Personnel Disputes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A57D7B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6B930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F406F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老干部活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BB73D6" w14:textId="65E9770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Veteran Officials Activity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415284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FC8FA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1FEE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老龄健康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1844D3" w14:textId="30688FD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Aging Health Car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61536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B7B6B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E857E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老年大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81FEB5" w14:textId="3581A43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University for the Elderl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261CAF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80AE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4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F6B7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里口山风景名胜区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F9E20D" w14:textId="28F477A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ko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enic Spot Management Committee of Weihai</w:t>
            </w:r>
          </w:p>
        </w:tc>
      </w:tr>
      <w:tr w:rsidR="00252A85" w:rsidRPr="00867813" w14:paraId="58CFE2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B5239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22AC2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廉洁教育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33F1CB" w14:textId="5CE5FA3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Public Integrity Educa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6DF83F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2FFAD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B633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良种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DC5D6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eed-multiplication Farm of Weihai</w:t>
            </w:r>
          </w:p>
        </w:tc>
      </w:tr>
      <w:tr w:rsidR="00252A85" w:rsidRPr="00867813" w14:paraId="68D728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AC516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BBDC9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烈士陵园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0B916F" w14:textId="695C3CA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Revolutionary </w:t>
            </w:r>
            <w:r w:rsidR="00643A37" w:rsidRPr="0086781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artyrs</w:t>
            </w:r>
            <w:r w:rsidR="00643A3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="00643A37" w:rsidRPr="0086781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Cemeter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C07C3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41C2B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D765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林业工作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5DF834" w14:textId="2568510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Forestry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48C563C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F417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2A803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领导干部任期经济责任审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8516B7" w14:textId="58B19B8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Audit Center for Official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conomic Responsibilities Weihai</w:t>
            </w:r>
          </w:p>
        </w:tc>
      </w:tr>
      <w:tr w:rsidR="00252A85" w:rsidRPr="00867813" w14:paraId="2E4BBAD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92193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DE553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流动人口计划生育服务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77A041" w14:textId="6DE3FB5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Migrant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amily Planning Management Divis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5BA9C0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4B08F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A4D80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旅游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0089FE" w14:textId="4E0B1B1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Tourism Developmen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0A1B694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FFBE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2FF9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美术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846B77" w14:textId="2D7B429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Art Museum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BBF77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A2B9B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4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BB4A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苗木繁育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2D3E65" w14:textId="25E9632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Nursery Stock Breeding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7F4666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50407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C6660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民兵武器装备仓库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4609D8" w14:textId="39988E4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Militia Weapons Warehous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2A77F64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0878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14B05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民兵训练基地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BE8818" w14:textId="000B943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Militia Training Bas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AF48CF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3001C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C0C5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民生热线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6D236A" w14:textId="2B12C73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 Livelihood Hotline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6CF01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D102C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64495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民营经济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5F29AE" w14:textId="04D450A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Private Business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372B6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7B7C7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6330A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民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4D884D" w14:textId="392595D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ivil Affairs Burea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31FD9F5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CE811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3B40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民政局婚姻登记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206CDF" w14:textId="1E98ECB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rriage Registry of 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Huancu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i District Civil Affair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Weihai Municipality</w:t>
            </w:r>
          </w:p>
        </w:tc>
      </w:tr>
      <w:tr w:rsidR="00252A85" w:rsidRPr="00867813" w14:paraId="77B13E5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D6E86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9DC3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农产品质量安全区域化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59662A" w14:textId="66C78D7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Regional Management Office of Agricultural Products Quality and Safet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D6C467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B1445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982C1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农村党员干部现代远程教育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E0C181" w14:textId="20328B9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Modern Distance Education Center for Party Members and Officials in Rural Area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48B8A4F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D7D31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CAEC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农村能源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ED67EC" w14:textId="56789CC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Rural Energy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077F96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9DAEE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4CF5C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农药监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7E4709" w14:textId="5AF9B08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Pesticide Monitoring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B2C438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A731F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35ADB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农业和基层财政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5760E1" w14:textId="7FE1425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Agricultural and 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sic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-level Finance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16A30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263BF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D79B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农业机械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6E66CA" w14:textId="2A68C9B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Agricultural Mechanics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61B1BD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D70F9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7CC0B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农业技术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F9BED6" w14:textId="495A9F2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Agricultural Technology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64D48B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07E9F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A666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农业经营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A677C3" w14:textId="61E9550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Agricultural Management Guidan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6FA35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EC266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8AB3B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农业农村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1D029F" w14:textId="37C222A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gricultural and Rural Affairs Burea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49BE303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DF674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89740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农业农村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35A9C0" w14:textId="488ED0A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Agricultural and Rural Affairs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3A4BFE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4BDB5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2A3E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农业综合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B30A74" w14:textId="6825BA0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Agricultural Law Enforcement Battal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22C2AA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640BB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2247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企业财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290832" w14:textId="772A5CA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Enterprise Finance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BC532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6CFCE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5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2EA7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区直机关党员教育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E8F9D6" w14:textId="41D26B6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ducation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rty Members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stitutions </w:t>
            </w:r>
            <w:r w:rsidRPr="00950D8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Directly Und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CP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C3167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Committee</w:t>
            </w:r>
          </w:p>
        </w:tc>
      </w:tr>
      <w:tr w:rsidR="00252A85" w:rsidRPr="00867813" w14:paraId="11CD08A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29759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912C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燃气热力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5E3967" w14:textId="4DB0D1C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Gas and Heating Power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59177D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D289A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F867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人才创新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A74F13" w14:textId="7FA8F21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 w:rsidR="002D728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lent</w:t>
            </w:r>
            <w:r w:rsidR="002D728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novation and Development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4B2AF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B0406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A2ED6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人才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7A87A6" w14:textId="3AD1B03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Talent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2E1717C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F4D42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7B17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人大离退休干部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42ADED" w14:textId="67FF53A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ervice Center for Retired Officials of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 Congress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904BF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F79CA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41CC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人力资源公共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5A79F1" w14:textId="72DA319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Human Resources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37965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25581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B225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人力资源和社会保障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52BF15" w14:textId="41C10AB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man Resources and Social Security Burea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312DA16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36621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5E00B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人民代表大会常务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4E700E" w14:textId="777978D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tanding Committee Office of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2AB2D9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96B25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452C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人民法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BB4E2D" w14:textId="577B28E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 Cour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4D593F8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5A9C4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2A7E4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人民检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3C2B64" w14:textId="319D1C4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Procuratorat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7D89C78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E6A0E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B720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人民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76CC56" w14:textId="12A88F2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Hospita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2A511F8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B92A9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A2B4F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人民政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049190" w14:textId="364EC60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6F48F61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32315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9BA72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人民政府采购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68671E" w14:textId="7A8B2FC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overnmental Procurement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2765390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15A48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549BB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人民政府经济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E78850" w14:textId="6D08EBE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conomic Research Office of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79ACDB6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4ABFA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A837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人民政府投资审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707E5F" w14:textId="7275A2B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overnmental Investment Audit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437AC42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68DC0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CEA10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人民政府驻日韩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04A6AA" w14:textId="45FF7E1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Japan and South Korea Office of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55BAA0C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C360A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5F129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融媒体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595910" w14:textId="4CAD9B4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Media Convergen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1A205A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B7476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3A91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森保工作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E45BC9" w14:textId="779D804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Forest Protection St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E5721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C0F85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0425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森林防火指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2D0CF7" w14:textId="17B57AC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Forest Fire Prevention Command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C0A107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A7F17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E7EFD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商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E83A1C" w14:textId="4B56503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erce Burea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3F18284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25E2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6276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社会保险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5954D4" w14:textId="608D0A5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ocial Insurance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072B73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CCF3E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B661F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社会福利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D8907A" w14:textId="3747751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Social Welfare Institut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6E5199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E9DF0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1D6A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社会经济调查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9540D6" w14:textId="3961021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ocial Economy Investigation Team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0D8C1B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13E3D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18804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社会救助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FD0C97" w14:textId="1CA8258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ocial Assistan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D82A12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8C608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60CE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社会矛盾受理调处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D53C9A" w14:textId="0555972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ocial Conflicts Media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1B9126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6C703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1ABAA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社会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77D1D1" w14:textId="1B6C817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ocial Informa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880E0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0393D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4C8A0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社会信用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593632" w14:textId="08FFFF9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ocial Credit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FEAEBC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2B9B6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F5E6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社会治安综合治理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9226E6" w14:textId="75022B4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 xml:space="preserve">Huancui Public Security Comprehensive Managemen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926EDE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63B07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5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75C5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社会组织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26E4DE" w14:textId="51200FD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ocial Organization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67D405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821EF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EAFE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社区建设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3983AD" w14:textId="5A01607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Community Construction Guidan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515D2B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192D4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EBE6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审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06C08D" w14:textId="7DBB42C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udi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5DE22F3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427D9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D9F1E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市场监督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216310" w14:textId="50183DF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arket Regulation Administr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0A2CD49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3AE32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28CD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市场监督管理综合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6CC0C9" w14:textId="397BBF7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Comprehensive Law Enforcement Battalion of Market Regulation Administr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E7B55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E431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5809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市政园林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5F0CCF" w14:textId="48D31F2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Municipal Garden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0954C4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7D134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5A3B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双拥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B0395C" w14:textId="11301C6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Military and Civilian Mutual Support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FDB434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9BE8B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3B21F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水利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933814" w14:textId="6C43A65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ater Conservancy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24DC1B4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B22B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2A8D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水利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864A45" w14:textId="082A40D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Water Conservancy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E459FA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10118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7DE0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水利移民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205ABB" w14:textId="29F4F88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Water Conservancy and Resettlement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AC29E9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09F2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AFB5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水生动物防疫检疫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C3B9FB" w14:textId="5DF0D51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Aquatic Animals Epidemic Prevention and Supervision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DC2928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4BAB0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EC012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司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F5336C" w14:textId="2A9B1CD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Justice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52C5162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7CD64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36592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嵩山第一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083AD0" w14:textId="42FED97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ongshan No. 1 Kindergarten of Weihai</w:t>
            </w:r>
          </w:p>
        </w:tc>
      </w:tr>
      <w:tr w:rsidR="00252A85" w:rsidRPr="00867813" w14:paraId="57588D9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EEBE4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06EF9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嵩山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22D52A" w14:textId="7F7382D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ongshan Subdistrict Office of Huancui Distric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2069AB">
              <w:rPr>
                <w:rFonts w:ascii="华文宋体" w:eastAsia="华文宋体" w:hAnsi="华文宋体"/>
                <w:szCs w:val="21"/>
              </w:rPr>
              <w:t>Municipality</w:t>
            </w:r>
          </w:p>
        </w:tc>
      </w:tr>
      <w:tr w:rsidR="00252A85" w:rsidRPr="00867813" w14:paraId="4C04D8E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3CB1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7EA8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嵩山社区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15B671" w14:textId="3744C03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ngshan Community Health Center of Huancu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0042F89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0102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D0D0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诉讼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D54849" w14:textId="1EF87E4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Litigation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84CEA9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471A5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CB180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诉调对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65E69D" w14:textId="68AE248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Litigation and Mediation Coalition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D6F7F8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D1006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09E6F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孙家疃第二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EF0A6B" w14:textId="423D5E2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unjiatuan No. 2 Kindergarten of Weihai</w:t>
            </w:r>
          </w:p>
        </w:tc>
      </w:tr>
      <w:tr w:rsidR="00252A85" w:rsidRPr="00867813" w14:paraId="4F2AD4D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7CB4B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2D93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孙家疃第一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79652A" w14:textId="73A7A47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unjiatuan No. 1 Kindergarten of Weihai</w:t>
            </w:r>
          </w:p>
        </w:tc>
      </w:tr>
      <w:tr w:rsidR="00252A85" w:rsidRPr="00867813" w14:paraId="3562DAD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3370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8113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孙家疃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D09EA4" w14:textId="7D23E9B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njiatuan Subdistrict Office of Huancui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2069AB">
              <w:rPr>
                <w:rFonts w:ascii="华文宋体" w:eastAsia="华文宋体" w:hAnsi="华文宋体"/>
                <w:szCs w:val="21"/>
              </w:rPr>
              <w:t>Municipality</w:t>
            </w:r>
          </w:p>
        </w:tc>
      </w:tr>
      <w:tr w:rsidR="00252A85" w:rsidRPr="00867813" w14:paraId="34263F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7214B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927E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孙家疃社区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FAF8C4" w14:textId="6DBBC1C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njiatuan Community H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lth Center of Huancui District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4B3E0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6222C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DDEC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体育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D96993" w14:textId="5272706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Sports Development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3CADD7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C02AF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3DFE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统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52D539" w14:textId="25F64D4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stics Burea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0EE5A8E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9E546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19B6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图书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813BF4" w14:textId="383C773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Librar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23A320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8E692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65144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土地储备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C88F9C" w14:textId="3FA2DD3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Land Reserv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E42799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9D448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59D1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退役军人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C00310" w14:textId="4EB3919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Veterans Affairs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815021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3E9A2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AC81F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退役军人事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03AD1E" w14:textId="1423438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Veterans Affair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30EBC73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FDC39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5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451E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外商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B4F36F" w14:textId="28A3D17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Foreign Investo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3C81F8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462C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3720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网格化治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F7C660" w14:textId="32AFCE7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Urban Network Managemen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78562E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16579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2A9E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网络安全和信息化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200C51" w14:textId="3644A6F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Cyber Security and Informationization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CA911D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3126B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A633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望岛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058416" w14:textId="6D9DAB7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Wangdao Kindergarten of Weihai</w:t>
            </w:r>
          </w:p>
        </w:tc>
      </w:tr>
      <w:tr w:rsidR="00252A85" w:rsidRPr="00867813" w14:paraId="57AD142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1D3FE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28D3C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威海湾九里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529F11" w14:textId="128FEE3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proofErr w:type="spellStart"/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w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iuli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Kindergarten of Weihai</w:t>
            </w:r>
          </w:p>
        </w:tc>
      </w:tr>
      <w:tr w:rsidR="00252A85" w:rsidRPr="00867813" w14:paraId="3009868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EC341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96B76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卫生和计划生育监督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07104F" w14:textId="1884965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Law Enforcement Branch of Health and Family Planning Supervision Weihai</w:t>
            </w:r>
          </w:p>
        </w:tc>
      </w:tr>
      <w:tr w:rsidR="00252A85" w:rsidRPr="00867813" w14:paraId="0353F2C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7AF57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2772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卫生健康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5F9E98" w14:textId="1B69AE3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ealth Burea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7753963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949F2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AB12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温泉畜牧兽医中心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E946F3" w14:textId="1993FDF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quan Animal Husbandry and Veterinary Central Station of Huancu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15E6A9B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B7AA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1BAD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温泉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D25A7F" w14:textId="4475D54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quan Health Center of Huancu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38DCFD1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094A1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6B22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温泉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10B42D" w14:textId="202EABA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qua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entral Kindergarten of Huancui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3BF9A5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E60D9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A2F5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文化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A76AF8" w14:textId="7593EE3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Cultural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6D8A43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8FD05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37AA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文化和旅游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9FC86D" w14:textId="258556C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e and Tourism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B47A7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64BBDB8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1F8DD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908D9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文学艺术界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951E65" w14:textId="0367476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Feder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iterature and Ar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26EBA6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E2F91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7B59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物业服务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31C565" w14:textId="197C5C3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Property Service Guidan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578212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F23EC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5E98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县乡公路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1CBC7F" w14:textId="3DAC65D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Urban and Rural Land Transport Developmen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0C191B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9D179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9F7CD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消费者投诉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85DED0" w14:textId="3F15CD1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Consumer Complaints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14CDF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FF6C7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F04B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信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839737" w14:textId="158C95A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Complaints and Proposal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0FC7C48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15561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950A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学生资助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CB13EA" w14:textId="6D034DB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tudent Financial Assistan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4BB2100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CA9A8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96E4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羊亭畜牧兽医中心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D118D3" w14:textId="36C20A6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ngting Animal Husbandry and Veterinary Central Station of Huancu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70450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1E7B7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728B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羊亭镇第二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50F643" w14:textId="4D155F2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ngting No. 2 Central K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dergarten of Huancui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153BC9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9F170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438B9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羊亭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4DDE3F" w14:textId="41D300D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angti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w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of Huancui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2AAD23B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763B4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CBFD0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羊亭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B6321C" w14:textId="156D44A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ngting Central Kindergarten of Huancu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610B561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40825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D43E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羊亭中心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7E3030" w14:textId="7DD0399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angti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entr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ealth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uancu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E2186E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F3649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67A4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冶口水库服务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1783A1" w14:textId="54B7001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eko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eservoi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695576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St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65FCFF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41872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EB2D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业余竞技体育运动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2B260F" w14:textId="666CC23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Amateur Competitive Sports Schoo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9CFAE3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BADBC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8E24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医疗保障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0A00DB" w14:textId="7BB5D72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ealthcare Securit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Bureau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0C781E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5C74C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5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FA25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医疗保障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892C5F" w14:textId="05C6A19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Healthcare Security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8E9FE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44E2C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BC7B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应急救援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D23938" w14:textId="647833B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Emergency Rescu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0EE275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E0AFB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C14C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应急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AD42F2" w14:textId="5F4EC47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mergenc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Bureau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44DFA73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67FDF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6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86998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张村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BD0E6F" w14:textId="11B3924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Zhangcu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w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of Huancui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>
              <w:t xml:space="preserve"> </w:t>
            </w:r>
            <w:r w:rsidRPr="0051475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5F75EFA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1EE29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E78D2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张村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1DEF65" w14:textId="383DAA5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Zhangcun Health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68B5E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788E9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0359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张村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96F03F" w14:textId="4299462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Zhangcu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ral Kindergarten of Huancui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503220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A314C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60CEC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招商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E9F392" w14:textId="1851241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Investment Promotion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8FE16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0B120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BFA94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招生考试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CCEF1D" w14:textId="453D6C2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Entrance Examination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6E52E6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C1A74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3B6FA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政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37A5ED" w14:textId="60C0B67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Government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D9F327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3296F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D732C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政协离退休干部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C34E49" w14:textId="4D2CB91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tired Official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PC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Committee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t xml:space="preserve"> </w:t>
            </w:r>
            <w:r w:rsidRPr="00342CE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72D134F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60DBC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DCFAA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知识产权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888E8A" w14:textId="1472DBF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Intellectual Property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4E5A62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EA236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5DE6E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职工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6F6795" w14:textId="12473C7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taff and Worke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672DDE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241D0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798C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职业技能鉴定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0FDBDE" w14:textId="5B1ED67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Occupational Skills Authentica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B0D055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B7529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E922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植物保护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D413EC" w14:textId="7E068CD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Plant Protection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77BE6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920AA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AFB0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植物检疫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051823" w14:textId="2426220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Plant Quarantine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EE7851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41239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00808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志愿服务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506961" w14:textId="42D6803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Volunteer Service Guidan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67BAC3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E93E1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009CF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中德生态产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91FBF5" w14:textId="6A14447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ino-German Ecological Industry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3F24B3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8A750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B846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中小型水利工程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66A5C5" w14:textId="1DB0271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Small and Medium Water Conservancy Project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F27BF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3D206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0FEC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中心敬老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E06FA3" w14:textId="307BE99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Central Home for the Elderly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F0385E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DCBCE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47577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重点项目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F4162C" w14:textId="6120CC1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Key Project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358ACD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35BD2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A7264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竹岛社区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74AE8A" w14:textId="2DF748D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udao Community Health Center of Huancu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45F5EE8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EA88B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8CD16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住房和城乡建设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4ABB07" w14:textId="01944D8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ousing and Urban-Rural Development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673C9D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CDB6D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EB6C1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专用通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9E3AA6" w14:textId="042D614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="00995D33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prietar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unication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60B0432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7A494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5AB2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自然资源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86E29B" w14:textId="23EDD6D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Natural Resource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1A66D50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0C154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98A81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自然资源局孙家疃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758B1E" w14:textId="3F891C2D" w:rsidR="00252A85" w:rsidRPr="0011269E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b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njiatuan St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Natural Resource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2E9C119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07C3F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F6953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自然资源局温泉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C6D311" w14:textId="3F10769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quan St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Natural Resource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0DCADC7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5B7C3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B9F45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自然资源局羊亭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DFB90C" w14:textId="3F8C5EE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angting St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Natural Resource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39B1159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78E30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A9570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自然资源局张村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7DAF0B" w14:textId="3EB99B7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angcun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Natural Resource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007B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4377EA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96C8A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9BA2D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综合行政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C36148" w14:textId="44746F3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Comprehensive Law Enforcement Battal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A1F638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5B38A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9984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综合行政执法大队派驻张村镇执法中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8AC11E" w14:textId="7073B17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angcun Law Enforcement Squadron Dispatched by Huancui Comprehensive Law Enforcement Battal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1FD60A6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3A24C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6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A103D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综合行政执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1D0F05" w14:textId="638DA30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Law Enforcement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7E798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1F55DEA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5A1E9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541C1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区总工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C554E0" w14:textId="74D6F4E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Federation of Trade Union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3A41CF0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4B9F3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2890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翠信息产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31A2DC" w14:textId="28B1116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Information Industry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671DD1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B10CC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42F2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环境宣教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5351B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nvironmental Protection Publicity and Education Center</w:t>
            </w:r>
          </w:p>
        </w:tc>
      </w:tr>
      <w:tr w:rsidR="00252A85" w:rsidRPr="00867813" w14:paraId="255FE0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BF43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144CE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机动车排气污染监控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D7F85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otor Vehicle Pollution Monitoring Center</w:t>
            </w:r>
          </w:p>
        </w:tc>
      </w:tr>
      <w:tr w:rsidR="00252A85" w:rsidRPr="00867813" w14:paraId="5E971B2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374A9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3609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机构编制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0540E3" w14:textId="1293B5B5" w:rsidR="00252A85" w:rsidRPr="00867813" w:rsidRDefault="003F39D9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94748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 w:rsidR="00213710" w:rsidRPr="007900CA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</w:t>
            </w:r>
            <w:r w:rsidR="00A85F9E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="00A85F9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Municipal </w:t>
            </w:r>
            <w:r w:rsidR="0009276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stitutions </w:t>
            </w:r>
          </w:p>
        </w:tc>
      </w:tr>
      <w:tr w:rsidR="00252A85" w:rsidRPr="00867813" w14:paraId="514218E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F9AD7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7F8EB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机关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929A9B" w14:textId="3CE26966" w:rsidR="00252A85" w:rsidRPr="00867813" w:rsidRDefault="0009276D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Municipal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Institution </w:t>
            </w:r>
            <w:r w:rsidR="00252A8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ffairs </w:t>
            </w:r>
          </w:p>
        </w:tc>
      </w:tr>
      <w:tr w:rsidR="00252A85" w:rsidRPr="00867813" w14:paraId="6889CFD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C1512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52D7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疾病预防控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1D5D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Disease Control and Prevention Center</w:t>
            </w:r>
          </w:p>
        </w:tc>
      </w:tr>
      <w:tr w:rsidR="00252A85" w:rsidRPr="00867813" w14:paraId="0E155EC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F74EB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9278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计划生育协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301EA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amily Planning Association Office of Weihai</w:t>
            </w:r>
          </w:p>
        </w:tc>
      </w:tr>
      <w:tr w:rsidR="00252A85" w:rsidRPr="00867813" w14:paraId="59162AA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E1341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98E4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计划生育协会机关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8D48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Family Planning Association</w:t>
            </w:r>
          </w:p>
        </w:tc>
      </w:tr>
      <w:tr w:rsidR="00252A85" w:rsidRPr="00867813" w14:paraId="732B515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6E453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6344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计划生育药具管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5327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anagement Station of Family Planning Medicine and Devices</w:t>
            </w:r>
          </w:p>
        </w:tc>
      </w:tr>
      <w:tr w:rsidR="00252A85" w:rsidRPr="00867813" w14:paraId="306F41E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DD782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5898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计量公证行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EA3E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etrology Surveyor</w:t>
            </w:r>
          </w:p>
        </w:tc>
      </w:tr>
      <w:tr w:rsidR="00252A85" w:rsidRPr="00867813" w14:paraId="6FAE948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41079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CD650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计量技术审查评价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A8AAD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etrological Technology Examination and Assessment Center</w:t>
            </w:r>
          </w:p>
        </w:tc>
      </w:tr>
      <w:tr w:rsidR="00252A85" w:rsidRPr="00867813" w14:paraId="650DFB1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85EA0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6EB06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计量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7163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etrology Institute</w:t>
            </w:r>
          </w:p>
        </w:tc>
      </w:tr>
      <w:tr w:rsidR="00252A85" w:rsidRPr="00867813" w14:paraId="27F4D6A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66C93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41583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纪委南海新区工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E1C950" w14:textId="2C25F96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 New District Work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of Weihai Municipal Discipline Inspec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ssion</w:t>
            </w:r>
          </w:p>
        </w:tc>
      </w:tr>
      <w:tr w:rsidR="00252A85" w:rsidRPr="00867813" w14:paraId="0C1DC35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DBC7A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86CB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技术监督信息研究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4910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Institute of Technical Supervision and Information</w:t>
            </w:r>
          </w:p>
        </w:tc>
      </w:tr>
      <w:tr w:rsidR="00252A85" w:rsidRPr="00867813" w14:paraId="33E265C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DB4C4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0AF7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技术交易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BA0F1C" w14:textId="2B98141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Technology </w:t>
            </w:r>
            <w:r w:rsidR="00FF038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er</w:t>
            </w:r>
          </w:p>
        </w:tc>
      </w:tr>
      <w:tr w:rsidR="00252A85" w:rsidRPr="00867813" w14:paraId="0D7CB1E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66B35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FB18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技术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D77A5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Vocational College</w:t>
            </w:r>
          </w:p>
        </w:tc>
      </w:tr>
      <w:tr w:rsidR="00252A85" w:rsidRPr="00867813" w14:paraId="240882D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C08B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A855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技术转移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E032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Technology Transfer Center</w:t>
            </w:r>
          </w:p>
        </w:tc>
      </w:tr>
      <w:tr w:rsidR="00252A85" w:rsidRPr="00867813" w14:paraId="544E2C0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8F37D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5DD12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价格认证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2D98D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Price Certification Center</w:t>
            </w:r>
          </w:p>
        </w:tc>
      </w:tr>
      <w:tr w:rsidR="00252A85" w:rsidRPr="00867813" w14:paraId="10F8338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FAF46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7F360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监察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47F11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upervision Committee</w:t>
            </w:r>
          </w:p>
        </w:tc>
      </w:tr>
      <w:tr w:rsidR="00252A85" w:rsidRPr="00867813" w14:paraId="4AFCA9B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DDA2C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BA72D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建设人才培训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D5D942" w14:textId="2781D4E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Construction </w:t>
            </w:r>
            <w:r w:rsidR="002D728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a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raining Center</w:t>
            </w:r>
          </w:p>
        </w:tc>
      </w:tr>
      <w:tr w:rsidR="00252A85" w:rsidRPr="00867813" w14:paraId="41C8017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08C61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A4926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建筑工程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90A99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onstructional Engineering Service Center</w:t>
            </w:r>
          </w:p>
        </w:tc>
      </w:tr>
      <w:tr w:rsidR="00252A85" w:rsidRPr="00867813" w14:paraId="7686CCF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EC2D3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9020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健康促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482A2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ealth Promotion Center</w:t>
            </w:r>
          </w:p>
        </w:tc>
      </w:tr>
      <w:tr w:rsidR="00252A85" w:rsidRPr="00867813" w14:paraId="522E82B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734BD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327FF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交通工程建设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639A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Transport Engineering Construction Service Center</w:t>
            </w:r>
          </w:p>
        </w:tc>
      </w:tr>
      <w:tr w:rsidR="00252A85" w:rsidRPr="00867813" w14:paraId="21EE008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59D45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32EA7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交通应急指挥与信息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5A86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Traffic Emergency Command and Information Service Center</w:t>
            </w:r>
          </w:p>
        </w:tc>
      </w:tr>
      <w:tr w:rsidR="00252A85" w:rsidRPr="00867813" w14:paraId="1ED189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96245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FDD2E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交通运输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91074A" w14:textId="27FEA02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Transport Bureau</w:t>
            </w:r>
          </w:p>
        </w:tc>
      </w:tr>
      <w:tr w:rsidR="00252A85" w:rsidRPr="00867813" w14:paraId="603856C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86C2B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E9508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交通运输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C4428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Transport Affairs Service Center</w:t>
            </w:r>
          </w:p>
        </w:tc>
      </w:tr>
      <w:tr w:rsidR="00252A85" w:rsidRPr="00867813" w14:paraId="037359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66238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6DC8F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交通运输综合执法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C353D0" w14:textId="0A4D617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Transport </w:t>
            </w:r>
            <w:r w:rsidR="00272C24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prehensiv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aw Enforcement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5412AB8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408F4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C4A08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教育教学研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504FC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ducation and Teaching Research Center</w:t>
            </w:r>
          </w:p>
        </w:tc>
      </w:tr>
      <w:tr w:rsidR="00252A85" w:rsidRPr="00867813" w14:paraId="436FA84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4AAF6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381B6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教育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80D4C7" w14:textId="6E54019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Education Bureau</w:t>
            </w:r>
          </w:p>
        </w:tc>
      </w:tr>
      <w:tr w:rsidR="00252A85" w:rsidRPr="00867813" w14:paraId="2BA872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97079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0B83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教育人才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AF56F9" w14:textId="5B025CA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ducation Personnel Service Center</w:t>
            </w:r>
          </w:p>
        </w:tc>
      </w:tr>
      <w:tr w:rsidR="00252A85" w:rsidRPr="00867813" w14:paraId="6F9CF9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458B4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FE0B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教育实验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0631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ducational Experimental Kindergarten</w:t>
            </w:r>
          </w:p>
        </w:tc>
      </w:tr>
      <w:tr w:rsidR="00252A85" w:rsidRPr="00867813" w14:paraId="1A1A8BE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0AA75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6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C34D3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接待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75F3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Reception Division</w:t>
            </w:r>
          </w:p>
        </w:tc>
      </w:tr>
      <w:tr w:rsidR="00252A85" w:rsidRPr="00867813" w14:paraId="078EDD8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7521F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A4B1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结核病防治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37CBB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Tuberculosis Control and Prevention Center</w:t>
            </w:r>
          </w:p>
        </w:tc>
      </w:tr>
      <w:tr w:rsidR="00252A85" w:rsidRPr="00867813" w14:paraId="1ADCEB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D5912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2DA0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金融运行监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6C0A8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Financial Operation Monitoring Center</w:t>
            </w:r>
          </w:p>
        </w:tc>
      </w:tr>
      <w:tr w:rsidR="00252A85" w:rsidRPr="00867813" w14:paraId="1A4BA6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4B529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AC9B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锦华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CC3CF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Jinhua Primary School</w:t>
            </w:r>
          </w:p>
        </w:tc>
      </w:tr>
      <w:tr w:rsidR="00252A85" w:rsidRPr="00867813" w14:paraId="1E3027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3C5D2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CE1B1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经济开发区第十三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F272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13 Middle School of Weihai Economic Development Zone</w:t>
            </w:r>
          </w:p>
        </w:tc>
      </w:tr>
      <w:tr w:rsidR="00252A85" w:rsidRPr="00867813" w14:paraId="7137E5E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642F1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6FB10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经济开发区桥头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E6C5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Qiaotou Primary School of Weihai Economic Development Zone</w:t>
            </w:r>
          </w:p>
        </w:tc>
      </w:tr>
      <w:tr w:rsidR="00252A85" w:rsidRPr="00867813" w14:paraId="75581F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7B04B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71A76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精神病人社会福利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2F94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ocial Welfare Institute for Mental Impaired Personnel</w:t>
            </w:r>
          </w:p>
        </w:tc>
      </w:tr>
      <w:tr w:rsidR="00252A85" w:rsidRPr="00867813" w14:paraId="3317457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BBF07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0611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精神卫生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C9F70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Mental Health Hospital</w:t>
            </w:r>
          </w:p>
        </w:tc>
      </w:tr>
      <w:tr w:rsidR="00252A85" w:rsidRPr="00867813" w14:paraId="31EEE7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D1230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3A795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鲸园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4F0E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Jingyuan Primary School</w:t>
            </w:r>
          </w:p>
        </w:tc>
      </w:tr>
      <w:tr w:rsidR="00252A85" w:rsidRPr="00867813" w14:paraId="0B38CC4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3FB1D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963D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救灾物资储备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B1F60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anagement Center for Relief Materials Reserve</w:t>
            </w:r>
          </w:p>
        </w:tc>
      </w:tr>
      <w:tr w:rsidR="00252A85" w:rsidRPr="00867813" w14:paraId="51BDA8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028AA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8EED7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救助管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3971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alvation Management Station</w:t>
            </w:r>
          </w:p>
        </w:tc>
      </w:tr>
      <w:tr w:rsidR="00252A85" w:rsidRPr="00867813" w14:paraId="3C79AB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E5540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D4EE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拘留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BB5A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Bridewell</w:t>
            </w:r>
          </w:p>
        </w:tc>
      </w:tr>
      <w:tr w:rsidR="00252A85" w:rsidRPr="00867813" w14:paraId="58DC4E5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A938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F55E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居民家庭经济状况核对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326868" w14:textId="348EDB1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Resident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inancial Situation Checking Office</w:t>
            </w:r>
          </w:p>
        </w:tc>
      </w:tr>
      <w:tr w:rsidR="00252A85" w:rsidRPr="00867813" w14:paraId="50D639B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B5996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CAB0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军队离退休干部休养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DB4AE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Veteran Officials Sanatorium</w:t>
            </w:r>
          </w:p>
        </w:tc>
      </w:tr>
      <w:tr w:rsidR="00252A85" w:rsidRPr="00867813" w14:paraId="22D23E0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71169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7C9B6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军队离休退休干部服务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61FA7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Retired Veteran Officials Service Center</w:t>
            </w:r>
          </w:p>
        </w:tc>
      </w:tr>
      <w:tr w:rsidR="00252A85" w:rsidRPr="00867813" w14:paraId="6F12B8E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A1B4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A7F9D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军粮供应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296BA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Army Provisions Supply Center</w:t>
            </w:r>
          </w:p>
        </w:tc>
      </w:tr>
      <w:tr w:rsidR="00252A85" w:rsidRPr="00867813" w14:paraId="50E2AB6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4B95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A719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军民融合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80525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ilitary-Civilian Integration Development Center</w:t>
            </w:r>
          </w:p>
        </w:tc>
      </w:tr>
      <w:tr w:rsidR="00252A85" w:rsidRPr="00867813" w14:paraId="306C63F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D5FD7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6A55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军用饮食供应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6FB4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ilitary Catering Supply Station</w:t>
            </w:r>
          </w:p>
        </w:tc>
      </w:tr>
      <w:tr w:rsidR="00252A85" w:rsidRPr="00867813" w14:paraId="407189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4325C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0C84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看守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413A9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Detention House</w:t>
            </w:r>
          </w:p>
        </w:tc>
      </w:tr>
      <w:tr w:rsidR="00252A85" w:rsidRPr="00867813" w14:paraId="6B8B15F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B0E01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921B5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科学技术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2EAC0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cience and Technology Museum</w:t>
            </w:r>
          </w:p>
        </w:tc>
      </w:tr>
      <w:tr w:rsidR="00252A85" w:rsidRPr="00867813" w14:paraId="456B081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D7454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89A1D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科学技术交流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118D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cience and Technology Exchange Museum</w:t>
            </w:r>
          </w:p>
        </w:tc>
      </w:tr>
      <w:tr w:rsidR="00252A85" w:rsidRPr="00867813" w14:paraId="7E0FBD9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21C8A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1C4D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科学技术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D2E107" w14:textId="6776E4F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Science and Technology Bureau</w:t>
            </w:r>
          </w:p>
        </w:tc>
      </w:tr>
      <w:tr w:rsidR="00252A85" w:rsidRPr="00867813" w14:paraId="32FB930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E9CB0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1DF48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科学技术协会机关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3BA3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cience and Technology Association</w:t>
            </w:r>
          </w:p>
        </w:tc>
      </w:tr>
      <w:tr w:rsidR="00252A85" w:rsidRPr="00867813" w14:paraId="6F13F0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4367B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EF26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口岸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AADE0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Port Service Center</w:t>
            </w:r>
          </w:p>
        </w:tc>
      </w:tr>
      <w:tr w:rsidR="00252A85" w:rsidRPr="00867813" w14:paraId="366DF7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0DC99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FCD4C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垃圾处理厂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7B54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Waste Treatment Plant</w:t>
            </w:r>
          </w:p>
        </w:tc>
      </w:tr>
      <w:tr w:rsidR="00252A85" w:rsidRPr="00867813" w14:paraId="16FC22A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C84EF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8A04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蓝天宾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EA6A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nti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otel</w:t>
            </w:r>
          </w:p>
        </w:tc>
      </w:tr>
      <w:tr w:rsidR="00252A85" w:rsidRPr="00867813" w14:paraId="549311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C91F2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BC080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劳动保障监察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8C1874" w14:textId="6DD7213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Labor Security Supervision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7AED94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0D833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7070F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劳动就业培训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AA50E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Labor Employment Training Center</w:t>
            </w:r>
          </w:p>
        </w:tc>
      </w:tr>
      <w:tr w:rsidR="00252A85" w:rsidRPr="00867813" w14:paraId="5B2AF4D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65731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FC4B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劳动人事争议仲裁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E10FE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Labor Dispute Arbitration Court</w:t>
            </w:r>
          </w:p>
        </w:tc>
      </w:tr>
      <w:tr w:rsidR="00252A85" w:rsidRPr="00867813" w14:paraId="29D9EC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FFCE9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A58C0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老干部活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FA27E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Retired Officials Activity Center</w:t>
            </w:r>
          </w:p>
        </w:tc>
      </w:tr>
      <w:tr w:rsidR="00252A85" w:rsidRPr="00867813" w14:paraId="173503F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40FFA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9D1A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老干部休养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055FB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Retired Officials Sanatorium</w:t>
            </w:r>
          </w:p>
        </w:tc>
      </w:tr>
      <w:tr w:rsidR="00252A85" w:rsidRPr="00867813" w14:paraId="0795B6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E5B51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61A43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老年大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E704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University for the Elderly</w:t>
            </w:r>
          </w:p>
        </w:tc>
      </w:tr>
      <w:tr w:rsidR="00252A85" w:rsidRPr="00867813" w14:paraId="35AAD84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94E61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4C0E3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老年大学环翠分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C968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University for the Elderly Huancui Campus</w:t>
            </w:r>
          </w:p>
        </w:tc>
      </w:tr>
      <w:tr w:rsidR="00252A85" w:rsidRPr="00867813" w14:paraId="5EC1C2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36FB4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53699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老年大学乳山分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070E7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University for the Elderly Rushan Campus</w:t>
            </w:r>
          </w:p>
        </w:tc>
      </w:tr>
      <w:tr w:rsidR="00252A85" w:rsidRPr="00867813" w14:paraId="4126CC8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43B40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5E75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立第三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D8B8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No. 3 Hospital</w:t>
            </w:r>
          </w:p>
        </w:tc>
      </w:tr>
      <w:tr w:rsidR="00252A85" w:rsidRPr="00867813" w14:paraId="4050853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80A4E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43915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立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2C1C9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Hospital</w:t>
            </w:r>
          </w:p>
        </w:tc>
      </w:tr>
      <w:tr w:rsidR="00252A85" w:rsidRPr="00867813" w14:paraId="5742E16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149FE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6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47F8F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廉洁教育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284D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Public Integrity Education Center</w:t>
            </w:r>
          </w:p>
        </w:tc>
      </w:tr>
      <w:tr w:rsidR="00252A85" w:rsidRPr="00867813" w14:paraId="3D8A8A8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CE17D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6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7665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粮食储备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17650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Grain Reserve Center</w:t>
            </w:r>
          </w:p>
        </w:tc>
      </w:tr>
      <w:tr w:rsidR="00252A85" w:rsidRPr="00867813" w14:paraId="7028CBB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F1AC4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6BA32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粮食质量检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5DA8F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Grain Quality Inspection Center</w:t>
            </w:r>
          </w:p>
        </w:tc>
      </w:tr>
      <w:tr w:rsidR="00252A85" w:rsidRPr="00867813" w14:paraId="5A7F3F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1D61E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4112E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林木种苗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7F5F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Forest and Seedling Station</w:t>
            </w:r>
          </w:p>
        </w:tc>
      </w:tr>
      <w:tr w:rsidR="00252A85" w:rsidRPr="00867813" w14:paraId="50D001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AE9D6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D9C20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林业工作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F63E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Forestry Workstation</w:t>
            </w:r>
          </w:p>
        </w:tc>
      </w:tr>
      <w:tr w:rsidR="00252A85" w:rsidRPr="00867813" w14:paraId="7D5D45E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DE952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0D0A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林业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6824EB" w14:textId="7B9F331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Forestry Bureau</w:t>
            </w:r>
          </w:p>
        </w:tc>
      </w:tr>
      <w:tr w:rsidR="00252A85" w:rsidRPr="00867813" w14:paraId="009CD0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4EA1F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A8DA8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林业科技推广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D507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Forest Science and Technology Promotion Station</w:t>
            </w:r>
          </w:p>
        </w:tc>
      </w:tr>
      <w:tr w:rsidR="00252A85" w:rsidRPr="00867813" w14:paraId="654607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FC94A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E0385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刘公岛管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DE4D3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Liugong Island Administrative Committee</w:t>
            </w:r>
          </w:p>
        </w:tc>
      </w:tr>
      <w:tr w:rsidR="00252A85" w:rsidRPr="00867813" w14:paraId="006C338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97105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5B11E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刘公岛国家森林公园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CBAB01" w14:textId="3039541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Liugong Island National Forest Park Management Office</w:t>
            </w:r>
          </w:p>
        </w:tc>
      </w:tr>
      <w:tr w:rsidR="00252A85" w:rsidRPr="00867813" w14:paraId="5FA37D5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00DC8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18891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刘公岛景区管理行政执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4F6A07" w14:textId="79C8EE9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iugong Island Scenic Area Administration and Law Enforcement Burea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t xml:space="preserve"> </w:t>
            </w:r>
            <w:r w:rsidRPr="007E798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2433D44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0D252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568D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刘公岛景区综合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6EF82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ugong Island Comprehensive Law Enforcement Battalion of Weihai</w:t>
            </w:r>
          </w:p>
        </w:tc>
      </w:tr>
      <w:tr w:rsidR="00252A85" w:rsidRPr="00867813" w14:paraId="1342D5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6474C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E0B1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刘公岛林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142E59" w14:textId="67F280A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Liugong Island Forest Farm </w:t>
            </w:r>
          </w:p>
        </w:tc>
      </w:tr>
      <w:tr w:rsidR="00252A85" w:rsidRPr="00867813" w14:paraId="0DD4D77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0C941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9AC17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留学人员和专家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FD2DD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Overseas Returned Scholars and Experts Service Center</w:t>
            </w:r>
          </w:p>
        </w:tc>
      </w:tr>
      <w:tr w:rsidR="00252A85" w:rsidRPr="00867813" w14:paraId="6A157AC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59DC6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6900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旅游公共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4271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Tourism Service Center</w:t>
            </w:r>
          </w:p>
        </w:tc>
      </w:tr>
      <w:tr w:rsidR="00252A85" w:rsidRPr="00867813" w14:paraId="6F83AED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13F6F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F53C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旅游数据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1C7A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Tourism Data Center</w:t>
            </w:r>
          </w:p>
        </w:tc>
      </w:tr>
      <w:tr w:rsidR="00252A85" w:rsidRPr="00867813" w14:paraId="63C0831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D892E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8885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码头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70BA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to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mary School</w:t>
            </w:r>
          </w:p>
        </w:tc>
      </w:tr>
      <w:tr w:rsidR="00252A85" w:rsidRPr="00867813" w14:paraId="1987EA3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721DD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F081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贸易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A7B99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Trade Development Center</w:t>
            </w:r>
          </w:p>
        </w:tc>
      </w:tr>
      <w:tr w:rsidR="00252A85" w:rsidRPr="00867813" w14:paraId="47BC683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310C5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B2F63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煤气总公司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9D68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Fuel Gas General Company</w:t>
            </w:r>
          </w:p>
        </w:tc>
      </w:tr>
      <w:tr w:rsidR="00252A85" w:rsidRPr="00867813" w14:paraId="6EE9837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F672B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9C094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民营经济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1C11F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Private Economic Development Center</w:t>
            </w:r>
          </w:p>
        </w:tc>
      </w:tr>
      <w:tr w:rsidR="00252A85" w:rsidRPr="00867813" w14:paraId="6261417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659DE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66DA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民营企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E182B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Private Enterprise Service Center</w:t>
            </w:r>
          </w:p>
        </w:tc>
      </w:tr>
      <w:tr w:rsidR="00252A85" w:rsidRPr="00867813" w14:paraId="67B6E4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1A0E0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9A316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民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6577EE" w14:textId="12DBB76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C739A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vil Affairs Bureau</w:t>
            </w:r>
          </w:p>
        </w:tc>
      </w:tr>
      <w:tr w:rsidR="00252A85" w:rsidRPr="00867813" w14:paraId="1E511B0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78BDC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161E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民族宗教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95CFC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thnic and Religious Affairs Service Center</w:t>
            </w:r>
          </w:p>
        </w:tc>
      </w:tr>
      <w:tr w:rsidR="00252A85" w:rsidRPr="00867813" w14:paraId="3F61574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85A5B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32573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明湖路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487946" w14:textId="234FB53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ngh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ad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</w:t>
            </w:r>
          </w:p>
        </w:tc>
      </w:tr>
      <w:tr w:rsidR="00252A85" w:rsidRPr="00867813" w14:paraId="75EF014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5E51B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722DF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南海港口物流产业发展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5AAEC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 Port Logistics Industry Development Center of Weihai</w:t>
            </w:r>
          </w:p>
        </w:tc>
      </w:tr>
      <w:tr w:rsidR="00252A85" w:rsidRPr="00867813" w14:paraId="1E997DE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10B3A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C81DF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南海海洋生物医药产业发展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31D3D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 Marine Biology and Medical Industry Service Center of Weihai</w:t>
            </w:r>
          </w:p>
        </w:tc>
      </w:tr>
      <w:tr w:rsidR="00252A85" w:rsidRPr="00867813" w14:paraId="667072D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80F99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F3DF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南海海洋先进装备制造产业发展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CF8D6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 Maritime Advanced Equipment Manufacturing Industry Service Center of Weihai</w:t>
            </w:r>
          </w:p>
        </w:tc>
      </w:tr>
      <w:tr w:rsidR="00252A85" w:rsidRPr="00867813" w14:paraId="4A69FD9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F1CA4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EA57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南海新能源和节能环保产业发展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20CD2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 New Energy Conservation and Environmental Protection Industry Development Center of Weihai</w:t>
            </w:r>
          </w:p>
        </w:tc>
      </w:tr>
      <w:tr w:rsidR="00252A85" w:rsidRPr="00867813" w14:paraId="67C7BB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31A5A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ADBD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南海新区专用通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4442E9" w14:textId="6B5B6B9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nhai New District </w:t>
            </w:r>
            <w:r w:rsidR="00995D33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prietary</w:t>
            </w:r>
            <w:r w:rsidR="00995D33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unication Bureau of 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2069AB">
              <w:rPr>
                <w:rFonts w:ascii="华文宋体" w:eastAsia="华文宋体" w:hAnsi="华文宋体"/>
                <w:szCs w:val="21"/>
              </w:rPr>
              <w:t>Municipality</w:t>
            </w:r>
          </w:p>
        </w:tc>
      </w:tr>
      <w:tr w:rsidR="00252A85" w:rsidRPr="00867813" w14:paraId="7D9303C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7ED13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2E2E0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南山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A9DD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Nanshan Primary School</w:t>
            </w:r>
          </w:p>
        </w:tc>
      </w:tr>
      <w:tr w:rsidR="00252A85" w:rsidRPr="00867813" w14:paraId="22DDB5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040BD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47BD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内部审计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3AFB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Internal Audit Instruction Center</w:t>
            </w:r>
          </w:p>
        </w:tc>
      </w:tr>
      <w:tr w:rsidR="00252A85" w:rsidRPr="00867813" w14:paraId="1CDA337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7CD31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BB25B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能源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A1FFA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Energy Development Center</w:t>
            </w:r>
          </w:p>
        </w:tc>
      </w:tr>
      <w:tr w:rsidR="00252A85" w:rsidRPr="00867813" w14:paraId="619B602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F4345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87DF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农机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8663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Agricultural Machinery Service Center</w:t>
            </w:r>
          </w:p>
        </w:tc>
      </w:tr>
      <w:tr w:rsidR="00252A85" w:rsidRPr="00867813" w14:paraId="667EA9A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C57FF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CB8DA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农业机械化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065F3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Agricultural Mechanization School</w:t>
            </w:r>
          </w:p>
        </w:tc>
      </w:tr>
      <w:tr w:rsidR="00252A85" w:rsidRPr="00867813" w14:paraId="4098195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3E3C4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9AA7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农业科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20D50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Agricultural Science Academy</w:t>
            </w:r>
          </w:p>
        </w:tc>
      </w:tr>
      <w:tr w:rsidR="00252A85" w:rsidRPr="00867813" w14:paraId="6F7300A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114C9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7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B3DFD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农业农村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9F5B01" w14:textId="1C80689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D4161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ricultural and Rural Areas Bureau</w:t>
            </w:r>
          </w:p>
        </w:tc>
      </w:tr>
      <w:tr w:rsidR="00252A85" w:rsidRPr="00867813" w14:paraId="3463BAA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ED742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8DDE1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农业农村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8E4E6D" w14:textId="087D993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Agricultural and Rural Affairs Service Center</w:t>
            </w:r>
          </w:p>
        </w:tc>
      </w:tr>
      <w:tr w:rsidR="00252A85" w:rsidRPr="00867813" w14:paraId="3BA5EF5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FBCF9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58900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农业综合执法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9B30A4" w14:textId="3F63BDA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Agricultural Comprehensive Law Enforcement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3075D1A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DB24C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1F00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欧美同学会秘书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62DAF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uropean and American Alumni Association Secretariat</w:t>
            </w:r>
          </w:p>
        </w:tc>
      </w:tr>
      <w:tr w:rsidR="00252A85" w:rsidRPr="00867813" w14:paraId="283A303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F8AA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AF826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普陀路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2B4D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tuo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ad Primary School</w:t>
            </w:r>
          </w:p>
        </w:tc>
      </w:tr>
      <w:tr w:rsidR="00252A85" w:rsidRPr="00867813" w14:paraId="2A1C070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59AB2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075E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企业财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B371A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ntrepreneur Finance Service Center</w:t>
            </w:r>
          </w:p>
        </w:tc>
      </w:tr>
      <w:tr w:rsidR="00252A85" w:rsidRPr="00867813" w14:paraId="332F64A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4799C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E40EA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千山路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13444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Qiansh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ad Primary School</w:t>
            </w:r>
          </w:p>
        </w:tc>
      </w:tr>
      <w:tr w:rsidR="00252A85" w:rsidRPr="00867813" w14:paraId="3DF0EC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356D7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B4CE9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青少年宫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671DD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Youth Palace</w:t>
            </w:r>
          </w:p>
        </w:tc>
      </w:tr>
      <w:tr w:rsidR="00252A85" w:rsidRPr="00867813" w14:paraId="1F0AF7A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A3DB4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1FAA4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全民健身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D33E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ass Fitness Guidance Center</w:t>
            </w:r>
          </w:p>
        </w:tc>
      </w:tr>
      <w:tr w:rsidR="00252A85" w:rsidRPr="00867813" w14:paraId="52F4704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CAB08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E331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群众权益诉求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ED76D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Public Complaints Service Center</w:t>
            </w:r>
          </w:p>
        </w:tc>
      </w:tr>
      <w:tr w:rsidR="00252A85" w:rsidRPr="00867813" w14:paraId="6F7D047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83C4F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27C6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群众艺术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EB21C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ass Art Center</w:t>
            </w:r>
          </w:p>
        </w:tc>
      </w:tr>
      <w:tr w:rsidR="00252A85" w:rsidRPr="00867813" w14:paraId="44E4FE3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22778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50EFA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才创新发展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05CF0D" w14:textId="34874C5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Institute of </w:t>
            </w:r>
            <w:r w:rsidR="00995D3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Tal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novation and Development</w:t>
            </w:r>
          </w:p>
        </w:tc>
      </w:tr>
      <w:tr w:rsidR="00252A85" w:rsidRPr="00867813" w14:paraId="44CCBE9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F94B5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CB12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才开发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A115C3" w14:textId="3A1728E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Development Center</w:t>
            </w:r>
            <w:r w:rsidR="00995D3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for Talents</w:t>
            </w:r>
          </w:p>
        </w:tc>
      </w:tr>
      <w:tr w:rsidR="00252A85" w:rsidRPr="00867813" w14:paraId="0C3BB58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B998F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2F7A8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大离退休干部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7C6BAE" w14:textId="5BC8FE1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 Retired Officials Service Center</w:t>
            </w:r>
          </w:p>
        </w:tc>
      </w:tr>
      <w:tr w:rsidR="00252A85" w:rsidRPr="00867813" w14:paraId="2141E65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AEA75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55DAF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防费征收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BF12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ivil Air Defense Fee Collection and Management Office</w:t>
            </w:r>
          </w:p>
        </w:tc>
      </w:tr>
      <w:tr w:rsidR="00252A85" w:rsidRPr="00867813" w14:paraId="78BF96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2D9E1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1600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防工程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2DEBE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ivil Air Defense Engineering Service Center</w:t>
            </w:r>
          </w:p>
        </w:tc>
      </w:tr>
      <w:tr w:rsidR="00252A85" w:rsidRPr="00867813" w14:paraId="18B1CE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04F0B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93BCC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防指挥信息保障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BCFF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ivil Air Defense Information Assurance Command Center</w:t>
            </w:r>
          </w:p>
        </w:tc>
      </w:tr>
      <w:tr w:rsidR="00252A85" w:rsidRPr="00867813" w14:paraId="0D6C560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50D98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B688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力资源公共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9703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uman Resources Public Service Center</w:t>
            </w:r>
          </w:p>
        </w:tc>
      </w:tr>
      <w:tr w:rsidR="00252A85" w:rsidRPr="00867813" w14:paraId="1FC988B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2E138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B0F87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力资源和社会保障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38CAD0" w14:textId="0E92BED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B86B3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man Resources and Social Security Bureau</w:t>
            </w:r>
          </w:p>
        </w:tc>
      </w:tr>
      <w:tr w:rsidR="00252A85" w:rsidRPr="00867813" w14:paraId="6A5289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8FD2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8CD9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力资源和社会保障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7122D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uman Resources and Social Security Information Center</w:t>
            </w:r>
          </w:p>
        </w:tc>
      </w:tr>
      <w:tr w:rsidR="00252A85" w:rsidRPr="00867813" w14:paraId="2043E7F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84A0B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16D60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力资源社会保障内审监督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1E08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uman Resources and Social Security Internal Audit Supervision Center</w:t>
            </w:r>
          </w:p>
        </w:tc>
      </w:tr>
      <w:tr w:rsidR="00252A85" w:rsidRPr="00867813" w14:paraId="6667525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273D4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67D1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力资源社会保障综合培训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D243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uman Resources and Social Security Comprehensive Training Center</w:t>
            </w:r>
          </w:p>
        </w:tc>
      </w:tr>
      <w:tr w:rsidR="00252A85" w:rsidRPr="00867813" w14:paraId="596A15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CF84C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260C6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民防空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B6AF25" w14:textId="3EB78CF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86B3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fice of Civil Air Defense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B86B3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252A85" w:rsidRPr="00867813" w14:paraId="55FE8B2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CAA16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9F20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民政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AAA812" w14:textId="4DF7EA6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Weihai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</w:t>
            </w:r>
          </w:p>
        </w:tc>
      </w:tr>
      <w:tr w:rsidR="00252A85" w:rsidRPr="00867813" w14:paraId="6836FE9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2D8ED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CCC97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民政府法律事务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5A608E" w14:textId="64D16EA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egal Affairs Office of Weihai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</w:t>
            </w:r>
          </w:p>
        </w:tc>
      </w:tr>
      <w:tr w:rsidR="00252A85" w:rsidRPr="00867813" w14:paraId="770F5BA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D1493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F16C9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民政府国有资产监督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E08307" w14:textId="78B8115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tate-Owned Assets Supervision and </w:t>
            </w:r>
            <w:r w:rsidR="00994D0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994D0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Committe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 Weihai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</w:t>
            </w:r>
          </w:p>
        </w:tc>
      </w:tr>
      <w:tr w:rsidR="00252A85" w:rsidRPr="00867813" w14:paraId="75F185A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3C647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E7360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民政府调查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104344" w14:textId="7203499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earch Office of Weihai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</w:t>
            </w:r>
          </w:p>
        </w:tc>
      </w:tr>
      <w:tr w:rsidR="00252A85" w:rsidRPr="00867813" w14:paraId="02595E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A164D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A621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民政府外事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58BD0C" w14:textId="2781533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eign Affairs Office of Weihai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</w:t>
            </w:r>
          </w:p>
        </w:tc>
      </w:tr>
      <w:tr w:rsidR="00252A85" w:rsidRPr="00867813" w14:paraId="65D487C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794F9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EF494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民政府驻北京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DABEBF" w14:textId="51B6FFF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Weihai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 Government i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Beijing</w:t>
            </w:r>
          </w:p>
        </w:tc>
      </w:tr>
      <w:tr w:rsidR="00252A85" w:rsidRPr="00867813" w14:paraId="29E06B1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69570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7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3B6AF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民政府驻北京联络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82BED9" w14:textId="0FBE3FD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aison Office of Weihai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in Beijing</w:t>
            </w:r>
          </w:p>
        </w:tc>
      </w:tr>
      <w:tr w:rsidR="00252A85" w:rsidRPr="00867813" w14:paraId="5E900CD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7A210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52268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民政府驻韩国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9C8466" w14:textId="305926D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Weihai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in South Korea</w:t>
            </w:r>
          </w:p>
        </w:tc>
      </w:tr>
      <w:tr w:rsidR="00252A85" w:rsidRPr="00867813" w14:paraId="1C1C673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49F23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DD2A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民政府驻济南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AD9AE7" w14:textId="3BE523A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Weihai Municipal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in Jinan</w:t>
            </w:r>
          </w:p>
        </w:tc>
      </w:tr>
      <w:tr w:rsidR="00252A85" w:rsidRPr="00867813" w14:paraId="69F719A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B04D8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9BBFE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人事考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1E35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Personnel Examination Center</w:t>
            </w:r>
          </w:p>
        </w:tc>
      </w:tr>
      <w:tr w:rsidR="00252A85" w:rsidRPr="00867813" w14:paraId="2882210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A1328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1C4A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荣成地震台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6B6156" w14:textId="0B70180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ismo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-st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D31B4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3A862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385F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荣成公路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AFD956" w14:textId="5A68EA9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Land Transport Developmen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6DA37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F6A52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2B178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荣成转播台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322C4C" w14:textId="13D37CF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Relay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283C39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8D25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F5641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乳山公路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0EBD5F" w14:textId="152CCCE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 Land Transport Developmen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1F0B14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F489F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5ED04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森林病虫害防治检疫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6A23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Forest Pest Control Quarantine Station</w:t>
            </w:r>
          </w:p>
        </w:tc>
      </w:tr>
      <w:tr w:rsidR="00252A85" w:rsidRPr="00867813" w14:paraId="5F662A2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CDF8D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D10AB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森林公安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958D9B" w14:textId="6AE70E1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Forestry Security Bureau</w:t>
            </w:r>
          </w:p>
        </w:tc>
      </w:tr>
      <w:tr w:rsidR="00252A85" w:rsidRPr="00867813" w14:paraId="5C40732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6C18D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0302C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森林公安局环翠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8E1ECC" w14:textId="57B2D4B1" w:rsidR="00252A85" w:rsidRPr="00867813" w:rsidRDefault="00252A85" w:rsidP="00252A85">
            <w:pP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District </w:t>
            </w:r>
            <w:r w:rsidRPr="002069AB">
              <w:rPr>
                <w:rFonts w:ascii="华文宋体" w:eastAsia="华文宋体" w:hAnsi="华文宋体"/>
                <w:szCs w:val="21"/>
              </w:rPr>
              <w:t>Sub</w:t>
            </w:r>
            <w:r w:rsidRPr="002069AB">
              <w:rPr>
                <w:rFonts w:ascii="华文宋体" w:eastAsia="华文宋体" w:hAnsi="华文宋体" w:hint="eastAsia"/>
                <w:szCs w:val="21"/>
              </w:rPr>
              <w:t>-bureau</w:t>
            </w:r>
            <w:r>
              <w:rPr>
                <w:rFonts w:ascii="华文宋体" w:eastAsia="华文宋体" w:hAnsi="华文宋体" w:hint="eastAsia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 Municipal Forestry Security Bureau </w:t>
            </w:r>
          </w:p>
        </w:tc>
      </w:tr>
      <w:tr w:rsidR="00252A85" w:rsidRPr="00867813" w14:paraId="509D4C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8E0FC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0148F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商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594AF4" w14:textId="351A3B5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7E798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erce Bureau</w:t>
            </w:r>
          </w:p>
        </w:tc>
      </w:tr>
      <w:tr w:rsidR="00252A85" w:rsidRPr="00867813" w14:paraId="67A02FE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7A9D2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EAED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商务综合行政执法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96F0CA" w14:textId="5DC7B2D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Commercial Comprehensive Law Enforcement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431542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5A85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BDEF5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商业职工中等专业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935AF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Vocational School of Business</w:t>
            </w:r>
          </w:p>
        </w:tc>
      </w:tr>
      <w:tr w:rsidR="00252A85" w:rsidRPr="00867813" w14:paraId="06D677C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B7E9E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94544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社会保险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70EA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ocial Insurance Service Center</w:t>
            </w:r>
          </w:p>
        </w:tc>
      </w:tr>
      <w:tr w:rsidR="00252A85" w:rsidRPr="00867813" w14:paraId="43DEA7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BDFCC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979B2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社会福利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27E7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ocial Welfare Institute</w:t>
            </w:r>
          </w:p>
        </w:tc>
      </w:tr>
      <w:tr w:rsidR="00252A85" w:rsidRPr="00867813" w14:paraId="591474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DB870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D90AE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社会经济调查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83886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ocial and Economic Investigation Group</w:t>
            </w:r>
          </w:p>
        </w:tc>
      </w:tr>
      <w:tr w:rsidR="00252A85" w:rsidRPr="00867813" w14:paraId="7F7B4A9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B48C5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77830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社会科学界联合会机关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EA4C3A" w14:textId="6700863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Federation of Social Sciences </w:t>
            </w:r>
          </w:p>
        </w:tc>
      </w:tr>
      <w:tr w:rsidR="00252A85" w:rsidRPr="00867813" w14:paraId="7EE1892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EA3CA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25C7C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社会信用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6E19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ocial Credit Management Center</w:t>
            </w:r>
          </w:p>
        </w:tc>
      </w:tr>
      <w:tr w:rsidR="00252A85" w:rsidRPr="00867813" w14:paraId="34B5B92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5733F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70AD2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社会治安综合治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AF434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Public Security Comprehensive Management Center</w:t>
            </w:r>
          </w:p>
        </w:tc>
      </w:tr>
      <w:tr w:rsidR="00252A85" w:rsidRPr="00867813" w14:paraId="7709006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8D521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92B0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社会主义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8D7D3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ocialism Institute</w:t>
            </w:r>
          </w:p>
        </w:tc>
      </w:tr>
      <w:tr w:rsidR="00252A85" w:rsidRPr="00867813" w14:paraId="744901A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60E7A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A2C3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社情民意调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25D42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Public Opinions Investigation Center</w:t>
            </w:r>
          </w:p>
        </w:tc>
      </w:tr>
      <w:tr w:rsidR="00252A85" w:rsidRPr="00867813" w14:paraId="68BD67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D279C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96B40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审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84C670" w14:textId="072CDA84" w:rsidR="00252A85" w:rsidRPr="00867813" w:rsidRDefault="00252A85" w:rsidP="00252A85">
            <w:pPr>
              <w:autoSpaceDE w:val="0"/>
              <w:autoSpaceDN w:val="0"/>
              <w:adjustRightInd w:val="0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6D1558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 Bureau</w:t>
            </w:r>
          </w:p>
        </w:tc>
      </w:tr>
      <w:tr w:rsidR="00252A85" w:rsidRPr="00867813" w14:paraId="0C8B8B7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25E45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B68A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生态环境保护综合执法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E9F5E7" w14:textId="10E22D2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Comprehensive Eco-environmental Protection Law Enforcement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1E1A455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731BD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FEFFD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生态环境督查指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AA7A1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co-environmental Supervision and Command Center</w:t>
            </w:r>
          </w:p>
        </w:tc>
      </w:tr>
      <w:tr w:rsidR="00252A85" w:rsidRPr="00867813" w14:paraId="43D2AFC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E28F3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9D19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生态环境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F3D22C" w14:textId="37EEAA0F" w:rsidR="00252A85" w:rsidRPr="00867813" w:rsidRDefault="00252A85" w:rsidP="00252A85">
            <w:pPr>
              <w:autoSpaceDE w:val="0"/>
              <w:autoSpaceDN w:val="0"/>
              <w:adjustRightInd w:val="0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6D1558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cological Environmen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reau</w:t>
            </w:r>
          </w:p>
        </w:tc>
      </w:tr>
      <w:tr w:rsidR="00252A85" w:rsidRPr="00867813" w14:paraId="49AA188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AD942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19342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生态环境局临港经济技术开发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F24E13" w14:textId="5BB53103" w:rsidR="00252A85" w:rsidRPr="00867813" w:rsidRDefault="00252A85" w:rsidP="00252A85">
            <w:pP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531DB8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International Port Economic and Technological Development District </w:t>
            </w:r>
            <w:r w:rsidRPr="002069AB">
              <w:rPr>
                <w:rFonts w:ascii="华文宋体" w:eastAsia="华文宋体" w:hAnsi="华文宋体"/>
                <w:szCs w:val="21"/>
              </w:rPr>
              <w:t>Sub</w:t>
            </w:r>
            <w:r w:rsidRPr="002069AB">
              <w:rPr>
                <w:rFonts w:ascii="华文宋体" w:eastAsia="华文宋体" w:hAnsi="华文宋体" w:hint="eastAsia"/>
                <w:szCs w:val="21"/>
              </w:rPr>
              <w:t>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6D1558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cological Environment Bureau</w:t>
            </w:r>
          </w:p>
        </w:tc>
      </w:tr>
      <w:tr w:rsidR="00252A85" w:rsidRPr="00867813" w14:paraId="719407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7CB78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9AB6B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生态环境局南海新区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60C5E0" w14:textId="5651528D" w:rsidR="00252A85" w:rsidRPr="00867813" w:rsidRDefault="00252A85" w:rsidP="00252A85">
            <w:pP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nhai New District </w:t>
            </w:r>
            <w:r w:rsidRPr="002069AB">
              <w:rPr>
                <w:rFonts w:ascii="华文宋体" w:eastAsia="华文宋体" w:hAnsi="华文宋体"/>
                <w:szCs w:val="21"/>
              </w:rPr>
              <w:t>Sub</w:t>
            </w:r>
            <w:r w:rsidRPr="002069AB">
              <w:rPr>
                <w:rFonts w:ascii="华文宋体" w:eastAsia="华文宋体" w:hAnsi="华文宋体" w:hint="eastAsia"/>
                <w:szCs w:val="21"/>
              </w:rPr>
              <w:t>-bureau</w:t>
            </w:r>
            <w:r>
              <w:rPr>
                <w:rFonts w:ascii="华文宋体" w:eastAsia="华文宋体" w:hAnsi="华文宋体" w:hint="eastAsia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6D1558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cological Environment Bureau </w:t>
            </w:r>
          </w:p>
        </w:tc>
      </w:tr>
      <w:tr w:rsidR="00252A85" w:rsidRPr="00867813" w14:paraId="5E5FBF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E068E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2529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生态环境局荣成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AD6DF1" w14:textId="5E405ED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2069AB">
              <w:rPr>
                <w:rFonts w:ascii="华文宋体" w:eastAsia="华文宋体" w:hAnsi="华文宋体"/>
                <w:szCs w:val="21"/>
              </w:rPr>
              <w:t>Sub</w:t>
            </w:r>
            <w:r w:rsidRPr="002069AB">
              <w:rPr>
                <w:rFonts w:ascii="华文宋体" w:eastAsia="华文宋体" w:hAnsi="华文宋体" w:hint="eastAsia"/>
                <w:szCs w:val="21"/>
              </w:rPr>
              <w:t>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6D1558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 xml:space="preserve">Ecological Environment Bureau </w:t>
            </w:r>
          </w:p>
        </w:tc>
      </w:tr>
      <w:tr w:rsidR="00252A85" w:rsidRPr="00867813" w14:paraId="694AB2D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34CD6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7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B7BB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生态环境局荣成分局好运角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8F15F9" w14:textId="6C53916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aoyunjiao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of </w:t>
            </w:r>
            <w:r w:rsidRPr="00C90CDF">
              <w:rPr>
                <w:rFonts w:ascii="华文宋体" w:eastAsia="华文宋体" w:hAnsi="华文宋体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C90CDF">
              <w:rPr>
                <w:rFonts w:ascii="华文宋体" w:eastAsia="华文宋体" w:hAnsi="华文宋体"/>
                <w:szCs w:val="21"/>
              </w:rPr>
              <w:t xml:space="preserve"> Sub-bureau of Weihai Municipal Ecological Environment Bureau</w:t>
            </w:r>
          </w:p>
        </w:tc>
      </w:tr>
      <w:tr w:rsidR="00252A85" w:rsidRPr="00867813" w14:paraId="54F2E2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BCDE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AE7A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生态环境局荣成分局石岛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A43E32" w14:textId="3213652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hidao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of </w:t>
            </w:r>
            <w:r w:rsidRPr="00C90CDF">
              <w:rPr>
                <w:rFonts w:ascii="华文宋体" w:eastAsia="华文宋体" w:hAnsi="华文宋体"/>
                <w:szCs w:val="21"/>
              </w:rPr>
              <w:t xml:space="preserve">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C90CDF">
              <w:rPr>
                <w:rFonts w:ascii="华文宋体" w:eastAsia="华文宋体" w:hAnsi="华文宋体"/>
                <w:szCs w:val="21"/>
              </w:rPr>
              <w:t xml:space="preserve"> Sub-bureau of Weihai Municipal Ecological Environment Bureau</w:t>
            </w:r>
          </w:p>
        </w:tc>
      </w:tr>
      <w:tr w:rsidR="00252A85" w:rsidRPr="00867813" w14:paraId="32C3CC2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F395C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C511A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生态环境局乳山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436699" w14:textId="4EB46E0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usha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2069AB">
              <w:rPr>
                <w:rFonts w:ascii="华文宋体" w:eastAsia="华文宋体" w:hAnsi="华文宋体"/>
                <w:szCs w:val="21"/>
              </w:rPr>
              <w:t xml:space="preserve"> Sub</w:t>
            </w:r>
            <w:r w:rsidRPr="002069AB">
              <w:rPr>
                <w:rFonts w:ascii="华文宋体" w:eastAsia="华文宋体" w:hAnsi="华文宋体" w:hint="eastAsia"/>
                <w:szCs w:val="21"/>
              </w:rPr>
              <w:t>-burea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6D1558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cological Environment Bureau </w:t>
            </w:r>
          </w:p>
        </w:tc>
      </w:tr>
      <w:tr w:rsidR="00252A85" w:rsidRPr="00867813" w14:paraId="2AABAE1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7AF1F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A0903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实验高级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C9ED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xperimental High School</w:t>
            </w:r>
          </w:p>
        </w:tc>
      </w:tr>
      <w:tr w:rsidR="00252A85" w:rsidRPr="00867813" w14:paraId="10D3CE6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43719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698CA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实验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4540C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xperimental Primary School</w:t>
            </w:r>
          </w:p>
        </w:tc>
      </w:tr>
      <w:tr w:rsidR="00252A85" w:rsidRPr="00867813" w14:paraId="303572D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A29F7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CC3B6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实验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0E8C9F" w14:textId="05CF0CC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Experimental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</w:t>
            </w:r>
          </w:p>
        </w:tc>
      </w:tr>
      <w:tr w:rsidR="00252A85" w:rsidRPr="00867813" w14:paraId="0C2B09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82E8F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2F025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食品药品检验检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78FA6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Food and Drug Test Center</w:t>
            </w:r>
          </w:p>
        </w:tc>
      </w:tr>
      <w:tr w:rsidR="00252A85" w:rsidRPr="00867813" w14:paraId="0476928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1B232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210F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市场监督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5C6409" w14:textId="747C9E4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6D1558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arket Regulation Administration</w:t>
            </w:r>
          </w:p>
        </w:tc>
      </w:tr>
      <w:tr w:rsidR="00252A85" w:rsidRPr="00867813" w14:paraId="7674C0A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DEFB2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572D3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市场监督管理综合执法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6F5DF8" w14:textId="14B3C06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Comprehensive Law Enforcement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or Market Regulation and Management</w:t>
            </w:r>
          </w:p>
        </w:tc>
      </w:tr>
      <w:tr w:rsidR="00252A85" w:rsidRPr="00867813" w14:paraId="6F09820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0F53B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7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0B119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市场监管个体私营经济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AF52D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elf-employed and Private Economy Market Supervision Service Center</w:t>
            </w:r>
          </w:p>
        </w:tc>
      </w:tr>
      <w:tr w:rsidR="00252A85" w:rsidRPr="00867813" w14:paraId="30BA86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CE3FC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718B3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市场监管消费者投诉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F763B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arket Regulation and Consumer Complaints Center</w:t>
            </w:r>
          </w:p>
        </w:tc>
      </w:tr>
      <w:tr w:rsidR="00252A85" w:rsidRPr="00867813" w14:paraId="1CAB7A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BD4CB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35184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市级机关卫生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F0D86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linic for Municipal Authorities</w:t>
            </w:r>
          </w:p>
        </w:tc>
      </w:tr>
      <w:tr w:rsidR="00252A85" w:rsidRPr="00867813" w14:paraId="35DAD48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83B33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7FDB4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市级机关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0B8ADB" w14:textId="29082F1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Governmen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Kindergarten </w:t>
            </w:r>
          </w:p>
        </w:tc>
      </w:tr>
      <w:tr w:rsidR="00252A85" w:rsidRPr="00867813" w14:paraId="0609F5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17A7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7F6B9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市区环境监控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4EB1D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Urban Environmental Monitoring Center</w:t>
            </w:r>
          </w:p>
        </w:tc>
      </w:tr>
      <w:tr w:rsidR="00252A85" w:rsidRPr="00867813" w14:paraId="36E3485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09D88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C545E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市直机关党员教育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16AC78" w14:textId="6009950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ducation Center for Party Members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stitutions Directly Under </w:t>
            </w:r>
            <w:r w:rsidRPr="00E108D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the CP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</w:t>
            </w:r>
            <w:r w:rsidRPr="00E108D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Committee</w:t>
            </w:r>
            <w:r w:rsidRPr="00E108DE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1107A7A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5C10A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F7634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水利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A7A2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Water Conservancy Affairs Service Center</w:t>
            </w:r>
          </w:p>
        </w:tc>
      </w:tr>
      <w:tr w:rsidR="00252A85" w:rsidRPr="00867813" w14:paraId="7C6505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B83D1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0C596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水生动物防疫监督管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CE60D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Aquatic Animals Epidemic Prevention and Supervision Station</w:t>
            </w:r>
          </w:p>
        </w:tc>
      </w:tr>
      <w:tr w:rsidR="00252A85" w:rsidRPr="00867813" w14:paraId="66710AB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985A5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CEFCB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水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C115E1" w14:textId="7188961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3F685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a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thority</w:t>
            </w:r>
          </w:p>
        </w:tc>
      </w:tr>
      <w:tr w:rsidR="00252A85" w:rsidRPr="00867813" w14:paraId="045895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B4EE3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24793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水政监察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4C2C9F" w14:textId="54E858C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Water Administration Supervision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3E4EE70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616DC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BDE6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司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41A475" w14:textId="798E43D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3F685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ustice Bureau</w:t>
            </w:r>
          </w:p>
        </w:tc>
      </w:tr>
      <w:tr w:rsidR="00252A85" w:rsidRPr="00867813" w14:paraId="32C015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02FA0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3E8E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孙家疃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E4E2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unjiatuan Primary School</w:t>
            </w:r>
          </w:p>
        </w:tc>
      </w:tr>
      <w:tr w:rsidR="00252A85" w:rsidRPr="00867813" w14:paraId="688515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F7BD7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2BC7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塔山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9295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Tashan Primary School</w:t>
            </w:r>
          </w:p>
        </w:tc>
      </w:tr>
      <w:tr w:rsidR="00252A85" w:rsidRPr="00867813" w14:paraId="3C552F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A98CA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8706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塔山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10DF58" w14:textId="240C4A4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Tasha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</w:t>
            </w:r>
          </w:p>
        </w:tc>
      </w:tr>
      <w:tr w:rsidR="00252A85" w:rsidRPr="00867813" w14:paraId="798FB9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09372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9487E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台胞投诉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2DF1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omplaints Office for Taiwan Compatriots</w:t>
            </w:r>
          </w:p>
        </w:tc>
      </w:tr>
      <w:tr w:rsidR="00252A85" w:rsidRPr="00867813" w14:paraId="1EF431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BF936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873F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台湾同胞接待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A82DD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Taiwan Compatriots Reception Station</w:t>
            </w:r>
          </w:p>
        </w:tc>
      </w:tr>
      <w:tr w:rsidR="00252A85" w:rsidRPr="00867813" w14:paraId="5EC806A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10816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40A9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特殊教育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B65AD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pecial Education School</w:t>
            </w:r>
          </w:p>
        </w:tc>
      </w:tr>
      <w:tr w:rsidR="00252A85" w:rsidRPr="00867813" w14:paraId="13AE63A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B3397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B132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体工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EDF3C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Sports Team</w:t>
            </w:r>
          </w:p>
        </w:tc>
      </w:tr>
      <w:tr w:rsidR="00252A85" w:rsidRPr="00867813" w14:paraId="371A17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32AEC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67D4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体育彩票管理发行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4A1BD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ports Lottery Distribution and Management Center</w:t>
            </w:r>
          </w:p>
        </w:tc>
      </w:tr>
      <w:tr w:rsidR="00252A85" w:rsidRPr="00867813" w14:paraId="2CBFF1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0B910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C7AE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体育产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7B999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ports Industry Development Center</w:t>
            </w:r>
          </w:p>
        </w:tc>
      </w:tr>
      <w:tr w:rsidR="00252A85" w:rsidRPr="00867813" w14:paraId="7C2A2C3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9DA5A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E90DA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体育场馆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BE72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Gymnasium Management Center</w:t>
            </w:r>
          </w:p>
        </w:tc>
      </w:tr>
      <w:tr w:rsidR="00252A85" w:rsidRPr="00867813" w14:paraId="020D913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EF55D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BC9F0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体育竞赛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2D908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ports Competition Management Center</w:t>
            </w:r>
          </w:p>
        </w:tc>
      </w:tr>
      <w:tr w:rsidR="00252A85" w:rsidRPr="00867813" w14:paraId="3475701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8891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34173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体育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6ACE33" w14:textId="3985917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3F685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ports Bureau</w:t>
            </w:r>
          </w:p>
        </w:tc>
      </w:tr>
      <w:tr w:rsidR="00252A85" w:rsidRPr="00867813" w14:paraId="4B93982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59FC0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8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271C1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体育运动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6DA65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Sports School</w:t>
            </w:r>
          </w:p>
        </w:tc>
      </w:tr>
      <w:tr w:rsidR="00252A85" w:rsidRPr="00867813" w14:paraId="2305F1A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41A2C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0EA17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体育总会秘书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55C8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ports Federation Secretariat</w:t>
            </w:r>
          </w:p>
        </w:tc>
      </w:tr>
      <w:tr w:rsidR="00252A85" w:rsidRPr="00867813" w14:paraId="1F79B9F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14C44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BA902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统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387F54" w14:textId="542AE7C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3F685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istics Bureau</w:t>
            </w:r>
          </w:p>
        </w:tc>
      </w:tr>
      <w:tr w:rsidR="00252A85" w:rsidRPr="00867813" w14:paraId="39E91C6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DF394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A533C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统计局信息技术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BF609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Information and Technology Management Center of Statistical Bureau</w:t>
            </w:r>
          </w:p>
        </w:tc>
      </w:tr>
      <w:tr w:rsidR="00252A85" w:rsidRPr="00867813" w14:paraId="2679DC6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F47BC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3E71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统计普查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94B89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tatistics and Census Office</w:t>
            </w:r>
          </w:p>
        </w:tc>
      </w:tr>
      <w:tr w:rsidR="00252A85" w:rsidRPr="00867813" w14:paraId="3EA70C6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0874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6BC34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统一路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2F38E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ongyi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ad Primary School</w:t>
            </w:r>
          </w:p>
        </w:tc>
      </w:tr>
      <w:tr w:rsidR="00252A85" w:rsidRPr="00867813" w14:paraId="5FA393A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928E8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7287B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投资促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CE4E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Investment Promotion Center</w:t>
            </w:r>
          </w:p>
        </w:tc>
      </w:tr>
      <w:tr w:rsidR="00252A85" w:rsidRPr="00867813" w14:paraId="50E427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6512C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8E990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投资项目代办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91DD5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Investment Project Service Center</w:t>
            </w:r>
          </w:p>
        </w:tc>
      </w:tr>
      <w:tr w:rsidR="00252A85" w:rsidRPr="00867813" w14:paraId="155ABD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C265E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CCAD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图书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2A06F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Library</w:t>
            </w:r>
          </w:p>
        </w:tc>
      </w:tr>
      <w:tr w:rsidR="00252A85" w:rsidRPr="00867813" w14:paraId="2C4CB4E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22BEB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FA64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土地勘测规划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FF46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Land Surveying and Planning Station</w:t>
            </w:r>
          </w:p>
        </w:tc>
      </w:tr>
      <w:tr w:rsidR="00252A85" w:rsidRPr="00867813" w14:paraId="76AC3F4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C4571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4CB83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土地矿产储备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42C5D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Land and Mineral Reserve Center</w:t>
            </w:r>
          </w:p>
        </w:tc>
      </w:tr>
      <w:tr w:rsidR="00252A85" w:rsidRPr="00867813" w14:paraId="1075CB8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04DB9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69044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土地资产监督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D6CCA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and Management Center for Land Assets of Weihai</w:t>
            </w:r>
          </w:p>
        </w:tc>
      </w:tr>
      <w:tr w:rsidR="00252A85" w:rsidRPr="00867813" w14:paraId="1B998F8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0CED7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FF44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土地综合整治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F1D5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Land Comprehensive Improvement Center</w:t>
            </w:r>
          </w:p>
        </w:tc>
      </w:tr>
      <w:tr w:rsidR="00252A85" w:rsidRPr="00867813" w14:paraId="1F2E125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23448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096BE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土壤与固体废物污染防治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7E3E6F" w14:textId="47127564" w:rsidR="00252A85" w:rsidRPr="00867813" w:rsidRDefault="00252A85" w:rsidP="00D76261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ontrol and Prevention Center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oil and Solid Waste Pollution</w:t>
            </w:r>
          </w:p>
        </w:tc>
      </w:tr>
      <w:tr w:rsidR="00252A85" w:rsidRPr="00867813" w14:paraId="7D0500E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82BB1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4F7A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团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0C2C1B" w14:textId="766CA7C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unist Youth League School of 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2069AB">
              <w:rPr>
                <w:rFonts w:ascii="华文宋体" w:eastAsia="华文宋体" w:hAnsi="华文宋体"/>
                <w:szCs w:val="21"/>
              </w:rPr>
              <w:t>Municipality</w:t>
            </w:r>
          </w:p>
        </w:tc>
      </w:tr>
      <w:tr w:rsidR="00252A85" w:rsidRPr="00867813" w14:paraId="7A1F8BF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00190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CDC2B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退役军人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B2D84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Veterans Service Center</w:t>
            </w:r>
          </w:p>
        </w:tc>
      </w:tr>
      <w:tr w:rsidR="00252A85" w:rsidRPr="00867813" w14:paraId="639DCF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4A0FE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4FC93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退役军人事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E7D9D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Veterans Affairs Bureau</w:t>
            </w:r>
          </w:p>
        </w:tc>
      </w:tr>
      <w:tr w:rsidR="00252A85" w:rsidRPr="00867813" w14:paraId="070D405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34D1E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654B4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外事服务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05E41F" w14:textId="2B2EBA2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2069AB">
              <w:rPr>
                <w:rFonts w:ascii="华文宋体" w:eastAsia="华文宋体" w:hAnsi="华文宋体"/>
                <w:szCs w:val="21"/>
              </w:rPr>
              <w:t>Municipa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oreign Affairs Servi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ivision</w:t>
            </w:r>
          </w:p>
        </w:tc>
      </w:tr>
      <w:tr w:rsidR="00252A85" w:rsidRPr="00867813" w14:paraId="25D24AA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6B3E7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4795A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外事证照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43D86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eign Affairs Certification Center of Weihai</w:t>
            </w:r>
          </w:p>
        </w:tc>
      </w:tr>
      <w:tr w:rsidR="00252A85" w:rsidRPr="00867813" w14:paraId="5ADB8E5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87A57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E39F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网格化治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5E25C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Grid Management Center</w:t>
            </w:r>
          </w:p>
        </w:tc>
      </w:tr>
      <w:tr w:rsidR="00252A85" w:rsidRPr="00867813" w14:paraId="6CC998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EFA99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4A02D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望岛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5BA4A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Wangdao Primary School</w:t>
            </w:r>
          </w:p>
        </w:tc>
      </w:tr>
      <w:tr w:rsidR="00252A85" w:rsidRPr="00867813" w14:paraId="5F8EF2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E6992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8F1D2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望海园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5E37C9" w14:textId="23C0D65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proofErr w:type="spellStart"/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nghaiyuan</w:t>
            </w:r>
            <w:proofErr w:type="spellEnd"/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iddl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hool</w:t>
            </w:r>
          </w:p>
        </w:tc>
      </w:tr>
      <w:tr w:rsidR="00252A85" w:rsidRPr="00867813" w14:paraId="621CD0E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0B922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F279E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卫生会计结算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3C1C7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counting Center for Health of Weihai</w:t>
            </w:r>
          </w:p>
        </w:tc>
      </w:tr>
      <w:tr w:rsidR="00252A85" w:rsidRPr="00867813" w14:paraId="6BD4FC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8624C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3E96E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卫生健康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2EF75F" w14:textId="37EA790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ealth Commission</w:t>
            </w:r>
          </w:p>
        </w:tc>
      </w:tr>
      <w:tr w:rsidR="00252A85" w:rsidRPr="00867813" w14:paraId="5282607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DC717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F9D7F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卫生健康综合执法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DE201A" w14:textId="4857E64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Comprehensive Health Law Enforcement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252A85" w:rsidRPr="00867813" w14:paraId="40CACE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BC431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67E0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卫生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1A235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ealth Information Center</w:t>
            </w:r>
          </w:p>
        </w:tc>
      </w:tr>
      <w:tr w:rsidR="00252A85" w:rsidRPr="00867813" w14:paraId="1803E90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505FF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7EF90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卫生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252B88" w14:textId="3931E3B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ealth School</w:t>
            </w:r>
          </w:p>
        </w:tc>
      </w:tr>
      <w:tr w:rsidR="00252A85" w:rsidRPr="00867813" w14:paraId="316E90E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0EBB1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2BE7C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卫生职工进修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686EC7" w14:textId="0E4A39B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ealth Worker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-service Training School</w:t>
            </w:r>
          </w:p>
        </w:tc>
      </w:tr>
      <w:tr w:rsidR="00252A85" w:rsidRPr="00867813" w14:paraId="0FA3BB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B9A1C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7FD0B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温泉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76E7B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Wenquan School</w:t>
            </w:r>
          </w:p>
        </w:tc>
      </w:tr>
      <w:tr w:rsidR="00252A85" w:rsidRPr="00867813" w14:paraId="44C5D99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5B540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B3E9F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公路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244709" w14:textId="1573158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Land Transport Developmen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3302F2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3A68D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D463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公证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EAF7C5" w14:textId="090848A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Notary Offi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5B5371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8E15A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E0A43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技师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09DECD" w14:textId="7F71297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Technician Colleg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AE2021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1028C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FA35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开发区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E0D1EA" w14:textId="16159D0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Development Zone Central Kindergarte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C1B0C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77A8A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8D65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安全生产监察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7CF6F5" w14:textId="7B64C2E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roduction Safety Supervision Battal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BBE9F2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AAB3C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BFBDB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殡仪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DD3EC9" w14:textId="7C689B9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Funeral Parlo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E2EFC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EC77D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BEDA7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博物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D09D4A" w14:textId="7CA398E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Museum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D0B798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939B5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8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BBAE6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财政绩效评价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1D7B2F" w14:textId="2AB4D7A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rformance Evalua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465F4B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42773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E3D81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财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E5A7DF" w14:textId="70E799A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e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2069AB">
              <w:rPr>
                <w:rFonts w:ascii="华文宋体" w:eastAsia="华文宋体" w:hAnsi="华文宋体"/>
                <w:szCs w:val="21"/>
              </w:rPr>
              <w:t xml:space="preserve"> Municipality</w:t>
            </w:r>
          </w:p>
        </w:tc>
      </w:tr>
      <w:tr w:rsidR="00252A85" w:rsidRPr="00867813" w14:paraId="222484A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6A277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78B3E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财政局集中支付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9B980A" w14:textId="4D3778F9" w:rsidR="00252A85" w:rsidRPr="00867813" w:rsidRDefault="00252A85" w:rsidP="00D76261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Centralized Payment Center </w:t>
            </w:r>
            <w:r w:rsidR="00D7626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inance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CECA52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0216B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2F5E9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财政投资评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4C0870" w14:textId="472CCA5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vestment Review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D36C00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87A0F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3692C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财政综合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AA7426" w14:textId="419A605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Comprehensive Finance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55D554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72A24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C8DC7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残疾人教育就业服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BF2E3A" w14:textId="5805634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Education and Employment Service Department for Disabled P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ople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B18E04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9DD92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A00B1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残疾人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D5BF4F" w14:textId="1A28C56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Disabled P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ederation of Weihai</w:t>
            </w:r>
          </w:p>
        </w:tc>
      </w:tr>
      <w:tr w:rsidR="00252A85" w:rsidRPr="00867813" w14:paraId="372A57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613F4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C4D90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草场庵林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C6229A" w14:textId="5829DF2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ochang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orest Farm of Weihai</w:t>
            </w:r>
          </w:p>
        </w:tc>
      </w:tr>
      <w:tr w:rsidR="00252A85" w:rsidRPr="00867813" w14:paraId="7A1360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7D9FC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66A71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产品质量检验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245666" w14:textId="419A992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roduct Quality Inspection Offi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D2312F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64E3C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82CC8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城市建设档案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ECB686" w14:textId="0EEB1D9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nstruction Archive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923640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9B50D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7A24E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城市综合管理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E653A3" w14:textId="3B5B921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Comprehensiv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 Administra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uidan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81AEE8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C0B21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7CDE8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畜牧兽医技术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7156C8" w14:textId="497E8FB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nimal Husbandry and Veterinary Technology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ED2C53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3E846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69E31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畜牧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3ADA3A" w14:textId="22A967A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nimal Husbandry Developmen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DBFA9E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E519F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21CEA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创业指导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02BAA9" w14:textId="452736F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tart-up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440CE8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E4F75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F11C2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慈善总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D18DFC" w14:textId="38785B1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Charity Federation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D6CD4D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3F933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FF891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大数据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3ADE3E" w14:textId="6ED5F90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Big Data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A338B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2E915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8B01B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大水泊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CE738C" w14:textId="6149195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ashuipo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w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of Wendeng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E64EDA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0080AD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6AD06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CA1F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大水泊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2E9114" w14:textId="2A1E21B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ashuipo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ral Kindergarten of Wendeng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1083EBD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7C483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EBDE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大众实验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B8E708" w14:textId="1D29170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zhong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xperimental Kindergarten of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639A6F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FB209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1F503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大众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557A17" w14:textId="4F8E051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zhong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mary School of Weihai</w:t>
            </w:r>
          </w:p>
        </w:tc>
      </w:tr>
      <w:tr w:rsidR="00252A85" w:rsidRPr="00867813" w14:paraId="4ACCC18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C706B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5911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档案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FB0A73" w14:textId="188FCB1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Archives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D05D56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28690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50F77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道路运输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339C74" w14:textId="432D746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Road Transport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B8C0C1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D879E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CA6B1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地方金融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7A2937" w14:textId="42D3791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Local </w:t>
            </w:r>
            <w:r w:rsidR="00345947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ia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F0E23A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B93BA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32595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地方史志研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998EF5" w14:textId="56D7027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Local Chronicles Research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67EC02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7963B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F2BB2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地理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03451A" w14:textId="625F89A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Geographic Informa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834D8F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9F4DF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800CB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地质环境监测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73F96E" w14:textId="7AB7F73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Geological Environment Monitoring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DE55B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7433B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F04E2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地租征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F38FED" w14:textId="1F575F6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Land Rent Levy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33BAEE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FFA61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94437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第二实验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ECBDD6" w14:textId="34B1EDE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No. 2 Experimental Primary School of Weihai</w:t>
            </w:r>
          </w:p>
        </w:tc>
      </w:tr>
      <w:tr w:rsidR="00252A85" w:rsidRPr="00867813" w14:paraId="7867D9D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B0DC6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04667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电子商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DC81AE" w14:textId="7A50951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E-Commerce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AEC0B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1DAB4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3FD0D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对外联络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3B2449" w14:textId="133AAB7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International Liaison Departmen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462A0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80B35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6BF1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发展和改革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0F775A" w14:textId="3C875E2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velopment and Reform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F90DB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677F4B9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A68D3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8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849F1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法律援助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D932D1" w14:textId="445EE9C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Legal Aid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FD8C58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83237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F456A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法学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AC6CD9" w14:textId="4DEC554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Law Society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493506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1EC04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C2734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防震减灾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CC3ED4" w14:textId="6E32755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Earthquake Prevention and Disaster Reduc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C380B9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7FCC1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C57E4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扶贫开发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8B11D5" w14:textId="7917147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overty Alleviation and Development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672C88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22942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9B4B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服务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B6EB6E" w14:textId="5B8A481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Tertiary Industry Developmen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215A72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82EC2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A9A413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妇女儿童活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0850EF" w14:textId="431CA949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Women and Children Activity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1115D8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BB7F0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0612C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妇女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0B3C34" w14:textId="6ACE1C3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Wome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Feder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252A85" w:rsidRPr="00867813" w14:paraId="0FF54CE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3EA8B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DB3AB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妇幼保健计划生育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675359" w14:textId="18BB34D3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Maternal, Child Health and Family Planning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D1FEC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943660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F6CF6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干部休养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7F63AD" w14:textId="390FAAF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Officials Sanatorium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65AA6F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B02AB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63363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港航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231147" w14:textId="7A62C34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ort and Shipping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B7791E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C400D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8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61DB6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高村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2BC6D4" w14:textId="56EEF83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aocu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w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of Wendeng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F90DB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3392C83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24169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828A8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高村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081177" w14:textId="2D993F7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aocu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entral Kindergarten of Wendeng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086469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17B27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2703FC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高村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D09237" w14:textId="374F182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Gaocu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 of Weihai</w:t>
            </w:r>
          </w:p>
        </w:tc>
      </w:tr>
      <w:tr w:rsidR="00252A85" w:rsidRPr="00867813" w14:paraId="3F2E7B5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4FA77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D83D1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葛家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ABC843" w14:textId="130B510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ejia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w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of Wendeng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F90DB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091DF83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3DCF7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4D819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葛家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716AE0" w14:textId="15D5A99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ejia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ral Kindergarten of Wendeng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54EFC4E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C8B5A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ED35F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葛家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3CE37B" w14:textId="3C819A2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Gejia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iddl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hool of Weihai</w:t>
            </w:r>
          </w:p>
        </w:tc>
      </w:tr>
      <w:tr w:rsidR="00252A85" w:rsidRPr="00867813" w14:paraId="0F1B27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62400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3FA33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个体私营经济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6537D1" w14:textId="2AB77B5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rivate Economy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C21E92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CD7D5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4DA77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工商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1DDFDD" w14:textId="72AF0AE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Commercial and Industrial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1524B4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F9EB5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C6133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工商业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DCF290" w14:textId="5232502E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Feder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dustry and Commer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25544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1E381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5A694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工业发展促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86897C" w14:textId="465D7FE2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Industrial Development Promo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D59B7B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214134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CF397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工业和信息化技术进步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DD42D5" w14:textId="05B24AF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Industrial and Information Technology Development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B41A64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EA25F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BEAAE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工业和信息化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B0232A" w14:textId="6889252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dustry and Information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385ECB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212DE3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95999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32D402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公墓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FC1E93" w14:textId="37BF718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ublic Cemetery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3B6083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6BD73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2C37F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公用事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6CCB0A" w14:textId="40AA4D6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ublic Utilitie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120696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65E7B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76569A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供销合作社联合社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E541F8" w14:textId="0D41037B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Federation of Supply and Marketing Cooperativ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C40429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78C25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C3DA8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归国华侨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A3FD7C" w14:textId="6F3AC8B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Federation of Returned Overseas Chinese of Weihai</w:t>
            </w:r>
          </w:p>
        </w:tc>
      </w:tr>
      <w:tr w:rsidR="00252A85" w:rsidRPr="00867813" w14:paraId="2C364B0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4815DD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7BAC4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国内投资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8E1130" w14:textId="62FF9B5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Domestic Investment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9FB74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E86D3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B2702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国外投资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858991" w14:textId="15F1FE7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Foreign Investment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1AFC7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A260D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9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6AE07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国有资产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3126F1" w14:textId="1A1595D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tate-owned Asset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27B748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933A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4102C9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海洋发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148D3F" w14:textId="668A576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ritime Development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2069AB">
              <w:rPr>
                <w:rFonts w:ascii="华文宋体" w:eastAsia="华文宋体" w:hAnsi="华文宋体"/>
                <w:szCs w:val="21"/>
              </w:rPr>
              <w:t>Municipality</w:t>
            </w:r>
          </w:p>
        </w:tc>
      </w:tr>
      <w:tr w:rsidR="00252A85" w:rsidRPr="00867813" w14:paraId="6BDFE7A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31C27F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FF541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海洋环境监测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4A8512" w14:textId="1252DCD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Marine Environment Monitoring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D7942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C67DA9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CF7244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海洋与渔业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5F8B8D" w14:textId="0B75690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Ocean and Fishery Law Enforcement Battal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447009D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F7A97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2C48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海域动态监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E8A789" w14:textId="53D81D96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ea Area Dynamics Monitoring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21223D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363322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54516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行政审批服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C3C324" w14:textId="7DF4B67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Approval Service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385ECB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4A8DBC7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9A860A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14FD8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行政审批技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4E2FD4" w14:textId="17FB76F8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dministrative Approval Technology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5EA915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851DD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D79D4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行政审批现场勘验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BA49AC" w14:textId="117309D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dministrative Approval Site Survey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3CE2DE7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B98D7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74EC91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河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A44473" w14:textId="3451221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River Management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A035B4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7CA01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177D8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河南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37B40E" w14:textId="4F12B59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Henan Primary School of Weihai</w:t>
            </w:r>
          </w:p>
        </w:tc>
      </w:tr>
      <w:tr w:rsidR="00252A85" w:rsidRPr="00867813" w14:paraId="41986C9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D14C4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67C39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红十字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C841FD" w14:textId="7153607D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d Cross Society of China Wendeng Branch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F39C7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8AA311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9E7E3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红十字会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5D0947" w14:textId="13145470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Red Cross Hospita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7A71E2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B8A95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45564E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侯家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0CD729" w14:textId="60A9846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oujia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ow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of Wendeng Dis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ict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t xml:space="preserve"> </w:t>
            </w:r>
            <w:r w:rsidRPr="00467FA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35F301D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3CAB56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85F51B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侯家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18F81C" w14:textId="1980B32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oujia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entral Kindergarten of Wendeng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62C7932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9A93BC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22778D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侯家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513769" w14:textId="40A38A95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Houjia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 of Weihai</w:t>
            </w:r>
          </w:p>
        </w:tc>
      </w:tr>
      <w:tr w:rsidR="00252A85" w:rsidRPr="00867813" w14:paraId="0E4F76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65417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8D6D90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互联网信息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B10667" w14:textId="0E08FEDA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Internet Information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1E039B0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3D297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62B556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花卉技术服务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D36CD9" w14:textId="24DDC02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Flower Technology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0124FE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5FE983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8E0B5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环境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5731F9" w14:textId="7D37924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Environmental Health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252A85" w:rsidRPr="00867813" w14:paraId="74C6A42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32A4A5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E30DB5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环山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91ADD5" w14:textId="451AAA2F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shan Subdistrict Office of Wendeng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>
              <w:t xml:space="preserve"> </w:t>
            </w:r>
            <w:r w:rsidRPr="00467FA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252A85" w:rsidRPr="00867813" w14:paraId="7D0CE2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93B1CE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18CC47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环山街道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61B295" w14:textId="6FE53D74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shan Street Central Kindergarten of Wend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252A85" w:rsidRPr="00867813" w14:paraId="1A3AE37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5884A8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E61F6F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环山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50CFA6" w14:textId="367C9701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Huanshan Primary School of Weihai</w:t>
            </w:r>
          </w:p>
        </w:tc>
      </w:tr>
      <w:tr w:rsidR="00252A85" w:rsidRPr="00867813" w14:paraId="17ED464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35A6CB" w14:textId="77777777" w:rsidR="00252A85" w:rsidRPr="00867813" w:rsidRDefault="00252A85" w:rsidP="00252A85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4CB408" w14:textId="77777777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会计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A35B2A" w14:textId="6A34378C" w:rsidR="00252A85" w:rsidRPr="00867813" w:rsidRDefault="00252A85" w:rsidP="00252A85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ccounting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4B3E54C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AEF555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066CEF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机构编制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8DE95C" w14:textId="219EF8C9" w:rsidR="0009276D" w:rsidRPr="00867813" w:rsidRDefault="0094748B" w:rsidP="0094748B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7900CA" w:rsidRPr="008A672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Personnel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Center</w:t>
            </w:r>
            <w:r w:rsidR="007900CA" w:rsidRPr="008A672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of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620CC1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470E6A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00D439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机关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DA4EC5" w14:textId="4ED9B199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ublic Institution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6E13A6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55B469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F6E095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机关印刷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129610" w14:textId="0D47CF0A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Government Agencie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nting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28C63E6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F2C8CA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0D976B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基层财政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76B9E5" w14:textId="4C0F3498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sic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-level Finance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5FD2308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543EA5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F42240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基层水利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D2B0B7" w14:textId="62A5A916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 w:rsidR="00345947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sic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-level Water Conservancy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13ACDE3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9D636C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FBE3AD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疾病预防控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5A3B98" w14:textId="0515F7E6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Disease Control and Preven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0BA4FF9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D6571F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9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D92A5C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计划生育协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3AED0E" w14:textId="26C6C0DC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Family Planning Associ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7054964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ED0A1B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A9A2FF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计量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DEEDC6" w14:textId="79CE49C5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Measurement and Testing Institut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15B5699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16EBD9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62E8FB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纪律检查委员会监察委员会机关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90B67B" w14:textId="66626AF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pervisory Committee of 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cipline Inspection Commiss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2069AB">
              <w:rPr>
                <w:rFonts w:ascii="华文宋体" w:eastAsia="华文宋体" w:hAnsi="华文宋体"/>
                <w:szCs w:val="21"/>
              </w:rPr>
              <w:t xml:space="preserve"> Municipality</w:t>
            </w:r>
          </w:p>
        </w:tc>
      </w:tr>
      <w:tr w:rsidR="0009276D" w:rsidRPr="00867813" w14:paraId="093529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A0CF0C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33EF9B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技术转移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7BC4AE" w14:textId="0E60C423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Technology Transfer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79E4A2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97D201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605211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价格监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3950FB" w14:textId="3BD4A036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rice Monitoring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533902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3313C7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8A8EEF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检验检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9A5845" w14:textId="682D4EFB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Tes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2E06FDE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291FE9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B9FECB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建筑工程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7080B9" w14:textId="309DC4CD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Construction Engineering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4717717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47E980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D5B821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交通工程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05A1A7" w14:textId="3169DAF0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Traffic Engineering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1566BB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67B37F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5DF8DC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交通运输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20F514" w14:textId="6FE30C0F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2069AB">
              <w:rPr>
                <w:rFonts w:ascii="华文宋体" w:eastAsia="华文宋体" w:hAnsi="华文宋体"/>
                <w:szCs w:val="21"/>
              </w:rPr>
              <w:t xml:space="preserve"> Municipality</w:t>
            </w:r>
          </w:p>
        </w:tc>
      </w:tr>
      <w:tr w:rsidR="0009276D" w:rsidRPr="00867813" w14:paraId="6B5B096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468379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2E7307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交通运输综合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FFA49D" w14:textId="4FA7AA8A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Transport Comprehensive Law Enforcement Battal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73D596C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84A3B0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8866BC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教育和体育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DA254B" w14:textId="032B2740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ucation and Sport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t xml:space="preserve"> </w:t>
            </w:r>
            <w:r w:rsidRPr="00A8080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09276D" w:rsidRPr="00867813" w14:paraId="28DAFAC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05EC50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47B6DE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教育会计核算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3F3B84" w14:textId="5967663D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ccounting Center for Educ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091A3AE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D2F370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D1FF67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教育教学评估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400C06" w14:textId="22559BE8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Evaluation Center for Education and Teachi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5E5CD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520835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11A8C1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教育教学研究培训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83C33E" w14:textId="6DC10E2E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Education Research Training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D59704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153F16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22145E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教育人才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745122" w14:textId="59317FD8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 w:rsidR="002D728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l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29778CD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350EFD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8CC66B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教育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A4CDCB" w14:textId="22F46858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Educational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2556A42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62A809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D5473F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界石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1B1DE5" w14:textId="340F650E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Jiesh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w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overnment of Wendeng District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2069AB">
              <w:rPr>
                <w:rFonts w:ascii="华文宋体" w:eastAsia="华文宋体" w:hAnsi="华文宋体"/>
                <w:szCs w:val="21"/>
              </w:rPr>
              <w:t>Municipality</w:t>
            </w:r>
          </w:p>
        </w:tc>
      </w:tr>
      <w:tr w:rsidR="0009276D" w:rsidRPr="00867813" w14:paraId="465A270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E40400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7A1E55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界石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EA94C5" w14:textId="08F884E4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ieshi Central Kindergarten of Wend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09276D" w:rsidRPr="00867813" w14:paraId="7352705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971840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89FC48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界石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A0365D" w14:textId="4A3C6DCB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Jiesh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iddl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hool of Weihai</w:t>
            </w:r>
          </w:p>
        </w:tc>
      </w:tr>
      <w:tr w:rsidR="0009276D" w:rsidRPr="00867813" w14:paraId="0FBAB2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ABA7CC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5104F8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金都实验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3858FC" w14:textId="0D0DA11D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ind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xperimental Kindergarten of Weihai</w:t>
            </w:r>
          </w:p>
        </w:tc>
      </w:tr>
      <w:tr w:rsidR="0009276D" w:rsidRPr="00867813" w14:paraId="632E90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6E55B0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D9E787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经济开发区审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93EE6D" w14:textId="5D370A72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Economic Development Zone Audi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2BD2EC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79EECC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CACBC5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经济社会发展研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F81F3B" w14:textId="31C7C0F5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Economic Society Development Research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2A795B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B5C154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C685DD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精神文明建设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0A3AAA" w14:textId="3A3D38A8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piritual Civilization Development Guidan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6A3CB6A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AEC21B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593218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竞技体育运动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E3839C" w14:textId="7BF232D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Competitive Sports Schoo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4939E18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394E90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87AEDF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居民养老保险事业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4C8292" w14:textId="1ECEC82F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ension Insurance Offi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0B2B4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8E8EC7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0836BF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军队离休退休干部休养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28F7AF" w14:textId="6E8487BE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Veteran Officials Sanatorium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5B5061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B77771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6E1A5E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考试培训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F66CB5" w14:textId="20CFFDD8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Examination Training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682B7B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B76BE1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B29A8A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科技工作者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DF6718" w14:textId="04DBCF16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cientific and Technical Researche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1666E01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CEE9EE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29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F1325E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科学技术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2610FE" w14:textId="4B93C7E2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ience and Technology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2069AB">
              <w:rPr>
                <w:rFonts w:ascii="华文宋体" w:eastAsia="华文宋体" w:hAnsi="华文宋体"/>
                <w:szCs w:val="21"/>
              </w:rPr>
              <w:t>Municipality</w:t>
            </w:r>
          </w:p>
        </w:tc>
      </w:tr>
      <w:tr w:rsidR="0009276D" w:rsidRPr="00867813" w14:paraId="705713D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B01ACB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008CF4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科学技术协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2C30C0" w14:textId="61D2D54E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cience and Technology Associ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2D24280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A1BE28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08D946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口岸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843CFB" w14:textId="06130811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ort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37793C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213D68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3DB1F3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口腔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E071B8" w14:textId="6780FA0C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tomatological Hospita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225242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6C5352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C51C1A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坤龙邢水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D3C479" w14:textId="1B4ECD2B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Kunlongxing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eservoir </w:t>
            </w:r>
            <w:r w:rsidR="0069557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of Weihai</w:t>
            </w:r>
          </w:p>
        </w:tc>
      </w:tr>
      <w:tr w:rsidR="0009276D" w:rsidRPr="00867813" w14:paraId="0309020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E9EAD3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E292FF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昆嵛山水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2DFB28" w14:textId="7F6802A3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Kuny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eservoir Management Station of Weihai</w:t>
            </w:r>
          </w:p>
        </w:tc>
      </w:tr>
      <w:tr w:rsidR="0009276D" w:rsidRPr="00867813" w14:paraId="6CE0ED6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A0825F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B61B3B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劳动保障监察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3F710E" w14:textId="1D663781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Labor Security Supervision Battal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740701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FF88C8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2F1721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劳动人事争议仲裁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9728D9" w14:textId="74DE48E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Labor and Personnel Disputes Arbitration Cour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16AFA5E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C5B860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3F1336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老龄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D104BD" w14:textId="5683417E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ging Population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7C8949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7C16DC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85D981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老年大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F5ECC6" w14:textId="1B6755E0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University for the Elderly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F38032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DAC6A9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041026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烈士陵园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EC319C" w14:textId="79B984D1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Revolutionary Martyr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metery Management Offi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09276D" w:rsidRPr="00867813" w14:paraId="41875A3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DE45C3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272C13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林业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D28D65" w14:textId="5F76AF58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Forestry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6E69513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9DF4CA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C48AF3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领导干部任期经济责任审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137480" w14:textId="6B26CB93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udit Center for Leader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enure Financial Responsibility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221926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5D17B9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63FA55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柳林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877ED3" w14:textId="5CBD44D6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uli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rimary School of Weihai</w:t>
            </w:r>
          </w:p>
        </w:tc>
      </w:tr>
      <w:tr w:rsidR="0009276D" w:rsidRPr="00867813" w14:paraId="278620C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E1A317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3A7303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龙港实验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5B02C4" w14:textId="7CE14801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nggang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xperimental Kindergarten of Weihai</w:t>
            </w:r>
          </w:p>
        </w:tc>
      </w:tr>
      <w:tr w:rsidR="0009276D" w:rsidRPr="00867813" w14:paraId="06E6A6F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A32FDA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6FB0B0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龙河实验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DA1864" w14:textId="077BF1AC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nghe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xperimental Kindergarten of Weihai</w:t>
            </w:r>
          </w:p>
        </w:tc>
      </w:tr>
      <w:tr w:rsidR="0009276D" w:rsidRPr="00867813" w14:paraId="7A98240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A04E7C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EFD571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龙山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DC4D8F" w14:textId="2695ED6B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ngshan Subdistrict Office of Wendeng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>
              <w:t xml:space="preserve"> </w:t>
            </w:r>
            <w:r w:rsidRPr="00FB2EC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09276D" w:rsidRPr="00867813" w14:paraId="523C3FB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AA88B7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4BB79C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龙山街道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CFC16D" w14:textId="15CE1D92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ongshan Stree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ral Kindergarten of Wendeng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09276D" w:rsidRPr="00867813" w14:paraId="6583A14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648C58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68EF65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龙山社区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B4F765" w14:textId="60C1E7B4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ngshan Community H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lth Center of Wendeng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441B003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CEF47E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863520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龙泽实验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B1050A" w14:textId="2BA05CF4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ngze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xperimental Kindergarten of Weihai</w:t>
            </w:r>
          </w:p>
        </w:tc>
      </w:tr>
      <w:tr w:rsidR="0009276D" w:rsidRPr="00867813" w14:paraId="71DE2E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E3FE91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A9F08A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旅游公共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7DE59A" w14:textId="32D6736D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Tourism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49ED003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A5BBCA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222719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贸易发展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42C785" w14:textId="214E89F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Trade Development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09A1321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2D77ED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5E78F0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米山水库综合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529814" w14:textId="0EECD7AD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Mishan Reservoir </w:t>
            </w:r>
            <w:r w:rsidR="00695576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prehensiv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of Weihai</w:t>
            </w:r>
          </w:p>
        </w:tc>
      </w:tr>
      <w:tr w:rsidR="0009276D" w:rsidRPr="00867813" w14:paraId="68074D1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0AD195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16E9F8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米山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1A8258" w14:textId="3CC85650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isha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w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of Wendeng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2069AB">
              <w:rPr>
                <w:rFonts w:ascii="华文宋体" w:eastAsia="华文宋体" w:hAnsi="华文宋体"/>
                <w:szCs w:val="21"/>
              </w:rPr>
              <w:t>Municipality</w:t>
            </w:r>
          </w:p>
        </w:tc>
      </w:tr>
      <w:tr w:rsidR="0009276D" w:rsidRPr="00867813" w14:paraId="79D6256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259DD5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24E7D7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米山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DF1FDD" w14:textId="34108C45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shan Central Kindergarten of Wend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BD07AF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6571CE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CBA4B4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米山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7A886D" w14:textId="2E9D96AC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Misha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 of Weihai</w:t>
            </w:r>
          </w:p>
        </w:tc>
      </w:tr>
      <w:tr w:rsidR="0009276D" w:rsidRPr="00867813" w14:paraId="31CE50E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0A2681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9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73F55C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民兵武器装备仓库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98A3BD" w14:textId="7B8C9C1F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Militia Weapons Warehous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180B66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03173E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9F977D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民兵训练基地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837AD0" w14:textId="344D3679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Militia Training Bas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624CBA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6F41B6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389971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民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6351FA" w14:textId="017F3A55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vil Affair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2069AB">
              <w:rPr>
                <w:rFonts w:ascii="华文宋体" w:eastAsia="华文宋体" w:hAnsi="华文宋体"/>
                <w:szCs w:val="21"/>
              </w:rPr>
              <w:t>Municipality</w:t>
            </w:r>
          </w:p>
        </w:tc>
      </w:tr>
      <w:tr w:rsidR="0009276D" w:rsidRPr="00867813" w14:paraId="64C1C2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8AD446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0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FE60D0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民政局婚姻登记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D4EE2B" w14:textId="71D21075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rriage Registry of 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vil Affair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2069AB">
              <w:rPr>
                <w:rFonts w:ascii="华文宋体" w:eastAsia="华文宋体" w:hAnsi="华文宋体"/>
                <w:szCs w:val="21"/>
              </w:rPr>
              <w:t xml:space="preserve"> Municipality</w:t>
            </w:r>
          </w:p>
        </w:tc>
      </w:tr>
      <w:tr w:rsidR="0009276D" w:rsidRPr="00867813" w14:paraId="55AD6D4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611AF3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53D656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南圈水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527708" w14:textId="1C161E4F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qu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eservoir </w:t>
            </w:r>
            <w:r w:rsidR="0069557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of Weihai</w:t>
            </w:r>
          </w:p>
        </w:tc>
      </w:tr>
      <w:tr w:rsidR="0009276D" w:rsidRPr="00867813" w14:paraId="02D4F6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465B43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282010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内部审计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62D010" w14:textId="4820CB8D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Internal Audit Guidan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5F9A62C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F768E3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7FA76E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能源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470513" w14:textId="0B4C0AAA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Energy Developmen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1AC924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CC1A99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254329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农产品质量安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8E6518" w14:textId="081A9E1F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gricultural Products Quality and Safety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5CC2F7D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887512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0001D6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农业环境保护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5367D4" w14:textId="24992648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gricultural Environment Protection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4E9C8EE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AC0745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9FB310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农业机械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A55436" w14:textId="6BBAED1B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gricultural Mechanics Developmen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70104FA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242F34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33C98F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农业技术培训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C873D3" w14:textId="42A6DA23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gricultural Technology Training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1A26620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CD7A83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E1C556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农业技术咨询服务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5C549A" w14:textId="7A0412BA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gricultural Technology Consulting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772E674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8C58D9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396BA7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农业农村技术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E3B1F1" w14:textId="3C3681F5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gricultural and Rural Technology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9E66A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3E05BC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6ED470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农业农村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D8B00A" w14:textId="36B2B77B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="00643A3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ricultural and Rural Affair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2069AB">
              <w:rPr>
                <w:rFonts w:ascii="华文宋体" w:eastAsia="华文宋体" w:hAnsi="华文宋体"/>
                <w:szCs w:val="21"/>
              </w:rPr>
              <w:t>Municipality</w:t>
            </w:r>
          </w:p>
        </w:tc>
      </w:tr>
      <w:tr w:rsidR="0009276D" w:rsidRPr="00867813" w14:paraId="27B6751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887FFC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A2BDFD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农业农村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5F6BC7" w14:textId="64A91BD1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gricultural and Rural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06DF3CF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B74F0C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6048B7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皮肤病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D267A7" w14:textId="1A1CCE9E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Dermatology Hospita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6F5F0C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32E4FD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879127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七里汤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D87DCE" w14:textId="4530198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Qilitang Primary School of Weihai</w:t>
            </w:r>
          </w:p>
        </w:tc>
      </w:tr>
      <w:tr w:rsidR="0009276D" w:rsidRPr="00867813" w14:paraId="2FFACC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65A082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CB69FA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七里汤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AD71FE" w14:textId="681E8D33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Qilita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 of Weihai</w:t>
            </w:r>
          </w:p>
        </w:tc>
      </w:tr>
      <w:tr w:rsidR="0009276D" w:rsidRPr="00867813" w14:paraId="2DA5300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806EEC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2C35F7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企业总公司资产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1F2398" w14:textId="539FDE96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arent Company Asset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089DFC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310E2F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F9E20A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青少年宫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615F9E" w14:textId="774E092B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Youth Pala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41C375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FBEEDA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06FF3A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区直机关党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7A52B2" w14:textId="3950B986" w:rsidR="0009276D" w:rsidRPr="00867813" w:rsidRDefault="0009276D" w:rsidP="00B238E0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rty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B238E0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titution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irectly Under the CP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E108D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Committee</w:t>
            </w:r>
            <w:r w:rsidRPr="00E108DE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 w:rsidRPr="002069AB">
              <w:rPr>
                <w:rFonts w:ascii="华文宋体" w:eastAsia="华文宋体" w:hAnsi="华文宋体"/>
                <w:szCs w:val="21"/>
              </w:rPr>
              <w:t xml:space="preserve"> Municipality</w:t>
            </w:r>
          </w:p>
        </w:tc>
      </w:tr>
      <w:tr w:rsidR="0009276D" w:rsidRPr="00867813" w14:paraId="443DFAB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9175F4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66B05D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人才创新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88A564" w14:textId="2E5958C6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 w:rsidR="002D728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al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novation and Developmen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085553E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C83565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B52148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人大离退休干部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CAACD5" w14:textId="142E366D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ervice Center for Retired Officials of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09D904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7F92D0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30189E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人防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2D442F" w14:textId="72E9A11E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Civil Air Defense Project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41838C6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B5898E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6ACD2C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人力资源公共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4E00DA" w14:textId="0ECDCECB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Human Resource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11B94C6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AD2F57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FE0F1A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人力资源和社会保障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95FA8A" w14:textId="3B651843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man Resources and Social Security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D25FC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09276D" w:rsidRPr="00867813" w14:paraId="0FC1AC3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B52E8A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C7282C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人力资源和社会保障局档案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5CD0C2" w14:textId="678D1BDC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rchives of Human Resources and Social Security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301990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F7CE9C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0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BE0559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人民代表大会常务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DFF688" w14:textId="6097B5AD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tanding Committee of 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ngres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48750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09276D" w:rsidRPr="00867813" w14:paraId="04C83E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5837F2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6724AA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人民法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F68139" w14:textId="1296AA73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Cour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t xml:space="preserve"> </w:t>
            </w:r>
            <w:r w:rsidRPr="0048750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09276D" w:rsidRPr="00867813" w14:paraId="7A299BA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004F9D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FAEEEF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人民检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AD29CE" w14:textId="10B2C2D2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Procuratorat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48750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09276D" w:rsidRPr="00867813" w14:paraId="1A2E56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452B03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8FE7BB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人民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B9E25F" w14:textId="74D00320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 Hospital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0FFABA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C73BF7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547136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融媒体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87EF79" w14:textId="5425362C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Media Convergen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48C22E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BFFD9B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70F356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三里河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33DD6C" w14:textId="50C4A4D2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anlihe Primary School of Weihai</w:t>
            </w:r>
          </w:p>
        </w:tc>
      </w:tr>
      <w:tr w:rsidR="0009276D" w:rsidRPr="00867813" w14:paraId="470F98C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6CDE48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984B91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三里河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97EA99" w14:textId="3B817E6B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Sanlihe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iddl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hool of Weihai</w:t>
            </w:r>
          </w:p>
        </w:tc>
      </w:tr>
      <w:tr w:rsidR="0009276D" w:rsidRPr="00867813" w14:paraId="3400356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6579D7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FFFBA2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散装水泥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65371D" w14:textId="02C5817C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Cement in Bulk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47F4FE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0D1FB6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864F8D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森林防火指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A6A42C" w14:textId="3908ED03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orest Fire Prevention Command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5DA45A2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D66DDF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41C725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森林公安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81CD0E" w14:textId="6809E9E5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estry Security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D132D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09276D" w:rsidRPr="00867813" w14:paraId="443563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23F36C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3E3ADE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商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653F2D" w14:textId="17DB4912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erce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D132D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09276D" w:rsidRPr="00867813" w14:paraId="37E6DE6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3FFA96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7D3DC8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社会保险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B81413" w14:textId="2696156D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ocial Insurance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4DB8C6E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EE72BA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B41F97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社会福利有奖募捐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2CAB69" w14:textId="5B22D2A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Lottery-Attached Collec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593326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B2FA76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3F4E58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社会科学界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AD58C4" w14:textId="3D3292FB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Federation of Social Sciences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6C5F1A6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46B7AE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015F96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社会矛盾受理调处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BCBB03" w14:textId="36DECA35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ocial Conflicts Media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0B5F59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8604F2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786BB1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社会事务协调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C82C7C" w14:textId="2485D589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ocial Affairs Coordina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091DC5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0AB55D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DC94D1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社会信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45DC35" w14:textId="43248C70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ocial Credi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E70F71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338C60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9D2561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社会治安综合治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AFC04C" w14:textId="7CB8B65C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ocial Security Comprehensive Managemen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0D04FC3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C3A172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154A77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社会组织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D6659D" w14:textId="347F187A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ocial Organization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2030E5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4CEC6B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1687AA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社区建设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5F3995" w14:textId="7A9C6FDF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Community Construction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6EC7C8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D37205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C9D86C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审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808053" w14:textId="3820148A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udit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2069AB">
              <w:rPr>
                <w:rFonts w:ascii="华文宋体" w:eastAsia="华文宋体" w:hAnsi="华文宋体"/>
                <w:szCs w:val="21"/>
              </w:rPr>
              <w:t xml:space="preserve"> Municipality</w:t>
            </w:r>
          </w:p>
        </w:tc>
      </w:tr>
      <w:tr w:rsidR="0009276D" w:rsidRPr="00867813" w14:paraId="0D4F3FE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71C8E4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347706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圣经山景区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C6CA64" w14:textId="7794D158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engji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enic Spot Administrative Committee of Weihai </w:t>
            </w:r>
          </w:p>
        </w:tc>
      </w:tr>
      <w:tr w:rsidR="0009276D" w:rsidRPr="00867813" w14:paraId="071F551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53EFF1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28B4AA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实验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A79582" w14:textId="1DD588E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Experimental Primary Schoo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17B25F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1074C0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5BCD55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实验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E0F8B6" w14:textId="5B3EFEC6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Experimental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iddl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hoo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2FCB64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FBBFFC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00FBD1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食盐质量安全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C94F86" w14:textId="293079B4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alt Quality and Safety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7CB9B8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E9792B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DA2303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市场监督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7E135E" w14:textId="19C5BB0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Market Regulation Administr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43F80E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E78E37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47C917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市场监督管理局投诉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FA73F6" w14:textId="76D8B8CC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dministration for Market Regulation Complain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1BB00B5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410446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4DA98C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市场监督管理综合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6E61EF" w14:textId="7E261B0C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Comprehensive Law Enforcement Battalion of Administration for Market Regul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11C29A5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AF78F2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BFB72E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市政工程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E31C54" w14:textId="020C5A9D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Municipal Engineering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7B0D9AC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A78438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0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885446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水产技术推广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15EC0F" w14:textId="6E3B983D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quatic Technology Promotion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6B7027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F74E8F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8DB05F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水利工程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B3FFFB" w14:textId="5F6FD5BB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Water Conservancy Project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60E7B74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A2D2D5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7F0A20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水利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B431D0" w14:textId="1009C528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ater Conservancy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2069AB">
              <w:rPr>
                <w:rFonts w:ascii="华文宋体" w:eastAsia="华文宋体" w:hAnsi="华文宋体"/>
                <w:szCs w:val="21"/>
              </w:rPr>
              <w:t xml:space="preserve"> Municipality</w:t>
            </w:r>
          </w:p>
        </w:tc>
      </w:tr>
      <w:tr w:rsidR="0009276D" w:rsidRPr="00867813" w14:paraId="4C2DFA3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6EF9E8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760E54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水利移民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106635" w14:textId="08C97DE5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Water Conservancy and Resettlement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281B5C9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E4C64E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986C43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水土保持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7E1C95" w14:textId="7E6CA39B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Water and Soil Conservation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42D8FC1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BBEC3D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62C2C5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水资源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D6B48B" w14:textId="5186ECC5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Water Resources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5F13045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4B8554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4696E0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司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16BB10" w14:textId="343DF792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ustice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2069AB">
              <w:rPr>
                <w:rFonts w:ascii="华文宋体" w:eastAsia="华文宋体" w:hAnsi="华文宋体"/>
                <w:szCs w:val="21"/>
              </w:rPr>
              <w:t xml:space="preserve"> Municipality</w:t>
            </w:r>
          </w:p>
        </w:tc>
      </w:tr>
      <w:tr w:rsidR="0009276D" w:rsidRPr="00867813" w14:paraId="178C8EA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9982E8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4000F5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宋村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718873" w14:textId="2AA0D3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ongcu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w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of Wendeng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2069AB">
              <w:rPr>
                <w:rFonts w:ascii="华文宋体" w:eastAsia="华文宋体" w:hAnsi="华文宋体"/>
                <w:szCs w:val="21"/>
              </w:rPr>
              <w:t>Municipality</w:t>
            </w:r>
          </w:p>
        </w:tc>
      </w:tr>
      <w:tr w:rsidR="0009276D" w:rsidRPr="00867813" w14:paraId="13F067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486AB8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32B91C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宋村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F43DB6" w14:textId="58BB2814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ngcun Central Kindergarten of Wend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649796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BD9C32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1DCF7A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宋村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AD66B2" w14:textId="2A6D89CC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Songcu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 of Weihai</w:t>
            </w:r>
          </w:p>
        </w:tc>
      </w:tr>
      <w:tr w:rsidR="0009276D" w:rsidRPr="00867813" w14:paraId="1655E77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C2595A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EAA6BE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台港澳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0B80B8" w14:textId="6DC79C3A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Taiwan, Hong Kong and Macao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741CEE9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9C904C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58A0EE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特殊教育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22A4E6" w14:textId="3A839AEA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pecial Education Schoo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00E51D7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FAB576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101ACC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体育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E10763" w14:textId="35DBBF9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ports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0255F6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A6F533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19A97A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体育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878DC2" w14:textId="1F3C636F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ports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568DAA0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D25772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71793F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天福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4545A6" w14:textId="61A40091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ianfu Subdistrict Office of Wendeng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7A7E1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09276D" w:rsidRPr="00867813" w14:paraId="543F31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C09547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2B8A40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天福街道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63A1B3" w14:textId="6C4E50FF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ianfu Street Central Kindergarten of Wende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0B16FC0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66AD9D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1F2A96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天福山林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B1B26F" w14:textId="3B370B4F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ianf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Forest Farm of Weihai</w:t>
            </w:r>
          </w:p>
        </w:tc>
      </w:tr>
      <w:tr w:rsidR="0009276D" w:rsidRPr="00867813" w14:paraId="3BBC8F9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D0739D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F00F4C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天福山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87B877" w14:textId="2F7AA722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ianfush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igh School of Weihai</w:t>
            </w:r>
          </w:p>
        </w:tc>
      </w:tr>
      <w:tr w:rsidR="0009276D" w:rsidRPr="00867813" w14:paraId="4E76BA7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DE4078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5C0B8B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天福社区卫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33A611" w14:textId="37DDCF86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ianfu Community Health Center of Wend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09276D" w:rsidRPr="00867813" w14:paraId="117F8B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DC0414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954A7C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天福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573B02" w14:textId="538071E0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Tianfu Primary School of Weihai</w:t>
            </w:r>
          </w:p>
        </w:tc>
      </w:tr>
      <w:tr w:rsidR="0009276D" w:rsidRPr="00867813" w14:paraId="6EC268B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26F508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932520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统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0401B7" w14:textId="06896D00" w:rsidR="0009276D" w:rsidRPr="00755FE0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District Statistic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t xml:space="preserve"> </w:t>
            </w:r>
            <w:r w:rsidRPr="00755FE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09276D" w:rsidRPr="00867813" w14:paraId="0D97266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387799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50F2D7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统计普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80D5CE" w14:textId="6CB7ED3D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tatistics Census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24034D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A97D9B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449FFD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统计信息技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BA9058" w14:textId="2F21C31D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tatistical Information Technology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50A128D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390BA0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7FF74D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统战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3F40AD" w14:textId="5F7AD9A3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United Front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3D4784D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A924B6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F23B13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投资促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D12364" w14:textId="301406DE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Investment Promo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54B339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C06AA5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C838C6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图书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36CF15" w14:textId="26AC37E2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Library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209EB6B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B50AFA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7310B5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土地矿产储备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54BB34" w14:textId="2D36D76B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Land and Mineral Resources Reserv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0A1CA91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D4A25D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658462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土地整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9458BA" w14:textId="7117BD21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Land Consolida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470502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8FC92D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257374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土壤肥料工作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CAF425" w14:textId="3DF7AE2B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oil and Fertilizer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54004BF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3C4C99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0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535A5A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退役军人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BE278F" w14:textId="58E41D63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Veterans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661E7E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6F840D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29A31E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退役军人事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6378CF" w14:textId="60F277F2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Veterans Affair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4F50D99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F75EBA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F9D43F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外派劳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504417" w14:textId="6E51C502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Overseas Labor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723E12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B8F270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399871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外事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99F44E" w14:textId="0AD9361C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Foreign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43B8B9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4E1642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B8BE11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委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604EB9" w14:textId="63A85775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CP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District Committee Offi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5652E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09276D" w:rsidRPr="00867813" w14:paraId="78EBB0B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B894C5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300F66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委党史研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CBA0FC" w14:textId="5DB231B5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arty History Research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09276D" w:rsidRPr="00867813" w14:paraId="65F4FE0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E7867F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1F6F28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委党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F83422" w14:textId="561069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District Party School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t xml:space="preserve"> </w:t>
            </w:r>
            <w:r w:rsidRPr="005652E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09276D" w:rsidRPr="00867813" w14:paraId="1F90DB3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C322C0" w14:textId="77777777" w:rsidR="0009276D" w:rsidRPr="00867813" w:rsidRDefault="0009276D" w:rsidP="0009276D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18D40E" w14:textId="77777777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委党员电化教育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8BC853" w14:textId="45DE74F4" w:rsidR="0009276D" w:rsidRPr="00867813" w:rsidRDefault="0009276D" w:rsidP="0009276D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Audio-Visual Education Center for Party Member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66C750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36964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2F548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委机构编制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CB27EC" w14:textId="7D101EDF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rsonnel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94748B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 w:rsidR="00213710" w:rsidRPr="007900CA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Institutions Und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Wendeng 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7900CA" w:rsidRPr="00867813" w14:paraId="095E62A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77119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EADB1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委老干部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E4109F" w14:textId="4EAADDBC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District Retired Official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t xml:space="preserve"> </w:t>
            </w:r>
            <w:r w:rsidRPr="005652E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7900CA" w:rsidRPr="00867813" w14:paraId="6912F29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FA7D2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A0F42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委区直机关工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C3369C" w14:textId="6A656ED1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ork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titutions Directly und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he CPC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ndeng District 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5652E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7900CA" w:rsidRPr="00867813" w14:paraId="1DA4DB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F13E5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F1148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委区直机关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AE3E9D" w14:textId="0899150C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ork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titution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rectly und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he CPC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ndeng District 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5652E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7900CA" w:rsidRPr="00867813" w14:paraId="7576856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7C651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3F15B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委统一战线工作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302E8D" w14:textId="5C7113E5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United Front of Work Departmen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47743EA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E7AFE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533C4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委统战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3B6A93" w14:textId="6656580F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nited Front Departme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 of Wendeng District Committee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t xml:space="preserve"> </w:t>
            </w:r>
            <w:r w:rsidRPr="005652E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7900CA" w:rsidRPr="00867813" w14:paraId="7E6CBA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95524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8363E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委宣传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9CB8DD" w14:textId="14352166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ity Department of Wendeng District 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>
              <w:t xml:space="preserve"> </w:t>
            </w:r>
            <w:r w:rsidRPr="005652E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7900CA" w:rsidRPr="00867813" w14:paraId="7FFE44D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31D31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0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7ACE1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委巡察工作领导小组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4090C3" w14:textId="517A523F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Inspection </w:t>
            </w:r>
            <w:r w:rsidR="00A406F6" w:rsidRPr="00A406F6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Leading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roup of CPC Wendeng District 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Weihai</w:t>
            </w:r>
            <w:r w:rsidRPr="005652E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7900CA" w:rsidRPr="00867813" w14:paraId="27680BE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A4725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C3DD0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委政法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02684C" w14:textId="319F31EE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District Judicial and Law Enforcement 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5652E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7900CA" w:rsidRPr="00867813" w14:paraId="13A6B0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9D136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FE2DA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委组织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298A2D" w14:textId="1D77573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rganization Department of Wendeng District 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5652E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7900CA" w:rsidRPr="00867813" w14:paraId="4DF2D08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D1A5A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CD3A8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卫生健康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4C44AA" w14:textId="434B43F6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District Health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5652E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7900CA" w:rsidRPr="00867813" w14:paraId="1BA7792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36894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3E735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卫生健康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DCA4B5" w14:textId="4AD1E9E1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Health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5652E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7900CA" w:rsidRPr="00867813" w14:paraId="4015A94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DF2C3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AF7D5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卫生健康综合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6934A6" w14:textId="3C4BB07A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ublic Health Law Enforcement Battal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4F58A7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0D0FD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25AAA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温泉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0FE888" w14:textId="5AC31108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Wenquan Kindergarten of Weihai</w:t>
            </w:r>
          </w:p>
        </w:tc>
      </w:tr>
      <w:tr w:rsidR="007900CA" w:rsidRPr="00867813" w14:paraId="14D1B00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2D916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2FB90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文昌实验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DA9D4F" w14:textId="24FFA08D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Wenchang Experimental Kindergarten of Weihai</w:t>
            </w:r>
          </w:p>
        </w:tc>
      </w:tr>
      <w:tr w:rsidR="007900CA" w:rsidRPr="00867813" w14:paraId="1DA876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5AA53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81941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文昌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1BE18B" w14:textId="2F561B10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Wenchang Primary School of Weihai</w:t>
            </w:r>
          </w:p>
        </w:tc>
      </w:tr>
      <w:tr w:rsidR="007900CA" w:rsidRPr="00867813" w14:paraId="2201BB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D9C08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BB5CF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文昌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EB82B1" w14:textId="2D658F71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Wencha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choo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 Weihai</w:t>
            </w:r>
          </w:p>
        </w:tc>
      </w:tr>
      <w:tr w:rsidR="007900CA" w:rsidRPr="00867813" w14:paraId="3427CB6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79AFA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54DAA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文登营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5641D2" w14:textId="0555EBF8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ying </w:t>
            </w:r>
            <w:r w:rsidR="00643A37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Town</w:t>
            </w:r>
            <w:bookmarkStart w:id="0" w:name="_GoBack"/>
            <w:bookmarkEnd w:id="0"/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of Wendeng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>
              <w:t xml:space="preserve"> </w:t>
            </w:r>
            <w:r w:rsidRPr="0001180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7900CA" w:rsidRPr="00867813" w14:paraId="791384A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B2745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265CF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文峰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C83E87" w14:textId="29A3D980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Wenfeng Primary School of Weihai</w:t>
            </w:r>
          </w:p>
        </w:tc>
      </w:tr>
      <w:tr w:rsidR="007900CA" w:rsidRPr="00867813" w14:paraId="17961C6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D3E82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7F28D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文峰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4FA5BC" w14:textId="07AC7455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Wenfeng Kindergarten of Weihai</w:t>
            </w:r>
          </w:p>
        </w:tc>
      </w:tr>
      <w:tr w:rsidR="007900CA" w:rsidRPr="00867813" w14:paraId="545A056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CB6B1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1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D9020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文化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2F1C36" w14:textId="6516D7EA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Cultur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513260C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8E2CB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5547D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文化和旅游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B1A5CD" w14:textId="5C96272E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Culture and Tourism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5FC2DD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B7415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53071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文化旅游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43DEAF" w14:textId="25512626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Culture and Tourism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1BB9A96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C7CA5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AA939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文学艺术界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ED1133" w14:textId="2FACD509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Feder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iterature and Ar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354628D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A54A2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1BBE8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无线电监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68DF2A" w14:textId="7CD232FB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Radio Monitoring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02A583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99D77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EBA06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物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75AE1F" w14:textId="515184CB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roperty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0FC3868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BE0D3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0DC43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现代交通物流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2E06B0" w14:textId="1151F5F8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Modern Transport Logistics Developmen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3F9606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0B99F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1D8A4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项目推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4F2D9E" w14:textId="43DCE1EC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roject Promo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6CC249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8253F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DB79E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信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DF7618" w14:textId="1303624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ublic Complaints and Proposal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7B2006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997B2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158FF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信息产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40844B" w14:textId="7B82FAEF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Information Industry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54649F4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A104D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42701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秀山实验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D3C621" w14:textId="409CEBAF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ush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Experimental Kindergarten of Weihai</w:t>
            </w:r>
          </w:p>
        </w:tc>
      </w:tr>
      <w:tr w:rsidR="007900CA" w:rsidRPr="00867813" w14:paraId="676A802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40397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E98B0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盐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8794F6" w14:textId="267C70EA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alt Industry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146F9E3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C3296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17B74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野生动植物保护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DEB917" w14:textId="42863941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rotection Station of Wild Fauna and Flora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27561AB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149AF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88BA8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医疗保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69E3D5" w14:textId="7108A9FB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Healthcare Security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401DF27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4C1BD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D447B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医疗保障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D01E0E" w14:textId="2EF9608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Healthcare Security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1B58A4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EC01A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08E4A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应急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397560" w14:textId="61D5E0AD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Emergency Management Agency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00FB428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98F38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C2BC1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拥军优属拥政爱民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B572A0" w14:textId="2C468DD4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Service Center for the Army and the Peopl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7BCB643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34568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E7CA2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园林绿化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429143" w14:textId="163EED8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Landscaping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794365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D0B0F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2251B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泽库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A6C794" w14:textId="27B51698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Zek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w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of Wendeng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01180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7900CA" w:rsidRPr="00867813" w14:paraId="72FCCBF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9EF52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2EE7C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泽库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7F8421" w14:textId="2F8EE084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eku Central Kindergarten of Wend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7900CA" w:rsidRPr="00867813" w14:paraId="19B63AA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29A4C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A4908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泽库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4AA55A" w14:textId="387FDA65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Zek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 of Weihai</w:t>
            </w:r>
          </w:p>
        </w:tc>
      </w:tr>
      <w:tr w:rsidR="007900CA" w:rsidRPr="00867813" w14:paraId="0E7F00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F4BAA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AAB74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泽头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44C679" w14:textId="760F29CE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Zeto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w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nt of Wendeng District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01180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7900CA" w:rsidRPr="00867813" w14:paraId="45A6375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5440D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478A4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泽头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8FFB3E" w14:textId="4C14072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etou Central Kindergarten of Wend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7900CA" w:rsidRPr="00867813" w14:paraId="0BCE249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A5D8D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7BF6C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泽头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B75894" w14:textId="4D1F78E5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Zetou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 of Weihai</w:t>
            </w:r>
          </w:p>
        </w:tc>
      </w:tr>
      <w:tr w:rsidR="007900CA" w:rsidRPr="00867813" w14:paraId="389BD16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5FAF1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CD029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张家产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E815DE" w14:textId="5E963C3C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Zhangjiacha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w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 of Wendeng District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,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01180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7900CA" w:rsidRPr="00867813" w14:paraId="17CFFFF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BCF12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7D0AE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张家产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178180" w14:textId="1AC51476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angjiachan Central Kindergarten of Wend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7900CA" w:rsidRPr="00867813" w14:paraId="65BF33B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9A7E5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EEB05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张家产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F0E648" w14:textId="6F9E2DC0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Zhangjiacha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 of Weihai</w:t>
            </w:r>
          </w:p>
        </w:tc>
      </w:tr>
      <w:tr w:rsidR="007900CA" w:rsidRPr="00867813" w14:paraId="5E5D12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2FF25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70949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招生考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00A23F" w14:textId="0BB3323A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Entrance Examina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3078032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9684E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765DB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政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F5818E" w14:textId="1C9A823C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Government Offic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575DE0E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1D852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88D89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政府和社会资本合作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E91881" w14:textId="1B23B281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Government and Social Capital Cooperation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4DEF4C3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8B030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FFBA9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政府机关食堂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A73D80" w14:textId="313C84DC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Government Staff Cantee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4E01FD5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4C99F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BCC3A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政府投融资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AB7705" w14:textId="5625766E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Government Investment and Financing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4B23F5A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60DCA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1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FCE72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政府投资审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3C94C4" w14:textId="727F1A12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Government Investment Audit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1232082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92CD7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E1665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政府直属机关物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1FC0BE" w14:textId="08142B5D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Center for Institutions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rectly Under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tric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overnmen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B1623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7900CA" w:rsidRPr="00867813" w14:paraId="6F14525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6F6C7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A05F0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政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6A74EB" w14:textId="64D7954E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Government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43AD061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A857F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4419D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政协离退休干部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9F347A" w14:textId="217DF75A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tired Official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PCC 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Committee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B1623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7900CA" w:rsidRPr="00867813" w14:paraId="290FFD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CF44B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8B3E2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知识产权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DD1233" w14:textId="0F86D90E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Intellectual Property Affai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7DF256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88820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F2321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职工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78A8D9" w14:textId="0A43BF0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Worker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15F92FF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E9E23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9863B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植物保护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3680D5" w14:textId="3A503825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lant Protection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04406CA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B0EBB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50C4E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植物检疫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9E5C1D" w14:textId="43B39E13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lant Quarantine Sta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639F9E0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93F06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7B1ED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质量技术信息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5B4CD6" w14:textId="2C1B655B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Information Institute of Quality Technology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1EBE34E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7F8A0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DE191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中小企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74466B" w14:textId="052859FB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Middle and Small-Sized Enterprise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32D5666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00B7C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96D45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中小企业信息服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5CC3EE" w14:textId="550C1219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Information Service Department for Small and Medium-Sized Enterprise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155C562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C5D78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E94D2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重点工程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418A1D" w14:textId="64447FC8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Key Project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11BC01E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62B57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D7999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住房保障和房产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2D6658" w14:textId="4D2F6D9A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Housing Security and House Property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02653FD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A2D7A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37495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住房和城乡建设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04EF83" w14:textId="349C21A4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Housing and Urban-Rural Development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2345CA5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4E1CD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B5AE9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专业技术人员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F6B335" w14:textId="7EB49099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rofessionals Service Center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232F418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7031B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30FA1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专用通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F77424" w14:textId="5DA95350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 w:rsidR="00995D33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prietar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unication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397966F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F09CB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B93B2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自然资源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1F07C1" w14:textId="6E1CFB59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Natural Resource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7128F3D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708C4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C2DC4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自然资源局城里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8A8BFB" w14:textId="7BC438E9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engli Station of Wendeng Natural Resource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 Weihai</w:t>
            </w:r>
          </w:p>
        </w:tc>
      </w:tr>
      <w:tr w:rsidR="007900CA" w:rsidRPr="00867813" w14:paraId="7F8F97C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1FB99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2026D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自然资源局大水泊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7E83B5" w14:textId="36C109B2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ashuipo Station of Wendeng Natural Resource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Weihai </w:t>
            </w:r>
            <w:r w:rsidRPr="0001180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7900CA" w:rsidRPr="00867813" w14:paraId="7F9419F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BEDC7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1D01D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自然资源局经济开发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DDA1C8" w14:textId="34FCDAA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conomic Development Station of Wendeng Natural Resource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Weihai </w:t>
            </w:r>
            <w:r w:rsidRPr="0001180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7900CA" w:rsidRPr="00867813" w14:paraId="0F2F80C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B6292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5564A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自然资源局南海新区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035061" w14:textId="3E62355D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ai New District Station of Wendeng Natural Resources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Weihai </w:t>
            </w:r>
            <w:r w:rsidRPr="0001180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7900CA" w:rsidRPr="00867813" w14:paraId="2D70E2F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6CA06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531D4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自然资源局宋村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9843E1" w14:textId="4D1BD9A4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ngcun Station of Wendeng Natural Resources Bureau</w:t>
            </w:r>
          </w:p>
        </w:tc>
      </w:tr>
      <w:tr w:rsidR="007900CA" w:rsidRPr="00867813" w14:paraId="7276A2E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BFB12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FB674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自然资源综合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B5E749" w14:textId="4ED35DBF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Natural Resources Comprehensive Law Enforcement Battal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Weihai</w:t>
            </w:r>
          </w:p>
        </w:tc>
      </w:tr>
      <w:tr w:rsidR="007900CA" w:rsidRPr="00867813" w14:paraId="71276E2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553BE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E81D0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综合行政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AD9484" w14:textId="1626BC48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Comprehensive Law Enforcement Battal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5A4409F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BAE00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308BF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综合行政执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76310A" w14:textId="710CD94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Law Enforcement Bureau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t xml:space="preserve"> </w:t>
            </w:r>
            <w:r w:rsidRPr="00D2192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7900CA" w:rsidRPr="00867813" w14:paraId="4A5596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4072C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1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7FE86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登区总工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0476FC" w14:textId="5D05AEF9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Federation of Trade Unions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58EF364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6D887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192F9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化和旅游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42D4E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ulture and Tourism Bureau</w:t>
            </w:r>
          </w:p>
        </w:tc>
      </w:tr>
      <w:tr w:rsidR="007900CA" w:rsidRPr="00867813" w14:paraId="685437D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01314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CB931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化市场综合执法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D57773" w14:textId="37F3BB38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Cultural Market Comprehensive Law Enforcement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7900CA" w:rsidRPr="00867813" w14:paraId="5A63518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EE19E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63951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化市场综合执法支队文登区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5C8B92" w14:textId="7B5B4D8A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District Battalion of Weihai Cultural Market Comprehensive Law Enforcement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7900CA" w:rsidRPr="00867813" w14:paraId="4AC9EE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3C958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41D0F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联网络新媒体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FB251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Literary Federation New Media Center</w:t>
            </w:r>
          </w:p>
        </w:tc>
      </w:tr>
      <w:tr w:rsidR="007900CA" w:rsidRPr="00867813" w14:paraId="7378FB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E25CD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0F8FE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学艺术创作研究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10397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Literary and Art Creation Institute</w:t>
            </w:r>
          </w:p>
        </w:tc>
      </w:tr>
      <w:tr w:rsidR="007900CA" w:rsidRPr="00867813" w14:paraId="2E3FCB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4B6D2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A6BC0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文学艺术界联合会机关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88D428" w14:textId="6BADFFBB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Feder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terature and Art</w:t>
            </w:r>
          </w:p>
        </w:tc>
      </w:tr>
      <w:tr w:rsidR="007900CA" w:rsidRPr="00867813" w14:paraId="42FFF28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60D7E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48939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无线电监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53B2D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Radio Monitoring Center</w:t>
            </w:r>
          </w:p>
        </w:tc>
      </w:tr>
      <w:tr w:rsidR="007900CA" w:rsidRPr="00867813" w14:paraId="2DF99D4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08603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5FEDC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物资信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31D65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upplies Information Center</w:t>
            </w:r>
          </w:p>
        </w:tc>
      </w:tr>
      <w:tr w:rsidR="007900CA" w:rsidRPr="00867813" w14:paraId="4E308A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13916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BEB3E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纤维检验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086C5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Institute of Fiber Inspection</w:t>
            </w:r>
          </w:p>
        </w:tc>
      </w:tr>
      <w:tr w:rsidR="007900CA" w:rsidRPr="00867813" w14:paraId="708852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2C6BF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369D6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新时代文明实践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41348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New Age Civilization Practice Guidance Center</w:t>
            </w:r>
          </w:p>
        </w:tc>
      </w:tr>
      <w:tr w:rsidR="007900CA" w:rsidRPr="00867813" w14:paraId="0683D24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E4A61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C5066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新苑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93071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Xinyuan School</w:t>
            </w:r>
          </w:p>
        </w:tc>
      </w:tr>
      <w:tr w:rsidR="007900CA" w:rsidRPr="00867813" w14:paraId="7754962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25B36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5F205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信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68D23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Public Complaints and Proposals Bureau</w:t>
            </w:r>
          </w:p>
        </w:tc>
      </w:tr>
      <w:tr w:rsidR="007900CA" w:rsidRPr="00867813" w14:paraId="5AF6233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11A67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2C21E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胸科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1EAD9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hest Hospital</w:t>
            </w:r>
          </w:p>
        </w:tc>
      </w:tr>
      <w:tr w:rsidR="007900CA" w:rsidRPr="00867813" w14:paraId="3DDAF14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B1D90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DF0E5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学生资助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373AE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Student Financial Assistance Center</w:t>
            </w:r>
          </w:p>
        </w:tc>
      </w:tr>
      <w:tr w:rsidR="007900CA" w:rsidRPr="00867813" w14:paraId="0DACD04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67105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EA30B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羊亭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5AEFC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Yangting School</w:t>
            </w:r>
          </w:p>
        </w:tc>
      </w:tr>
      <w:tr w:rsidR="007900CA" w:rsidRPr="00867813" w14:paraId="5340886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BDFAF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50EBA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药品不良反应监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6C77E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Adverse Drug Reaction Monitoring Center</w:t>
            </w:r>
          </w:p>
        </w:tc>
      </w:tr>
      <w:tr w:rsidR="007900CA" w:rsidRPr="00867813" w14:paraId="6856F99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BE773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F06CF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药品不良反应与医疗器械不良事件监测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9146D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Adverse Drug Reaction and Medical Device Event Monitoring Center</w:t>
            </w:r>
          </w:p>
        </w:tc>
      </w:tr>
      <w:tr w:rsidR="007900CA" w:rsidRPr="00867813" w14:paraId="3EF9B4A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B2407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6005E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野生动植物保护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D00FC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Wildlife Protection Station</w:t>
            </w:r>
          </w:p>
        </w:tc>
      </w:tr>
      <w:tr w:rsidR="007900CA" w:rsidRPr="00867813" w14:paraId="0E1B908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9484F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BD11A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医疗保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5C0AE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ealthcare Security Service Center</w:t>
            </w:r>
          </w:p>
        </w:tc>
      </w:tr>
      <w:tr w:rsidR="007900CA" w:rsidRPr="00867813" w14:paraId="5EE6D3F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840C2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D39CE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医疗保障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36DDC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ealthcare Security Bureau</w:t>
            </w:r>
          </w:p>
        </w:tc>
      </w:tr>
      <w:tr w:rsidR="007900CA" w:rsidRPr="00867813" w14:paraId="746E6C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5D845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A9E10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医疗器械产品质量检验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29CB7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edical Device Quality Inspection Center</w:t>
            </w:r>
          </w:p>
        </w:tc>
      </w:tr>
      <w:tr w:rsidR="007900CA" w:rsidRPr="00867813" w14:paraId="187660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5815E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4E143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艺术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6A6A2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Art Troupe</w:t>
            </w:r>
          </w:p>
        </w:tc>
      </w:tr>
      <w:tr w:rsidR="007900CA" w:rsidRPr="00867813" w14:paraId="1549198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57AFE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02ED6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应急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5B729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mergency Administration</w:t>
            </w:r>
          </w:p>
        </w:tc>
      </w:tr>
      <w:tr w:rsidR="007900CA" w:rsidRPr="00867813" w14:paraId="4961B9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65FD5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B467D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应急救援指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FF90C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Emergency Rescue Command Center</w:t>
            </w:r>
          </w:p>
        </w:tc>
      </w:tr>
      <w:tr w:rsidR="007900CA" w:rsidRPr="00867813" w14:paraId="1BF58FF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0B898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A73D3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渔业技术推广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E3F33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Fishery Technology Popularization Station</w:t>
            </w:r>
          </w:p>
        </w:tc>
      </w:tr>
      <w:tr w:rsidR="007900CA" w:rsidRPr="00867813" w14:paraId="0B2B6C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9FF50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87FDA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长征路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1A25D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angzheng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ad Primary School</w:t>
            </w:r>
          </w:p>
        </w:tc>
      </w:tr>
      <w:tr w:rsidR="007900CA" w:rsidRPr="00867813" w14:paraId="07152EB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E85CB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3A804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招生考试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58C1F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Entrance Examination Office</w:t>
            </w:r>
          </w:p>
        </w:tc>
      </w:tr>
      <w:tr w:rsidR="007900CA" w:rsidRPr="00867813" w14:paraId="18C57A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AD049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96930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政府采购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92B8B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Government Procurement Center</w:t>
            </w:r>
          </w:p>
        </w:tc>
      </w:tr>
      <w:tr w:rsidR="007900CA" w:rsidRPr="00867813" w14:paraId="4C426A80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0701E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E07BF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政府投融资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00A18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Government Investment and Financing Administrative Center</w:t>
            </w:r>
          </w:p>
        </w:tc>
      </w:tr>
      <w:tr w:rsidR="007900CA" w:rsidRPr="00867813" w14:paraId="01C71E6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FC870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1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D582F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政府投资审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0E32F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Government Investment Audit Center</w:t>
            </w:r>
          </w:p>
        </w:tc>
      </w:tr>
      <w:tr w:rsidR="007900CA" w:rsidRPr="00867813" w14:paraId="06991F3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E53C7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4E6BA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政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854AF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Government Affairs Service Center</w:t>
            </w:r>
          </w:p>
        </w:tc>
      </w:tr>
      <w:tr w:rsidR="007900CA" w:rsidRPr="00867813" w14:paraId="62A519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4FAA7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4B927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政务网络安全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3F978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Government Cyber Security Service Center</w:t>
            </w:r>
          </w:p>
        </w:tc>
      </w:tr>
      <w:tr w:rsidR="007900CA" w:rsidRPr="00867813" w14:paraId="6D9357C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C63B6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E112F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政协离退休干部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A16B05" w14:textId="71453EAF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tired Officials Service Center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PCC Weihai Municipal Committee </w:t>
            </w:r>
          </w:p>
        </w:tc>
      </w:tr>
      <w:tr w:rsidR="007900CA" w:rsidRPr="00867813" w14:paraId="24BA7E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9AAF7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4ABAD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知识产权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EF2DB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Intellectual Property Development Center</w:t>
            </w:r>
          </w:p>
        </w:tc>
      </w:tr>
      <w:tr w:rsidR="007900CA" w:rsidRPr="00867813" w14:paraId="5107C3B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A35C8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22780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职工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62454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Workers' Service Center</w:t>
            </w:r>
          </w:p>
        </w:tc>
      </w:tr>
      <w:tr w:rsidR="007900CA" w:rsidRPr="00867813" w14:paraId="718DBB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EC8CB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2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E0042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职工业余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0C2FA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Workers and Staff Members College</w:t>
            </w:r>
          </w:p>
        </w:tc>
      </w:tr>
      <w:tr w:rsidR="007900CA" w:rsidRPr="00867813" w14:paraId="76F5279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673A5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35F3F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职业教育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DC6AA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Vocational Education Service Center</w:t>
            </w:r>
          </w:p>
        </w:tc>
      </w:tr>
      <w:tr w:rsidR="007900CA" w:rsidRPr="00867813" w14:paraId="6B1F9D4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FBD2C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D1BB6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职业教育教学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0EAD6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earch Office of Weihai Vocational Education Teaching</w:t>
            </w:r>
          </w:p>
        </w:tc>
      </w:tr>
      <w:tr w:rsidR="007900CA" w:rsidRPr="00867813" w14:paraId="386D387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E1FB4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725D2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职业中等专业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6CE3D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Vocational Technical Secondary School</w:t>
            </w:r>
          </w:p>
        </w:tc>
      </w:tr>
      <w:tr w:rsidR="007900CA" w:rsidRPr="00867813" w14:paraId="3C52EF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1C487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157E4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志愿服务指导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9B7E8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Volunteer Service Guidance Center</w:t>
            </w:r>
          </w:p>
        </w:tc>
      </w:tr>
      <w:tr w:rsidR="007900CA" w:rsidRPr="00867813" w14:paraId="0AE001C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CCC38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75E1F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中小学师资培训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6B9FD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iddle and Primary School Teachers Training Center</w:t>
            </w:r>
          </w:p>
        </w:tc>
      </w:tr>
      <w:tr w:rsidR="007900CA" w:rsidRPr="00867813" w14:paraId="52B59CED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B00C4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D2C37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中小学综合实践教育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A2CD9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omprehensive Practice Education Center for Primary and Middle Schools</w:t>
            </w:r>
          </w:p>
        </w:tc>
      </w:tr>
      <w:tr w:rsidR="007900CA" w:rsidRPr="00867813" w14:paraId="62EAFB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521B2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E9301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中心血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E7AD2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entral Blood Station</w:t>
            </w:r>
          </w:p>
        </w:tc>
      </w:tr>
      <w:tr w:rsidR="007900CA" w:rsidRPr="00867813" w14:paraId="55D16A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CF7A8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9B84A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中心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3DA43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Central Hospital</w:t>
            </w:r>
          </w:p>
        </w:tc>
      </w:tr>
      <w:tr w:rsidR="007900CA" w:rsidRPr="00867813" w14:paraId="0564A2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EBF9D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DD643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中心医院高新区科技城分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5A25B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entral Hospital High-tech Zone Sci-tech City Branch</w:t>
            </w:r>
          </w:p>
        </w:tc>
      </w:tr>
      <w:tr w:rsidR="007900CA" w:rsidRPr="00867813" w14:paraId="651769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A8151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3E28E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中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B461C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ospital of Traditional Chinese Medicine</w:t>
            </w:r>
          </w:p>
        </w:tc>
      </w:tr>
      <w:tr w:rsidR="007900CA" w:rsidRPr="00867813" w14:paraId="0E4CC4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356B6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65DCE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中医专病研究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D77FC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tional Chinese Medicine Institute of Weihai</w:t>
            </w:r>
          </w:p>
        </w:tc>
      </w:tr>
      <w:tr w:rsidR="007900CA" w:rsidRPr="00867813" w14:paraId="2F417B4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2268E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1F655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住房保障公共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80C63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Housing Security Service Center</w:t>
            </w:r>
          </w:p>
        </w:tc>
      </w:tr>
      <w:tr w:rsidR="007900CA" w:rsidRPr="00867813" w14:paraId="4A2B8F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24502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24BD5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住房公积金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7FA6B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ousing Provident Fund Management Center</w:t>
            </w:r>
          </w:p>
        </w:tc>
      </w:tr>
      <w:tr w:rsidR="007900CA" w:rsidRPr="00867813" w14:paraId="7840636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30C79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667C2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住房和城乡建设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B5746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Housing and Urban-Rural Development Bureau</w:t>
            </w:r>
          </w:p>
        </w:tc>
      </w:tr>
      <w:tr w:rsidR="007900CA" w:rsidRPr="00867813" w14:paraId="468418C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3205D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15DA9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驻北京信访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6FF7D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Petition Office in Beijing</w:t>
            </w:r>
          </w:p>
        </w:tc>
      </w:tr>
      <w:tr w:rsidR="007900CA" w:rsidRPr="00867813" w14:paraId="34775F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B72EB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87BA3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驻济南信访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00598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unicipal Petition Office in Jinan</w:t>
            </w:r>
          </w:p>
        </w:tc>
      </w:tr>
      <w:tr w:rsidR="007900CA" w:rsidRPr="00867813" w14:paraId="5C8594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9EE66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FB281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专用通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3CAB54" w14:textId="6A69026D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="00995D33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prietar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unication Bureau</w:t>
            </w:r>
          </w:p>
        </w:tc>
      </w:tr>
      <w:tr w:rsidR="007900CA" w:rsidRPr="00867813" w14:paraId="35C2A3F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943F5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4E2D3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自然资源和规划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297D8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Natural Resources and Planning Bureau</w:t>
            </w:r>
          </w:p>
        </w:tc>
      </w:tr>
      <w:tr w:rsidR="007900CA" w:rsidRPr="00867813" w14:paraId="5A380D9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197D2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E3C22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自然资源和规划局高技术产业开发区分局初村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9CECDF" w14:textId="0545774B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ucun Station of Hi-tech Science Park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ub-bureau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Natural Resources and Planning Bureau </w:t>
            </w:r>
          </w:p>
        </w:tc>
      </w:tr>
      <w:tr w:rsidR="007900CA" w:rsidRPr="00867813" w14:paraId="32C00B9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6E26F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D95B5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自然资源和规划局经济技术开发区分局泊于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913C38" w14:textId="4A3F2714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yu Station of Economic-Technological Development Zon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Natural Resources and Planning Bureau</w:t>
            </w:r>
          </w:p>
        </w:tc>
      </w:tr>
      <w:tr w:rsidR="007900CA" w:rsidRPr="00867813" w14:paraId="1685841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8A1C4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6C1AB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自然资源和规划局经济技术开发区分局崮山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491A5F" w14:textId="015686B0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ushan Station of Economic-Technological Development Zon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b-bureau of Weihai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Natural Resources and Planning Bureau</w:t>
            </w:r>
          </w:p>
        </w:tc>
      </w:tr>
      <w:tr w:rsidR="007900CA" w:rsidRPr="00867813" w14:paraId="6BA4E22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28DDB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CF79C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自然资源和规划局经济技术开发区分局桥头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7F59CC" w14:textId="44591B53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Qiaotou Station of Economic-Technological Development Zon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Natural Resources and Planning Bureau</w:t>
            </w:r>
          </w:p>
        </w:tc>
      </w:tr>
      <w:tr w:rsidR="007900CA" w:rsidRPr="00867813" w14:paraId="188B54D9" w14:textId="77777777" w:rsidTr="00CB17E7">
        <w:trPr>
          <w:trHeight w:val="85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8462C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CF700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自然资源和规划局临港经济技术开发区分局草庙子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0A55D3" w14:textId="68095E0D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aomiaozi Station of International Port Economic and Technological Development Distric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Natural Resources and Planning Bureau</w:t>
            </w:r>
          </w:p>
        </w:tc>
      </w:tr>
      <w:tr w:rsidR="007900CA" w:rsidRPr="00867813" w14:paraId="5EE5E7B0" w14:textId="77777777" w:rsidTr="00FC4D7F">
        <w:trPr>
          <w:trHeight w:val="41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42D07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44319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自然资源和规划局临港经济技术开发区分局蔄山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2EFE7E" w14:textId="30283618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shan Station of International Port Economic and Technological Development Distric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ureau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Natural Resources and Planning Bureau</w:t>
            </w:r>
          </w:p>
        </w:tc>
      </w:tr>
      <w:tr w:rsidR="007900CA" w:rsidRPr="00867813" w14:paraId="643EF1B7" w14:textId="77777777" w:rsidTr="00CB17E7">
        <w:trPr>
          <w:trHeight w:val="85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F6397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06B84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自然资源和规划局临港经济技术开发区分局汪疃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D7A0C1" w14:textId="5B0C8795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angtuan Station of International Port Economic and Technological Development District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b-bureau of Weihai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 Natural Resources and Planning Bureau</w:t>
            </w:r>
          </w:p>
        </w:tc>
      </w:tr>
      <w:tr w:rsidR="007900CA" w:rsidRPr="00867813" w14:paraId="6F574BE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CBDF0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2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372E4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自然资源和规划局文登规划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F78933" w14:textId="0C6D642F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District Service Center of Weihai Municipal Natural Resources and Planning Bureau</w:t>
            </w:r>
          </w:p>
        </w:tc>
      </w:tr>
      <w:tr w:rsidR="007900CA" w:rsidRPr="00867813" w14:paraId="729FD9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07F02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94DF2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自然资源综合执法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41FD52" w14:textId="2A483049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Natural Resources Comprehensive Law Enforcement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7900CA" w:rsidRPr="00867813" w14:paraId="631FC49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6BC63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A0A4D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综合实践活动实验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DFC89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omprehensive Practice Activity Experimental School</w:t>
            </w:r>
          </w:p>
        </w:tc>
      </w:tr>
      <w:tr w:rsidR="007900CA" w:rsidRPr="00867813" w14:paraId="66AF446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C6A0D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16125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总工会产业工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CAFF41" w14:textId="5249BCED" w:rsidR="007900CA" w:rsidRPr="00867813" w:rsidRDefault="007900CA" w:rsidP="00B238E0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Service Center </w:t>
            </w:r>
            <w:r w:rsidR="00B238E0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 </w:t>
            </w:r>
            <w:r w:rsidR="00B238E0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ederatio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 Trade Unions</w:t>
            </w:r>
          </w:p>
        </w:tc>
      </w:tr>
      <w:tr w:rsidR="007900CA" w:rsidRPr="00867813" w14:paraId="4FFD57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E0949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B2196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总工会机关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85AAFD" w14:textId="2BF9C07B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Federation of Trade Un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</w:p>
        </w:tc>
      </w:tr>
      <w:tr w:rsidR="007900CA" w:rsidRPr="00867813" w14:paraId="799527A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0AB89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58DC6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市总工会劳动关系协调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0C9AA3" w14:textId="3DA97E3F" w:rsidR="007900CA" w:rsidRPr="00867813" w:rsidRDefault="007900CA" w:rsidP="00B238E0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abor Relation Coordination Center </w:t>
            </w:r>
            <w:r w:rsidR="00B238E0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 Federation of Trade Unions</w:t>
            </w:r>
          </w:p>
        </w:tc>
      </w:tr>
      <w:tr w:rsidR="007900CA" w:rsidRPr="00867813" w14:paraId="40A62B4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1FBDC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BFB86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手机台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11599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Mobile Station</w:t>
            </w:r>
          </w:p>
        </w:tc>
      </w:tr>
      <w:tr w:rsidR="007900CA" w:rsidRPr="00867813" w14:paraId="3A2B05A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D80D2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7D656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双岛湾科技城开发建设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A7671A" w14:textId="6B4837F5" w:rsidR="007900CA" w:rsidRPr="00867813" w:rsidRDefault="00BA4DED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dministrative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of Weihai </w:t>
            </w:r>
            <w:proofErr w:type="spellStart"/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huangdao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wan</w:t>
            </w:r>
            <w:proofErr w:type="spellEnd"/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i-tech City Development and Construction</w:t>
            </w:r>
          </w:p>
        </w:tc>
      </w:tr>
      <w:tr w:rsidR="007900CA" w:rsidRPr="00867813" w14:paraId="17F9CF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84636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E760A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晚报编辑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73E3E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itorial Office of Weihai Evening News</w:t>
            </w:r>
          </w:p>
        </w:tc>
      </w:tr>
      <w:tr w:rsidR="007900CA" w:rsidRPr="00867813" w14:paraId="6FCC014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A7E95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AF6DD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网络电视台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15DCF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Network Television Station</w:t>
            </w:r>
          </w:p>
        </w:tc>
      </w:tr>
      <w:tr w:rsidR="007900CA" w:rsidRPr="00867813" w14:paraId="39753E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599DB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0453D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卫人民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1046B5" w14:textId="22076230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wei People</w:t>
            </w:r>
            <w:r w:rsidR="00BA4DE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Hospital</w:t>
            </w:r>
          </w:p>
        </w:tc>
      </w:tr>
      <w:tr w:rsidR="007900CA" w:rsidRPr="00867813" w14:paraId="19BEA9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DB2F8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BC269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卫生产力促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20433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wei Productivity Promotion Center</w:t>
            </w:r>
          </w:p>
        </w:tc>
      </w:tr>
      <w:tr w:rsidR="007900CA" w:rsidRPr="00867813" w14:paraId="7F6EDA5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80743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F7536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48303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Railway Station</w:t>
            </w:r>
          </w:p>
        </w:tc>
      </w:tr>
      <w:tr w:rsidR="007900CA" w:rsidRPr="00867813" w14:paraId="257B5A4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BA269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66A47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站派出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BFC1D2" w14:textId="60F02D8E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olice St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Railway Station</w:t>
            </w:r>
          </w:p>
        </w:tc>
      </w:tr>
      <w:tr w:rsidR="007900CA" w:rsidRPr="00867813" w14:paraId="3DC66F0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43FA9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F22D2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站站前派出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BC16E1" w14:textId="1F85E613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anqian</w:t>
            </w:r>
            <w:proofErr w:type="spellEnd"/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olice St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ailwa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tation </w:t>
            </w:r>
          </w:p>
        </w:tc>
      </w:tr>
      <w:tr w:rsidR="007900CA" w:rsidRPr="00867813" w14:paraId="5306FF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9F6A9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C8078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职业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D5B17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Vocational College</w:t>
            </w:r>
          </w:p>
        </w:tc>
      </w:tr>
      <w:tr w:rsidR="007900CA" w:rsidRPr="00867813" w14:paraId="56C7EB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94CFB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F13DD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智慧谷投资运营有限公司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DDB72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ihuig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vestment Operation Co., Ltd.</w:t>
            </w:r>
          </w:p>
        </w:tc>
      </w:tr>
      <w:tr w:rsidR="007900CA" w:rsidRPr="00867813" w14:paraId="0F84D6D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91E94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AF3D8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中韩自贸区地方经济合作促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D86419" w14:textId="3AE22C59" w:rsidR="007900CA" w:rsidRPr="00867813" w:rsidRDefault="007900CA" w:rsidP="00B238E0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Local Economic Cooperation Promotion Center </w:t>
            </w:r>
            <w:r w:rsidR="00B238E0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ino-South Korea Free Trade Area</w:t>
            </w:r>
          </w:p>
        </w:tc>
      </w:tr>
      <w:tr w:rsidR="007900CA" w:rsidRPr="00867813" w14:paraId="575A415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31F18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0CC86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中韩自贸区地方经济合作协调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71D08C" w14:textId="2B9F591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ordination Office of Local Economic Cooperation </w:t>
            </w:r>
            <w:r w:rsidR="00BA4DE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 Sino-Korea Free Trade Zone</w:t>
            </w:r>
          </w:p>
        </w:tc>
      </w:tr>
      <w:tr w:rsidR="007900CA" w:rsidRPr="00867813" w14:paraId="4EF773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8935B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DF880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仲裁委员会秘书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722B6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Arbitration Commission Secretariat</w:t>
            </w:r>
          </w:p>
        </w:tc>
      </w:tr>
      <w:tr w:rsidR="007900CA" w:rsidRPr="00867813" w14:paraId="6A1AC0A0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1D46F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37E4B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综合保税区北区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4D434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rth District Administration for Integrated Free Trade Zone of Weihai</w:t>
            </w:r>
          </w:p>
        </w:tc>
      </w:tr>
      <w:tr w:rsidR="007900CA" w:rsidRPr="00867813" w14:paraId="3748756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5C9F0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4EA94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威海综合保税区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C04CA0" w14:textId="285CDA04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dministrative Committee of </w:t>
            </w:r>
            <w:r w:rsidR="00BA4DED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Free Trade Zone</w:t>
            </w:r>
          </w:p>
        </w:tc>
      </w:tr>
      <w:tr w:rsidR="007900CA" w:rsidRPr="00867813" w14:paraId="6DC742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CDFEF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BB02D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违章处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68426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ffic Violation Section</w:t>
            </w:r>
          </w:p>
        </w:tc>
      </w:tr>
      <w:tr w:rsidR="007900CA" w:rsidRPr="00867813" w14:paraId="18810D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3CE8A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B5132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维护稳定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AB73AA" w14:textId="524456F6" w:rsidR="007900CA" w:rsidRPr="00867813" w:rsidRDefault="00B35FAC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bility Maintenanc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</w:t>
            </w:r>
          </w:p>
        </w:tc>
      </w:tr>
      <w:tr w:rsidR="007900CA" w:rsidRPr="00867813" w14:paraId="16FDE1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F7C78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AD3ED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维护稳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4F65B7" w14:textId="5A7FE6A5" w:rsidR="007900CA" w:rsidRPr="00867813" w:rsidRDefault="00B35FAC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bility Maintenance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ection</w:t>
            </w:r>
          </w:p>
        </w:tc>
      </w:tr>
      <w:tr w:rsidR="007900CA" w:rsidRPr="00867813" w14:paraId="2D74316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B2FCB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96D6A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维权援助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B4643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ights Protection and Assistance Section</w:t>
            </w:r>
          </w:p>
        </w:tc>
      </w:tr>
      <w:tr w:rsidR="007900CA" w:rsidRPr="00867813" w14:paraId="24CC51E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98D31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E7DDA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维权执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30522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 Enforcement Section of Right Protection</w:t>
            </w:r>
          </w:p>
        </w:tc>
      </w:tr>
      <w:tr w:rsidR="007900CA" w:rsidRPr="00867813" w14:paraId="15518C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6EB31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D8EDE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维稳信息研判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2B25A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bility Information Research and Judgment Center</w:t>
            </w:r>
          </w:p>
        </w:tc>
      </w:tr>
      <w:tr w:rsidR="007900CA" w:rsidRPr="00867813" w14:paraId="7A0AD7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99596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08EDA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维稳指导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9158DD" w14:textId="2706F37A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uidance Section </w:t>
            </w:r>
            <w:r w:rsidR="00B35FAC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bility Maintenance</w:t>
            </w:r>
          </w:p>
        </w:tc>
      </w:tr>
      <w:tr w:rsidR="007900CA" w:rsidRPr="00867813" w14:paraId="0CED7CD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ED985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FAF87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维修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1B789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intenance Department</w:t>
            </w:r>
          </w:p>
        </w:tc>
      </w:tr>
      <w:tr w:rsidR="007900CA" w:rsidRPr="00867813" w14:paraId="0EE49E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DB0AF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415F4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维修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F2138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intenance Service Section</w:t>
            </w:r>
          </w:p>
        </w:tc>
      </w:tr>
      <w:tr w:rsidR="007900CA" w:rsidRPr="00867813" w14:paraId="27AC4A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8F46E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A046B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维修资金归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C5ADE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intenance Fund Collection Section</w:t>
            </w:r>
          </w:p>
        </w:tc>
      </w:tr>
      <w:tr w:rsidR="007900CA" w:rsidRPr="00867813" w14:paraId="5131A2F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B618A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DCDFC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维修资金应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8129E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intenance Fund Usage Section</w:t>
            </w:r>
          </w:p>
        </w:tc>
      </w:tr>
      <w:tr w:rsidR="007900CA" w:rsidRPr="00867813" w14:paraId="31ED1F9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45B6F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2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892EB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委员联络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D32989" w14:textId="268D9D25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aison Working Committee of Committee Members</w:t>
            </w:r>
          </w:p>
        </w:tc>
      </w:tr>
      <w:tr w:rsidR="007900CA" w:rsidRPr="00867813" w14:paraId="1E9D68D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E103B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58A85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卫生计生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3E4301" w14:textId="2E781931" w:rsidR="007900CA" w:rsidRPr="00867813" w:rsidRDefault="00E164CC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for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ealth and Family Planning </w:t>
            </w:r>
          </w:p>
        </w:tc>
      </w:tr>
      <w:tr w:rsidR="007900CA" w:rsidRPr="00867813" w14:paraId="699CC04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CAB95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345CC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卫生技术培训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D7030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alth Technology Training Center</w:t>
            </w:r>
          </w:p>
        </w:tc>
      </w:tr>
      <w:tr w:rsidR="007900CA" w:rsidRPr="00867813" w14:paraId="010CC8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88F9E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E7B66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卫生检测检验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4E9DE9" w14:textId="27D552C0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alth Testing Center</w:t>
            </w:r>
          </w:p>
        </w:tc>
      </w:tr>
      <w:tr w:rsidR="007900CA" w:rsidRPr="00867813" w14:paraId="7594639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73486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ACB88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卫生健康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312CE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alth Bureau</w:t>
            </w:r>
          </w:p>
        </w:tc>
      </w:tr>
      <w:tr w:rsidR="007900CA" w:rsidRPr="00867813" w14:paraId="2730FA2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BCC71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2E51F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卫生健康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0B225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alth Affairs Service Center</w:t>
            </w:r>
          </w:p>
        </w:tc>
      </w:tr>
      <w:tr w:rsidR="007900CA" w:rsidRPr="00867813" w14:paraId="464CDD6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F9C43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E9839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卫生健康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6928BD" w14:textId="55B20C99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ealth Commission </w:t>
            </w:r>
          </w:p>
        </w:tc>
      </w:tr>
      <w:tr w:rsidR="007900CA" w:rsidRPr="00867813" w14:paraId="57EAD2D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D6DDA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017D8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卫生健康综合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3A3AB3" w14:textId="4EA4EAED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ealth </w:t>
            </w:r>
            <w:r w:rsidR="00E164CC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ffairs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Law Enforcement Battalion</w:t>
            </w:r>
          </w:p>
        </w:tc>
      </w:tr>
      <w:tr w:rsidR="007900CA" w:rsidRPr="00867813" w14:paraId="5E46138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A899C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20BFF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卫生应急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720C1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alth Emergency Office</w:t>
            </w:r>
          </w:p>
        </w:tc>
      </w:tr>
      <w:tr w:rsidR="007900CA" w:rsidRPr="00867813" w14:paraId="766AA1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68586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14DF0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胃肠外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BE024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astrointestinal Surgery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2)</w:t>
            </w:r>
          </w:p>
        </w:tc>
      </w:tr>
      <w:tr w:rsidR="007900CA" w:rsidRPr="00867813" w14:paraId="6A6180A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BFDCE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8AE2D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胃肠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2CFFE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astrointestinal Surgery Department</w:t>
            </w:r>
          </w:p>
        </w:tc>
      </w:tr>
      <w:tr w:rsidR="007900CA" w:rsidRPr="00867813" w14:paraId="1A0DAF2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90802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91F01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胃肠外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B4E04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astrointestinal Surgery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1)</w:t>
            </w:r>
          </w:p>
        </w:tc>
      </w:tr>
      <w:tr w:rsidR="007900CA" w:rsidRPr="00867813" w14:paraId="2BF1A9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0477E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79B15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档信息公开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9616B3" w14:textId="1A5BFAD2" w:rsidR="007900CA" w:rsidRPr="00867813" w:rsidRDefault="00E164CC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for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ocu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and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forma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Publicization</w:t>
            </w:r>
          </w:p>
        </w:tc>
      </w:tr>
      <w:tr w:rsidR="007900CA" w:rsidRPr="00867813" w14:paraId="6D1589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06DA6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F4FCE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登分社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97FEC5" w14:textId="4C7A6B76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Branch</w:t>
            </w:r>
          </w:p>
        </w:tc>
      </w:tr>
      <w:tr w:rsidR="007900CA" w:rsidRPr="00867813" w14:paraId="7341B9F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5867E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9765B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登高新技术产业开发区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269C2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Committee of Wendeng High and New Technology Industry Development Zone</w:t>
            </w:r>
          </w:p>
        </w:tc>
      </w:tr>
      <w:tr w:rsidR="007900CA" w:rsidRPr="00867813" w14:paraId="29F387F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8745B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8A5E5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登工作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52EA4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Workstation</w:t>
            </w:r>
          </w:p>
        </w:tc>
      </w:tr>
      <w:tr w:rsidR="007900CA" w:rsidRPr="00867813" w14:paraId="3E839DB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B4734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B6AB5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登海洋生态国家级海洋特别保护威海市文登区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D79533" w14:textId="331BCC53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National Marine Special Protection 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7900CA" w:rsidRPr="00867813" w14:paraId="77D5BA5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466DA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E9FA1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登经济开发区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2BE3F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Committee of Wendeng Economic Development Zone</w:t>
            </w:r>
          </w:p>
        </w:tc>
      </w:tr>
      <w:tr w:rsidR="007900CA" w:rsidRPr="00867813" w14:paraId="7EFB8EF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59C71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37750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登经济开发区金山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9165C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Jinshan Community Administrative Committee of Wendeng Economic Development Zone</w:t>
            </w:r>
          </w:p>
        </w:tc>
      </w:tr>
      <w:tr w:rsidR="007900CA" w:rsidRPr="00867813" w14:paraId="1C1D25B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A9631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4C3C4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登经济开发区小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B078F5" w14:textId="2844D50C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Primary Economic Development Zone School</w:t>
            </w:r>
          </w:p>
        </w:tc>
      </w:tr>
      <w:tr w:rsidR="007900CA" w:rsidRPr="00867813" w14:paraId="002E398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3BFD9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7BB71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登南海高级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2A9F4D" w14:textId="09A50738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Nanhai High School </w:t>
            </w:r>
          </w:p>
        </w:tc>
      </w:tr>
      <w:tr w:rsidR="007900CA" w:rsidRPr="00867813" w14:paraId="14D98BE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626AE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ABFED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登区环境监控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5CDEBB" w14:textId="2951578A" w:rsidR="007900CA" w:rsidRPr="00867813" w:rsidRDefault="00E164CC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nvironmental Monitoring Center </w:t>
            </w:r>
          </w:p>
        </w:tc>
      </w:tr>
      <w:tr w:rsidR="007900CA" w:rsidRPr="00867813" w14:paraId="76050B7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D983F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A9AE5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登区污染物排放总量控制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93392B" w14:textId="69C40BF2" w:rsidR="007900CA" w:rsidRPr="00867813" w:rsidRDefault="00E164CC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lutant Cap Control Office</w:t>
            </w:r>
          </w:p>
        </w:tc>
      </w:tr>
      <w:tr w:rsidR="007900CA" w:rsidRPr="00867813" w14:paraId="13FB3E2B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960D8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91D58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登省级农业科技园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B95B95" w14:textId="407EDE20" w:rsidR="007900CA" w:rsidRPr="00867813" w:rsidRDefault="00E164CC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velopment Center of Wende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rovincial Agricultural Science and Technology Park </w:t>
            </w:r>
          </w:p>
        </w:tc>
      </w:tr>
      <w:tr w:rsidR="007900CA" w:rsidRPr="00867813" w14:paraId="4B065312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8CC5B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8921D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登省级现代农业产业园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E42FB1" w14:textId="40EB251E" w:rsidR="007900CA" w:rsidRPr="00867813" w:rsidRDefault="00E164CC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evelopment Center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rovincial Modern Agricultural Industrial Park </w:t>
            </w:r>
          </w:p>
        </w:tc>
      </w:tr>
      <w:tr w:rsidR="007900CA" w:rsidRPr="00867813" w14:paraId="3A83B92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ADB51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097EF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登书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578484" w14:textId="4B007A9D" w:rsidR="007900CA" w:rsidRPr="00867813" w:rsidRDefault="00E164CC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inting and Calligraphy Academy </w:t>
            </w:r>
          </w:p>
        </w:tc>
      </w:tr>
      <w:tr w:rsidR="007900CA" w:rsidRPr="00867813" w14:paraId="36735C9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63216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0444A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登新一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CAA045" w14:textId="58B75F45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New No. 1 High School</w:t>
            </w:r>
          </w:p>
        </w:tc>
      </w:tr>
      <w:tr w:rsidR="007900CA" w:rsidRPr="00867813" w14:paraId="550A08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B411C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1AE1F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登营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5BEFC5" w14:textId="30BBF79D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Wendengy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ealth Center</w:t>
            </w:r>
          </w:p>
        </w:tc>
      </w:tr>
      <w:tr w:rsidR="007900CA" w:rsidRPr="00867813" w14:paraId="7CFAB5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FB797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70836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登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6EF6B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ndeng Railway Station</w:t>
            </w:r>
          </w:p>
        </w:tc>
      </w:tr>
      <w:tr w:rsidR="007900CA" w:rsidRPr="00867813" w14:paraId="0E4AA45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016C6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A85E7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化传承发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3C09A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al Heritage and Development Section</w:t>
            </w:r>
          </w:p>
        </w:tc>
      </w:tr>
      <w:tr w:rsidR="007900CA" w:rsidRPr="00867813" w14:paraId="05DADB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8F1CD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52DE7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化馆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2C699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al Center</w:t>
            </w:r>
          </w:p>
        </w:tc>
      </w:tr>
      <w:tr w:rsidR="007900CA" w:rsidRPr="00867813" w14:paraId="09897FB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2A93A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6F47A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化和旅游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1CD7A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e and Tourism Bureau</w:t>
            </w:r>
          </w:p>
        </w:tc>
      </w:tr>
      <w:tr w:rsidR="007900CA" w:rsidRPr="00867813" w14:paraId="0981042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F5D18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74AC9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化和艺术执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0D263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 Enforcement Section of Culture and Art</w:t>
            </w:r>
          </w:p>
        </w:tc>
      </w:tr>
      <w:tr w:rsidR="007900CA" w:rsidRPr="00867813" w14:paraId="1924FA1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87ECC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9488F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化活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57DF7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al Activity Section</w:t>
            </w:r>
          </w:p>
        </w:tc>
      </w:tr>
      <w:tr w:rsidR="007900CA" w:rsidRPr="00867813" w14:paraId="47F766F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9A91E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2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DD27E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化市场综合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51D8C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al Market Comprehensive Law Enforcement Battalion</w:t>
            </w:r>
          </w:p>
        </w:tc>
      </w:tr>
      <w:tr w:rsidR="007900CA" w:rsidRPr="00867813" w14:paraId="3F60553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3730C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2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56607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化体育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BE7A2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e and Sports Service Center</w:t>
            </w:r>
          </w:p>
        </w:tc>
      </w:tr>
      <w:tr w:rsidR="007900CA" w:rsidRPr="00867813" w14:paraId="37390A9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B1604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C6E94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化体制改革和发展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EFCA8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form and Development Office of Cultural System</w:t>
            </w:r>
          </w:p>
        </w:tc>
      </w:tr>
      <w:tr w:rsidR="007900CA" w:rsidRPr="00867813" w14:paraId="6873A30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58E8A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E20A5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化文史和学习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B2690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e, History and Learning Committee</w:t>
            </w:r>
          </w:p>
        </w:tc>
      </w:tr>
      <w:tr w:rsidR="007900CA" w:rsidRPr="00867813" w14:paraId="53B21EB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41546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50A52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化新闻出版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DB9A1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al Press Publication Office</w:t>
            </w:r>
          </w:p>
        </w:tc>
      </w:tr>
      <w:tr w:rsidR="007900CA" w:rsidRPr="00867813" w14:paraId="4A3430C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50660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682DA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AC6890" w14:textId="59325D83" w:rsidR="007900CA" w:rsidRPr="00867813" w:rsidRDefault="00E34C35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iterature and Arts Association </w:t>
            </w:r>
          </w:p>
        </w:tc>
      </w:tr>
      <w:tr w:rsidR="007900CA" w:rsidRPr="00867813" w14:paraId="59E1A2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3F512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19145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联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2F33C4" w14:textId="599F0D53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Weihai </w:t>
            </w:r>
            <w:r w:rsidR="00E34C3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deration</w:t>
            </w:r>
            <w:r w:rsidR="00E34C3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of</w:t>
            </w:r>
            <w:r w:rsidR="00E34C3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iterature and Art </w:t>
            </w:r>
          </w:p>
        </w:tc>
      </w:tr>
      <w:tr w:rsidR="007900CA" w:rsidRPr="00867813" w14:paraId="5900198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35E9D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58F6E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秘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06052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retary Section</w:t>
            </w:r>
          </w:p>
        </w:tc>
      </w:tr>
      <w:tr w:rsidR="007900CA" w:rsidRPr="00867813" w14:paraId="1B1769A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DF6B7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2B7D6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物保护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763D3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al Relics Protection Section</w:t>
            </w:r>
          </w:p>
        </w:tc>
      </w:tr>
      <w:tr w:rsidR="007900CA" w:rsidRPr="00867813" w14:paraId="6914F7F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3D237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86EA2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物保护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D24E5C" w14:textId="66F77096" w:rsidR="007900CA" w:rsidRPr="00867813" w:rsidRDefault="007900CA" w:rsidP="00B238E0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nservation Center </w:t>
            </w:r>
            <w:r w:rsidR="00B238E0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or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al Relics</w:t>
            </w:r>
          </w:p>
        </w:tc>
      </w:tr>
      <w:tr w:rsidR="007900CA" w:rsidRPr="00867813" w14:paraId="748B65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7A7EA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5A7D8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物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8F67B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e Relics Division</w:t>
            </w:r>
          </w:p>
        </w:tc>
      </w:tr>
      <w:tr w:rsidR="007900CA" w:rsidRPr="00867813" w14:paraId="1696FA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B4321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F209F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物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766895" w14:textId="1D3629C9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</w:t>
            </w:r>
            <w:r w:rsidR="00E34C3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  <w:r w:rsidR="00E34C35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E34C3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ultural Relics </w:t>
            </w:r>
          </w:p>
        </w:tc>
      </w:tr>
      <w:tr w:rsidR="007900CA" w:rsidRPr="00867813" w14:paraId="3CB902D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07F58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62EE7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物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6354CC" w14:textId="74C6F9CA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ultural Relics </w:t>
            </w:r>
            <w:r w:rsidR="00E34C35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reau</w:t>
            </w:r>
          </w:p>
        </w:tc>
      </w:tr>
      <w:tr w:rsidR="007900CA" w:rsidRPr="00867813" w14:paraId="5AAAE91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AE79D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84625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物执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BCFFB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 Enforcement Section of Cultural Relics</w:t>
            </w:r>
          </w:p>
        </w:tc>
      </w:tr>
      <w:tr w:rsidR="007900CA" w:rsidRPr="00867813" w14:paraId="591A428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BD20D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A20A9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学创作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7CE99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terary Creation Department</w:t>
            </w:r>
          </w:p>
        </w:tc>
      </w:tr>
      <w:tr w:rsidR="007900CA" w:rsidRPr="00867813" w14:paraId="6ACFFF9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77653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7230C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学艺术界联合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C6985C" w14:textId="7B8DC182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eder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iterature and Art </w:t>
            </w:r>
          </w:p>
        </w:tc>
      </w:tr>
      <w:tr w:rsidR="007900CA" w:rsidRPr="00867813" w14:paraId="3BED33D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8DA35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C120B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文艺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10147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terature and Art Section</w:t>
            </w:r>
          </w:p>
        </w:tc>
      </w:tr>
      <w:tr w:rsidR="007900CA" w:rsidRPr="00867813" w14:paraId="524108B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EB154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9B170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卧龙派出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CF857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olong Police Station</w:t>
            </w:r>
          </w:p>
        </w:tc>
      </w:tr>
      <w:tr w:rsidR="007900CA" w:rsidRPr="00867813" w14:paraId="34F706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F83B6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0CDAD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污染物排放总量控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33D81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lutant Cap Control Section</w:t>
            </w:r>
          </w:p>
        </w:tc>
      </w:tr>
      <w:tr w:rsidR="007900CA" w:rsidRPr="00867813" w14:paraId="7E4E7DA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C8573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C6CB8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污染源监测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7B894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onitoring Office for Pollution Source</w:t>
            </w:r>
          </w:p>
        </w:tc>
      </w:tr>
      <w:tr w:rsidR="007900CA" w:rsidRPr="00867813" w14:paraId="53EBA58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382C9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146A1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无党派人士和党外知识分子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35B84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orking Section of Non-Party Personage and Non-Communist Intellectual</w:t>
            </w:r>
          </w:p>
        </w:tc>
      </w:tr>
      <w:tr w:rsidR="007900CA" w:rsidRPr="00867813" w14:paraId="21EA354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392FA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E6528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无线电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F86FE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adio Services Management Office</w:t>
            </w:r>
          </w:p>
        </w:tc>
      </w:tr>
      <w:tr w:rsidR="007900CA" w:rsidRPr="00867813" w14:paraId="1B7333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0BCE4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F429B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无线威海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F141B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ireless Weihai</w:t>
            </w:r>
          </w:p>
        </w:tc>
      </w:tr>
      <w:tr w:rsidR="007900CA" w:rsidRPr="00867813" w14:paraId="549D6CF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96C79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72D0D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五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C235F9" w14:textId="64D44D0C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ttal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5</w:t>
            </w:r>
          </w:p>
        </w:tc>
      </w:tr>
      <w:tr w:rsidR="007900CA" w:rsidRPr="00867813" w14:paraId="4C56FD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69517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66012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五监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46988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tention Area 5</w:t>
            </w:r>
          </w:p>
        </w:tc>
      </w:tr>
      <w:tr w:rsidR="007900CA" w:rsidRPr="00867813" w14:paraId="09970D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55E5C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5C924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午极镇畜牧兽医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649439" w14:textId="78F6F173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uj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w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nimal Husbandry and Veterinary Station</w:t>
            </w:r>
          </w:p>
        </w:tc>
      </w:tr>
      <w:tr w:rsidR="007900CA" w:rsidRPr="00867813" w14:paraId="7F407D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F922B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B513D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午极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C68DF2" w14:textId="3617041F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uji Health Center</w:t>
            </w:r>
          </w:p>
        </w:tc>
      </w:tr>
      <w:tr w:rsidR="007900CA" w:rsidRPr="00867813" w14:paraId="77E5EF0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12796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C7A32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午极镇中心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CB075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uji Central School</w:t>
            </w:r>
          </w:p>
        </w:tc>
      </w:tr>
      <w:tr w:rsidR="007900CA" w:rsidRPr="00867813" w14:paraId="5403D0B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0F7F2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8E3AE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午极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76CF8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uji Central Kindergarten</w:t>
            </w:r>
          </w:p>
        </w:tc>
      </w:tr>
      <w:tr w:rsidR="007900CA" w:rsidRPr="00867813" w14:paraId="6305478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6C086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8B292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武林水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B7109E" w14:textId="769F05A2" w:rsidR="007900CA" w:rsidRPr="00867813" w:rsidRDefault="00695576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</w:t>
            </w:r>
            <w:proofErr w:type="spellStart"/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ulin</w:t>
            </w:r>
            <w:proofErr w:type="spellEnd"/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eservoir </w:t>
            </w:r>
          </w:p>
        </w:tc>
      </w:tr>
      <w:tr w:rsidR="007900CA" w:rsidRPr="00867813" w14:paraId="6BF9670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94EBF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2E37B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武装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1CCD3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Armed Forces</w:t>
            </w:r>
          </w:p>
        </w:tc>
      </w:tr>
      <w:tr w:rsidR="007900CA" w:rsidRPr="00867813" w14:paraId="25D2034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F1A22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E58B2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物价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1835B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ice Control Section</w:t>
            </w:r>
          </w:p>
        </w:tc>
      </w:tr>
      <w:tr w:rsidR="007900CA" w:rsidRPr="00867813" w14:paraId="6791932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D390A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605D4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物价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E7897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ice Section</w:t>
            </w:r>
          </w:p>
        </w:tc>
      </w:tr>
      <w:tr w:rsidR="007900CA" w:rsidRPr="00867813" w14:paraId="2DC471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C7928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4DA1A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物流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3E941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gistics Management Section</w:t>
            </w:r>
          </w:p>
        </w:tc>
      </w:tr>
      <w:tr w:rsidR="007900CA" w:rsidRPr="00867813" w14:paraId="514E79D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4417D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537E1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物流配送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1993F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ogistic Distribution Center</w:t>
            </w:r>
          </w:p>
        </w:tc>
      </w:tr>
      <w:tr w:rsidR="007900CA" w:rsidRPr="00867813" w14:paraId="72C72F3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A52AC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6645C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物业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8F629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perty Management Service Section</w:t>
            </w:r>
          </w:p>
        </w:tc>
      </w:tr>
      <w:tr w:rsidR="007900CA" w:rsidRPr="00867813" w14:paraId="3729B86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6C7AA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AA086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物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10FF9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perty Service Center</w:t>
            </w:r>
          </w:p>
        </w:tc>
      </w:tr>
      <w:tr w:rsidR="007900CA" w:rsidRPr="00867813" w14:paraId="4DFBEE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93CD3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3383C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物业管理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524A5E" w14:textId="12C97CA6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perty Management Department</w:t>
            </w:r>
          </w:p>
        </w:tc>
      </w:tr>
      <w:tr w:rsidR="007900CA" w:rsidRPr="00867813" w14:paraId="6C9389A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F7F78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DF43D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物业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3A747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perty Management Section</w:t>
            </w:r>
          </w:p>
        </w:tc>
      </w:tr>
      <w:tr w:rsidR="007900CA" w:rsidRPr="00867813" w14:paraId="79CA5E6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15500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AC97A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物资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41C90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Materials and Supplies</w:t>
            </w:r>
          </w:p>
        </w:tc>
      </w:tr>
      <w:tr w:rsidR="007900CA" w:rsidRPr="00867813" w14:paraId="45D3B10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9439C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3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78A51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西环路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612BA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huan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oad Kindergarten</w:t>
            </w:r>
          </w:p>
        </w:tc>
      </w:tr>
      <w:tr w:rsidR="007900CA" w:rsidRPr="00867813" w14:paraId="27CF20E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3A545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C1A94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系统平台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87DA5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tform Management Section</w:t>
            </w:r>
          </w:p>
        </w:tc>
      </w:tr>
      <w:tr w:rsidR="007900CA" w:rsidRPr="00867813" w14:paraId="6E5CBA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2D2E3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52724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细胞临床治疗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F6210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ll Clinical Therapy Laboratory</w:t>
            </w:r>
          </w:p>
        </w:tc>
      </w:tr>
      <w:tr w:rsidR="007900CA" w:rsidRPr="00867813" w14:paraId="08C038A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6678E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39C86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下初道路运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C91890" w14:textId="55F4A875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Xiachu </w:t>
            </w:r>
            <w:r w:rsidRPr="007030E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Road Transport Management Station</w:t>
            </w:r>
          </w:p>
        </w:tc>
      </w:tr>
      <w:tr w:rsidR="007900CA" w:rsidRPr="00867813" w14:paraId="7A1CF1A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4A77E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E6777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下初交通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82D473" w14:textId="3F02E49C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achu Transport Management Station</w:t>
            </w:r>
          </w:p>
        </w:tc>
      </w:tr>
      <w:tr w:rsidR="007900CA" w:rsidRPr="00867813" w14:paraId="7B8ACC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70790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DED84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下初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1C0F7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achu Railway Station</w:t>
            </w:r>
          </w:p>
        </w:tc>
      </w:tr>
      <w:tr w:rsidR="007900CA" w:rsidRPr="00867813" w14:paraId="701A527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E3B75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FDADD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下初镇畜牧兽医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0403FF" w14:textId="7C7CB068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achu Animal Husbandry and Veterinary Station</w:t>
            </w:r>
          </w:p>
        </w:tc>
      </w:tr>
      <w:tr w:rsidR="007900CA" w:rsidRPr="00867813" w14:paraId="16063F3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DB3AD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6CEAD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下初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7A6F23" w14:textId="2C05FB0B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achu Central Health Center</w:t>
            </w:r>
          </w:p>
        </w:tc>
      </w:tr>
      <w:tr w:rsidR="007900CA" w:rsidRPr="00867813" w14:paraId="65A6352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B344D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63F61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下初镇中心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E4CD5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achu Central School</w:t>
            </w:r>
          </w:p>
        </w:tc>
      </w:tr>
      <w:tr w:rsidR="007900CA" w:rsidRPr="00867813" w14:paraId="75AB20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5316E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A36D8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下初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AE597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achu Central Kindergarten</w:t>
            </w:r>
          </w:p>
        </w:tc>
      </w:tr>
      <w:tr w:rsidR="007900CA" w:rsidRPr="00867813" w14:paraId="4B8EA4D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1206D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9C225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夏村道路运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DD6593" w14:textId="2DD40898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Xiacun </w:t>
            </w:r>
            <w:r w:rsidRPr="007030E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Road Transport Management Station</w:t>
            </w:r>
          </w:p>
        </w:tc>
      </w:tr>
      <w:tr w:rsidR="007900CA" w:rsidRPr="00867813" w14:paraId="4F2148D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56062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35BA7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夏村交通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3E3919" w14:textId="066AA9FB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acun Transport Management Station</w:t>
            </w:r>
          </w:p>
        </w:tc>
      </w:tr>
      <w:tr w:rsidR="007900CA" w:rsidRPr="00867813" w14:paraId="31A5AB4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F3B13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E1D69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夏村镇畜牧兽医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F2D36C" w14:textId="568876B2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acun Animal Husbandry and Veterinary Station</w:t>
            </w:r>
          </w:p>
        </w:tc>
      </w:tr>
      <w:tr w:rsidR="007900CA" w:rsidRPr="00867813" w14:paraId="729F09D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A8B9D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EED21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夏村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FE736E" w14:textId="14DB49E9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acun Health Center</w:t>
            </w:r>
          </w:p>
        </w:tc>
      </w:tr>
      <w:tr w:rsidR="007900CA" w:rsidRPr="00867813" w14:paraId="5242DE9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4976D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61DC9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夏村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57902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acun Central Kindergarten</w:t>
            </w:r>
          </w:p>
        </w:tc>
      </w:tr>
      <w:tr w:rsidR="007900CA" w:rsidRPr="00867813" w14:paraId="053FCE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625BB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66386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显微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8F947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crosurgery Department</w:t>
            </w:r>
          </w:p>
        </w:tc>
      </w:tr>
      <w:tr w:rsidR="007900CA" w:rsidRPr="00867813" w14:paraId="4359D12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EF8CC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F8E41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现代教育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52537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odern Education Center</w:t>
            </w:r>
          </w:p>
        </w:tc>
      </w:tr>
      <w:tr w:rsidR="007900CA" w:rsidRPr="00867813" w14:paraId="1F38174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B9B0F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C7C25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乡村产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78253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ral Industry Section</w:t>
            </w:r>
          </w:p>
        </w:tc>
      </w:tr>
      <w:tr w:rsidR="007900CA" w:rsidRPr="00867813" w14:paraId="55EDF4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E2D5E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345B6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香水河大桥管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A3548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angshuihe Bridge Management Station</w:t>
            </w:r>
          </w:p>
        </w:tc>
      </w:tr>
      <w:tr w:rsidR="007900CA" w:rsidRPr="00867813" w14:paraId="154810C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BAE42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CFDAC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详细规划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07DA22" w14:textId="63FD87E4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tailed Plan</w:t>
            </w:r>
            <w:r w:rsidR="00E34C3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ni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7900CA" w:rsidRPr="00867813" w14:paraId="08AFAD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B8BEF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8302A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项目促进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0A140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ject Promotion Department</w:t>
            </w:r>
          </w:p>
        </w:tc>
      </w:tr>
      <w:tr w:rsidR="007900CA" w:rsidRPr="00867813" w14:paraId="0CFF619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91C19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BCF90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项目促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AA515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ject Promotion Center</w:t>
            </w:r>
          </w:p>
        </w:tc>
      </w:tr>
      <w:tr w:rsidR="007900CA" w:rsidRPr="00867813" w14:paraId="5B43815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50397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B9995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项目推进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3C9C43" w14:textId="7172D003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ject Promotion Office</w:t>
            </w:r>
          </w:p>
        </w:tc>
      </w:tr>
      <w:tr w:rsidR="007900CA" w:rsidRPr="00867813" w14:paraId="1DD8F33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C5DFF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2ED0A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项目推进服务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06F45A" w14:textId="4C2980B3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ject Promotion Service Office</w:t>
            </w:r>
          </w:p>
        </w:tc>
      </w:tr>
      <w:tr w:rsidR="007900CA" w:rsidRPr="00867813" w14:paraId="2F53856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F6781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6ADE2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消毒供应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D9746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infection Supply Room</w:t>
            </w:r>
          </w:p>
        </w:tc>
      </w:tr>
      <w:tr w:rsidR="007900CA" w:rsidRPr="00867813" w14:paraId="23F4F4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30E50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CE407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消毒与病媒生物防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8CCF2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infection and Vector Prevention and Control Section</w:t>
            </w:r>
          </w:p>
        </w:tc>
      </w:tr>
      <w:tr w:rsidR="007900CA" w:rsidRPr="00867813" w14:paraId="347D35D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50BAF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22056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消防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370310" w14:textId="3A632872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re Prevention</w:t>
            </w:r>
            <w:r w:rsidRPr="0077388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Battalion</w:t>
            </w:r>
          </w:p>
        </w:tc>
      </w:tr>
      <w:tr w:rsidR="007900CA" w:rsidRPr="00867813" w14:paraId="61B4C26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870EF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56B4E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消防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662C0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re Prevention Section</w:t>
            </w:r>
          </w:p>
        </w:tc>
      </w:tr>
      <w:tr w:rsidR="007900CA" w:rsidRPr="00867813" w14:paraId="5C1BDFD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93589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BA6AE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消费品产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A3F5D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nsumer Goods Industry Section</w:t>
            </w:r>
          </w:p>
        </w:tc>
      </w:tr>
      <w:tr w:rsidR="007900CA" w:rsidRPr="00867813" w14:paraId="1543AEE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685E0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EC219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消费者投诉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D158A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nsumer Complaint Center</w:t>
            </w:r>
          </w:p>
        </w:tc>
      </w:tr>
      <w:tr w:rsidR="007900CA" w:rsidRPr="00867813" w14:paraId="75CA498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98B2E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13EE2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消化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A35A4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4D6C7C">
              <w:rPr>
                <w:rFonts w:ascii="华文宋体" w:eastAsia="华文宋体" w:hAnsi="华文宋体" w:cs="华文宋体"/>
                <w:lang w:bidi="en-US"/>
              </w:rPr>
              <w:t>Gastroenterology Department</w:t>
            </w:r>
          </w:p>
        </w:tc>
      </w:tr>
      <w:tr w:rsidR="007900CA" w:rsidRPr="00867813" w14:paraId="6B7213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7398A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B546E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消化内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6E7B0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4D6C7C">
              <w:rPr>
                <w:rFonts w:ascii="华文宋体" w:eastAsia="华文宋体" w:hAnsi="华文宋体" w:cs="华文宋体"/>
                <w:lang w:bidi="en-US"/>
              </w:rPr>
              <w:t>Gastroenterology Department</w:t>
            </w:r>
            <w:r>
              <w:rPr>
                <w:rFonts w:ascii="华文宋体" w:eastAsia="华文宋体" w:hAnsi="华文宋体" w:cs="华文宋体"/>
                <w:lang w:bidi="en-US"/>
              </w:rPr>
              <w:t xml:space="preserve"> (2)</w:t>
            </w:r>
          </w:p>
        </w:tc>
      </w:tr>
      <w:tr w:rsidR="007900CA" w:rsidRPr="00867813" w14:paraId="0FAF292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64226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885C6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消化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4CA6F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4D6C7C">
              <w:rPr>
                <w:rFonts w:ascii="华文宋体" w:eastAsia="华文宋体" w:hAnsi="华文宋体" w:cs="华文宋体"/>
                <w:lang w:bidi="en-US"/>
              </w:rPr>
              <w:t>Gastroenterology Department</w:t>
            </w:r>
          </w:p>
        </w:tc>
      </w:tr>
      <w:tr w:rsidR="007900CA" w:rsidRPr="00867813" w14:paraId="0A6C87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C99C1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754A8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消化内三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B8539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4D6C7C">
              <w:rPr>
                <w:rFonts w:ascii="华文宋体" w:eastAsia="华文宋体" w:hAnsi="华文宋体" w:cs="华文宋体"/>
                <w:lang w:bidi="en-US"/>
              </w:rPr>
              <w:t>Gastroenterology Depart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(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3)</w:t>
            </w:r>
          </w:p>
        </w:tc>
      </w:tr>
      <w:tr w:rsidR="007900CA" w:rsidRPr="00867813" w14:paraId="1F170A9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99EE9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61F43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消化内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E1A22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4D6C7C">
              <w:rPr>
                <w:rFonts w:ascii="华文宋体" w:eastAsia="华文宋体" w:hAnsi="华文宋体" w:cs="华文宋体"/>
                <w:lang w:bidi="en-US"/>
              </w:rPr>
              <w:t>Gastroenterology Department</w:t>
            </w:r>
            <w:r>
              <w:rPr>
                <w:rFonts w:ascii="华文宋体" w:eastAsia="华文宋体" w:hAnsi="华文宋体" w:cs="华文宋体"/>
                <w:lang w:bidi="en-US"/>
              </w:rPr>
              <w:t xml:space="preserve"> (1)</w:t>
            </w:r>
          </w:p>
        </w:tc>
      </w:tr>
      <w:tr w:rsidR="007900CA" w:rsidRPr="00867813" w14:paraId="4574EC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FE6FF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193AA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小儿内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EC0B2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ediatric Internal Medicine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2)</w:t>
            </w:r>
          </w:p>
        </w:tc>
      </w:tr>
      <w:tr w:rsidR="007900CA" w:rsidRPr="00867813" w14:paraId="1AAAEB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9C04F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779AD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小儿内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7C613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ediatric Internal Medicine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1)</w:t>
            </w:r>
          </w:p>
        </w:tc>
      </w:tr>
      <w:tr w:rsidR="007900CA" w:rsidRPr="00867813" w14:paraId="38E0B69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1C49C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466BC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小儿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A14BA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diatric Surgery Department</w:t>
            </w:r>
          </w:p>
        </w:tc>
      </w:tr>
      <w:tr w:rsidR="007900CA" w:rsidRPr="00867813" w14:paraId="4FDB5DB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C88B2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90278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小观镇人民政府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4901EB" w14:textId="68B95DEF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Xiaogua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own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Government</w:t>
            </w:r>
          </w:p>
        </w:tc>
      </w:tr>
      <w:tr w:rsidR="007900CA" w:rsidRPr="00867813" w14:paraId="5B57ED9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A77BB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42F35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小球运动训练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7DA60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lti-ball Training Center</w:t>
            </w:r>
          </w:p>
        </w:tc>
      </w:tr>
      <w:tr w:rsidR="007900CA" w:rsidRPr="00867813" w14:paraId="36F928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43259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05898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小学教学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7A46C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imary School Teaching Research Office</w:t>
            </w:r>
          </w:p>
        </w:tc>
      </w:tr>
      <w:tr w:rsidR="007900CA" w:rsidRPr="00867813" w14:paraId="4932624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A17C7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3043A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小学与学前教育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9F815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imary and Preschool Education Department</w:t>
            </w:r>
          </w:p>
        </w:tc>
      </w:tr>
      <w:tr w:rsidR="007900CA" w:rsidRPr="00867813" w14:paraId="4E05C70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F18FD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3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27241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校产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A02DB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hool Property Management Office</w:t>
            </w:r>
          </w:p>
        </w:tc>
      </w:tr>
      <w:tr w:rsidR="007900CA" w:rsidRPr="00867813" w14:paraId="0139945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B033D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C103E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校企合作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BFEED0" w14:textId="2148D5F6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epartment of Cooperation </w:t>
            </w:r>
            <w:r w:rsidR="00382966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B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tween School and Enterprise</w:t>
            </w:r>
          </w:p>
        </w:tc>
      </w:tr>
      <w:tr w:rsidR="007900CA" w:rsidRPr="00867813" w14:paraId="2A39E0D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FD250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82395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校园安全保卫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DE7BA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mpus Security Section</w:t>
            </w:r>
          </w:p>
        </w:tc>
      </w:tr>
      <w:tr w:rsidR="007900CA" w:rsidRPr="00867813" w14:paraId="3097BC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73CD5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9A04C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协会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B7507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ssociation Affairs Section</w:t>
            </w:r>
          </w:p>
        </w:tc>
      </w:tr>
      <w:tr w:rsidR="007900CA" w:rsidRPr="00867813" w14:paraId="32464A7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2F117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BD03E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协调指导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4B855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ordination and Guidance Section</w:t>
            </w:r>
          </w:p>
        </w:tc>
      </w:tr>
      <w:tr w:rsidR="007900CA" w:rsidRPr="00867813" w14:paraId="6DACA8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A2BEF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851BD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心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89E89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rdiac Surgery Department</w:t>
            </w:r>
          </w:p>
        </w:tc>
      </w:tr>
      <w:tr w:rsidR="007900CA" w:rsidRPr="00867813" w14:paraId="7C0E6D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C7E59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C00EE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心胸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08721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rdiothoracic Surgery Department</w:t>
            </w:r>
          </w:p>
        </w:tc>
      </w:tr>
      <w:tr w:rsidR="007900CA" w:rsidRPr="00867813" w14:paraId="04A5BBA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79324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8AC98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心血管内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61091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rdiovascular Medicine Department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(2)</w:t>
            </w:r>
          </w:p>
        </w:tc>
      </w:tr>
      <w:tr w:rsidR="007900CA" w:rsidRPr="00867813" w14:paraId="18AA9D1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1CAD7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387A9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心血管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C4A99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rdiovascular Medicine Department</w:t>
            </w:r>
          </w:p>
        </w:tc>
      </w:tr>
      <w:tr w:rsidR="007900CA" w:rsidRPr="00867813" w14:paraId="7E89A5F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59144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6CE0D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心血管内三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FA25D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ardiovascular Medicine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3)</w:t>
            </w:r>
          </w:p>
        </w:tc>
      </w:tr>
      <w:tr w:rsidR="007900CA" w:rsidRPr="00867813" w14:paraId="44CE21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B16CF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AE376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心血管内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8FD43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ardiovascular Medicine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1)</w:t>
            </w:r>
          </w:p>
        </w:tc>
      </w:tr>
      <w:tr w:rsidR="007900CA" w:rsidRPr="00867813" w14:paraId="7D992B4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FAF47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80BE2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心脏超声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0D0C2E" w14:textId="77777777" w:rsidR="007900CA" w:rsidRPr="0033745C" w:rsidRDefault="007900CA" w:rsidP="007900CA">
            <w:pPr>
              <w:adjustRightInd w:val="0"/>
              <w:snapToGrid w:val="0"/>
              <w:spacing w:line="0" w:lineRule="atLeast"/>
              <w:jc w:val="left"/>
              <w:rPr>
                <w:rFonts w:ascii="华文宋体" w:eastAsia="华文宋体" w:hAnsi="华文宋体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ardiac </w:t>
            </w:r>
            <w:r w:rsidRPr="00A501F1">
              <w:rPr>
                <w:rFonts w:ascii="华文宋体" w:eastAsia="华文宋体" w:hAnsi="华文宋体"/>
                <w:szCs w:val="21"/>
              </w:rPr>
              <w:t>Ultrasonography</w:t>
            </w:r>
            <w:r w:rsidRPr="00A501F1">
              <w:rPr>
                <w:rFonts w:ascii="华文宋体" w:eastAsia="华文宋体" w:hAnsi="华文宋体" w:hint="eastAsia"/>
                <w:szCs w:val="21"/>
              </w:rPr>
              <w:t xml:space="preserve"> </w:t>
            </w:r>
            <w:r w:rsidRPr="00A501F1">
              <w:rPr>
                <w:rFonts w:ascii="华文宋体" w:eastAsia="华文宋体" w:hAnsi="华文宋体"/>
                <w:szCs w:val="21"/>
              </w:rPr>
              <w:t>Department</w:t>
            </w:r>
          </w:p>
        </w:tc>
      </w:tr>
      <w:tr w:rsidR="007900CA" w:rsidRPr="00867813" w14:paraId="48869B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1D680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2DBC4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心脏康复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9CA58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rdiac Rehabilitation Department</w:t>
            </w:r>
          </w:p>
        </w:tc>
      </w:tr>
      <w:tr w:rsidR="007900CA" w:rsidRPr="00867813" w14:paraId="642D5ED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1617C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9ABA0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新的社会阶层人士统战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DF9A3F" w14:textId="584B5F83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United Front Section for New-Social-Class </w:t>
            </w:r>
            <w:r w:rsidR="00382966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People</w:t>
            </w:r>
          </w:p>
        </w:tc>
      </w:tr>
      <w:tr w:rsidR="007900CA" w:rsidRPr="00867813" w14:paraId="4F6921D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9B628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2080E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新旧动能转换综合试验区建设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FE1B46" w14:textId="60B8C559" w:rsidR="00BB41D3" w:rsidRPr="00867813" w:rsidRDefault="00B7661C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nstruction Offi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prehensive Pilot Zone for </w:t>
            </w:r>
            <w:r w:rsidRPr="00B7661C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Replacing Old Growth Drivers with New Ones</w:t>
            </w:r>
          </w:p>
        </w:tc>
      </w:tr>
      <w:tr w:rsidR="007900CA" w:rsidRPr="00867813" w14:paraId="1FA0AD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445E5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E5228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新媒体产业经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6966F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ew Media Industry Management Center</w:t>
            </w:r>
          </w:p>
        </w:tc>
      </w:tr>
      <w:tr w:rsidR="007900CA" w:rsidRPr="00867813" w14:paraId="230FD77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23A36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408BD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新媒体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42C1C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ew Media Center</w:t>
            </w:r>
          </w:p>
        </w:tc>
      </w:tr>
      <w:tr w:rsidR="007900CA" w:rsidRPr="00867813" w14:paraId="66FC0C7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CAB01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D2992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新能源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4B5B5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ew Energy Section</w:t>
            </w:r>
          </w:p>
        </w:tc>
      </w:tr>
      <w:tr w:rsidR="007900CA" w:rsidRPr="00867813" w14:paraId="4C7368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76445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295A2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新生儿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75921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eonatology Department</w:t>
            </w:r>
          </w:p>
        </w:tc>
      </w:tr>
      <w:tr w:rsidR="007900CA" w:rsidRPr="00867813" w14:paraId="0B87E0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8E539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3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29F13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新闻出版广电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16D22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on of Press, Publication, Radio, Film and Television</w:t>
            </w:r>
          </w:p>
        </w:tc>
      </w:tr>
      <w:tr w:rsidR="007900CA" w:rsidRPr="00867813" w14:paraId="6DA3FCB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C1538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AD85F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新闻出版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F8D8D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ess and Publication Section</w:t>
            </w:r>
          </w:p>
        </w:tc>
      </w:tr>
      <w:tr w:rsidR="007900CA" w:rsidRPr="00867813" w14:paraId="5DADF85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23947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03368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新闻出版执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4FB3B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 Enforcement Section of Press and Publication</w:t>
            </w:r>
          </w:p>
        </w:tc>
      </w:tr>
      <w:tr w:rsidR="007900CA" w:rsidRPr="00867813" w14:paraId="638648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1D671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09BC3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新闻评论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87885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ews Commentary Department</w:t>
            </w:r>
          </w:p>
        </w:tc>
      </w:tr>
      <w:tr w:rsidR="007900CA" w:rsidRPr="00867813" w14:paraId="164CE9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87CBE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A6564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新闻宣传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49ABB4" w14:textId="7018FDFC" w:rsidR="007900CA" w:rsidRPr="00867813" w:rsidRDefault="00382966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ess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nd Publicity Section</w:t>
            </w:r>
          </w:p>
        </w:tc>
      </w:tr>
      <w:tr w:rsidR="007900CA" w:rsidRPr="00867813" w14:paraId="1576023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99C2C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D13F6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新闻宣传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7B263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ess and Publicity Centre</w:t>
            </w:r>
          </w:p>
        </w:tc>
      </w:tr>
      <w:tr w:rsidR="007900CA" w:rsidRPr="00867813" w14:paraId="386B45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3FE9F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FECD5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新兴产业园管理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17858E" w14:textId="14CCB3A3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 Committee of Emerging Industrial Park</w:t>
            </w:r>
          </w:p>
        </w:tc>
      </w:tr>
      <w:tr w:rsidR="007900CA" w:rsidRPr="00867813" w14:paraId="0B14AF4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68FDF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E3AB4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诚公司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2F4FC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incheng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pany</w:t>
            </w:r>
          </w:p>
        </w:tc>
      </w:tr>
      <w:tr w:rsidR="007900CA" w:rsidRPr="00867813" w14:paraId="37C0D44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9622A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BBEF9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访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E2E03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Public Complaints and Proposals</w:t>
            </w:r>
          </w:p>
        </w:tc>
      </w:tr>
      <w:tr w:rsidR="007900CA" w:rsidRPr="00867813" w14:paraId="1B3CA45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9CA55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8117D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访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7C3CFD" w14:textId="140F2435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ublic Complaints and Proposals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</w:p>
        </w:tc>
      </w:tr>
      <w:tr w:rsidR="007900CA" w:rsidRPr="00867813" w14:paraId="3163506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7A06D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65EA8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访和举报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E4321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Public Complaints and Proposals and Reporting Affairs</w:t>
            </w:r>
          </w:p>
        </w:tc>
      </w:tr>
      <w:tr w:rsidR="007900CA" w:rsidRPr="00867813" w14:paraId="0416BE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0FB53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A8C5B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访和效能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B6E90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tition and Efficiency Office</w:t>
            </w:r>
          </w:p>
        </w:tc>
      </w:tr>
      <w:tr w:rsidR="007900CA" w:rsidRPr="00867813" w14:paraId="6F211A9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8528D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7D006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访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855BD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Complaints and Proposals Section</w:t>
            </w:r>
          </w:p>
        </w:tc>
      </w:tr>
      <w:tr w:rsidR="007900CA" w:rsidRPr="00867813" w14:paraId="30C079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05609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56EC4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访事项复查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B22EF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view Office of Petition Reporting Matter</w:t>
            </w:r>
          </w:p>
        </w:tc>
      </w:tr>
      <w:tr w:rsidR="007900CA" w:rsidRPr="00867813" w14:paraId="6C0B1FF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0D463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4AEA1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访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0467B3" w14:textId="00BA4A35" w:rsidR="007900CA" w:rsidRPr="00867813" w:rsidRDefault="00934373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fice of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Complaints and Proposals</w:t>
            </w:r>
          </w:p>
        </w:tc>
      </w:tr>
      <w:tr w:rsidR="007900CA" w:rsidRPr="00867813" w14:paraId="2F24E39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D5E35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7FDC8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采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53BB89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Gathering Section</w:t>
            </w:r>
          </w:p>
        </w:tc>
      </w:tr>
      <w:tr w:rsidR="007900CA" w:rsidRPr="00867813" w14:paraId="0B283E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3B0C2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4E078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产业推进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838F9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Industry Promotion Office</w:t>
            </w:r>
          </w:p>
        </w:tc>
      </w:tr>
      <w:tr w:rsidR="007900CA" w:rsidRPr="00867813" w14:paraId="145B190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01F81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97C6E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B6C97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Service Section</w:t>
            </w:r>
          </w:p>
        </w:tc>
      </w:tr>
      <w:tr w:rsidR="007900CA" w:rsidRPr="00867813" w14:paraId="4DF8F1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DC93C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1E693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B79C6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Service Center</w:t>
            </w:r>
          </w:p>
        </w:tc>
      </w:tr>
      <w:tr w:rsidR="007900CA" w:rsidRPr="00867813" w14:paraId="07081F9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43043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4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04883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工程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E9A91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Engineering Department</w:t>
            </w:r>
          </w:p>
        </w:tc>
      </w:tr>
      <w:tr w:rsidR="007900CA" w:rsidRPr="00867813" w14:paraId="7E3578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B1781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59E59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管理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C9079B" w14:textId="119452D4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Management Department</w:t>
            </w:r>
          </w:p>
        </w:tc>
      </w:tr>
      <w:tr w:rsidR="007900CA" w:rsidRPr="00867813" w14:paraId="75F31B0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61C8F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66F3E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A7FF2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Management Division</w:t>
            </w:r>
          </w:p>
        </w:tc>
      </w:tr>
      <w:tr w:rsidR="007900CA" w:rsidRPr="00867813" w14:paraId="0FBC873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61DD4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72A39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化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F9C30D" w14:textId="2C7AB836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iza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rvice Section</w:t>
            </w:r>
          </w:p>
        </w:tc>
      </w:tr>
      <w:tr w:rsidR="007900CA" w:rsidRPr="00867813" w14:paraId="4FA6C5E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9D0DD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29EE4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化协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A680C5" w14:textId="50431616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</w:t>
            </w:r>
            <w:r w:rsidR="0093437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iza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ordination Section</w:t>
            </w:r>
          </w:p>
        </w:tc>
      </w:tr>
      <w:tr w:rsidR="007900CA" w:rsidRPr="00867813" w14:paraId="5ED581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04166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3DD1AB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技术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5653B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Technology Department</w:t>
            </w:r>
          </w:p>
        </w:tc>
      </w:tr>
      <w:tr w:rsidR="007900CA" w:rsidRPr="00867813" w14:paraId="3A43D19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C84C1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1C24E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技术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BFEF1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and Technology Management Section</w:t>
            </w:r>
          </w:p>
        </w:tc>
      </w:tr>
      <w:tr w:rsidR="007900CA" w:rsidRPr="00867813" w14:paraId="71978EC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CBAFC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248AB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技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E970C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Technology Section</w:t>
            </w:r>
          </w:p>
        </w:tc>
      </w:tr>
      <w:tr w:rsidR="007900CA" w:rsidRPr="00867813" w14:paraId="662DA7E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4C588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EC375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技术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13BC5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Technology Center</w:t>
            </w:r>
          </w:p>
        </w:tc>
      </w:tr>
      <w:tr w:rsidR="007900CA" w:rsidRPr="00867813" w14:paraId="32D7BD9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902A2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AD179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监控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6DFEE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Monitoring Section</w:t>
            </w:r>
          </w:p>
        </w:tc>
      </w:tr>
      <w:tr w:rsidR="007900CA" w:rsidRPr="00867813" w14:paraId="1AC3ED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90A75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6F8C0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5B5B2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Section</w:t>
            </w:r>
          </w:p>
        </w:tc>
      </w:tr>
      <w:tr w:rsidR="007900CA" w:rsidRPr="00867813" w14:paraId="5E36BCA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7A887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CD2E01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调研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EC243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Research Section</w:t>
            </w:r>
          </w:p>
        </w:tc>
      </w:tr>
      <w:tr w:rsidR="007900CA" w:rsidRPr="00867813" w14:paraId="75EF872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F04EF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128D6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调研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C7BECC" w14:textId="023A3FA6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Research Office</w:t>
            </w:r>
          </w:p>
        </w:tc>
      </w:tr>
      <w:tr w:rsidR="007900CA" w:rsidRPr="00867813" w14:paraId="019DA5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20C45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197AC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通信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88D69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and Communication Division</w:t>
            </w:r>
          </w:p>
        </w:tc>
      </w:tr>
      <w:tr w:rsidR="007900CA" w:rsidRPr="00867813" w14:paraId="0DE232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F0F9E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B0255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通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94EA0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and Communication Section</w:t>
            </w:r>
          </w:p>
        </w:tc>
      </w:tr>
      <w:tr w:rsidR="007900CA" w:rsidRPr="00867813" w14:paraId="6FAB2A0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C372B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13E9C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系统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FD121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System Management Section</w:t>
            </w:r>
          </w:p>
        </w:tc>
      </w:tr>
      <w:tr w:rsidR="007900CA" w:rsidRPr="00867813" w14:paraId="7E3F059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77770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1E1B6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系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0D889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System Section</w:t>
            </w:r>
          </w:p>
        </w:tc>
      </w:tr>
      <w:tr w:rsidR="007900CA" w:rsidRPr="00867813" w14:paraId="7951DE9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C5624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58B02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宣传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6BEC3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Publicity Section</w:t>
            </w:r>
          </w:p>
        </w:tc>
      </w:tr>
      <w:tr w:rsidR="007900CA" w:rsidRPr="00867813" w14:paraId="42A1B40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D5DE5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BF772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舆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4B4BA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and Public Opinions Section</w:t>
            </w:r>
          </w:p>
        </w:tc>
      </w:tr>
      <w:tr w:rsidR="007900CA" w:rsidRPr="00867813" w14:paraId="04F33EE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85896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F5FC9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征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E8904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Collection Section</w:t>
            </w:r>
          </w:p>
        </w:tc>
      </w:tr>
      <w:tr w:rsidR="007900CA" w:rsidRPr="00867813" w14:paraId="2578CF0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C0A7E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F5A15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咨询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3BFD7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Consultation Department</w:t>
            </w:r>
          </w:p>
        </w:tc>
      </w:tr>
      <w:tr w:rsidR="007900CA" w:rsidRPr="00867813" w14:paraId="071658E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AAE39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E9B32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息资料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89D75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and Data Department</w:t>
            </w:r>
          </w:p>
        </w:tc>
      </w:tr>
      <w:tr w:rsidR="007900CA" w:rsidRPr="00867813" w14:paraId="2FD781A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5E6AC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32C5E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信用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DF33EB" w14:textId="27EECAE1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redit Supervision</w:t>
            </w:r>
            <w:r w:rsidR="00CC21F9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CC21F9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and Management </w:t>
            </w:r>
            <w:r w:rsidR="00CC21F9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7900CA" w:rsidRPr="00867813" w14:paraId="543812B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5E83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FA6C3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刑罚执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15179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nalty Execution Section</w:t>
            </w:r>
          </w:p>
        </w:tc>
      </w:tr>
      <w:tr w:rsidR="007900CA" w:rsidRPr="00867813" w14:paraId="3C9ADD3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32DC2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34D70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刑事检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2A01F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riminal Prosecution Section</w:t>
            </w:r>
          </w:p>
        </w:tc>
      </w:tr>
      <w:tr w:rsidR="007900CA" w:rsidRPr="00867813" w14:paraId="29114BF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264BF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3C542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刑事科学技术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7498A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Science and Technology for Criminal Investigation</w:t>
            </w:r>
          </w:p>
        </w:tc>
      </w:tr>
      <w:tr w:rsidR="007900CA" w:rsidRPr="00867813" w14:paraId="530795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9CCC0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4CEFD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刑事审判第二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998171" w14:textId="1D836058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riminal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urt (1)</w:t>
            </w:r>
          </w:p>
        </w:tc>
      </w:tr>
      <w:tr w:rsidR="007900CA" w:rsidRPr="00867813" w14:paraId="599864A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FB89F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E820F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刑事审判第一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44AC73" w14:textId="5553EB7B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riminal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urt (1)</w:t>
            </w:r>
          </w:p>
        </w:tc>
      </w:tr>
      <w:tr w:rsidR="007900CA" w:rsidRPr="00867813" w14:paraId="7240FD4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5A79A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FA598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刑事审判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498A06" w14:textId="4771C2F2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riminal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urt</w:t>
            </w:r>
          </w:p>
        </w:tc>
      </w:tr>
      <w:tr w:rsidR="007900CA" w:rsidRPr="00867813" w14:paraId="1BA1CC5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41FC7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8023F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刑事侦查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EFE14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riminal Investigation Battalion</w:t>
            </w:r>
          </w:p>
        </w:tc>
      </w:tr>
      <w:tr w:rsidR="007900CA" w:rsidRPr="00867813" w14:paraId="2DC6FB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28E8E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7B510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刑事执行检察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DFC64C" w14:textId="3723BCF5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for Criminal Execution Bureau</w:t>
            </w:r>
          </w:p>
        </w:tc>
      </w:tr>
      <w:tr w:rsidR="007900CA" w:rsidRPr="00867813" w14:paraId="1AB2FD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B67EB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277EB5" w14:textId="77777777" w:rsidR="007900CA" w:rsidRPr="00BD777D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胸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34ABE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horacic Department</w:t>
            </w:r>
          </w:p>
        </w:tc>
      </w:tr>
      <w:tr w:rsidR="007900CA" w:rsidRPr="00867813" w14:paraId="4626385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C369F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C5543D" w14:textId="77777777" w:rsidR="007900CA" w:rsidRPr="00BD777D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胸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3D9FB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horacic Surgery Department</w:t>
            </w:r>
          </w:p>
        </w:tc>
      </w:tr>
      <w:tr w:rsidR="007900CA" w:rsidRPr="00867813" w14:paraId="035B10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4BD57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49261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徐家镇畜牧兽医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476E30" w14:textId="6CCC4C49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ujia Animal Husbandry and Veterinary Station</w:t>
            </w:r>
          </w:p>
        </w:tc>
      </w:tr>
      <w:tr w:rsidR="007900CA" w:rsidRPr="00867813" w14:paraId="5232E76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A2B79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6901E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徐家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79E42A" w14:textId="52A3B10E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ujia Health Center</w:t>
            </w:r>
          </w:p>
        </w:tc>
      </w:tr>
      <w:tr w:rsidR="007900CA" w:rsidRPr="00867813" w14:paraId="298430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E4A44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7EF84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徐家镇中心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08B13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ujia Central School</w:t>
            </w:r>
          </w:p>
        </w:tc>
      </w:tr>
      <w:tr w:rsidR="007900CA" w:rsidRPr="00867813" w14:paraId="4D53AC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333F3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0D873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徐家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E09E99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Xujia Central Kindergarten</w:t>
            </w:r>
          </w:p>
        </w:tc>
      </w:tr>
      <w:tr w:rsidR="007900CA" w:rsidRPr="00867813" w14:paraId="79E2C83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1B4DB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8023A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宣传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E4281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ity Department</w:t>
            </w:r>
          </w:p>
        </w:tc>
      </w:tr>
      <w:tr w:rsidR="007900CA" w:rsidRPr="00867813" w14:paraId="6D29E2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27688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E1E3C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宣传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EC0FE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ity Division</w:t>
            </w:r>
          </w:p>
        </w:tc>
      </w:tr>
      <w:tr w:rsidR="007900CA" w:rsidRPr="00867813" w14:paraId="083B28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D9EEA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A5F72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宣传管理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0775B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ity Management Department</w:t>
            </w:r>
          </w:p>
        </w:tc>
      </w:tr>
      <w:tr w:rsidR="007900CA" w:rsidRPr="00867813" w14:paraId="3EFBA90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8998C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B6442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宣传教育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61B22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ity and Education Division</w:t>
            </w:r>
          </w:p>
        </w:tc>
      </w:tr>
      <w:tr w:rsidR="007900CA" w:rsidRPr="00867813" w14:paraId="2075D0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8F5F5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4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4A260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宣传教育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A20A6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ity and Education Section</w:t>
            </w:r>
          </w:p>
        </w:tc>
      </w:tr>
      <w:tr w:rsidR="007900CA" w:rsidRPr="00867813" w14:paraId="27B7F45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D8624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3FFA4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宣传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71CC5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ity Section</w:t>
            </w:r>
          </w:p>
        </w:tc>
      </w:tr>
      <w:tr w:rsidR="007900CA" w:rsidRPr="00867813" w14:paraId="068C8A4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24F72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29AB2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宣传联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9865F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ity and Liaison Section</w:t>
            </w:r>
          </w:p>
        </w:tc>
      </w:tr>
      <w:tr w:rsidR="007900CA" w:rsidRPr="00867813" w14:paraId="57E17D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A2701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B2B3B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宣传文化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A638E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al Publicity Office</w:t>
            </w:r>
          </w:p>
        </w:tc>
      </w:tr>
      <w:tr w:rsidR="007900CA" w:rsidRPr="00867813" w14:paraId="76CE7F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A6448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9ECBB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宣教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F96CC4" w14:textId="2CAC40B8" w:rsidR="007900CA" w:rsidRPr="00867813" w:rsidRDefault="00CC21F9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Sec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and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ducation </w:t>
            </w:r>
          </w:p>
        </w:tc>
      </w:tr>
      <w:tr w:rsidR="007900CA" w:rsidRPr="00867813" w14:paraId="2E8334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F5290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34870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选举任免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2BFC8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lection, Appointment and Removal Section</w:t>
            </w:r>
          </w:p>
        </w:tc>
      </w:tr>
      <w:tr w:rsidR="007900CA" w:rsidRPr="00867813" w14:paraId="7D694A7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91AA2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38ABE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学会与国际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267BD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ademy and International Affairs Department</w:t>
            </w:r>
          </w:p>
        </w:tc>
      </w:tr>
      <w:tr w:rsidR="007900CA" w:rsidRPr="00867813" w14:paraId="568089C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5B420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01BFD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学前教育和特殊教育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289F9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eschool and Special Education Research Office</w:t>
            </w:r>
          </w:p>
        </w:tc>
      </w:tr>
      <w:tr w:rsidR="007900CA" w:rsidRPr="00867813" w14:paraId="6FD8DE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326A2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1FA30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学前教育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BF02B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eschool Education Section</w:t>
            </w:r>
          </w:p>
        </w:tc>
      </w:tr>
      <w:tr w:rsidR="007900CA" w:rsidRPr="00867813" w14:paraId="55DAD4F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D91C2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195B5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学生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D1A60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udent Affairs Office</w:t>
            </w:r>
          </w:p>
        </w:tc>
      </w:tr>
      <w:tr w:rsidR="007900CA" w:rsidRPr="00867813" w14:paraId="61CE8BF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2A29E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796790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学生工作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ACFF6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udent Affairs Office</w:t>
            </w:r>
          </w:p>
        </w:tc>
      </w:tr>
      <w:tr w:rsidR="007900CA" w:rsidRPr="00867813" w14:paraId="4F38B17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DCB7D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85413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学生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22D45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udent Management Office</w:t>
            </w:r>
          </w:p>
        </w:tc>
      </w:tr>
      <w:tr w:rsidR="007900CA" w:rsidRPr="00867813" w14:paraId="65CA671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FE2F3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659E1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学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6F3ED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udent Affairs Section</w:t>
            </w:r>
          </w:p>
        </w:tc>
      </w:tr>
      <w:tr w:rsidR="007900CA" w:rsidRPr="00867813" w14:paraId="037834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E1C4E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4BD32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学生资助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F0FF1F" w14:textId="6AA1282F" w:rsidR="007900CA" w:rsidRPr="00867813" w:rsidRDefault="00517E5D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r </w:t>
            </w:r>
            <w:r w:rsidRPr="0086781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Center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udent Financial Aid</w:t>
            </w:r>
          </w:p>
        </w:tc>
      </w:tr>
      <w:tr w:rsidR="007900CA" w:rsidRPr="00867813" w14:paraId="77313F6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89F10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F11A2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学术研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85E865" w14:textId="338581DB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ademic Research Center</w:t>
            </w:r>
          </w:p>
        </w:tc>
      </w:tr>
      <w:tr w:rsidR="007900CA" w:rsidRPr="00867813" w14:paraId="70F3986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5B6FE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DFA33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学校安全保卫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86443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hool Security and Protection Section</w:t>
            </w:r>
          </w:p>
        </w:tc>
      </w:tr>
      <w:tr w:rsidR="007900CA" w:rsidRPr="00867813" w14:paraId="3E9E140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2B21A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B7DDC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学校少先队工作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C35B9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hool Young Pioneers Department</w:t>
            </w:r>
          </w:p>
        </w:tc>
      </w:tr>
      <w:tr w:rsidR="007900CA" w:rsidRPr="00867813" w14:paraId="6ADA569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72949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BBBCC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学校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46CAA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hool Affairs Service Center</w:t>
            </w:r>
          </w:p>
        </w:tc>
      </w:tr>
      <w:tr w:rsidR="007900CA" w:rsidRPr="00867813" w14:paraId="5E3875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39CA5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13FE1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学校卫生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08733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chool Health Supervision Section</w:t>
            </w:r>
          </w:p>
        </w:tc>
      </w:tr>
      <w:tr w:rsidR="007900CA" w:rsidRPr="00867813" w14:paraId="7A49DD7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FF65C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F0F77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学业水平考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53289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ademic Proficiency Test Section</w:t>
            </w:r>
          </w:p>
        </w:tc>
      </w:tr>
      <w:tr w:rsidR="007900CA" w:rsidRPr="00867813" w14:paraId="4173477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C2BEC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1DC551" w14:textId="77777777" w:rsidR="007900CA" w:rsidRPr="00BD777D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血管介入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2772F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Vascular Intervention Surgery Department</w:t>
            </w:r>
          </w:p>
        </w:tc>
      </w:tr>
      <w:tr w:rsidR="007900CA" w:rsidRPr="00867813" w14:paraId="6045780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88E40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A2191F" w14:textId="77777777" w:rsidR="007900CA" w:rsidRPr="00BD777D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血管神经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AA95E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Vascular Neurosurgery Department</w:t>
            </w:r>
          </w:p>
        </w:tc>
      </w:tr>
      <w:tr w:rsidR="007900CA" w:rsidRPr="00867813" w14:paraId="124C6ED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19F4A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CBF4F9" w14:textId="77777777" w:rsidR="007900CA" w:rsidRPr="00BD777D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血管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81DEC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Vascular Surgery Department</w:t>
            </w:r>
          </w:p>
        </w:tc>
      </w:tr>
      <w:tr w:rsidR="007900CA" w:rsidRPr="00867813" w14:paraId="3C29E1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44A2A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204F6E" w14:textId="77777777" w:rsidR="007900CA" w:rsidRPr="00BD777D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血液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9437B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matology Department</w:t>
            </w:r>
          </w:p>
        </w:tc>
      </w:tr>
      <w:tr w:rsidR="007900CA" w:rsidRPr="00867813" w14:paraId="10E5199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B39E4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CB186D" w14:textId="77777777" w:rsidR="007900CA" w:rsidRPr="00BD777D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血液淋巴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74EE4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lood and Lymphatic Department</w:t>
            </w:r>
          </w:p>
        </w:tc>
      </w:tr>
      <w:tr w:rsidR="007900CA" w:rsidRPr="00867813" w14:paraId="0E06402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1397D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B5C33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巡察评价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0FDFB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pection and Evaluation Center</w:t>
            </w:r>
          </w:p>
        </w:tc>
      </w:tr>
      <w:tr w:rsidR="007900CA" w:rsidRPr="00867813" w14:paraId="758F859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D8F03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85319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巡游车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CC817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ruise Taxis Service Section</w:t>
            </w:r>
          </w:p>
        </w:tc>
      </w:tr>
      <w:tr w:rsidR="007900CA" w:rsidRPr="00867813" w14:paraId="5D188D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062B5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B93E6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训练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9C168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ining Office</w:t>
            </w:r>
          </w:p>
        </w:tc>
      </w:tr>
      <w:tr w:rsidR="007900CA" w:rsidRPr="00867813" w14:paraId="3D1BD8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051F8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977C5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训练竞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8B2BC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ining and Competition Section</w:t>
            </w:r>
          </w:p>
        </w:tc>
      </w:tr>
      <w:tr w:rsidR="007900CA" w:rsidRPr="00867813" w14:paraId="57EB88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3D15C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78B0E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崖子道路运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2790D2" w14:textId="00A73923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azi Road Transport Management Station </w:t>
            </w:r>
          </w:p>
        </w:tc>
      </w:tr>
      <w:tr w:rsidR="007900CA" w:rsidRPr="00867813" w14:paraId="3A6DA2B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DACA2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89EB6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崖子交通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18687E" w14:textId="517DE0D6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zi Transport Management Station</w:t>
            </w:r>
          </w:p>
        </w:tc>
      </w:tr>
      <w:tr w:rsidR="007900CA" w:rsidRPr="00867813" w14:paraId="1C8E0F0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07DA0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4474C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崖子镇畜牧兽医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4079D1" w14:textId="30FF8F6D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zi Animal Husbandry and Veterinary Station</w:t>
            </w:r>
          </w:p>
        </w:tc>
      </w:tr>
      <w:tr w:rsidR="007900CA" w:rsidRPr="00867813" w14:paraId="572488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E28F8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A8F2A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崖子镇中心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72BF60" w14:textId="572E1613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zi Central School</w:t>
            </w:r>
          </w:p>
        </w:tc>
      </w:tr>
      <w:tr w:rsidR="007900CA" w:rsidRPr="00867813" w14:paraId="6136019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8C49A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F196C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崖子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3242B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zi Central Kindergarten</w:t>
            </w:r>
          </w:p>
        </w:tc>
      </w:tr>
      <w:tr w:rsidR="007900CA" w:rsidRPr="00867813" w14:paraId="08DFA7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E867B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DF60C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崖子中心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90537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zi Central Health Center</w:t>
            </w:r>
          </w:p>
        </w:tc>
      </w:tr>
      <w:tr w:rsidR="007900CA" w:rsidRPr="00867813" w14:paraId="7A35133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34F83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23AEF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亚澳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FC617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sian and Australian Affairs Department</w:t>
            </w:r>
          </w:p>
        </w:tc>
      </w:tr>
      <w:tr w:rsidR="007900CA" w:rsidRPr="00867813" w14:paraId="75A4242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2EE2F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C5402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烟海高速路政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3AAA4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ntai-Haiyang Expressway Administration Law Enforcement Battalion</w:t>
            </w:r>
          </w:p>
        </w:tc>
      </w:tr>
      <w:tr w:rsidR="007900CA" w:rsidRPr="00867813" w14:paraId="46BB5B6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0C311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C3B39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烟威高速路政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CD943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ntai-Weihai Expressway Administration Law Enforcement Battalion</w:t>
            </w:r>
          </w:p>
        </w:tc>
      </w:tr>
      <w:tr w:rsidR="007900CA" w:rsidRPr="00867813" w14:paraId="65F3491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ADF6A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DB4D2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烟威路管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2C137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ntai-Weihai Expressway Management Station</w:t>
            </w:r>
          </w:p>
        </w:tc>
      </w:tr>
      <w:tr w:rsidR="007900CA" w:rsidRPr="00867813" w14:paraId="4193116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48E70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4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D3DD4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DD79B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earch Room</w:t>
            </w:r>
          </w:p>
        </w:tc>
      </w:tr>
      <w:tr w:rsidR="007900CA" w:rsidRPr="00867813" w14:paraId="306F736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10B2C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4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A6716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盐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5852D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alt Industry Service Center</w:t>
            </w:r>
          </w:p>
        </w:tc>
      </w:tr>
      <w:tr w:rsidR="007900CA" w:rsidRPr="00867813" w14:paraId="40587A0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A9FF3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B0DCE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盐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17C11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alt Industry Section</w:t>
            </w:r>
          </w:p>
        </w:tc>
      </w:tr>
      <w:tr w:rsidR="007900CA" w:rsidRPr="00867813" w14:paraId="07DB6D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4D7DF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E61B0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眼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A80BD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phthalmology Department</w:t>
            </w:r>
          </w:p>
        </w:tc>
      </w:tr>
      <w:tr w:rsidR="007900CA" w:rsidRPr="00867813" w14:paraId="476872C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F2A6A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EFE08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眼视光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84A98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ptometry Department</w:t>
            </w:r>
          </w:p>
        </w:tc>
      </w:tr>
      <w:tr w:rsidR="007900CA" w:rsidRPr="00867813" w14:paraId="51BE00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07A81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C7460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羊亭镇便民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D5662F" w14:textId="3133B118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ngting Convenience Service Center </w:t>
            </w:r>
          </w:p>
        </w:tc>
      </w:tr>
      <w:tr w:rsidR="007900CA" w:rsidRPr="00867813" w14:paraId="37C78F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22357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6A5CC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羊亭镇财政经管统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76988F" w14:textId="00138CF8" w:rsidR="007900CA" w:rsidRPr="00867813" w:rsidRDefault="007C7C82" w:rsidP="007C7C82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angting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e a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d Economic Management Center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7900CA" w:rsidRPr="00867813" w14:paraId="08FF15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E6CE4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844E1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羊亭镇民生保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B4892B" w14:textId="03A5898D" w:rsidR="007900CA" w:rsidRPr="00867813" w:rsidRDefault="00B238E0" w:rsidP="00B238E0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angting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 w:rsidR="007900CA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 Livelihood Service Center </w:t>
            </w:r>
          </w:p>
        </w:tc>
      </w:tr>
      <w:tr w:rsidR="007900CA" w:rsidRPr="00867813" w14:paraId="06438A8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D6A8A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10D2D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羊亭镇农业综合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75DA46" w14:textId="32586680" w:rsidR="007900CA" w:rsidRPr="00867813" w:rsidRDefault="00B238E0" w:rsidP="00B238E0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angting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gricultural Service Center </w:t>
            </w:r>
          </w:p>
        </w:tc>
      </w:tr>
      <w:tr w:rsidR="007900CA" w:rsidRPr="00867813" w14:paraId="1D80704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26CB8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5B4D3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养护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AD256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intenance Section</w:t>
            </w:r>
          </w:p>
        </w:tc>
      </w:tr>
      <w:tr w:rsidR="007900CA" w:rsidRPr="00867813" w14:paraId="0C7E936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61274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2D429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养老服务和慈善事业促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6136C2" w14:textId="4D6BCA18" w:rsidR="007900CA" w:rsidRPr="00867813" w:rsidRDefault="00BD3FB0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motion Sec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lderly Care Services and Charity Works </w:t>
            </w:r>
          </w:p>
        </w:tc>
      </w:tr>
      <w:tr w:rsidR="007900CA" w:rsidRPr="00867813" w14:paraId="69F55D4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E8E77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04003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养老和工伤保险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8A1FDE" w14:textId="4193A6AA" w:rsidR="007900CA" w:rsidRPr="00867813" w:rsidRDefault="00517E5D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urance Sec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ndowment and </w:t>
            </w:r>
            <w:r w:rsidR="00653FEC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ork-Related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jury </w:t>
            </w:r>
          </w:p>
        </w:tc>
      </w:tr>
      <w:tr w:rsidR="007900CA" w:rsidRPr="00867813" w14:paraId="0ED3141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08D15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53372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药剂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773FB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harmacy Department</w:t>
            </w:r>
          </w:p>
        </w:tc>
      </w:tr>
      <w:tr w:rsidR="007900CA" w:rsidRPr="00867813" w14:paraId="4EC147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B65EF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6614C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药片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38EBF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gulation for Medical Products Section</w:t>
            </w:r>
          </w:p>
        </w:tc>
      </w:tr>
      <w:tr w:rsidR="007900CA" w:rsidRPr="00867813" w14:paraId="712EA5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DB6C1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CE75C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药品化妆品安全稽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8897A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pection Section for Drug and Cosmetic Safety</w:t>
            </w:r>
          </w:p>
        </w:tc>
      </w:tr>
      <w:tr w:rsidR="007900CA" w:rsidRPr="00867813" w14:paraId="634309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7DE2C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7188B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药械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95C21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rug and Equipment Department</w:t>
            </w:r>
          </w:p>
        </w:tc>
      </w:tr>
      <w:tr w:rsidR="007900CA" w:rsidRPr="00867813" w14:paraId="321D82E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C5C40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FCE3E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野生动植物保护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BF0B3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ildlife Protection Section</w:t>
            </w:r>
          </w:p>
        </w:tc>
      </w:tr>
      <w:tr w:rsidR="007900CA" w:rsidRPr="00867813" w14:paraId="00630B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34075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09DD7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野生动植物保护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81B75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ildlife Protection Station</w:t>
            </w:r>
          </w:p>
        </w:tc>
      </w:tr>
      <w:tr w:rsidR="007900CA" w:rsidRPr="00867813" w14:paraId="2AB68E2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CE3B9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D2348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业务保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3516B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siness Assurance Section</w:t>
            </w:r>
          </w:p>
        </w:tc>
      </w:tr>
      <w:tr w:rsidR="007900CA" w:rsidRPr="00867813" w14:paraId="49C56A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78562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8E8DF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业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E8BDC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siness Department</w:t>
            </w:r>
          </w:p>
        </w:tc>
      </w:tr>
      <w:tr w:rsidR="007900CA" w:rsidRPr="00867813" w14:paraId="64DB0CC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84A6D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004FF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业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082E0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siness Section</w:t>
            </w:r>
          </w:p>
        </w:tc>
      </w:tr>
      <w:tr w:rsidR="007900CA" w:rsidRPr="00867813" w14:paraId="2F67563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85EB4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A023D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业务联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8AC9A9" w14:textId="159F54CD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Business Liais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</w:p>
        </w:tc>
      </w:tr>
      <w:tr w:rsidR="007900CA" w:rsidRPr="00867813" w14:paraId="4BDE46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62BB6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BBD58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业务培训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FA781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siness Training Department</w:t>
            </w:r>
          </w:p>
        </w:tc>
      </w:tr>
      <w:tr w:rsidR="007900CA" w:rsidRPr="00867813" w14:paraId="395EDB1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4EF9A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CBFA3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业务受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4C0B6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siness Reception Section</w:t>
            </w:r>
          </w:p>
        </w:tc>
      </w:tr>
      <w:tr w:rsidR="007900CA" w:rsidRPr="00867813" w14:paraId="7E10C5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08E02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8CBC6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业务数据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244251" w14:textId="1E2D3B57" w:rsidR="007900CA" w:rsidRPr="00867813" w:rsidRDefault="00D507B2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siness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Data Management Section</w:t>
            </w:r>
          </w:p>
        </w:tc>
      </w:tr>
      <w:tr w:rsidR="007900CA" w:rsidRPr="00867813" w14:paraId="100C1D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8192B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E6E59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业务协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0229D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siness Coordination Section</w:t>
            </w:r>
          </w:p>
        </w:tc>
      </w:tr>
      <w:tr w:rsidR="007900CA" w:rsidRPr="00867813" w14:paraId="60A4B3E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D2F11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78B6A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业务指导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05268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fessional Guidance Battalion</w:t>
            </w:r>
          </w:p>
        </w:tc>
      </w:tr>
      <w:tr w:rsidR="007900CA" w:rsidRPr="00867813" w14:paraId="61772C7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97A0F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06A32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一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AD17CF" w14:textId="0F53A6A0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ttal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1</w:t>
            </w:r>
          </w:p>
        </w:tc>
      </w:tr>
      <w:tr w:rsidR="007900CA" w:rsidRPr="00867813" w14:paraId="318C71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F21AB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F7A28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一监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22791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tention Area 1</w:t>
            </w:r>
          </w:p>
        </w:tc>
      </w:tr>
      <w:tr w:rsidR="007900CA" w:rsidRPr="00867813" w14:paraId="7CCA3B4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DABA3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25F74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保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8BC32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althcare Security Bureau</w:t>
            </w:r>
          </w:p>
        </w:tc>
      </w:tr>
      <w:tr w:rsidR="007900CA" w:rsidRPr="00867813" w14:paraId="64CED77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52098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43A8E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保信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B3765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cal Insurance and Credit Section</w:t>
            </w:r>
          </w:p>
        </w:tc>
      </w:tr>
      <w:tr w:rsidR="007900CA" w:rsidRPr="00867813" w14:paraId="3FE885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2BF7F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D4D0D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患关系办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5CA9B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octor-Patient Relations Office</w:t>
            </w:r>
          </w:p>
        </w:tc>
      </w:tr>
      <w:tr w:rsidR="007900CA" w:rsidRPr="00867813" w14:paraId="0A12C85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48628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F80A6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患关系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3B461A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Doctor-Patient Relations</w:t>
            </w:r>
          </w:p>
        </w:tc>
      </w:tr>
      <w:tr w:rsidR="007900CA" w:rsidRPr="00867813" w14:paraId="3BB2294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9B88F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E1644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技科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D0289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cal Laboratory</w:t>
            </w:r>
          </w:p>
        </w:tc>
      </w:tr>
      <w:tr w:rsidR="007900CA" w:rsidRPr="00867813" w14:paraId="308F632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E695B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0B1A5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疗保险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FDB18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cal Insurance Section</w:t>
            </w:r>
          </w:p>
        </w:tc>
      </w:tr>
      <w:tr w:rsidR="007900CA" w:rsidRPr="00867813" w14:paraId="32A9C79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DAA47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E4E51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疗保险事业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34839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cal Insurance Division</w:t>
            </w:r>
          </w:p>
        </w:tc>
      </w:tr>
      <w:tr w:rsidR="007900CA" w:rsidRPr="00867813" w14:paraId="1F3502F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5BF15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462A2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疗保险与救助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CC506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cal Insurance and Assistance Section</w:t>
            </w:r>
          </w:p>
        </w:tc>
      </w:tr>
      <w:tr w:rsidR="007900CA" w:rsidRPr="00867813" w14:paraId="307EB96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BEAE0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26C0D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疗保障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C00B5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ealthcare Security Bureau</w:t>
            </w:r>
          </w:p>
        </w:tc>
      </w:tr>
      <w:tr w:rsidR="007900CA" w:rsidRPr="00867813" w14:paraId="419131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9C81B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29DBC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疗费用结算审核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E1D410" w14:textId="245FC481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ttlement and Audi</w:t>
            </w:r>
            <w:r w:rsidR="005D0566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 for Medical Expense</w:t>
            </w:r>
          </w:p>
        </w:tc>
      </w:tr>
      <w:tr w:rsidR="007900CA" w:rsidRPr="00867813" w14:paraId="1EB6F77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144F6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37611B" w14:textId="77777777" w:rsidR="007900CA" w:rsidRPr="00BD777D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疗美容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9553A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cal Cosmetology Department</w:t>
            </w:r>
          </w:p>
        </w:tc>
      </w:tr>
      <w:tr w:rsidR="007900CA" w:rsidRPr="00867813" w14:paraId="31DF05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40B3A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38C73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疗器械安全稽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3F4FA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pection Section for Medical Equipment Safety</w:t>
            </w:r>
          </w:p>
        </w:tc>
      </w:tr>
      <w:tr w:rsidR="007900CA" w:rsidRPr="00867813" w14:paraId="7515C1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D249B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6405C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疗器械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3F1BA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gulation for Medical Instrument Section</w:t>
            </w:r>
          </w:p>
        </w:tc>
      </w:tr>
      <w:tr w:rsidR="007900CA" w:rsidRPr="00867813" w14:paraId="7ABE35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A8273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5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F52A6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疗设备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682E2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cal Equipment Section</w:t>
            </w:r>
          </w:p>
        </w:tc>
      </w:tr>
      <w:tr w:rsidR="007900CA" w:rsidRPr="00867813" w14:paraId="744E302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13779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E017F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疗卫生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F0595B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for Health and Medical Community Section</w:t>
            </w:r>
          </w:p>
        </w:tc>
      </w:tr>
      <w:tr w:rsidR="007900CA" w:rsidRPr="00867813" w14:paraId="3BB5FF4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992BD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34C16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EBAF6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cal Service Section</w:t>
            </w:r>
          </w:p>
        </w:tc>
      </w:tr>
      <w:tr w:rsidR="007900CA" w:rsidRPr="00867813" w14:paraId="0D1E3BC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0F2B5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FEC607" w14:textId="77777777" w:rsidR="007900CA" w:rsidRPr="00BD777D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学检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FFEC6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cal Examination Department</w:t>
            </w:r>
          </w:p>
        </w:tc>
      </w:tr>
      <w:tr w:rsidR="007900CA" w:rsidRPr="00867813" w14:paraId="4A4DC0E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E76EC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926279" w14:textId="77777777" w:rsidR="007900CA" w:rsidRPr="00BD777D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学影像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D8980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cal Imaging Department</w:t>
            </w:r>
          </w:p>
        </w:tc>
      </w:tr>
      <w:tr w:rsidR="007900CA" w:rsidRPr="00867813" w14:paraId="64F546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EE2EC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8505A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37639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ospital</w:t>
            </w:r>
          </w:p>
        </w:tc>
      </w:tr>
      <w:tr w:rsidR="007900CA" w:rsidRPr="00867813" w14:paraId="2D38FE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9E1C0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A6F51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医政医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1643E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edical Policy and Administration Section</w:t>
            </w:r>
          </w:p>
        </w:tc>
      </w:tr>
      <w:tr w:rsidR="007900CA" w:rsidRPr="00867813" w14:paraId="0A7DD73A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9A2D2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C3592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依法治市办秘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4036AA" w14:textId="4F31DB87" w:rsidR="007900CA" w:rsidRPr="00867813" w:rsidRDefault="005D0566" w:rsidP="005D0566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retariat Section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nicipal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o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y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</w:t>
            </w:r>
          </w:p>
        </w:tc>
      </w:tr>
      <w:tr w:rsidR="007900CA" w:rsidRPr="00867813" w14:paraId="17D2F9B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B679C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6A997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仪器分析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38F343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trumental Analysis Office</w:t>
            </w:r>
          </w:p>
        </w:tc>
      </w:tr>
      <w:tr w:rsidR="007900CA" w:rsidRPr="00867813" w14:paraId="508DD4D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C2FC9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60B9D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怡园街道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C5710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iyuan Subdistrict Office</w:t>
            </w:r>
          </w:p>
        </w:tc>
      </w:tr>
      <w:tr w:rsidR="007900CA" w:rsidRPr="00867813" w14:paraId="3E1011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29FD0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DD3B6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怡园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3DB9DC" w14:textId="09D1CA4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iyua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ddl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chool</w:t>
            </w:r>
          </w:p>
        </w:tc>
      </w:tr>
      <w:tr w:rsidR="007900CA" w:rsidRPr="00867813" w14:paraId="4C158A7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6A06C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937E0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移交安置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55A13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ferring and Resettlement Section</w:t>
            </w:r>
          </w:p>
        </w:tc>
      </w:tr>
      <w:tr w:rsidR="007900CA" w:rsidRPr="00867813" w14:paraId="7C5B471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6D39B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4BF67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移民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3A730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igration Section</w:t>
            </w:r>
          </w:p>
        </w:tc>
      </w:tr>
      <w:tr w:rsidR="007900CA" w:rsidRPr="00867813" w14:paraId="2DD958E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C3AAC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7C6C2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艺海编辑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4D699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ditorial Office of Yi Hai</w:t>
            </w:r>
          </w:p>
        </w:tc>
      </w:tr>
      <w:tr w:rsidR="007900CA" w:rsidRPr="00867813" w14:paraId="36CEF52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3501A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8CDB5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艺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C7DF5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rt Section</w:t>
            </w:r>
          </w:p>
        </w:tc>
      </w:tr>
      <w:tr w:rsidR="007900CA" w:rsidRPr="00867813" w14:paraId="5DF25F9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A0958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94BE7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艺术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5AFEEC" w14:textId="5481ACA5" w:rsidR="007900CA" w:rsidRPr="00867813" w:rsidRDefault="006A4838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School of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rt</w:t>
            </w:r>
          </w:p>
        </w:tc>
      </w:tr>
      <w:tr w:rsidR="007900CA" w:rsidRPr="00867813" w14:paraId="4C62751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4A75C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96380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疫病检测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F0365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ease Detection Section</w:t>
            </w:r>
          </w:p>
        </w:tc>
      </w:tr>
      <w:tr w:rsidR="007900CA" w:rsidRPr="00867813" w14:paraId="017696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339F8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7B7DD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疫情与信息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96A64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pidemic and Information Management Section</w:t>
            </w:r>
          </w:p>
        </w:tc>
      </w:tr>
      <w:tr w:rsidR="007900CA" w:rsidRPr="00867813" w14:paraId="5B59BA5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7FB92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EDDCA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意识形态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36409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deology Work Section</w:t>
            </w:r>
          </w:p>
        </w:tc>
      </w:tr>
      <w:tr w:rsidR="007900CA" w:rsidRPr="00867813" w14:paraId="1DD8CF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4ED71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9DDF9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音像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E96E4E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cording Section</w:t>
            </w:r>
          </w:p>
        </w:tc>
      </w:tr>
      <w:tr w:rsidR="007900CA" w:rsidRPr="00867813" w14:paraId="6A67248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8B409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38F2A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银行保险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C129A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ank and Insurance Section</w:t>
            </w:r>
          </w:p>
        </w:tc>
      </w:tr>
      <w:tr w:rsidR="007900CA" w:rsidRPr="00867813" w14:paraId="01A5C3A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F273B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4D33C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银滩道路运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5C92BE5" w14:textId="660C0D90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intan Road Transport Management Station</w:t>
            </w:r>
          </w:p>
        </w:tc>
      </w:tr>
      <w:tr w:rsidR="007900CA" w:rsidRPr="00867813" w14:paraId="0047C11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50119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BEEC7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银滩高级中学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81D7FD" w14:textId="59655C2A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int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igh School</w:t>
            </w:r>
          </w:p>
        </w:tc>
      </w:tr>
      <w:tr w:rsidR="007900CA" w:rsidRPr="00867813" w14:paraId="3EFB2A7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C6F0A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0A64E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银滩交通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CE9370" w14:textId="30D5F5EE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intan Transport Management Station</w:t>
            </w:r>
          </w:p>
        </w:tc>
      </w:tr>
      <w:tr w:rsidR="007900CA" w:rsidRPr="00867813" w14:paraId="103AE17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9A18E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B992A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银滩旅游度假区财政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3B2657" w14:textId="77D9D572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inance Bureau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int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ourist Resort</w:t>
            </w:r>
          </w:p>
        </w:tc>
      </w:tr>
      <w:tr w:rsidR="007900CA" w:rsidRPr="00867813" w14:paraId="2D9F4E4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E8C13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482D4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银滩旅游度假区管委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FE94CC" w14:textId="26EF49FE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F23A2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Administrativ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mittee 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int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ourist Resort </w:t>
            </w:r>
          </w:p>
        </w:tc>
      </w:tr>
      <w:tr w:rsidR="007900CA" w:rsidRPr="00867813" w14:paraId="27E9F18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8B7A9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EA1F6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银滩旅游度假区市政公用事业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C2E578" w14:textId="1520D6BD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Utilities Administration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int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ourist Resort</w:t>
            </w:r>
          </w:p>
        </w:tc>
      </w:tr>
      <w:tr w:rsidR="007900CA" w:rsidRPr="00867813" w14:paraId="130F805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E3A61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67258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银滩旅游度假区招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17AB32" w14:textId="37443EF0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vestment Promotion Bureau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int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ourist Resort</w:t>
            </w:r>
          </w:p>
        </w:tc>
      </w:tr>
      <w:tr w:rsidR="007900CA" w:rsidRPr="00867813" w14:paraId="1DFF06A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BC82D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F56DF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银滩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897FF8" w14:textId="43C8921A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inta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ospital</w:t>
            </w:r>
          </w:p>
        </w:tc>
      </w:tr>
      <w:tr w:rsidR="007900CA" w:rsidRPr="00867813" w14:paraId="5AE2A8C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AE883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AD4AA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引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15AEE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for Science and Technology Introduction</w:t>
            </w:r>
          </w:p>
        </w:tc>
      </w:tr>
      <w:tr w:rsidR="007900CA" w:rsidRPr="00867813" w14:paraId="701B4D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71DF9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9B90A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引进智力与外国专家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09269D" w14:textId="725FC3AC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s Sec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troducing Intellectuals and Foreign Experts </w:t>
            </w:r>
          </w:p>
        </w:tc>
      </w:tr>
      <w:tr w:rsidR="007900CA" w:rsidRPr="00867813" w14:paraId="15FDE00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8B038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13233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营业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39DDC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siness Office</w:t>
            </w:r>
          </w:p>
        </w:tc>
      </w:tr>
      <w:tr w:rsidR="007900CA" w:rsidRPr="00867813" w14:paraId="5A5CDF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874F7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01796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影视制作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9B3C1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lm and Television Production Center</w:t>
            </w:r>
          </w:p>
        </w:tc>
      </w:tr>
      <w:tr w:rsidR="007900CA" w:rsidRPr="00867813" w14:paraId="0A137BD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F329D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99ED0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影像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264AE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maging Department</w:t>
            </w:r>
          </w:p>
        </w:tc>
      </w:tr>
      <w:tr w:rsidR="007900CA" w:rsidRPr="00867813" w14:paraId="2352C11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81F83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1C100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应急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8A093C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mergency Office</w:t>
            </w:r>
          </w:p>
        </w:tc>
      </w:tr>
      <w:tr w:rsidR="007900CA" w:rsidRPr="00867813" w14:paraId="402A124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C764B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7022B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应急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EFA21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mergency Administration</w:t>
            </w:r>
          </w:p>
        </w:tc>
      </w:tr>
      <w:tr w:rsidR="007900CA" w:rsidRPr="00867813" w14:paraId="2788239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0B805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464D1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应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081E8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mergency Section</w:t>
            </w:r>
          </w:p>
        </w:tc>
      </w:tr>
      <w:tr w:rsidR="007900CA" w:rsidRPr="00867813" w14:paraId="28B1E09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C95B8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C9FCF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应急与督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F9D01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mergency and Inspection Section</w:t>
            </w:r>
          </w:p>
        </w:tc>
      </w:tr>
      <w:tr w:rsidR="007900CA" w:rsidRPr="00867813" w14:paraId="49DBA8C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011A6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5FBC3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应急值守和协调处置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C3493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mergency Duty, Coordination and Disposition Section</w:t>
            </w:r>
          </w:p>
        </w:tc>
      </w:tr>
      <w:tr w:rsidR="007900CA" w:rsidRPr="00867813" w14:paraId="0F74C35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E6BB2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5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A781D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应急指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2DF74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mergency Command Section</w:t>
            </w:r>
          </w:p>
        </w:tc>
      </w:tr>
      <w:tr w:rsidR="007900CA" w:rsidRPr="00867813" w14:paraId="0334F0F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76212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E241B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应用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FECE1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pplication Service Section</w:t>
            </w:r>
          </w:p>
        </w:tc>
      </w:tr>
      <w:tr w:rsidR="007900CA" w:rsidRPr="00867813" w14:paraId="2F61166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0D1EC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638DF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优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94A385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pecial Care Section</w:t>
            </w:r>
          </w:p>
        </w:tc>
      </w:tr>
      <w:tr w:rsidR="007900CA" w:rsidRPr="00867813" w14:paraId="0836412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A49C4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0BE7C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游泳运动训练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C74F3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wimming Training Center</w:t>
            </w:r>
          </w:p>
        </w:tc>
      </w:tr>
      <w:tr w:rsidR="007900CA" w:rsidRPr="00867813" w14:paraId="43C0F14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6F398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FEFC9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友协秘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2DBD3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riendship Association Secretariat</w:t>
            </w:r>
          </w:p>
        </w:tc>
      </w:tr>
      <w:tr w:rsidR="007900CA" w:rsidRPr="00867813" w14:paraId="720687E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F5D64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2A9B0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渔船检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89C2E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shing Vessel Inspection Section</w:t>
            </w:r>
          </w:p>
        </w:tc>
      </w:tr>
      <w:tr w:rsidR="007900CA" w:rsidRPr="00867813" w14:paraId="0BEBA27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97D35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93ED0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渔船渔具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F9DEF9" w14:textId="7C74DA41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Section for Fishing </w:t>
            </w:r>
            <w:r w:rsidR="00DD059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B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at</w:t>
            </w:r>
            <w:r w:rsidR="00DD059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and Gear</w:t>
            </w:r>
            <w:r w:rsidR="00001F4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</w:t>
            </w:r>
          </w:p>
        </w:tc>
      </w:tr>
      <w:tr w:rsidR="007900CA" w:rsidRPr="00867813" w14:paraId="33A512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C3946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220F7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渔港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B7F0FE" w14:textId="2FAB645A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ishing Port </w:t>
            </w:r>
            <w:r w:rsidR="00DD059E" w:rsidRPr="00867813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Super</w:t>
            </w:r>
            <w:r w:rsidR="00DD059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vis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7900CA" w:rsidRPr="00867813" w14:paraId="456F87F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D3A89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F8C12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渔业发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1652B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shery Development Section</w:t>
            </w:r>
          </w:p>
        </w:tc>
      </w:tr>
      <w:tr w:rsidR="007900CA" w:rsidRPr="00867813" w14:paraId="2E73CC4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BF56E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75F61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渔政监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6FD61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Section for Fishery Administration</w:t>
            </w:r>
          </w:p>
        </w:tc>
      </w:tr>
      <w:tr w:rsidR="007900CA" w:rsidRPr="00867813" w14:paraId="586A2C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70769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816A0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渔政渔港监督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CE323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shery Policy and Fishing Port Administration Section</w:t>
            </w:r>
          </w:p>
        </w:tc>
      </w:tr>
      <w:tr w:rsidR="007900CA" w:rsidRPr="00867813" w14:paraId="33F3658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48314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896D7C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舆情信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E060E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Opinion and Information Section</w:t>
            </w:r>
          </w:p>
        </w:tc>
      </w:tr>
      <w:tr w:rsidR="007900CA" w:rsidRPr="00867813" w14:paraId="4991A2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89AD9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D4C49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育黎道路运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865C58" w14:textId="5069F61E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uli Road Transport Management Station</w:t>
            </w:r>
          </w:p>
        </w:tc>
      </w:tr>
      <w:tr w:rsidR="007900CA" w:rsidRPr="00867813" w14:paraId="31A33D9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128AD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66461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育黎交通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9C6388" w14:textId="461524D4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uli Transport Management Station</w:t>
            </w:r>
          </w:p>
        </w:tc>
      </w:tr>
      <w:tr w:rsidR="007900CA" w:rsidRPr="00867813" w14:paraId="0806B5D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7D790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98F8D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育黎镇畜牧兽医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8EBD73" w14:textId="7497836E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uli Animal Husbandry and Veterinary Station</w:t>
            </w:r>
          </w:p>
        </w:tc>
      </w:tr>
      <w:tr w:rsidR="007900CA" w:rsidRPr="00867813" w14:paraId="4FC5118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7B343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8E77B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育黎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93BCF6" w14:textId="7399F6FD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uli Central Health Center</w:t>
            </w:r>
          </w:p>
        </w:tc>
      </w:tr>
      <w:tr w:rsidR="007900CA" w:rsidRPr="00867813" w14:paraId="6F96EF7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3DE13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F6339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育黎镇中心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268A5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uli Central School</w:t>
            </w:r>
          </w:p>
        </w:tc>
      </w:tr>
      <w:tr w:rsidR="007900CA" w:rsidRPr="00867813" w14:paraId="77A95E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6CC43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AFC5F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育黎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4BAFF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uli Central Kindergarten</w:t>
            </w:r>
          </w:p>
        </w:tc>
      </w:tr>
      <w:tr w:rsidR="007900CA" w:rsidRPr="00867813" w14:paraId="6F874FA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893C9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E52A4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狱内警卫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93574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-Prison Security Guard Group</w:t>
            </w:r>
          </w:p>
        </w:tc>
      </w:tr>
      <w:tr w:rsidR="007900CA" w:rsidRPr="00867813" w14:paraId="1489455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086B6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0C1F5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狱内侦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1A06F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-Prison Investigation Section</w:t>
            </w:r>
          </w:p>
        </w:tc>
      </w:tr>
      <w:tr w:rsidR="007900CA" w:rsidRPr="00867813" w14:paraId="588054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34C7E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5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E5F1D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狱政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7A8D0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ison Affairs Administration Section</w:t>
            </w:r>
          </w:p>
        </w:tc>
      </w:tr>
      <w:tr w:rsidR="007900CA" w:rsidRPr="00867813" w14:paraId="7E98511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32C29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61010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浴场景区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70B339" w14:textId="4FD0291D" w:rsidR="007900CA" w:rsidRPr="00867813" w:rsidRDefault="00605832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Bathing Scenic Area </w:t>
            </w:r>
          </w:p>
        </w:tc>
      </w:tr>
      <w:tr w:rsidR="007900CA" w:rsidRPr="00867813" w14:paraId="466293C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6BF92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436202" w14:textId="77777777" w:rsidR="007900CA" w:rsidRPr="00BD777D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预防保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13A9B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reventive Health Care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partment</w:t>
            </w:r>
          </w:p>
        </w:tc>
      </w:tr>
      <w:tr w:rsidR="007900CA" w:rsidRPr="00867813" w14:paraId="6BC800C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CCA31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98B897" w14:textId="77777777" w:rsidR="007900CA" w:rsidRPr="00BD777D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预防感染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EE448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fection Preven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partment</w:t>
            </w:r>
          </w:p>
        </w:tc>
      </w:tr>
      <w:tr w:rsidR="007900CA" w:rsidRPr="00867813" w14:paraId="0E38B65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D2B74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CEB2C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预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AC6F5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eliminary Hearing Section</w:t>
            </w:r>
          </w:p>
        </w:tc>
      </w:tr>
      <w:tr w:rsidR="007900CA" w:rsidRPr="00867813" w14:paraId="43DCB2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B8485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8BB89B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预售资金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A025F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esale Fund Service Section</w:t>
            </w:r>
          </w:p>
        </w:tc>
      </w:tr>
      <w:tr w:rsidR="007900CA" w:rsidRPr="00867813" w14:paraId="7C677B0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BE35D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24410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预算绩效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DFDE7E" w14:textId="5D8B26E2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</w:t>
            </w:r>
            <w:r w:rsidR="00605832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  <w:r w:rsidR="00605832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60583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Budget and Performance </w:t>
            </w:r>
          </w:p>
        </w:tc>
      </w:tr>
      <w:tr w:rsidR="007900CA" w:rsidRPr="00867813" w14:paraId="3864C6D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E709D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72532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预算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ECE04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dget Section</w:t>
            </w:r>
          </w:p>
        </w:tc>
      </w:tr>
      <w:tr w:rsidR="007900CA" w:rsidRPr="00867813" w14:paraId="1619ADC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2D88D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E76C4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园林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32E22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arden Service Center</w:t>
            </w:r>
          </w:p>
        </w:tc>
      </w:tr>
      <w:tr w:rsidR="007900CA" w:rsidRPr="00867813" w14:paraId="3D7ED4A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2CA86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461E1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园林工程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FE012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arden Engineering Section</w:t>
            </w:r>
          </w:p>
        </w:tc>
      </w:tr>
      <w:tr w:rsidR="007900CA" w:rsidRPr="00867813" w14:paraId="59EA00E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B0562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E5969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园林管理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D008A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arden Management Office</w:t>
            </w:r>
          </w:p>
        </w:tc>
      </w:tr>
      <w:tr w:rsidR="007900CA" w:rsidRPr="00867813" w14:paraId="229FABA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30B9B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52671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园林行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4AD37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ndscape Industry Section</w:t>
            </w:r>
          </w:p>
        </w:tc>
      </w:tr>
      <w:tr w:rsidR="007900CA" w:rsidRPr="00867813" w14:paraId="0CCB90C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886E8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04CA2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园林绿化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CBC182" w14:textId="4A5CB406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 Section for Landscaping</w:t>
            </w:r>
          </w:p>
        </w:tc>
      </w:tr>
      <w:tr w:rsidR="007900CA" w:rsidRPr="00867813" w14:paraId="70D683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7E52E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3F204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园林养护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C59AF6" w14:textId="60C4E9D1" w:rsidR="007900CA" w:rsidRPr="00867813" w:rsidRDefault="00605832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Garden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aintenance Section</w:t>
            </w:r>
          </w:p>
        </w:tc>
      </w:tr>
      <w:tr w:rsidR="007900CA" w:rsidRPr="00867813" w14:paraId="1745D8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6F09C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D5FE3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院里水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865A60" w14:textId="130371B2" w:rsidR="007900CA" w:rsidRPr="00867813" w:rsidRDefault="00695576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nistrativ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ta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of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Yuanli Reservoir </w:t>
            </w:r>
          </w:p>
        </w:tc>
      </w:tr>
      <w:tr w:rsidR="007900CA" w:rsidRPr="00867813" w14:paraId="1BA6BA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A219A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BF214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院容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6C027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ospital Environment Section</w:t>
            </w:r>
          </w:p>
        </w:tc>
      </w:tr>
      <w:tr w:rsidR="007900CA" w:rsidRPr="00867813" w14:paraId="6EDA166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3BD75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C0156B" w14:textId="77777777" w:rsidR="007900CA" w:rsidRPr="002D608A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  <w:highlight w:val="yellow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院长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027F4B" w14:textId="75F09A4F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rector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</w:t>
            </w:r>
          </w:p>
        </w:tc>
      </w:tr>
      <w:tr w:rsidR="007900CA" w:rsidRPr="00867813" w14:paraId="5518F4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9AED3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58B825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运动医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142D4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port Medicine Department</w:t>
            </w:r>
          </w:p>
        </w:tc>
      </w:tr>
      <w:tr w:rsidR="007900CA" w:rsidRPr="00867813" w14:paraId="4B6014C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741C5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6EF99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运动员文化教育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6AB9A0" w14:textId="1DD09562" w:rsidR="007900CA" w:rsidRPr="00867813" w:rsidRDefault="00605832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Research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om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of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thlete Cultural Education </w:t>
            </w:r>
          </w:p>
        </w:tc>
      </w:tr>
      <w:tr w:rsidR="007900CA" w:rsidRPr="00867813" w14:paraId="26FBED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0AE8F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984C8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运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BCE07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peration Section</w:t>
            </w:r>
          </w:p>
        </w:tc>
      </w:tr>
      <w:tr w:rsidR="007900CA" w:rsidRPr="00867813" w14:paraId="7A7752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DEB0A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2B048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运输服务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5A7CED" w14:textId="4A63BC05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ransport Servi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</w:p>
        </w:tc>
      </w:tr>
      <w:tr w:rsidR="007900CA" w:rsidRPr="00867813" w14:paraId="25F7B47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A7163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0BDC9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运输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19CDC5" w14:textId="50C71651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nsport Section</w:t>
            </w:r>
          </w:p>
        </w:tc>
      </w:tr>
      <w:tr w:rsidR="007900CA" w:rsidRPr="00867813" w14:paraId="6B2A027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D21D8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6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C3B30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运维保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B7544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Operation and Maintenance Security</w:t>
            </w:r>
          </w:p>
        </w:tc>
      </w:tr>
      <w:tr w:rsidR="007900CA" w:rsidRPr="00867813" w14:paraId="700792A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AE3A3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FB606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运用促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AE8A9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pplication Promotion Section</w:t>
            </w:r>
          </w:p>
        </w:tc>
      </w:tr>
      <w:tr w:rsidR="007900CA" w:rsidRPr="00867813" w14:paraId="4DA8FE7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91FBA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70914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早癌筛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825FF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arly Cancer Screening Center</w:t>
            </w:r>
          </w:p>
        </w:tc>
      </w:tr>
      <w:tr w:rsidR="007900CA" w:rsidRPr="00867813" w14:paraId="5EB27A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36223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CBB12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债权清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5749AD" w14:textId="50006AB9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reditor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Right Collection Section</w:t>
            </w:r>
          </w:p>
        </w:tc>
      </w:tr>
      <w:tr w:rsidR="007900CA" w:rsidRPr="00867813" w14:paraId="225CB65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0D403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645BB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张村镇便民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1E3826" w14:textId="3AA6C9FE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angcun Convenience Service Center</w:t>
            </w:r>
          </w:p>
        </w:tc>
      </w:tr>
      <w:tr w:rsidR="007900CA" w:rsidRPr="00867813" w14:paraId="7DAA979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CBA8D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18836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张村镇财政经管统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764E67" w14:textId="7000E20C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Zhangcun Finance and Economic Management Center </w:t>
            </w:r>
          </w:p>
        </w:tc>
      </w:tr>
      <w:tr w:rsidR="007900CA" w:rsidRPr="00867813" w14:paraId="73DE11F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8745D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8F20D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张村镇民生保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EBF336" w14:textId="172300C8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angcun 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 Livelihood Service Center </w:t>
            </w:r>
          </w:p>
        </w:tc>
      </w:tr>
      <w:tr w:rsidR="007900CA" w:rsidRPr="00867813" w14:paraId="13A70D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6334A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DE7A5E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张村镇农业综合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D5B5AA" w14:textId="26884ED3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Zhangcun Comprehensive Agricultural Service Center </w:t>
            </w:r>
          </w:p>
        </w:tc>
      </w:tr>
      <w:tr w:rsidR="007900CA" w:rsidRPr="00867813" w14:paraId="2D969A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BFCF6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84CC4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张村镇文化旅游体育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9DB788" w14:textId="5C2112FF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Zhangcun Culture, Tourism and Sports Service Center </w:t>
            </w:r>
          </w:p>
        </w:tc>
      </w:tr>
      <w:tr w:rsidR="007900CA" w:rsidRPr="00867813" w14:paraId="0ED61E6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A1913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4BA07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张村镇综合行政执法中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573697" w14:textId="3C870BF3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angcun Comprehensive Law Enforcement Unit</w:t>
            </w:r>
          </w:p>
        </w:tc>
      </w:tr>
      <w:tr w:rsidR="007900CA" w:rsidRPr="00867813" w14:paraId="780E060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58AC8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DECA5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长会口大桥管理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04967D" w14:textId="2C742901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ang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ikou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Bridge Management Station</w:t>
            </w:r>
          </w:p>
        </w:tc>
      </w:tr>
      <w:tr w:rsidR="007900CA" w:rsidRPr="00867813" w14:paraId="238988C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0B66A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6F1D8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招标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CC37E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idding Office</w:t>
            </w:r>
          </w:p>
        </w:tc>
      </w:tr>
      <w:tr w:rsidR="007900CA" w:rsidRPr="00867813" w14:paraId="76B1436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51682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147D0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招商促进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0E251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vestment Promotion Center</w:t>
            </w:r>
          </w:p>
        </w:tc>
      </w:tr>
      <w:tr w:rsidR="007900CA" w:rsidRPr="00867813" w14:paraId="551E35C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74EAF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67DAE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招生工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44C3F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nrollment Works Section</w:t>
            </w:r>
          </w:p>
        </w:tc>
      </w:tr>
      <w:tr w:rsidR="007900CA" w:rsidRPr="00867813" w14:paraId="353D1A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02718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CA3E8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招生和就业指导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CCBB5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uidance Office for Enrollment and Employment</w:t>
            </w:r>
          </w:p>
        </w:tc>
      </w:tr>
      <w:tr w:rsidR="007900CA" w:rsidRPr="00867813" w14:paraId="405AF89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309AC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AE419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招生就业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174FB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nrollment and Employment Office</w:t>
            </w:r>
          </w:p>
        </w:tc>
      </w:tr>
      <w:tr w:rsidR="007900CA" w:rsidRPr="00867813" w14:paraId="16EB1AD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FFF7D8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D419C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招生就业指导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EC8D0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ssions and Career Guidance Office</w:t>
            </w:r>
          </w:p>
        </w:tc>
      </w:tr>
      <w:tr w:rsidR="007900CA" w:rsidRPr="00867813" w14:paraId="1D5A38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70832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64C7C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招生考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51489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ssion and Examination Center</w:t>
            </w:r>
          </w:p>
        </w:tc>
      </w:tr>
      <w:tr w:rsidR="007900CA" w:rsidRPr="00867813" w14:paraId="44617D8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3A0F7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36FFF7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招投标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A7D9F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idding and Tendering Management Office</w:t>
            </w:r>
          </w:p>
        </w:tc>
      </w:tr>
      <w:tr w:rsidR="007900CA" w:rsidRPr="00867813" w14:paraId="395F148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19384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90B0E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招投标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DFF8F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idding Center</w:t>
            </w:r>
          </w:p>
        </w:tc>
      </w:tr>
      <w:tr w:rsidR="007900CA" w:rsidRPr="00867813" w14:paraId="0863FC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A2DE4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36FB5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针灸理疗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557B3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cupuncture Therapy Department</w:t>
            </w:r>
          </w:p>
        </w:tc>
      </w:tr>
      <w:tr w:rsidR="007900CA" w:rsidRPr="00867813" w14:paraId="043AD6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D5556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93A0D2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侦查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18A9E7" w14:textId="43A1DBC9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vestig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</w:p>
        </w:tc>
      </w:tr>
      <w:tr w:rsidR="007900CA" w:rsidRPr="00867813" w14:paraId="6E13CFB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567A1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97419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侦查监督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BCFBC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vestigation and Supervision Division</w:t>
            </w:r>
          </w:p>
        </w:tc>
      </w:tr>
      <w:tr w:rsidR="007900CA" w:rsidRPr="00867813" w14:paraId="2307BD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158CC2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C5B52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侦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C2BE3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vestigation Section</w:t>
            </w:r>
          </w:p>
        </w:tc>
      </w:tr>
      <w:tr w:rsidR="007900CA" w:rsidRPr="00867813" w14:paraId="053D20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FC394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2E115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侦查情报信息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5CFC0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vestigation and Intelligence Division</w:t>
            </w:r>
          </w:p>
        </w:tc>
      </w:tr>
      <w:tr w:rsidR="007900CA" w:rsidRPr="00867813" w14:paraId="010C98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1418A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019B5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镇村建设综合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B099E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Service Center for Town and Village Construction</w:t>
            </w:r>
          </w:p>
        </w:tc>
      </w:tr>
      <w:tr w:rsidR="007900CA" w:rsidRPr="00867813" w14:paraId="315B0F3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3F28FD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146AF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征管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598BF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llection and Management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7900CA" w:rsidRPr="00867813" w14:paraId="01056B1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64A42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FB265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征管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FAC93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llection and Management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7900CA" w:rsidRPr="00867813" w14:paraId="3696992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EA28B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29131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征收管理办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CEC63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llection and Management Office</w:t>
            </w:r>
          </w:p>
        </w:tc>
      </w:tr>
      <w:tr w:rsidR="007900CA" w:rsidRPr="00867813" w14:paraId="3D33B01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7F167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8E634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整理工程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8422B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ject Management Section of Land Consolidation</w:t>
            </w:r>
          </w:p>
        </w:tc>
      </w:tr>
      <w:tr w:rsidR="007900CA" w:rsidRPr="00867813" w14:paraId="25C31DB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F79A15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DED9C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整理项目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56032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Section of Land Consolidation</w:t>
            </w:r>
          </w:p>
        </w:tc>
      </w:tr>
      <w:tr w:rsidR="007900CA" w:rsidRPr="00867813" w14:paraId="5C0809C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580B0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AC476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整形美容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3B891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lastic Surgery Department</w:t>
            </w:r>
          </w:p>
        </w:tc>
      </w:tr>
      <w:tr w:rsidR="007900CA" w:rsidRPr="00867813" w14:paraId="71EBD8D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6D0FB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01685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策法规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0D225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Policies and Regulations</w:t>
            </w:r>
          </w:p>
        </w:tc>
      </w:tr>
      <w:tr w:rsidR="007900CA" w:rsidRPr="00867813" w14:paraId="0300C41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EAC3E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6BB68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策法规与创新体系建设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478D32" w14:textId="219AF574" w:rsidR="007900CA" w:rsidRPr="00867813" w:rsidRDefault="00860F53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nstruction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 of Policies and Regulations and Innovation System</w:t>
            </w:r>
          </w:p>
        </w:tc>
      </w:tr>
      <w:tr w:rsidR="007900CA" w:rsidRPr="00867813" w14:paraId="35FEA1A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700CE9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AC1CF8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策法制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E003CD" w14:textId="71D20872" w:rsidR="007900CA" w:rsidRPr="00867813" w:rsidRDefault="00605832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icy and Leg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al System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7900CA" w:rsidRPr="00867813" w14:paraId="5945E95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8D00EE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695BD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策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F5157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icy Service Section</w:t>
            </w:r>
          </w:p>
        </w:tc>
      </w:tr>
      <w:tr w:rsidR="007900CA" w:rsidRPr="00867813" w14:paraId="19DB30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16CB9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78E014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策跟踪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D4DACF" w14:textId="7A386066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udit Section for Policy Tracking </w:t>
            </w:r>
          </w:p>
        </w:tc>
      </w:tr>
      <w:tr w:rsidR="007900CA" w:rsidRPr="00867813" w14:paraId="4C34364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DB085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DB15E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策调研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E3BF71" w14:textId="059883F7" w:rsidR="007900CA" w:rsidRPr="00867813" w:rsidRDefault="00860F53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ic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search Room </w:t>
            </w:r>
          </w:p>
        </w:tc>
      </w:tr>
      <w:tr w:rsidR="007900CA" w:rsidRPr="00867813" w14:paraId="3C69D02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14298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89D5B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策协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D7C33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icy Coordination Section</w:t>
            </w:r>
          </w:p>
        </w:tc>
      </w:tr>
      <w:tr w:rsidR="007900CA" w:rsidRPr="00867813" w14:paraId="789784B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625B1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4CE6F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策与改革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46076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icy and Reformation Section</w:t>
            </w:r>
          </w:p>
        </w:tc>
      </w:tr>
      <w:tr w:rsidR="007900CA" w:rsidRPr="00867813" w14:paraId="0A9A6B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CB293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6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7F9CB0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法干部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EE720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Political and Legal Officials</w:t>
            </w:r>
          </w:p>
        </w:tc>
      </w:tr>
      <w:tr w:rsidR="007900CA" w:rsidRPr="00867813" w14:paraId="0DFBB09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08297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2B3F6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法维稳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2C1A59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Political and Legal Stability Maintenance</w:t>
            </w:r>
          </w:p>
        </w:tc>
      </w:tr>
      <w:tr w:rsidR="007900CA" w:rsidRPr="00867813" w14:paraId="3D24EF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B12AD4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C4C86E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法委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49ED6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itical and Legal Affairs Commission</w:t>
            </w:r>
          </w:p>
        </w:tc>
      </w:tr>
      <w:tr w:rsidR="007900CA" w:rsidRPr="00867813" w14:paraId="05193B4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0395C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95BC3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61C04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overnment Office</w:t>
            </w:r>
          </w:p>
        </w:tc>
      </w:tr>
      <w:tr w:rsidR="007900CA" w:rsidRPr="00867813" w14:paraId="48780DA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03FF7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6B541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府采购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84C4A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overnment Procurement Office</w:t>
            </w:r>
          </w:p>
        </w:tc>
      </w:tr>
      <w:tr w:rsidR="007900CA" w:rsidRPr="00867813" w14:paraId="2FA7206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B0D693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24987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府采购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FB2AD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overnment Procurement Section</w:t>
            </w:r>
          </w:p>
        </w:tc>
      </w:tr>
      <w:tr w:rsidR="007900CA" w:rsidRPr="00867813" w14:paraId="31B367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92959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808B1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府采购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6563D3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overnment Procurement Service Center</w:t>
            </w:r>
          </w:p>
        </w:tc>
      </w:tr>
      <w:tr w:rsidR="007900CA" w:rsidRPr="00867813" w14:paraId="18932AB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92946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54709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府房产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710329" w14:textId="3EB44EA9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overnment</w:t>
            </w:r>
            <w:r w:rsidR="00F64C9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l</w:t>
            </w:r>
            <w:r w:rsidR="00F64C91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al Estate Service Center</w:t>
            </w:r>
          </w:p>
        </w:tc>
      </w:tr>
      <w:tr w:rsidR="007900CA" w:rsidRPr="00867813" w14:paraId="5393408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DA7AC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A43ADF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府和社会资本合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73410D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-Private Partnership Service Center</w:t>
            </w:r>
          </w:p>
        </w:tc>
      </w:tr>
      <w:tr w:rsidR="007900CA" w:rsidRPr="00867813" w14:paraId="74D9670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1E51DB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3712DA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府机关食堂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DB1C4C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ning Hall of Government Agencies</w:t>
            </w:r>
          </w:p>
        </w:tc>
      </w:tr>
      <w:tr w:rsidR="007900CA" w:rsidRPr="00867813" w14:paraId="3792928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533696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6202D1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府投融资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12DC19" w14:textId="69AD0F52" w:rsidR="007900CA" w:rsidRPr="00867813" w:rsidRDefault="00F64C91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overnment Investment and Financing </w:t>
            </w:r>
          </w:p>
        </w:tc>
      </w:tr>
      <w:tr w:rsidR="007900CA" w:rsidRPr="00867813" w14:paraId="5C46E4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0D4BD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246E4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府投资审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A7391D" w14:textId="63FB00A0" w:rsidR="007900CA" w:rsidRPr="00867813" w:rsidRDefault="00F64C91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="007900CA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overnment Investment and Audit</w:t>
            </w:r>
            <w:r w:rsidR="007900CA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</w:p>
        </w:tc>
      </w:tr>
      <w:tr w:rsidR="007900CA" w:rsidRPr="00867813" w14:paraId="1D6EDC0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B9E477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7E5F67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府项目代建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1ED8C5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gent Construction Section of Government Projects</w:t>
            </w:r>
          </w:p>
        </w:tc>
      </w:tr>
      <w:tr w:rsidR="007900CA" w:rsidRPr="00867813" w14:paraId="3C712B7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FCBA6F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A891AC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府与社会资本合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D41D34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overnment and Social Capital Cooperation Section</w:t>
            </w:r>
          </w:p>
        </w:tc>
      </w:tr>
      <w:tr w:rsidR="007900CA" w:rsidRPr="00867813" w14:paraId="5827A4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9DF47C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B91AF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府债务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4CD22C" w14:textId="03F67153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</w:t>
            </w:r>
            <w:r w:rsidR="00F64C91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  <w:r w:rsidR="00F64C91"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="00F64C91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overnment Debt </w:t>
            </w:r>
          </w:p>
        </w:tc>
      </w:tr>
      <w:tr w:rsidR="007900CA" w:rsidRPr="00867813" w14:paraId="5E5F5D8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D6C7F0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C101E0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府直属事业单位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71D759" w14:textId="6277E88C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ublic Institutions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rectly Unde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overnment</w:t>
            </w:r>
          </w:p>
        </w:tc>
      </w:tr>
      <w:tr w:rsidR="007900CA" w:rsidRPr="00867813" w14:paraId="76CD7F0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93E8FA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5D65A2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府职能转变推进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10D523" w14:textId="30D84130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motion Section of Government Functions Change</w:t>
            </w:r>
          </w:p>
        </w:tc>
      </w:tr>
      <w:tr w:rsidR="007900CA" w:rsidRPr="00867813" w14:paraId="64E0817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8EE4D1" w14:textId="77777777" w:rsidR="007900CA" w:rsidRPr="00867813" w:rsidRDefault="007900CA" w:rsidP="007900CA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ED0576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府中心会议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F74A0B" w14:textId="77777777" w:rsidR="007900CA" w:rsidRPr="00867813" w:rsidRDefault="007900CA" w:rsidP="007900CA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overnmental Centre Conference Room</w:t>
            </w:r>
          </w:p>
        </w:tc>
      </w:tr>
      <w:tr w:rsidR="00371C73" w:rsidRPr="00867813" w14:paraId="69109E5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D329EB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FBC9A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工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72F43D" w14:textId="7974A4FC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907A2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Political Affair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</w:t>
            </w:r>
          </w:p>
        </w:tc>
      </w:tr>
      <w:tr w:rsidR="00371C73" w:rsidRPr="00867813" w14:paraId="134D579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96D20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037A3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工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750BAA" w14:textId="3BF62606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907A2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Political Affairs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</w:p>
        </w:tc>
      </w:tr>
      <w:tr w:rsidR="00371C73" w:rsidRPr="00867813" w14:paraId="3268AA5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272097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1A12A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4B5E2D" w14:textId="1247A13E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907A2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Political Affair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ection</w:t>
            </w:r>
          </w:p>
        </w:tc>
      </w:tr>
      <w:tr w:rsidR="00371C73" w:rsidRPr="00867813" w14:paraId="6DDDF32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5B4B6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D67B38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工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E5F6CCE" w14:textId="5043FEC8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907A2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Political Affair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</w:t>
            </w:r>
          </w:p>
        </w:tc>
      </w:tr>
      <w:tr w:rsidR="00371C73" w:rsidRPr="00867813" w14:paraId="1C198B3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C6E51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501C0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务服务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50A6BD" w14:textId="64B59785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overnment Affairs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</w:t>
            </w:r>
          </w:p>
        </w:tc>
      </w:tr>
      <w:tr w:rsidR="00371C73" w:rsidRPr="00867813" w14:paraId="27866C7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FE555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1C78F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务服务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15A7D52" w14:textId="3EA4FEB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Government Affairs Service Management</w:t>
            </w:r>
          </w:p>
        </w:tc>
      </w:tr>
      <w:tr w:rsidR="00371C73" w:rsidRPr="00867813" w14:paraId="68D8FBE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FCA5A3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6B613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7C5BC2" w14:textId="12E84858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Government Affairs</w:t>
            </w:r>
          </w:p>
        </w:tc>
      </w:tr>
      <w:tr w:rsidR="00371C73" w:rsidRPr="00867813" w14:paraId="663DCDC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452310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5EFB9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务服务中心管理办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E6EDCD" w14:textId="28A82F7E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 of Government Affairs Service Center</w:t>
            </w:r>
          </w:p>
        </w:tc>
      </w:tr>
      <w:tr w:rsidR="00371C73" w:rsidRPr="00867813" w14:paraId="66EF68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0C325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AF3444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务公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8E9B7A" w14:textId="2F7BA0A4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izatio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overnment Affairs </w:t>
            </w:r>
          </w:p>
        </w:tc>
      </w:tr>
      <w:tr w:rsidR="00371C73" w:rsidRPr="00867813" w14:paraId="24F81F8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90322F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E1ED6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协离退休干部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55E127E" w14:textId="51F9986B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tired Officials Service Center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PCC</w:t>
            </w:r>
          </w:p>
        </w:tc>
      </w:tr>
      <w:tr w:rsidR="00371C73" w:rsidRPr="00867813" w14:paraId="45FBEF6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DF2B67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590FDA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协专委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6118AA" w14:textId="0F3F0976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PCC Special Committee</w:t>
            </w:r>
          </w:p>
        </w:tc>
      </w:tr>
      <w:tr w:rsidR="00371C73" w:rsidRPr="00867813" w14:paraId="072AE2B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1CEEE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05161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治安全和反邪教协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2E316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ordination Section of Political Security and Anti-Cult</w:t>
            </w:r>
          </w:p>
        </w:tc>
      </w:tr>
      <w:tr w:rsidR="00371C73" w:rsidRPr="00867813" w14:paraId="5183E0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4932B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A2B9EB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治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73BF6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itical Department</w:t>
            </w:r>
          </w:p>
        </w:tc>
      </w:tr>
      <w:tr w:rsidR="00371C73" w:rsidRPr="00867813" w14:paraId="13612C1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431DEF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E044F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治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C2D48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itical Division</w:t>
            </w:r>
          </w:p>
        </w:tc>
      </w:tr>
      <w:tr w:rsidR="00371C73" w:rsidRPr="00867813" w14:paraId="72BD978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E56CC3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98A38B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政治经济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AF00C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itical Economy Section</w:t>
            </w:r>
          </w:p>
        </w:tc>
      </w:tr>
      <w:tr w:rsidR="00371C73" w:rsidRPr="00867813" w14:paraId="323173B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6AE99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900DB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支付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6AE07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ayment Section</w:t>
            </w:r>
          </w:p>
        </w:tc>
      </w:tr>
      <w:tr w:rsidR="00371C73" w:rsidRPr="00867813" w14:paraId="2E12DE7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32234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8134A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知识产权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BCE229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ffice of Intellectual Property Right</w:t>
            </w:r>
          </w:p>
        </w:tc>
      </w:tr>
      <w:tr w:rsidR="00371C73" w:rsidRPr="00867813" w14:paraId="65D73C4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ED57C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4CE08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知识产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4F8612" w14:textId="4750805F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llectual Property Right Section</w:t>
            </w:r>
          </w:p>
        </w:tc>
      </w:tr>
      <w:tr w:rsidR="00371C73" w:rsidRPr="00867813" w14:paraId="17DD071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2F49A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2A574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知识产权事业发展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63FC9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llectual Property Development Center</w:t>
            </w:r>
          </w:p>
        </w:tc>
      </w:tr>
      <w:tr w:rsidR="00371C73" w:rsidRPr="00867813" w14:paraId="7F73C45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66C57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B24F9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执法船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DA3C97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 Enforcement Fleets</w:t>
            </w:r>
          </w:p>
        </w:tc>
      </w:tr>
      <w:tr w:rsidR="00371C73" w:rsidRPr="00867813" w14:paraId="78B1B3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4165E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6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F000D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执法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5D772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aw Enforcement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371C73" w:rsidRPr="00867813" w14:paraId="60DA60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4E202B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434E74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执法监察二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98E6C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2 Law Enforcement Supervision Battalion</w:t>
            </w:r>
          </w:p>
        </w:tc>
      </w:tr>
      <w:tr w:rsidR="00371C73" w:rsidRPr="00867813" w14:paraId="5411DE4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BA798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0D5E75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执法监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919F67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 Enforcement Supervision Section</w:t>
            </w:r>
          </w:p>
        </w:tc>
      </w:tr>
      <w:tr w:rsidR="00371C73" w:rsidRPr="00867813" w14:paraId="43EF16A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88D42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3EF8B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执法监察三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D9431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3 Law Enforcement Supervision Battalion</w:t>
            </w:r>
          </w:p>
        </w:tc>
      </w:tr>
      <w:tr w:rsidR="00371C73" w:rsidRPr="00867813" w14:paraId="1E37684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43F973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7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C59E4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执法监察四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54BF3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4 Law Enforcement Supervision Battalion</w:t>
            </w:r>
          </w:p>
        </w:tc>
      </w:tr>
      <w:tr w:rsidR="00371C73" w:rsidRPr="00867813" w14:paraId="1B109A2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A875CF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FBC765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执法监察一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15CAC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o. 1 Law Enforcement Supervision Battalion</w:t>
            </w:r>
          </w:p>
        </w:tc>
      </w:tr>
      <w:tr w:rsidR="00371C73" w:rsidRPr="00867813" w14:paraId="09E6877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F6484B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4050B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执法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648245" w14:textId="4CF74475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 Enforcement Supervision Section</w:t>
            </w:r>
          </w:p>
        </w:tc>
      </w:tr>
      <w:tr w:rsidR="00371C73" w:rsidRPr="00867813" w14:paraId="58DB356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E746A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8F5D6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执法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0FDEF8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Law Enforcement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371C73" w:rsidRPr="00867813" w14:paraId="2E7CA75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9DB51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3853E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执法指挥调度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0F768D0" w14:textId="1D915480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aw Enforcement Command and Dispatch Center</w:t>
            </w:r>
          </w:p>
        </w:tc>
      </w:tr>
      <w:tr w:rsidR="00371C73" w:rsidRPr="00867813" w14:paraId="4B4DDF5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2C7BC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95C8C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执行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44CBDE" w14:textId="65AFDA56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xecutiv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ureau</w:t>
            </w:r>
          </w:p>
        </w:tc>
      </w:tr>
      <w:tr w:rsidR="00371C73" w:rsidRPr="00867813" w14:paraId="3AD874F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7EB2D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8A0144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执行一庭执行二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370C1C" w14:textId="63C3C34E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xecutiv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urt (1)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, Executiv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urt (2)</w:t>
            </w:r>
          </w:p>
        </w:tc>
      </w:tr>
      <w:tr w:rsidR="00371C73" w:rsidRPr="00867813" w14:paraId="016BF91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0C5664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5AFD5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执纪审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B4CEB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cipline and Inspection Section</w:t>
            </w:r>
          </w:p>
        </w:tc>
      </w:tr>
      <w:tr w:rsidR="00371C73" w:rsidRPr="00867813" w14:paraId="0D1314D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3E8A7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52E52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直属单位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2DDA0E" w14:textId="0BE28F4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rectly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ffiliated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stituti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</w:t>
            </w:r>
          </w:p>
        </w:tc>
      </w:tr>
      <w:tr w:rsidR="00371C73" w:rsidRPr="00867813" w14:paraId="3BDBEED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126593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CCF957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值班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A5C0A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uty Office</w:t>
            </w:r>
          </w:p>
        </w:tc>
      </w:tr>
      <w:tr w:rsidR="00371C73" w:rsidRPr="00867813" w14:paraId="61A2B6A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66FF87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65D22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职工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3D1D8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ff Service Center</w:t>
            </w:r>
          </w:p>
        </w:tc>
      </w:tr>
      <w:tr w:rsidR="00371C73" w:rsidRPr="00867813" w14:paraId="32D3995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472DF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BB472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职工养老保险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A49421" w14:textId="3538907C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taff Pension Insuran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</w:t>
            </w:r>
          </w:p>
        </w:tc>
      </w:tr>
      <w:tr w:rsidR="00371C73" w:rsidRPr="00867813" w14:paraId="4C35DEA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AE9943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3A867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职务犯罪大要案侦查指挥中心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44747E" w14:textId="24033F5A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and Center for Major Duty Crime Investigation</w:t>
            </w:r>
          </w:p>
        </w:tc>
      </w:tr>
      <w:tr w:rsidR="00371C73" w:rsidRPr="00867813" w14:paraId="293D191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AAFD63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C7A79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职务犯罪预防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742F0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uty Crime Prevention Division</w:t>
            </w:r>
          </w:p>
        </w:tc>
      </w:tr>
      <w:tr w:rsidR="00371C73" w:rsidRPr="00867813" w14:paraId="547632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F7DF9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48AC9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职务犯罪侦查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113048" w14:textId="1071A9E0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uty Crime Investigation Bureau</w:t>
            </w:r>
          </w:p>
        </w:tc>
      </w:tr>
      <w:tr w:rsidR="00371C73" w:rsidRPr="00867813" w14:paraId="2900D6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8A3A0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2E0EE0B" w14:textId="77777777" w:rsidR="00371C73" w:rsidRPr="002D608A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  <w:highlight w:val="yellow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职业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A18EB1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ccupational Disease Department</w:t>
            </w:r>
          </w:p>
        </w:tc>
      </w:tr>
      <w:tr w:rsidR="00371C73" w:rsidRPr="00867813" w14:paraId="3AA1A4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41699C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7D4BA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职业技能鉴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CC388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valuation Section of Vocational Skills</w:t>
            </w:r>
          </w:p>
        </w:tc>
      </w:tr>
      <w:tr w:rsidR="00371C73" w:rsidRPr="00867813" w14:paraId="783FE31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386B6C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7E0CD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职业技能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C05314" w14:textId="1B27C2E3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Vocational Skills</w:t>
            </w:r>
          </w:p>
        </w:tc>
      </w:tr>
      <w:tr w:rsidR="00371C73" w:rsidRPr="00867813" w14:paraId="0EA017D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F86F8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DB7D7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职业技术培训教研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68F58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eaching and Research Room of Vocational Training</w:t>
            </w:r>
          </w:p>
        </w:tc>
      </w:tr>
      <w:tr w:rsidR="00371C73" w:rsidRPr="00867813" w14:paraId="0369F9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BF0D6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72567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职业教育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6C5E4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Vocational Education Section</w:t>
            </w:r>
          </w:p>
        </w:tc>
      </w:tr>
      <w:tr w:rsidR="00371C73" w:rsidRPr="00867813" w14:paraId="33723D0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A6BA8B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4F231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职业能力建设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02E75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Vocational Competence Development</w:t>
            </w:r>
          </w:p>
        </w:tc>
      </w:tr>
      <w:tr w:rsidR="00371C73" w:rsidRPr="00867813" w14:paraId="58E774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9C7E34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A2550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职业与放射卫生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4A3BF1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Section of Vocational and Radiological Health</w:t>
            </w:r>
          </w:p>
        </w:tc>
      </w:tr>
      <w:tr w:rsidR="00371C73" w:rsidRPr="00867813" w14:paraId="5A0CB7B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698E73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8AB55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植物保护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5C4D4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tation of Plant Protection</w:t>
            </w:r>
          </w:p>
        </w:tc>
      </w:tr>
      <w:tr w:rsidR="00371C73" w:rsidRPr="00867813" w14:paraId="6FBA0E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F0C01F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073A8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指挥调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75D420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and and Dispatch Section</w:t>
            </w:r>
          </w:p>
        </w:tc>
      </w:tr>
      <w:tr w:rsidR="00371C73" w:rsidRPr="00867813" w14:paraId="05A3F2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DCAAB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8EF77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指挥调度室财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AB966A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e Section of Command and Dispatch Office</w:t>
            </w:r>
          </w:p>
        </w:tc>
      </w:tr>
      <w:tr w:rsidR="00371C73" w:rsidRPr="00867813" w14:paraId="3CCD452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917C6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15F797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指挥调度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C41E5A" w14:textId="2B355102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and and Dispatc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h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enter</w:t>
            </w:r>
          </w:p>
        </w:tc>
      </w:tr>
      <w:tr w:rsidR="00371C73" w:rsidRPr="00867813" w14:paraId="7F1E990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E2B69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82CAD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指挥通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AD799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andant Communications Section</w:t>
            </w:r>
          </w:p>
        </w:tc>
      </w:tr>
      <w:tr w:rsidR="00371C73" w:rsidRPr="00867813" w14:paraId="4DBB547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E289F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4D2FD6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指挥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5129B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and Center</w:t>
            </w:r>
          </w:p>
        </w:tc>
      </w:tr>
      <w:tr w:rsidR="00371C73" w:rsidRPr="00867813" w14:paraId="6FC8341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A4F98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0694A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制度创新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80A85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stitutional Innovation Section</w:t>
            </w:r>
          </w:p>
        </w:tc>
      </w:tr>
      <w:tr w:rsidR="00371C73" w:rsidRPr="00867813" w14:paraId="42F4DF2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82CEEF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49A7C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质量安全监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B647F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Quality and Safety Supervision Section</w:t>
            </w:r>
          </w:p>
        </w:tc>
      </w:tr>
      <w:tr w:rsidR="00371C73" w:rsidRPr="00867813" w14:paraId="2F92CC7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2182A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9E364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质量发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962EE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Quality Promotion Section</w:t>
            </w:r>
          </w:p>
        </w:tc>
      </w:tr>
      <w:tr w:rsidR="00371C73" w:rsidRPr="00867813" w14:paraId="670A8F9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BA6B3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3B0C89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质量管理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0D3DD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Quality Management Office</w:t>
            </w:r>
          </w:p>
        </w:tc>
      </w:tr>
      <w:tr w:rsidR="00371C73" w:rsidRPr="00867813" w14:paraId="269C733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345573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BEE75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质量技术监督信息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BD777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formation Station of Quality and Technological Supervision</w:t>
            </w:r>
          </w:p>
        </w:tc>
      </w:tr>
      <w:tr w:rsidR="00371C73" w:rsidRPr="00867813" w14:paraId="33665E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FD935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09986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质量控制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428FC5E" w14:textId="14B73B9E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Quality Control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</w:p>
        </w:tc>
      </w:tr>
      <w:tr w:rsidR="00371C73" w:rsidRPr="00867813" w14:paraId="3AF65E4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375E0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200F0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质量控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ED9EE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Quality Control Office</w:t>
            </w:r>
          </w:p>
        </w:tc>
      </w:tr>
      <w:tr w:rsidR="00371C73" w:rsidRPr="00867813" w14:paraId="600A35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8AEF5B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0D46A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治安管理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5D6C2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Security Administration Battalion</w:t>
            </w:r>
          </w:p>
        </w:tc>
      </w:tr>
      <w:tr w:rsidR="00371C73" w:rsidRPr="00867813" w14:paraId="429079B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C2F22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D0991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治安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8DAF7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Security Administration Section</w:t>
            </w:r>
          </w:p>
        </w:tc>
      </w:tr>
      <w:tr w:rsidR="00371C73" w:rsidRPr="00867813" w14:paraId="57A62BB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99BC04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CEC63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治安行动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95E60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Security Action Battalion</w:t>
            </w:r>
          </w:p>
        </w:tc>
      </w:tr>
      <w:tr w:rsidR="00371C73" w:rsidRPr="00867813" w14:paraId="7B29050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E762CC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C5EDB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治安交通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3E96BA" w14:textId="3999CC72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Managemen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Public Security and Transport</w:t>
            </w:r>
          </w:p>
        </w:tc>
      </w:tr>
      <w:tr w:rsidR="00371C73" w:rsidRPr="00867813" w14:paraId="3240261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B3DFB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9A9CF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治安警察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0839035" w14:textId="4729807E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ublic Security Police </w:t>
            </w:r>
            <w:r w:rsidRPr="00BE313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</w:p>
        </w:tc>
      </w:tr>
      <w:tr w:rsidR="00371C73" w:rsidRPr="00867813" w14:paraId="6EECC08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02C66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7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8158A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治安刑警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3290E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Security and Criminal Police Battalion</w:t>
            </w:r>
          </w:p>
        </w:tc>
      </w:tr>
      <w:tr w:rsidR="00371C73" w:rsidRPr="00867813" w14:paraId="5E2E6C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A3157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7B845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治安刑侦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F91F9F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ublic Security and Criminal Investigation Battalion</w:t>
            </w:r>
          </w:p>
        </w:tc>
      </w:tr>
      <w:tr w:rsidR="00371C73" w:rsidRPr="00867813" w14:paraId="6ADA65D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0C897C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A0322F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致公党威海市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60BA5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Committee of China </w:t>
            </w:r>
            <w:proofErr w:type="spellStart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igong</w:t>
            </w:r>
            <w:proofErr w:type="spellEnd"/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Party</w:t>
            </w:r>
          </w:p>
        </w:tc>
      </w:tr>
      <w:tr w:rsidR="00371C73" w:rsidRPr="00867813" w14:paraId="5D75BA4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80C93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B3DEC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智慧校园管理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76610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er for Smart School Management</w:t>
            </w:r>
          </w:p>
        </w:tc>
      </w:tr>
      <w:tr w:rsidR="00371C73" w:rsidRPr="00867813" w14:paraId="7555271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788AD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7236E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智慧学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B17152" w14:textId="0CF23D34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telligenc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llege</w:t>
            </w:r>
          </w:p>
        </w:tc>
      </w:tr>
      <w:tr w:rsidR="00371C73" w:rsidRPr="00867813" w14:paraId="528D5B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CA529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CF103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智能监控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AF0CD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lligent Monitoring Section</w:t>
            </w:r>
          </w:p>
        </w:tc>
      </w:tr>
      <w:tr w:rsidR="00371C73" w:rsidRPr="00867813" w14:paraId="659DF18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EF552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A21BB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等学校招生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0E534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dmission Section of Secondary Schools</w:t>
            </w:r>
          </w:p>
        </w:tc>
      </w:tr>
      <w:tr w:rsidR="00371C73" w:rsidRPr="00867813" w14:paraId="2926ED7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46E7D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38CDE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荣成市委机构编制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3F72E0" w14:textId="610BAF26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7900CA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Personnel Com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ission</w:t>
            </w:r>
            <w:r w:rsidRPr="007900CA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Office of Institutions Und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2A0E655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71C6D3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E5748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荣成市委巡察工作领导小组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B34942" w14:textId="67B7A79A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spection and Supervision Leading Group 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</w:t>
            </w:r>
          </w:p>
        </w:tc>
      </w:tr>
      <w:tr w:rsidR="00371C73" w:rsidRPr="00867813" w14:paraId="7D1EC76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5341FB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16FF9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纪律检查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573F29" w14:textId="6A6BFAFD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cipline Inspection Commiss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t xml:space="preserve"> 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371C73" w:rsidRPr="00867813" w14:paraId="409C5C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D5C85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7465E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委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776CF9" w14:textId="70D94B79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 Office of Weihai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371C73" w:rsidRPr="00867813" w14:paraId="7EFF08C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97941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1934C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委党史研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D09E0B9" w14:textId="220BB4F4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rty History Research Center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371C73" w:rsidRPr="00867813" w14:paraId="5D89429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007F9B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2C118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委党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CA97F67" w14:textId="4BD521AE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rty School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371C73" w:rsidRPr="00867813" w14:paraId="3C035D4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CCB98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F74B7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委第二巡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17B83A" w14:textId="37946003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2 Inspection Team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371C73" w:rsidRPr="00867813" w14:paraId="3464B55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1EC004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B9350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委第三巡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233B2F2" w14:textId="5A86BA98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3 Inspection Team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371C73" w:rsidRPr="00867813" w14:paraId="050B157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8CE89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C41F4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委第四巡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F1D87E" w14:textId="05F03EF9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4 Inspection Team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371C73" w:rsidRPr="00867813" w14:paraId="51CB6AB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4453B3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94BB41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委第一巡察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848F427" w14:textId="594817D0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o. 1 Inspection Team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371C73" w:rsidRPr="00867813" w14:paraId="4D98862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C8B8B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662B84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委机构编制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443F19A" w14:textId="5509A61C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7900CA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Personne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 w:rsidRPr="007900CA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Office of Institutions Und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371C73" w:rsidRPr="00867813" w14:paraId="585A2BC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602F0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F9391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委老干部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F0F486D" w14:textId="2D0703D8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tired Officials Bureau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371C73" w:rsidRPr="00867813" w14:paraId="28F9490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4D60C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85BD8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委区直机关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C5CA92" w14:textId="6A3884FE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orking Committee of </w:t>
            </w:r>
            <w:r w:rsidRPr="00BC2A2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Institutions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rectly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Under 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371C73" w:rsidRPr="00867813" w14:paraId="3308AD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72C93C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49EF82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委统一战线工作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A21B93" w14:textId="0EB35089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United Front Department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371C73" w:rsidRPr="00867813" w14:paraId="4AD602A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F3B0F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D9659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委宣传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1B854F" w14:textId="7ADA77F0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ublicity Department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>
              <w:t xml:space="preserve"> 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371C73" w:rsidRPr="00867813" w14:paraId="1D56B4E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30FAD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14D89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委巡察工作领导小组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C5C656" w14:textId="5C6E0EF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spection and Supervision Leading Group 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371C73" w:rsidRPr="00867813" w14:paraId="42F2439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66A583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E850C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委政策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6FD95B" w14:textId="7186779B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olicy Research 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371C73" w:rsidRPr="00867813" w14:paraId="14DC05F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17AEE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9EA75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委政法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786AE5D" w14:textId="51545976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olitical and Legal Affairs Commission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Huancui 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371C73" w:rsidRPr="00867813" w14:paraId="2330E2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DEC3C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7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0A8A3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环翠区委组织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764DAF5" w14:textId="39392772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rganization Department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371C73" w:rsidRPr="00867813" w14:paraId="018DD4D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75532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04CC0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纪律检查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12EFFE" w14:textId="2F82ABEA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PC Discipline Inspection Committee of Weihai</w:t>
            </w:r>
            <w:r w:rsidRPr="00BA0DBE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Municipality</w:t>
            </w:r>
          </w:p>
        </w:tc>
      </w:tr>
      <w:tr w:rsidR="00371C73" w:rsidRPr="00867813" w14:paraId="0D24DA90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2C0A3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9090F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纪律检查委员会经济技术开发区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16F0E8" w14:textId="7886B29D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Economic and Technological Development Zone Working Committe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CP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scipline Inspection Commission</w:t>
            </w:r>
          </w:p>
        </w:tc>
      </w:tr>
      <w:tr w:rsidR="00371C73" w:rsidRPr="00867813" w14:paraId="31FAB64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E17777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B0F01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F67BDD" w14:textId="1F780964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7621704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2EEE2B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73F2E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党史研究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3AC841" w14:textId="32E05353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rty History Research Institut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4DBAE6F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DE4290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AC939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党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A7A6E8" w14:textId="78E8FA8F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rty School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7CF5809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3ADBDC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1149C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经济技术开发区工作委员会宣传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477238" w14:textId="0EB3A486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ublicity Department of the Economic and Technological Development Zone Working Committe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31C106E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542907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4B6E6A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老干部党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BB9146" w14:textId="0F07B00D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rty School for Retired Officials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72BDFFF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32383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2A3523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老干部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96300B" w14:textId="536605EA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tired Officials Bureau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344024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10D19C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4640A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南海新区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2C72E2" w14:textId="54977F0F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nhai New District Working Committe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6778CAD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D3072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C741D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全面深化改革领导小组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356537" w14:textId="451E970E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Reform Leading Group 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18F3771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0A8E7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086EC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市直机关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8FAD2D" w14:textId="6E32D6E9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orking Committee of </w:t>
            </w:r>
            <w:r w:rsidRPr="00BC2A2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Institutions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rectly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Under 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41D91D7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2D260B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1948A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台港澳工作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058556" w14:textId="4C79EE18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aiwan, Hong Kong and Macao Affairs 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4B1FB7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4B52C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B3E7F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统一战线工作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D62393" w14:textId="6AC42ABE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United Front Department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65EFDAA3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CF155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72B02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网络安全和信息化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DBAFB0" w14:textId="0C2E03EE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etwork Security and Informationization Committee 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431A31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A3880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5A6C5E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宣传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02A900" w14:textId="46269E48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ublicity Department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43F3862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E706E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01944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巡察工作领导小组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7A15981" w14:textId="2B2768C5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Inspection Leading Group 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1F61C3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6F3DCB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A27F9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政策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05C4F5" w14:textId="0D59B886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olicy Research 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724B752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9B6637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ACF43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政法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21D092" w14:textId="54F07C03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olitical and Legal Affairs Committe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2B7A2D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D9A28B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3D9ED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组织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A02761D" w14:textId="7B9F08B0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rganization Department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109A66F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4121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DA7999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共威海市委组织部党员电化教育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BCBC8F" w14:textId="09B56885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Audio-visual Education Center for Party Members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Weiha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unicipal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 Organization Department</w:t>
            </w:r>
          </w:p>
        </w:tc>
      </w:tr>
      <w:tr w:rsidR="00371C73" w:rsidRPr="00867813" w14:paraId="328625F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6D8B6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7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895DD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共产党荣成市纪律检查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E2954A" w14:textId="677CF57F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cipline Inspection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3D79AB9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6AD50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7B9A7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共产党荣成市委市直机关工作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0E21CDA" w14:textId="04F2A391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orking Committee of </w:t>
            </w:r>
            <w:r w:rsidRPr="00BC2A22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Institutions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irectly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Under 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ity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Committee</w:t>
            </w:r>
          </w:p>
        </w:tc>
      </w:tr>
      <w:tr w:rsidR="00371C73" w:rsidRPr="00867813" w14:paraId="60AB0C1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B7A16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2B6FFE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共产党荣成市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84D9FA" w14:textId="6FC7C50C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fice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5DAB75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FC622C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4EE25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共产党荣成市委员会党史研究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24CF6FA" w14:textId="32BA97DC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rty History Research Center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0A4EC6C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B8BE6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6CDF8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共产党荣成市委员会党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AC88979" w14:textId="0B00A3F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arty School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6BF516C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2D1970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C35A04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共产党荣成市委员会统一战线工作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536FCF" w14:textId="0E5A7666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United Front Department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10BEC85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772A6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AA1A8A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共产党荣成市委员会宣传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6D0BBBC" w14:textId="2589404C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Publicity Department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230485B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181EB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5F81B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共产党荣成市委员会政法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5010408" w14:textId="648581F8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olitical and Legal Affairs Com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ittee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1BA8A9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89A88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12F29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共产党荣成市委员会组织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4F2A4C9" w14:textId="04AC1B08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rganization Department of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C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</w:p>
        </w:tc>
      </w:tr>
      <w:tr w:rsidR="00371C73" w:rsidRPr="00867813" w14:paraId="3ADA068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8913B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5C5650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共产主义青年团威海市环翠区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C1EE26" w14:textId="586D4862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9F766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Communist Youth League of th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</w:t>
            </w:r>
            <w:r w:rsidRPr="009F766D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CPC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  <w:r>
              <w:t xml:space="preserve"> </w:t>
            </w:r>
            <w:r w:rsidRPr="00DF0D5C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371C73" w:rsidRPr="00867813" w14:paraId="10EFB87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38C03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7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328B5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国际贸易促进会荣成市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17890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ongcheng Committee of the Chinese Council for the Promotion of International Trade</w:t>
            </w:r>
          </w:p>
        </w:tc>
      </w:tr>
      <w:tr w:rsidR="00371C73" w:rsidRPr="00867813" w14:paraId="261D356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84838C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B7754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国际贸易促进委员会威海市环翠区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61B7325" w14:textId="41F40ACF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uancui Committee of China Council for the Promotion of International Trad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371C73" w:rsidRPr="00867813" w14:paraId="109D1080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97480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B3F01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国际贸易促进委员会威海市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0D91B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ommittee of China Council for the Promotion of International Trade</w:t>
            </w:r>
          </w:p>
        </w:tc>
      </w:tr>
      <w:tr w:rsidR="00371C73" w:rsidRPr="00867813" w14:paraId="3D10C0E9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8EB63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F26E1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国际贸易促进委员会威海市委员会机关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77700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 Committee Office of China Council for the Promotion of International Trade</w:t>
            </w:r>
          </w:p>
        </w:tc>
      </w:tr>
      <w:tr w:rsidR="00371C73" w:rsidRPr="00867813" w14:paraId="7F0D50D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C58FDF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2D471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国际贸易促进委员会威海市文登区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0BFD9C" w14:textId="4C2CAB31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ndeng Committee of China Council for the Promotion of International Trad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</w:p>
        </w:tc>
      </w:tr>
      <w:tr w:rsidR="00371C73" w:rsidRPr="00867813" w14:paraId="359B65EE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E33C0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8265A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国际贸易促进委员会威海市支会驻韩国办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982AFB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outh Korea Office of China International Trade Promotion Commission Weihai Branch</w:t>
            </w:r>
          </w:p>
        </w:tc>
      </w:tr>
      <w:tr w:rsidR="00371C73" w:rsidRPr="00867813" w14:paraId="3CB1246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A237A0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B3CB8A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国际商会威海商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38411F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ina International Chamber of Commerce Weihai Branch</w:t>
            </w:r>
          </w:p>
        </w:tc>
      </w:tr>
      <w:tr w:rsidR="00371C73" w:rsidRPr="00867813" w14:paraId="111A203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CDE1FF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63F36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国际商会威海市文登区商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7D11A2" w14:textId="62A7C3BB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ina International Chamber of Commerce Wendeng Branch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371C73" w:rsidRPr="00867813" w14:paraId="1B514A3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527F7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1F1263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海监乳山市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53DCF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ushan Battalion of China Marine Surveillance</w:t>
            </w:r>
          </w:p>
        </w:tc>
      </w:tr>
      <w:tr w:rsidR="00371C73" w:rsidRPr="00867813" w14:paraId="0E6719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9939A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45D0C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海监威海市环翠区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67279B" w14:textId="4ADB4184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uancui Battalion of China Marine Surveillance</w:t>
            </w:r>
          </w:p>
        </w:tc>
      </w:tr>
      <w:tr w:rsidR="00371C73" w:rsidRPr="00867813" w14:paraId="6EBFFC1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48878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8420B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海监威海市支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E7915A" w14:textId="23B860B0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Weihai </w:t>
            </w:r>
            <w:r w:rsidRPr="00CA1925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Detachment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China Marine Surveillance</w:t>
            </w:r>
          </w:p>
        </w:tc>
      </w:tr>
      <w:tr w:rsidR="00371C73" w:rsidRPr="00867813" w14:paraId="383670E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37DD3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82F855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甲午战争博物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1B3113" w14:textId="4D576A1E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useum of the Sino-Japanese War</w:t>
            </w:r>
          </w:p>
        </w:tc>
      </w:tr>
      <w:tr w:rsidR="00371C73" w:rsidRPr="00867813" w14:paraId="789177E7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96474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3A38B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科学院山东综合技术转化中心威海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9E222A" w14:textId="02DFD74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handong Comprehensive Technology Transformation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der China Academy of Sciences Weihai Branch</w:t>
            </w:r>
          </w:p>
        </w:tc>
      </w:tr>
      <w:tr w:rsidR="00371C73" w:rsidRPr="00867813" w14:paraId="411F1156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B1C02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26172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农村致富技术函授大学威海市中心分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52EB7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inese Correspondence University of Rural Prosperity Technology Weihai Branch</w:t>
            </w:r>
          </w:p>
        </w:tc>
      </w:tr>
      <w:tr w:rsidR="00371C73" w:rsidRPr="00867813" w14:paraId="573361C5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E8EE6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0FB1C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人民政治协商会议荣成市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24D606" w14:textId="6E19B1DA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PCC Rongch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 Office</w:t>
            </w:r>
          </w:p>
        </w:tc>
      </w:tr>
      <w:tr w:rsidR="00371C73" w:rsidRPr="00867813" w14:paraId="015509AC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3AA83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8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553F0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人民政治协商会议山东省乳山市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5F7D42" w14:textId="391D55DF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PCC Rusha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ity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 Office of Shandong Province</w:t>
            </w:r>
          </w:p>
        </w:tc>
      </w:tr>
      <w:tr w:rsidR="00371C73" w:rsidRPr="00867813" w14:paraId="4367A000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60C3E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9486C8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人民政治协商会议山东省威海市环翠区委员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777246" w14:textId="52649102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PCC Huancui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mittee Office of Weihai</w:t>
            </w:r>
            <w:r>
              <w:t xml:space="preserve"> </w:t>
            </w:r>
            <w:r w:rsidRPr="0073414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,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handong Province</w:t>
            </w:r>
          </w:p>
        </w:tc>
      </w:tr>
      <w:tr w:rsidR="00371C73" w:rsidRPr="00867813" w14:paraId="2AF9331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71FF2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56959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国人民政治协商会议威海市文登区委员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B5D000" w14:textId="650A41A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he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PPCC Wende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District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ommitte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f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Weihai</w:t>
            </w:r>
            <w:r>
              <w:t xml:space="preserve"> </w:t>
            </w:r>
            <w:r w:rsidRPr="00734144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Municipality</w:t>
            </w:r>
          </w:p>
        </w:tc>
      </w:tr>
      <w:tr w:rsidR="00371C73" w:rsidRPr="00867813" w14:paraId="70A23D9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28ED5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25039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西医结合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08409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grative Chinese and Western Medicine Department</w:t>
            </w:r>
          </w:p>
        </w:tc>
      </w:tr>
      <w:tr w:rsidR="00371C73" w:rsidRPr="00867813" w14:paraId="21E21FE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20A863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E8A72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小企业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62083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mall and Medium Enterprises Office</w:t>
            </w:r>
          </w:p>
        </w:tc>
      </w:tr>
      <w:tr w:rsidR="00371C73" w:rsidRPr="00867813" w14:paraId="5FEE98F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EE359B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8B7BF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小企业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51F619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Center for Small and Medium Enterprises</w:t>
            </w:r>
          </w:p>
        </w:tc>
      </w:tr>
      <w:tr w:rsidR="00371C73" w:rsidRPr="00867813" w14:paraId="4EBE4BDF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6E4844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D7361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小学综合实践教育基地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F41EA1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Practice Education Base for Primary and Secondary Schools</w:t>
            </w:r>
          </w:p>
        </w:tc>
      </w:tr>
      <w:tr w:rsidR="00371C73" w:rsidRPr="00867813" w14:paraId="3CF3EED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7189D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C2098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心实验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F41C7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ral Laboratory</w:t>
            </w:r>
          </w:p>
        </w:tc>
      </w:tr>
      <w:tr w:rsidR="00371C73" w:rsidRPr="00867813" w14:paraId="6741341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1DCB1F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06667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心实验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796978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ral Laboratory Research Office</w:t>
            </w:r>
          </w:p>
        </w:tc>
      </w:tr>
      <w:tr w:rsidR="00371C73" w:rsidRPr="00867813" w14:paraId="517BF241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787354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6ED4BF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央农业广播电视学校威海市文登区分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87EC2B" w14:textId="4FAECB41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ral Agricultural Radio and Television School Wendeng Branch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</w:t>
            </w:r>
          </w:p>
        </w:tc>
      </w:tr>
      <w:tr w:rsidR="00371C73" w:rsidRPr="00867813" w14:paraId="7388CA9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099024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EB777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央农业广播学校乳山市分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52E78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ntral Agricultural Broadcasting School Rushan Branch</w:t>
            </w:r>
          </w:p>
        </w:tc>
      </w:tr>
      <w:tr w:rsidR="00371C73" w:rsidRPr="00867813" w14:paraId="34F166B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D18EB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5D3722" w14:textId="77777777" w:rsidR="00371C73" w:rsidRPr="00BD777D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医骨伤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18EAB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tional Chinese Medicine Orthopedics Department</w:t>
            </w:r>
          </w:p>
        </w:tc>
      </w:tr>
      <w:tr w:rsidR="00371C73" w:rsidRPr="00867813" w14:paraId="570B37B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FF4F0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C87AEBC" w14:textId="77777777" w:rsidR="00371C73" w:rsidRPr="00BD777D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医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47516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tional Chinese Medicine Department</w:t>
            </w:r>
          </w:p>
        </w:tc>
      </w:tr>
      <w:tr w:rsidR="00371C73" w:rsidRPr="00867813" w14:paraId="59A1B66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65F43F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5803A2" w14:textId="77777777" w:rsidR="00371C73" w:rsidRPr="00BD777D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医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990232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tional Chinese Internal Medicine</w:t>
            </w:r>
          </w:p>
        </w:tc>
      </w:tr>
      <w:tr w:rsidR="00371C73" w:rsidRPr="00867813" w14:paraId="4E9FE38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DF9DC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CB5C280" w14:textId="77777777" w:rsidR="00371C73" w:rsidRPr="00BD777D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BD777D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医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3F37A1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tional Chinese Medicine Surgery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</w:p>
        </w:tc>
      </w:tr>
      <w:tr w:rsidR="00371C73" w:rsidRPr="00867813" w14:paraId="0BB4C3D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79E3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EAD48F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医药管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8D62E23" w14:textId="6DD01F3C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ditional Chinese Medicine Administration</w:t>
            </w:r>
          </w:p>
        </w:tc>
      </w:tr>
      <w:tr w:rsidR="00371C73" w:rsidRPr="00867813" w14:paraId="22F3C4D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C9E1C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BE66A00" w14:textId="77777777" w:rsidR="00371C73" w:rsidRPr="000621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0621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医药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17D676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Traditional Chinese Medicine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</w:p>
        </w:tc>
      </w:tr>
      <w:tr w:rsidR="00371C73" w:rsidRPr="00867813" w14:paraId="3E87DE7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D416D7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F7D3E06" w14:textId="77777777" w:rsidR="00371C73" w:rsidRPr="000621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0621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中医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C15934" w14:textId="77777777" w:rsidR="00371C73" w:rsidRPr="00867813" w:rsidRDefault="00371C73" w:rsidP="00371C73">
            <w:pPr>
              <w:widowControl/>
              <w:snapToGrid w:val="0"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DA1D50"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Traditional Chinese Medicine Hospital</w:t>
            </w:r>
          </w:p>
        </w:tc>
      </w:tr>
      <w:tr w:rsidR="00371C73" w:rsidRPr="00867813" w14:paraId="1302130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6DFBA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5D1F7E" w14:textId="77777777" w:rsidR="00371C73" w:rsidRPr="000621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0621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肿瘤放射治疗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8E2A8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ncology Radiation Therapy Department</w:t>
            </w:r>
          </w:p>
        </w:tc>
      </w:tr>
      <w:tr w:rsidR="00371C73" w:rsidRPr="00867813" w14:paraId="1E37F70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9FA2F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3ADD60" w14:textId="77777777" w:rsidR="00371C73" w:rsidRPr="000621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0621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肿瘤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4BA65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ncology Department</w:t>
            </w:r>
          </w:p>
        </w:tc>
      </w:tr>
      <w:tr w:rsidR="00371C73" w:rsidRPr="00867813" w14:paraId="42E0827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0D52BC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2BEC28" w14:textId="77777777" w:rsidR="00371C73" w:rsidRPr="000621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0621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肿瘤心脏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60FB00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rdio-Oncology Department</w:t>
            </w:r>
          </w:p>
        </w:tc>
      </w:tr>
      <w:tr w:rsidR="00371C73" w:rsidRPr="00867813" w14:paraId="5DB6856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F9D01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FB1F447" w14:textId="77777777" w:rsidR="00371C73" w:rsidRPr="000621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0621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肿瘤运动康复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8F5186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ncological Rehabilitation Department</w:t>
            </w:r>
          </w:p>
        </w:tc>
      </w:tr>
      <w:tr w:rsidR="00371C73" w:rsidRPr="00867813" w14:paraId="01F8EA7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29AE8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18EAD3" w14:textId="77777777" w:rsidR="00371C73" w:rsidRPr="000621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0621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肿瘤综合治疗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F5779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ncology </w:t>
            </w:r>
            <w:r w:rsidRPr="004D6C7C">
              <w:rPr>
                <w:rFonts w:ascii="华文宋体" w:eastAsia="华文宋体" w:hAnsi="华文宋体" w:cs="华文宋体"/>
                <w:lang w:bidi="en-US"/>
              </w:rPr>
              <w:t>Integrated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Therapy Department</w:t>
            </w:r>
          </w:p>
        </w:tc>
      </w:tr>
      <w:tr w:rsidR="00371C73" w:rsidRPr="00867813" w14:paraId="40152A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489E1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DE4D82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种植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45492E" w14:textId="4F911C98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rop Farming Section</w:t>
            </w:r>
          </w:p>
        </w:tc>
      </w:tr>
      <w:tr w:rsidR="00371C73" w:rsidRPr="00867813" w14:paraId="50C609E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1014F7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00F1F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种子工作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25061D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ed Workstation</w:t>
            </w:r>
          </w:p>
        </w:tc>
      </w:tr>
      <w:tr w:rsidR="00371C73" w:rsidRPr="00867813" w14:paraId="0A974D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7802B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0C3D9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重大项目推进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3A34B94" w14:textId="5CC7EE5C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rvice Section of Major Project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motion</w:t>
            </w:r>
          </w:p>
        </w:tc>
      </w:tr>
      <w:tr w:rsidR="00371C73" w:rsidRPr="00867813" w14:paraId="2749DED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820E3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D680FA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重点项目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2C3714" w14:textId="26CC7565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jor Projects Office</w:t>
            </w:r>
          </w:p>
        </w:tc>
      </w:tr>
      <w:tr w:rsidR="00371C73" w:rsidRPr="00867813" w14:paraId="34A9A38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F5EEFC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0DE2B7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重点项目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6354520" w14:textId="7EC290D8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ajor Project</w:t>
            </w:r>
          </w:p>
        </w:tc>
      </w:tr>
      <w:tr w:rsidR="00371C73" w:rsidRPr="00867813" w14:paraId="0CB74E9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F2859F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FD04F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重点项目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B480A0" w14:textId="17526D34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jor Project Management Section</w:t>
            </w:r>
          </w:p>
        </w:tc>
      </w:tr>
      <w:tr w:rsidR="00371C73" w:rsidRPr="00867813" w14:paraId="09EE89A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4E05B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F3E0CA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重竞技运动训练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A7948E7" w14:textId="631041CE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Heavy-weigh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Competitive Sports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Training Center</w:t>
            </w:r>
          </w:p>
        </w:tc>
      </w:tr>
      <w:tr w:rsidR="00371C73" w:rsidRPr="00867813" w14:paraId="24539C3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23AD4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BC307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重症医学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9B7E9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ritical Care Medicine Department</w:t>
            </w:r>
          </w:p>
        </w:tc>
      </w:tr>
      <w:tr w:rsidR="00371C73" w:rsidRPr="00867813" w14:paraId="794E1F1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9D3A3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8CED4A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重症医学内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BFE201" w14:textId="5BE1499C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ritical Care Medicine Department</w:t>
            </w:r>
          </w:p>
        </w:tc>
      </w:tr>
      <w:tr w:rsidR="00371C73" w:rsidRPr="00867813" w14:paraId="733FB80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0AE62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E2C66A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重症医学外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6B9BAB" w14:textId="49198ED1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ritical Care Surgery Department</w:t>
            </w:r>
          </w:p>
        </w:tc>
      </w:tr>
      <w:tr w:rsidR="00371C73" w:rsidRPr="00867813" w14:paraId="3107180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83B444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A778B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诸往道路运输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CCF8AA8" w14:textId="6AB54992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uwang Road Transport Management Station</w:t>
            </w:r>
          </w:p>
        </w:tc>
      </w:tr>
      <w:tr w:rsidR="00371C73" w:rsidRPr="00867813" w14:paraId="28A11BB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3101C7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1E359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诸往交通管理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0F9C256" w14:textId="18746831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uwang Transport Management Station</w:t>
            </w:r>
          </w:p>
        </w:tc>
      </w:tr>
      <w:tr w:rsidR="00371C73" w:rsidRPr="00867813" w14:paraId="1AE8A82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B1C18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959534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诸往镇畜牧兽医站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DC5D00" w14:textId="74A534A1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uwang Animal Husbandry and Veterinary Station</w:t>
            </w:r>
          </w:p>
        </w:tc>
      </w:tr>
      <w:tr w:rsidR="00371C73" w:rsidRPr="00867813" w14:paraId="76C17C7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87FA9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DA580E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诸往镇卫生院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4FA032" w14:textId="00E0F3E9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uwang Central Health Center</w:t>
            </w:r>
          </w:p>
        </w:tc>
      </w:tr>
      <w:tr w:rsidR="00371C73" w:rsidRPr="00867813" w14:paraId="6E71DC4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D2084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8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F94543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诸往镇中心学校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870E79B" w14:textId="10A5EAE3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Zhuwang Central School </w:t>
            </w:r>
          </w:p>
        </w:tc>
      </w:tr>
      <w:tr w:rsidR="00371C73" w:rsidRPr="00867813" w14:paraId="14ED1E0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1D829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2898A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诸往镇中心幼儿园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7418E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uwang Central Kindergarten</w:t>
            </w:r>
          </w:p>
        </w:tc>
      </w:tr>
      <w:tr w:rsidR="00371C73" w:rsidRPr="00867813" w14:paraId="1B91A37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A5DBE4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F1A28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竹岛街道办事处便民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0F3FF3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nvenient Service Center of Zhudao Subdistrict Office</w:t>
            </w:r>
          </w:p>
        </w:tc>
      </w:tr>
      <w:tr w:rsidR="00371C73" w:rsidRPr="00867813" w14:paraId="19490288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39BE17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B3E3D5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竹岛街道办事处财政经管统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DC4FDC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inance and Economic Management Statistics Service Center of Zhudao Subdistrict Office</w:t>
            </w:r>
          </w:p>
        </w:tc>
      </w:tr>
      <w:tr w:rsidR="00371C73" w:rsidRPr="00867813" w14:paraId="2B2304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F2CE3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DDDA6F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竹岛街道办事处居民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5A1D4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ident Service Center of Zhudao Subdistrict Office</w:t>
            </w:r>
          </w:p>
        </w:tc>
      </w:tr>
      <w:tr w:rsidR="00371C73" w:rsidRPr="00867813" w14:paraId="7B28AF8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6490E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5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171A1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竹岛街道办事处民生保障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B501B00" w14:textId="1ACF937B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eople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 Livelihood Service Center of Zhudao Subdistrict Office</w:t>
            </w:r>
          </w:p>
        </w:tc>
      </w:tr>
      <w:tr w:rsidR="00371C73" w:rsidRPr="00867813" w14:paraId="7305F0F4" w14:textId="77777777" w:rsidTr="00CB17E7">
        <w:trPr>
          <w:trHeight w:val="57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E1E644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5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F4BA90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竹岛街道办事处文化旅游体育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4A041B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ulture, Tourism and Sports Service Center of Zhudao Subdistrict Office</w:t>
            </w:r>
          </w:p>
        </w:tc>
      </w:tr>
      <w:tr w:rsidR="00371C73" w:rsidRPr="00867813" w14:paraId="6031FFC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F9BAEC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5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84DA5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主任公开电话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BB9C11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rector Public Telephone Office</w:t>
            </w:r>
          </w:p>
        </w:tc>
      </w:tr>
      <w:tr w:rsidR="00371C73" w:rsidRPr="00867813" w14:paraId="041C2A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2F30E3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5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273775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住房保障和房地产事务服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B71136" w14:textId="5E3A5B62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ervice 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Housing Security and Real Estate Affairs</w:t>
            </w:r>
          </w:p>
        </w:tc>
      </w:tr>
      <w:tr w:rsidR="00371C73" w:rsidRPr="00867813" w14:paraId="500CA56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86CC2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6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951F4C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住房保障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28CB50" w14:textId="6E695F65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ousing Security Section</w:t>
            </w:r>
          </w:p>
        </w:tc>
      </w:tr>
      <w:tr w:rsidR="00371C73" w:rsidRPr="00867813" w14:paraId="45F1672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3295F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6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FB0295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住房城乡建设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2F4EDE" w14:textId="59346FFC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ousing and Urban-Rural Development Bureau</w:t>
            </w:r>
          </w:p>
        </w:tc>
      </w:tr>
      <w:tr w:rsidR="00371C73" w:rsidRPr="00867813" w14:paraId="4A9CF4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0F081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6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0B6AB7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住房公积金监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DD65F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Section of Housing Fund</w:t>
            </w:r>
          </w:p>
        </w:tc>
      </w:tr>
      <w:tr w:rsidR="00371C73" w:rsidRPr="00867813" w14:paraId="5A581E3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4C137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6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933CD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住房和城乡建设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917C3E" w14:textId="157FBCD4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ousing and Urban-Rural Development Bureau</w:t>
            </w:r>
          </w:p>
        </w:tc>
      </w:tr>
      <w:tr w:rsidR="00371C73" w:rsidRPr="00867813" w14:paraId="0BDDA9D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8C90C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6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9A155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住户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32045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ousehold Section</w:t>
            </w:r>
          </w:p>
        </w:tc>
      </w:tr>
      <w:tr w:rsidR="00371C73" w:rsidRPr="00867813" w14:paraId="2D45FEE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C903E4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6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A72A2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住院医师培训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0977CE" w14:textId="6FF4E60E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Section of Resident Doctor Training </w:t>
            </w:r>
          </w:p>
        </w:tc>
      </w:tr>
      <w:tr w:rsidR="00371C73" w:rsidRPr="00867813" w14:paraId="21DBEB2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51321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6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2FCA44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住宅专项维修资金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382478" w14:textId="413CCD42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Center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or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esidential Maintenance Fund</w:t>
            </w:r>
          </w:p>
        </w:tc>
      </w:tr>
      <w:tr w:rsidR="00371C73" w:rsidRPr="00867813" w14:paraId="259CE4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D9360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6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FA4B8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住宅装修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2FB76F" w14:textId="21ED79D0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House Decoration Section</w:t>
            </w:r>
          </w:p>
        </w:tc>
      </w:tr>
      <w:tr w:rsidR="00371C73" w:rsidRPr="00867813" w14:paraId="0F3DE0A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02979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6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7F47A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驻东部滨海新城检察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AEC1DB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Office in East Coastal New Town</w:t>
            </w:r>
          </w:p>
        </w:tc>
      </w:tr>
      <w:tr w:rsidR="00371C73" w:rsidRPr="00867813" w14:paraId="3FA090B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E076A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6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35CF6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驻华机构联络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623BE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Liaison Department of Agencies in China</w:t>
            </w:r>
          </w:p>
        </w:tc>
      </w:tr>
      <w:tr w:rsidR="00371C73" w:rsidRPr="00867813" w14:paraId="7F82F57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DD869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7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821AB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驻山东省威海监狱检察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847A49D" w14:textId="59DD7FB4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Office in Weihai Prison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 Shandong Province</w:t>
            </w:r>
          </w:p>
        </w:tc>
      </w:tr>
      <w:tr w:rsidR="00371C73" w:rsidRPr="00867813" w14:paraId="0857E84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100603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7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C3800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驻田村检察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13455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Office in Tiancun</w:t>
            </w:r>
          </w:p>
        </w:tc>
      </w:tr>
      <w:tr w:rsidR="00371C73" w:rsidRPr="00867813" w14:paraId="18F473F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77E00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7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DAA21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驻威海市看守所检察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28950FA" w14:textId="076927F5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Supervision Office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in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Weihai Detention Center</w:t>
            </w:r>
          </w:p>
        </w:tc>
      </w:tr>
      <w:tr w:rsidR="00371C73" w:rsidRPr="00867813" w14:paraId="45C0951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12A3C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7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721CE3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专业技术人员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6F1651C" w14:textId="3A4EA4B2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Management Section of Professional and Technical Personnel </w:t>
            </w:r>
          </w:p>
        </w:tc>
      </w:tr>
      <w:tr w:rsidR="00371C73" w:rsidRPr="00867813" w14:paraId="3BBA6B7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23D2B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7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56B38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专用通信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6314895" w14:textId="30C4AC96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Proprietary Communication Bureau</w:t>
            </w:r>
          </w:p>
        </w:tc>
      </w:tr>
      <w:tr w:rsidR="00371C73" w:rsidRPr="00867813" w14:paraId="455CB9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B9D7A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7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992DB3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装备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1F093A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quipment Department</w:t>
            </w:r>
          </w:p>
        </w:tc>
      </w:tr>
      <w:tr w:rsidR="00371C73" w:rsidRPr="00867813" w14:paraId="7221B55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34ADC0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7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FA59C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装备财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B539FA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quipment and Finance Section</w:t>
            </w:r>
          </w:p>
        </w:tc>
      </w:tr>
      <w:tr w:rsidR="00371C73" w:rsidRPr="00867813" w14:paraId="60AC69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37CB37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7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17BBE6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装备产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43F22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Equipment Industry Section</w:t>
            </w:r>
          </w:p>
        </w:tc>
      </w:tr>
      <w:tr w:rsidR="00371C73" w:rsidRPr="00867813" w14:paraId="591740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54671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7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04110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咨询服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0E4FC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nsultation Service Section</w:t>
            </w:r>
          </w:p>
        </w:tc>
      </w:tr>
      <w:tr w:rsidR="00371C73" w:rsidRPr="00867813" w14:paraId="2A38451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0082B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7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A2AFF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资本市场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E44A343" w14:textId="1D32468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apital Market Section</w:t>
            </w:r>
          </w:p>
        </w:tc>
      </w:tr>
      <w:tr w:rsidR="00371C73" w:rsidRPr="00867813" w14:paraId="77A0E8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BE5D3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8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0BD29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资产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9BA8A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ssets Section</w:t>
            </w:r>
          </w:p>
        </w:tc>
      </w:tr>
      <w:tr w:rsidR="00371C73" w:rsidRPr="00867813" w14:paraId="0E83190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14AE07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8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B652BF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资格认证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354927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ertification Section</w:t>
            </w:r>
          </w:p>
        </w:tc>
      </w:tr>
      <w:tr w:rsidR="00371C73" w:rsidRPr="00867813" w14:paraId="09DBF86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63CD8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8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D07F6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资料认定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B521BC" w14:textId="4276D540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ocument Authentication Section</w:t>
            </w:r>
          </w:p>
        </w:tc>
      </w:tr>
      <w:tr w:rsidR="00371C73" w:rsidRPr="00867813" w14:paraId="3C3DA59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D619E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8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EABB3F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资料征集开发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C24D64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llection and Development Section of Documents</w:t>
            </w:r>
          </w:p>
        </w:tc>
      </w:tr>
      <w:tr w:rsidR="00371C73" w:rsidRPr="00867813" w14:paraId="02F5BFB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0610A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8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7B9DA7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资源保护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FEF47A" w14:textId="380168C0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ources Protection Section</w:t>
            </w:r>
          </w:p>
        </w:tc>
      </w:tr>
      <w:tr w:rsidR="00371C73" w:rsidRPr="00867813" w14:paraId="68BFB3B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C8AFB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8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608D57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资源环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BF247F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ources and Environment Section</w:t>
            </w:r>
          </w:p>
        </w:tc>
      </w:tr>
      <w:tr w:rsidR="00371C73" w:rsidRPr="00867813" w14:paraId="287D05E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5F077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8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AD533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资源开发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15E44AA" w14:textId="63095619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esources Development Section</w:t>
            </w:r>
          </w:p>
        </w:tc>
      </w:tr>
      <w:tr w:rsidR="00371C73" w:rsidRPr="00867813" w14:paraId="7BA2B81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572D3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8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E6EF58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保护地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1CDB4E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Management Section of Nature Reserves</w:t>
            </w:r>
          </w:p>
        </w:tc>
      </w:tr>
      <w:tr w:rsidR="00371C73" w:rsidRPr="00867813" w14:paraId="4C34683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7E56C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8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D4D2B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灾害应对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A45A9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tural Disaster Response Section</w:t>
            </w:r>
          </w:p>
        </w:tc>
      </w:tr>
      <w:tr w:rsidR="00371C73" w:rsidRPr="00867813" w14:paraId="0304650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8DD3A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88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8FD7BD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资源和规划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F83EC1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tural Resources and Planning Bureau</w:t>
            </w:r>
          </w:p>
        </w:tc>
      </w:tr>
      <w:tr w:rsidR="00371C73" w:rsidRPr="00867813" w14:paraId="0F52945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A3919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9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014E02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资源和生态环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E79BD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Natural Resources and Ecological Environment</w:t>
            </w:r>
          </w:p>
        </w:tc>
      </w:tr>
      <w:tr w:rsidR="00371C73" w:rsidRPr="00867813" w14:paraId="51DAD14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11DCD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9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E5315E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资源和生态环境审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47B1B81" w14:textId="13150492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Audit Section of Natural Resources and Ecological Environment</w:t>
            </w:r>
          </w:p>
        </w:tc>
      </w:tr>
      <w:tr w:rsidR="00371C73" w:rsidRPr="00867813" w14:paraId="261DF8D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9B20C0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9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4445A0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资源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D3F07D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tural Resources Bureau</w:t>
            </w:r>
          </w:p>
        </w:tc>
      </w:tr>
      <w:tr w:rsidR="00371C73" w:rsidRPr="00867813" w14:paraId="45D084E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0094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9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BD0B2F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资源局滨海新区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6ECD8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Binhai New District Station of Natural Resources Bureau</w:t>
            </w:r>
          </w:p>
        </w:tc>
      </w:tr>
      <w:tr w:rsidR="00371C73" w:rsidRPr="00867813" w14:paraId="5B98898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881E6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9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028ED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资源局城区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2E7DA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ban Station of Natural Resources Bureau</w:t>
            </w:r>
          </w:p>
        </w:tc>
      </w:tr>
      <w:tr w:rsidR="00371C73" w:rsidRPr="00867813" w14:paraId="7C13C0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E0C98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9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BA0E0F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资源局冯家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5E34D2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ngjia Station of Natural Resources Bureau</w:t>
            </w:r>
          </w:p>
        </w:tc>
      </w:tr>
      <w:tr w:rsidR="00371C73" w:rsidRPr="00867813" w14:paraId="5E8BF39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D8B7C4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9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10EA9B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资源局南黄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912D8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Nanhuang Station of Natural Resources Bureau</w:t>
            </w:r>
          </w:p>
        </w:tc>
      </w:tr>
      <w:tr w:rsidR="00371C73" w:rsidRPr="00867813" w14:paraId="6D12F80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0D1BD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9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3F19FC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资源局崖子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78AA61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azi Station of Natural Resources Bureau</w:t>
            </w:r>
          </w:p>
        </w:tc>
      </w:tr>
      <w:tr w:rsidR="00371C73" w:rsidRPr="00867813" w14:paraId="7EF86D4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C11FEC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9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F2676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资源局育黎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0754C2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Yuli Station of Natural Resources Bureau</w:t>
            </w:r>
          </w:p>
        </w:tc>
      </w:tr>
      <w:tr w:rsidR="00371C73" w:rsidRPr="00867813" w14:paraId="7EB7490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85449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89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2A4273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资源局诸往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E827B0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Zhuwang Station of Natural Resources Bureau</w:t>
            </w:r>
          </w:p>
        </w:tc>
      </w:tr>
      <w:tr w:rsidR="00371C73" w:rsidRPr="00867813" w14:paraId="2D6018B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7AAC2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0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2B16A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资源开发利用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10FFCC0" w14:textId="19BDFA3A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Natural Resources Development and Utilization</w:t>
            </w:r>
          </w:p>
        </w:tc>
      </w:tr>
      <w:tr w:rsidR="00371C73" w:rsidRPr="00867813" w14:paraId="3D6DA4F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A0B21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0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DE04F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资源确权登记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721A7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Right Confirmation and Registration Section of Natural Resources</w:t>
            </w:r>
          </w:p>
        </w:tc>
      </w:tr>
      <w:tr w:rsidR="00371C73" w:rsidRPr="00867813" w14:paraId="115A615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5F5760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0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EA7D31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资源所有者权益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59212B" w14:textId="58843328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Natural Resources Owner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Rights and Interests</w:t>
            </w:r>
          </w:p>
        </w:tc>
      </w:tr>
      <w:tr w:rsidR="00371C73" w:rsidRPr="00867813" w14:paraId="10883F8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54FD9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0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E91E33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资源调查监测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C6D93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Natural Resources Survey and Monitoring</w:t>
            </w:r>
          </w:p>
        </w:tc>
      </w:tr>
      <w:tr w:rsidR="00371C73" w:rsidRPr="00867813" w14:paraId="1875EB8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FA772F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0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4BB2F0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然资源与规划分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C08CB8F" w14:textId="1AC3E8AB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Natural Resources and Planning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b-b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ureau</w:t>
            </w:r>
          </w:p>
        </w:tc>
      </w:tr>
      <w:tr w:rsidR="00371C73" w:rsidRPr="00867813" w14:paraId="56FBC52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D8F420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0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1A734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自学考试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5C523D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Self-Taught Examination</w:t>
            </w:r>
          </w:p>
        </w:tc>
      </w:tr>
      <w:tr w:rsidR="00371C73" w:rsidRPr="00867813" w14:paraId="5C88FE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C7DDF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0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59AE9F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宗教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30E0956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Religions</w:t>
            </w:r>
          </w:p>
        </w:tc>
      </w:tr>
      <w:tr w:rsidR="00371C73" w:rsidRPr="00867813" w14:paraId="2B3806E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86784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0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7C15A4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保区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B0C31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Integrated Free Trade Zone</w:t>
            </w:r>
          </w:p>
        </w:tc>
      </w:tr>
      <w:tr w:rsidR="00371C73" w:rsidRPr="00867813" w14:paraId="5AAB528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6E3180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0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16DC3F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B035A4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eneral Affairs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371C73" w:rsidRPr="00867813" w14:paraId="0C4B49C8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8AAF4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0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8724E1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法规和医药价格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42BB85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ection of General Regulations and Drug Price</w:t>
            </w:r>
          </w:p>
        </w:tc>
      </w:tr>
      <w:tr w:rsidR="00371C73" w:rsidRPr="00867813" w14:paraId="32B6FA0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5A3A4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1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37A674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服务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D7B13C" w14:textId="4CC203B9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Service Department</w:t>
            </w:r>
          </w:p>
        </w:tc>
      </w:tr>
      <w:tr w:rsidR="00371C73" w:rsidRPr="00867813" w14:paraId="29F81BD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A1BC7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1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7C84C1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管理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A1B0768" w14:textId="3682BAE0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Management Department</w:t>
            </w:r>
          </w:p>
        </w:tc>
      </w:tr>
      <w:tr w:rsidR="00371C73" w:rsidRPr="00867813" w14:paraId="2D5293F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4FDE2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1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909F44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管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DED2289" w14:textId="589D3334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Management Section</w:t>
            </w:r>
          </w:p>
        </w:tc>
      </w:tr>
      <w:tr w:rsidR="00371C73" w:rsidRPr="00867813" w14:paraId="197E32D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0385C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1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62F363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规划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C3F0A61" w14:textId="15C1465A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Planning Section</w:t>
            </w:r>
          </w:p>
        </w:tc>
      </w:tr>
      <w:tr w:rsidR="00371C73" w:rsidRPr="00867813" w14:paraId="093C26E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1F31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1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86C88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行政执法大队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4C734A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Law Enforcement Battalion</w:t>
            </w:r>
          </w:p>
        </w:tc>
      </w:tr>
      <w:tr w:rsidR="00371C73" w:rsidRPr="00867813" w14:paraId="3660A66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ACB717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1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3F8EB6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行政执法局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F6AFC5F" w14:textId="70259090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Law Enforcement Bureau</w:t>
            </w:r>
          </w:p>
        </w:tc>
      </w:tr>
      <w:tr w:rsidR="00371C73" w:rsidRPr="00867813" w14:paraId="34B87E1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DC616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1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90CDA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化验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F2DA24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Laboratory</w:t>
            </w:r>
          </w:p>
        </w:tc>
      </w:tr>
      <w:tr w:rsidR="00371C73" w:rsidRPr="00867813" w14:paraId="24AF481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CA774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1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64E8B6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技术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45BEA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Technology Department</w:t>
            </w:r>
          </w:p>
        </w:tc>
      </w:tr>
      <w:tr w:rsidR="00371C73" w:rsidRPr="00867813" w14:paraId="5EBE32A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6E2C4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1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4A6161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监督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2A9FF9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Supervision Section</w:t>
            </w:r>
          </w:p>
        </w:tc>
      </w:tr>
      <w:tr w:rsidR="00371C73" w:rsidRPr="00867813" w14:paraId="659F0E7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A9BD0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1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7C5B4A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减灾救灾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6AF13FF" w14:textId="10FD6E64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Section for Disaster Relief and Mitigation</w:t>
            </w:r>
          </w:p>
        </w:tc>
      </w:tr>
      <w:tr w:rsidR="00371C73" w:rsidRPr="00867813" w14:paraId="1BD0B59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FB4D4B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2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0D0EA1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介入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B18F3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4D6C7C">
              <w:rPr>
                <w:rFonts w:ascii="华文宋体" w:eastAsia="华文宋体" w:hAnsi="华文宋体" w:cs="华文宋体"/>
                <w:lang w:bidi="en-US"/>
              </w:rPr>
              <w:t>Integrated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Intervention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 xml:space="preserve"> 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epartment</w:t>
            </w:r>
          </w:p>
        </w:tc>
      </w:tr>
      <w:tr w:rsidR="00371C73" w:rsidRPr="00867813" w14:paraId="7EA4EC1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D2E53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2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5B0C29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257FCF" w14:textId="28760C80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Affairs Section</w:t>
            </w:r>
          </w:p>
        </w:tc>
      </w:tr>
      <w:tr w:rsidR="00371C73" w:rsidRPr="00867813" w14:paraId="774CE9A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01D133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2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8C356D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内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8E72A4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4D6C7C">
              <w:rPr>
                <w:rFonts w:ascii="华文宋体" w:eastAsia="华文宋体" w:hAnsi="华文宋体" w:cs="华文宋体"/>
                <w:lang w:bidi="en-US"/>
              </w:rPr>
              <w:t>Integrated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Medicine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1)</w:t>
            </w:r>
          </w:p>
        </w:tc>
      </w:tr>
      <w:tr w:rsidR="00371C73" w:rsidRPr="00867813" w14:paraId="2E520DE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ABECE0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2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AAB457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三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795866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eneral Affairs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3)</w:t>
            </w:r>
          </w:p>
        </w:tc>
      </w:tr>
      <w:tr w:rsidR="00371C73" w:rsidRPr="00867813" w14:paraId="76B8CB0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EB899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2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30A54A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事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E5F3D2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Affairs Section</w:t>
            </w:r>
          </w:p>
        </w:tc>
      </w:tr>
      <w:tr w:rsidR="00371C73" w:rsidRPr="00867813" w14:paraId="69C00BE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5142DA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2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A7E7C5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受理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174D299" w14:textId="200E77F0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mprehensive Reception Section</w:t>
            </w:r>
          </w:p>
        </w:tc>
      </w:tr>
      <w:tr w:rsidR="00371C73" w:rsidRPr="00867813" w14:paraId="5626BA9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94777B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2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5B85AC2" w14:textId="77777777" w:rsidR="00371C73" w:rsidRPr="000621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0621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外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C7EC3B4" w14:textId="16F22053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4D6C7C">
              <w:rPr>
                <w:rFonts w:ascii="华文宋体" w:eastAsia="华文宋体" w:hAnsi="华文宋体" w:cs="华文宋体"/>
                <w:lang w:bidi="en-US"/>
              </w:rPr>
              <w:t>Integrated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urgery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2)</w:t>
            </w:r>
          </w:p>
        </w:tc>
      </w:tr>
      <w:tr w:rsidR="00371C73" w:rsidRPr="00867813" w14:paraId="1986BC8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D00EF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2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6DBD03C" w14:textId="77777777" w:rsidR="00371C73" w:rsidRPr="000621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0621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外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D05CD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4D6C7C">
              <w:rPr>
                <w:rFonts w:ascii="华文宋体" w:eastAsia="华文宋体" w:hAnsi="华文宋体" w:cs="华文宋体"/>
                <w:lang w:bidi="en-US"/>
              </w:rPr>
              <w:t>Integrated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Surgery Department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1)</w:t>
            </w:r>
          </w:p>
        </w:tc>
      </w:tr>
      <w:tr w:rsidR="00371C73" w:rsidRPr="00867813" w14:paraId="19ABF86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FAB29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lastRenderedPageBreak/>
              <w:t>392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CA27C9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协调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925AA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ordination Department</w:t>
            </w:r>
          </w:p>
        </w:tc>
      </w:tr>
      <w:tr w:rsidR="00371C73" w:rsidRPr="00867813" w14:paraId="0407B2CF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6480EB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2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B2B5D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协调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1F7370E" w14:textId="0CBDCFD4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oordination Section</w:t>
            </w:r>
          </w:p>
        </w:tc>
      </w:tr>
      <w:tr w:rsidR="00371C73" w:rsidRPr="00867813" w14:paraId="4A973D4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6374D0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3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085103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新闻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BCBF58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News Department</w:t>
            </w:r>
          </w:p>
        </w:tc>
      </w:tr>
      <w:tr w:rsidR="00371C73" w:rsidRPr="00867813" w14:paraId="4B359E4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174CC0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3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3E827C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信息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C4C03AB" w14:textId="2980020F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Information Office</w:t>
            </w:r>
          </w:p>
        </w:tc>
      </w:tr>
      <w:tr w:rsidR="00371C73" w:rsidRPr="00867813" w14:paraId="59F86137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06A804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3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1689C9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业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54B047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Service Section</w:t>
            </w:r>
          </w:p>
        </w:tc>
      </w:tr>
      <w:tr w:rsidR="00371C73" w:rsidRPr="00867813" w14:paraId="1074976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B6562C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3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6148BA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D3DA1C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General Affairs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371C73" w:rsidRPr="00867813" w14:paraId="4DCCF09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E210A7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3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2A5D19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运输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E67C3BC" w14:textId="3DB963EF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Transport Section</w:t>
            </w:r>
          </w:p>
        </w:tc>
      </w:tr>
      <w:tr w:rsidR="00371C73" w:rsidRPr="00867813" w14:paraId="4AC8A936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37B7C3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3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6918FE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指导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294B5A0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Guidance Office</w:t>
            </w:r>
          </w:p>
        </w:tc>
      </w:tr>
      <w:tr w:rsidR="00371C73" w:rsidRPr="00867813" w14:paraId="12FBC2E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10561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3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0C338D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合治理事务中心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67BE4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Management Center</w:t>
            </w:r>
          </w:p>
        </w:tc>
      </w:tr>
      <w:tr w:rsidR="00371C73" w:rsidRPr="00867813" w14:paraId="19C2EE6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6FCDD6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3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5F38690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综治督导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221122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Supervision Section of Overall Administration</w:t>
            </w:r>
          </w:p>
        </w:tc>
      </w:tr>
      <w:tr w:rsidR="00371C73" w:rsidRPr="00867813" w14:paraId="253F33E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41167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3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08021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总工会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045EA6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Federation of Trade Unions</w:t>
            </w:r>
          </w:p>
        </w:tc>
      </w:tr>
      <w:tr w:rsidR="00371C73" w:rsidRPr="00867813" w14:paraId="368B7E5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B7431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3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95B43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总工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2F097A" w14:textId="729E66DB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hief Engineer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s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</w:t>
            </w:r>
          </w:p>
        </w:tc>
      </w:tr>
      <w:tr w:rsidR="00371C73" w:rsidRPr="00867813" w14:paraId="1068FB45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79999B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4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06A14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总务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D66160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Affairs Office</w:t>
            </w:r>
          </w:p>
        </w:tc>
      </w:tr>
      <w:tr w:rsidR="00371C73" w:rsidRPr="00867813" w14:paraId="1DC4741C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7C33E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4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E0C4D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总务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AED543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Affairs Section</w:t>
            </w:r>
          </w:p>
        </w:tc>
      </w:tr>
      <w:tr w:rsidR="00371C73" w:rsidRPr="00867813" w14:paraId="62CB2193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A71D82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4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A23B4B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总务校产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6D84B3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General Affairs and School Property Office</w:t>
            </w:r>
          </w:p>
        </w:tc>
      </w:tr>
      <w:tr w:rsidR="00371C73" w:rsidRPr="00867813" w14:paraId="372482D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D3EA1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4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4DC7EDC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组织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9F92C4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rganization Department</w:t>
            </w:r>
          </w:p>
        </w:tc>
      </w:tr>
      <w:tr w:rsidR="00371C73" w:rsidRPr="00867813" w14:paraId="3693446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BC9D9F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4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4F7879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组织二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71AB4B4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rganization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371C73" w:rsidRPr="00867813" w14:paraId="053133D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B48D58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4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B9F45F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组织教育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784B8B70" w14:textId="5AED371B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rganization and Education </w:t>
            </w:r>
            <w:r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Division</w:t>
            </w:r>
          </w:p>
        </w:tc>
      </w:tr>
      <w:tr w:rsidR="00371C73" w:rsidRPr="00867813" w14:paraId="12E7953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9D6A3C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46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7101580F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组织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B9C369A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rganization Section</w:t>
            </w:r>
          </w:p>
        </w:tc>
      </w:tr>
      <w:tr w:rsidR="00371C73" w:rsidRPr="00867813" w14:paraId="31654D4A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549F65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47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E73D0E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组织人事处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C22781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rganization and Human Resources Division</w:t>
            </w:r>
          </w:p>
        </w:tc>
      </w:tr>
      <w:tr w:rsidR="00371C73" w:rsidRPr="00867813" w14:paraId="1D35605D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52E84D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48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05A69257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组织人事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248C834" w14:textId="35BBE45F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rganization and Human Resources Section</w:t>
            </w:r>
          </w:p>
        </w:tc>
      </w:tr>
      <w:tr w:rsidR="00371C73" w:rsidRPr="00867813" w14:paraId="30339B0B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BE91B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49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0E93A0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组织三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6E64E860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rganization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371C73" w:rsidRPr="00867813" w14:paraId="09B04D44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CFCBB0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50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CC5FED9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组织宣传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2CE917D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rganization and Publicity Department</w:t>
            </w:r>
          </w:p>
        </w:tc>
      </w:tr>
      <w:tr w:rsidR="00371C73" w:rsidRPr="00867813" w14:paraId="2A3DD031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90EFE9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51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509F0E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组织宣教部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39F294A8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rganization, Publicity and Education Department</w:t>
            </w:r>
          </w:p>
        </w:tc>
      </w:tr>
      <w:tr w:rsidR="00371C73" w:rsidRPr="00867813" w14:paraId="03626309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68B581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52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6C07D733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组织一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03D7A85B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Organization Section 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(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)</w:t>
            </w:r>
          </w:p>
        </w:tc>
      </w:tr>
      <w:tr w:rsidR="00371C73" w:rsidRPr="00867813" w14:paraId="7301F58E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7DF7A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53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2B93BCE2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组织员办公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5DC1E884" w14:textId="0A8D0F68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rganizers</w:t>
            </w:r>
            <w:r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  <w:t>’</w:t>
            </w: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 xml:space="preserve"> Office</w:t>
            </w:r>
          </w:p>
        </w:tc>
      </w:tr>
      <w:tr w:rsidR="00371C73" w:rsidRPr="00867813" w14:paraId="6FBF5940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362E1E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54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1293ED2C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组织指导科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4FFE7445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Organization and Guidance Section</w:t>
            </w:r>
          </w:p>
        </w:tc>
      </w:tr>
      <w:tr w:rsidR="00371C73" w:rsidRPr="00867813" w14:paraId="2822C382" w14:textId="77777777" w:rsidTr="00CB17E7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CFD274" w14:textId="77777777" w:rsidR="00371C73" w:rsidRPr="00867813" w:rsidRDefault="00371C73" w:rsidP="00371C73">
            <w:pPr>
              <w:widowControl/>
              <w:jc w:val="center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3955</w:t>
            </w:r>
          </w:p>
        </w:tc>
        <w:tc>
          <w:tcPr>
            <w:tcW w:w="3284" w:type="dxa"/>
            <w:shd w:val="clear" w:color="auto" w:fill="auto"/>
            <w:vAlign w:val="center"/>
            <w:hideMark/>
          </w:tcPr>
          <w:p w14:paraId="31C97CB1" w14:textId="77777777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作物研究室</w:t>
            </w:r>
          </w:p>
        </w:tc>
        <w:tc>
          <w:tcPr>
            <w:tcW w:w="5068" w:type="dxa"/>
            <w:shd w:val="clear" w:color="auto" w:fill="auto"/>
            <w:vAlign w:val="center"/>
            <w:hideMark/>
          </w:tcPr>
          <w:p w14:paraId="19C14FE5" w14:textId="2CFA143E" w:rsidR="00371C73" w:rsidRPr="00867813" w:rsidRDefault="00371C73" w:rsidP="00371C73">
            <w:pPr>
              <w:widowControl/>
              <w:jc w:val="left"/>
              <w:rPr>
                <w:rFonts w:ascii="华文宋体" w:eastAsia="华文宋体" w:hAnsi="华文宋体" w:cs="宋体"/>
                <w:color w:val="000000"/>
                <w:kern w:val="0"/>
                <w:szCs w:val="21"/>
              </w:rPr>
            </w:pPr>
            <w:r w:rsidRPr="00867813">
              <w:rPr>
                <w:rFonts w:ascii="华文宋体" w:eastAsia="华文宋体" w:hAnsi="华文宋体" w:cs="宋体" w:hint="eastAsia"/>
                <w:color w:val="000000"/>
                <w:kern w:val="0"/>
                <w:szCs w:val="21"/>
              </w:rPr>
              <w:t>Crops Research Room</w:t>
            </w:r>
          </w:p>
        </w:tc>
      </w:tr>
    </w:tbl>
    <w:p w14:paraId="58B3185C" w14:textId="77777777" w:rsidR="001F414F" w:rsidRPr="00BC2112" w:rsidRDefault="001F414F" w:rsidP="00F805CE"/>
    <w:sectPr w:rsidR="001F414F" w:rsidRPr="00BC2112" w:rsidSect="00867813">
      <w:footerReference w:type="default" r:id="rId7"/>
      <w:pgSz w:w="11906" w:h="16838"/>
      <w:pgMar w:top="1440" w:right="1559" w:bottom="1701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E5DFB3" w14:textId="77777777" w:rsidR="00E773D2" w:rsidRDefault="00E773D2">
      <w:r>
        <w:separator/>
      </w:r>
    </w:p>
  </w:endnote>
  <w:endnote w:type="continuationSeparator" w:id="0">
    <w:p w14:paraId="6355FF4E" w14:textId="77777777" w:rsidR="00E773D2" w:rsidRDefault="00E773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039A0A" w14:textId="77777777" w:rsidR="004C2F89" w:rsidRDefault="004C2F89">
    <w:pPr>
      <w:pStyle w:val="a3"/>
      <w:jc w:val="center"/>
    </w:pPr>
    <w:r>
      <w:fldChar w:fldCharType="begin"/>
    </w:r>
    <w:r>
      <w:instrText>PAGE   \* MERGEFORMAT</w:instrText>
    </w:r>
    <w:r>
      <w:fldChar w:fldCharType="separate"/>
    </w:r>
    <w:r w:rsidRPr="007C7C82">
      <w:rPr>
        <w:noProof/>
        <w:lang w:val="zh-CN"/>
      </w:rPr>
      <w:t>9</w:t>
    </w:r>
    <w:r>
      <w:fldChar w:fldCharType="end"/>
    </w:r>
  </w:p>
  <w:p w14:paraId="663937C4" w14:textId="77777777" w:rsidR="004C2F89" w:rsidRDefault="004C2F89">
    <w:pPr>
      <w:pStyle w:val="a5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4559E2" w14:textId="77777777" w:rsidR="00E773D2" w:rsidRDefault="00E773D2">
      <w:r>
        <w:separator/>
      </w:r>
    </w:p>
  </w:footnote>
  <w:footnote w:type="continuationSeparator" w:id="0">
    <w:p w14:paraId="32235FCE" w14:textId="77777777" w:rsidR="00E773D2" w:rsidRDefault="00E773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zI2szQ3NjIzsjRT0lEKTi0uzszPAykwrAUAH/cxNCwAAAA="/>
  </w:docVars>
  <w:rsids>
    <w:rsidRoot w:val="00BC2112"/>
    <w:rsid w:val="000006B6"/>
    <w:rsid w:val="00001406"/>
    <w:rsid w:val="00001F4D"/>
    <w:rsid w:val="00011802"/>
    <w:rsid w:val="00011CCD"/>
    <w:rsid w:val="00014EE3"/>
    <w:rsid w:val="00017ECF"/>
    <w:rsid w:val="00017F76"/>
    <w:rsid w:val="00022E0E"/>
    <w:rsid w:val="00023F26"/>
    <w:rsid w:val="000240FA"/>
    <w:rsid w:val="00025ECF"/>
    <w:rsid w:val="00027A6D"/>
    <w:rsid w:val="00031526"/>
    <w:rsid w:val="00033D94"/>
    <w:rsid w:val="00034A08"/>
    <w:rsid w:val="000362AB"/>
    <w:rsid w:val="000362C6"/>
    <w:rsid w:val="00043757"/>
    <w:rsid w:val="00044E03"/>
    <w:rsid w:val="000456CD"/>
    <w:rsid w:val="00045D7D"/>
    <w:rsid w:val="000461CB"/>
    <w:rsid w:val="00046632"/>
    <w:rsid w:val="0005467A"/>
    <w:rsid w:val="000559B0"/>
    <w:rsid w:val="00057315"/>
    <w:rsid w:val="00062113"/>
    <w:rsid w:val="00070D79"/>
    <w:rsid w:val="0007104D"/>
    <w:rsid w:val="00071B0E"/>
    <w:rsid w:val="00072156"/>
    <w:rsid w:val="000745B1"/>
    <w:rsid w:val="00082450"/>
    <w:rsid w:val="00085A26"/>
    <w:rsid w:val="00086BCF"/>
    <w:rsid w:val="0009276D"/>
    <w:rsid w:val="00096681"/>
    <w:rsid w:val="000A35EF"/>
    <w:rsid w:val="000A505F"/>
    <w:rsid w:val="000A5B8F"/>
    <w:rsid w:val="000B017A"/>
    <w:rsid w:val="000C25E2"/>
    <w:rsid w:val="000C4BDB"/>
    <w:rsid w:val="000C5824"/>
    <w:rsid w:val="000E494E"/>
    <w:rsid w:val="000E5D14"/>
    <w:rsid w:val="000F08C1"/>
    <w:rsid w:val="000F34C2"/>
    <w:rsid w:val="000F5032"/>
    <w:rsid w:val="000F5AC0"/>
    <w:rsid w:val="00107826"/>
    <w:rsid w:val="0011269E"/>
    <w:rsid w:val="00113F69"/>
    <w:rsid w:val="00117F0A"/>
    <w:rsid w:val="0012275B"/>
    <w:rsid w:val="00122DDD"/>
    <w:rsid w:val="00140BEC"/>
    <w:rsid w:val="00142B76"/>
    <w:rsid w:val="00151A6E"/>
    <w:rsid w:val="001603FA"/>
    <w:rsid w:val="001610D7"/>
    <w:rsid w:val="00161D29"/>
    <w:rsid w:val="0017012D"/>
    <w:rsid w:val="00173487"/>
    <w:rsid w:val="00174A21"/>
    <w:rsid w:val="00174DE9"/>
    <w:rsid w:val="0018656A"/>
    <w:rsid w:val="00190D76"/>
    <w:rsid w:val="00193FDE"/>
    <w:rsid w:val="0019740B"/>
    <w:rsid w:val="001A145C"/>
    <w:rsid w:val="001A2873"/>
    <w:rsid w:val="001A5C15"/>
    <w:rsid w:val="001B4E0C"/>
    <w:rsid w:val="001B5143"/>
    <w:rsid w:val="001B794A"/>
    <w:rsid w:val="001C2951"/>
    <w:rsid w:val="001C4C4E"/>
    <w:rsid w:val="001D02F8"/>
    <w:rsid w:val="001D321A"/>
    <w:rsid w:val="001D7B2C"/>
    <w:rsid w:val="001E2C03"/>
    <w:rsid w:val="001E7C6F"/>
    <w:rsid w:val="001F10CF"/>
    <w:rsid w:val="001F2B9C"/>
    <w:rsid w:val="001F3A94"/>
    <w:rsid w:val="001F414F"/>
    <w:rsid w:val="00200A7B"/>
    <w:rsid w:val="002011DD"/>
    <w:rsid w:val="00201698"/>
    <w:rsid w:val="00202E3E"/>
    <w:rsid w:val="00207377"/>
    <w:rsid w:val="002076FB"/>
    <w:rsid w:val="002130C5"/>
    <w:rsid w:val="00213710"/>
    <w:rsid w:val="00216ED0"/>
    <w:rsid w:val="00222DBE"/>
    <w:rsid w:val="002246AB"/>
    <w:rsid w:val="00231AB0"/>
    <w:rsid w:val="002447C5"/>
    <w:rsid w:val="002470E4"/>
    <w:rsid w:val="002471BC"/>
    <w:rsid w:val="00252A85"/>
    <w:rsid w:val="00253500"/>
    <w:rsid w:val="00253E48"/>
    <w:rsid w:val="00265BD5"/>
    <w:rsid w:val="002661EF"/>
    <w:rsid w:val="00270B43"/>
    <w:rsid w:val="00272C24"/>
    <w:rsid w:val="00284163"/>
    <w:rsid w:val="002A13DA"/>
    <w:rsid w:val="002B052B"/>
    <w:rsid w:val="002B3677"/>
    <w:rsid w:val="002C1E4C"/>
    <w:rsid w:val="002C3432"/>
    <w:rsid w:val="002C6F1E"/>
    <w:rsid w:val="002D238D"/>
    <w:rsid w:val="002D253F"/>
    <w:rsid w:val="002D5397"/>
    <w:rsid w:val="002D5D5E"/>
    <w:rsid w:val="002D608A"/>
    <w:rsid w:val="002D6937"/>
    <w:rsid w:val="002D728D"/>
    <w:rsid w:val="002D7B63"/>
    <w:rsid w:val="002F460E"/>
    <w:rsid w:val="002F78D7"/>
    <w:rsid w:val="0030587E"/>
    <w:rsid w:val="00311693"/>
    <w:rsid w:val="00313F05"/>
    <w:rsid w:val="00316885"/>
    <w:rsid w:val="0032062A"/>
    <w:rsid w:val="00326AB2"/>
    <w:rsid w:val="00332CFA"/>
    <w:rsid w:val="00335E41"/>
    <w:rsid w:val="0033745C"/>
    <w:rsid w:val="003417A0"/>
    <w:rsid w:val="00341AFD"/>
    <w:rsid w:val="00342317"/>
    <w:rsid w:val="00342CE3"/>
    <w:rsid w:val="00344CC9"/>
    <w:rsid w:val="0034530A"/>
    <w:rsid w:val="00345947"/>
    <w:rsid w:val="00347BF4"/>
    <w:rsid w:val="00355CB2"/>
    <w:rsid w:val="00356C40"/>
    <w:rsid w:val="00371C73"/>
    <w:rsid w:val="003750BB"/>
    <w:rsid w:val="003764F5"/>
    <w:rsid w:val="00382966"/>
    <w:rsid w:val="003834D0"/>
    <w:rsid w:val="00385ECB"/>
    <w:rsid w:val="003860A6"/>
    <w:rsid w:val="00391A90"/>
    <w:rsid w:val="003A45D1"/>
    <w:rsid w:val="003C1F36"/>
    <w:rsid w:val="003D6B97"/>
    <w:rsid w:val="003E4E9F"/>
    <w:rsid w:val="003E513D"/>
    <w:rsid w:val="003F059A"/>
    <w:rsid w:val="003F1F7D"/>
    <w:rsid w:val="003F2BA7"/>
    <w:rsid w:val="003F39D9"/>
    <w:rsid w:val="003F5D89"/>
    <w:rsid w:val="003F6857"/>
    <w:rsid w:val="00403728"/>
    <w:rsid w:val="00403C6E"/>
    <w:rsid w:val="00405BC1"/>
    <w:rsid w:val="004113C6"/>
    <w:rsid w:val="004301FA"/>
    <w:rsid w:val="00430B81"/>
    <w:rsid w:val="00453B9F"/>
    <w:rsid w:val="00456F9D"/>
    <w:rsid w:val="00467FA2"/>
    <w:rsid w:val="00470581"/>
    <w:rsid w:val="00470CD0"/>
    <w:rsid w:val="00476FD2"/>
    <w:rsid w:val="004770CB"/>
    <w:rsid w:val="00486B6D"/>
    <w:rsid w:val="00486B95"/>
    <w:rsid w:val="0048750E"/>
    <w:rsid w:val="004A0360"/>
    <w:rsid w:val="004A4B23"/>
    <w:rsid w:val="004A5888"/>
    <w:rsid w:val="004B29AD"/>
    <w:rsid w:val="004B4C5F"/>
    <w:rsid w:val="004B6351"/>
    <w:rsid w:val="004C13A3"/>
    <w:rsid w:val="004C220F"/>
    <w:rsid w:val="004C2F89"/>
    <w:rsid w:val="004C61A5"/>
    <w:rsid w:val="004D0E9D"/>
    <w:rsid w:val="004D228D"/>
    <w:rsid w:val="004D4A40"/>
    <w:rsid w:val="004D6639"/>
    <w:rsid w:val="004D6B02"/>
    <w:rsid w:val="004D7AEB"/>
    <w:rsid w:val="004E54BA"/>
    <w:rsid w:val="004F17B1"/>
    <w:rsid w:val="004F1AB9"/>
    <w:rsid w:val="004F39C4"/>
    <w:rsid w:val="00500F96"/>
    <w:rsid w:val="00512029"/>
    <w:rsid w:val="00514753"/>
    <w:rsid w:val="0051493D"/>
    <w:rsid w:val="00517E5D"/>
    <w:rsid w:val="00521DF0"/>
    <w:rsid w:val="00521EF2"/>
    <w:rsid w:val="00525B56"/>
    <w:rsid w:val="00526C61"/>
    <w:rsid w:val="00531DB8"/>
    <w:rsid w:val="00541130"/>
    <w:rsid w:val="005500A8"/>
    <w:rsid w:val="005611E1"/>
    <w:rsid w:val="005652E5"/>
    <w:rsid w:val="00572A6F"/>
    <w:rsid w:val="00575405"/>
    <w:rsid w:val="00581CCF"/>
    <w:rsid w:val="005822A9"/>
    <w:rsid w:val="005840C2"/>
    <w:rsid w:val="005854E1"/>
    <w:rsid w:val="005864C7"/>
    <w:rsid w:val="00595C38"/>
    <w:rsid w:val="00596E0D"/>
    <w:rsid w:val="00596F1C"/>
    <w:rsid w:val="00597552"/>
    <w:rsid w:val="005A1790"/>
    <w:rsid w:val="005A3118"/>
    <w:rsid w:val="005B17A1"/>
    <w:rsid w:val="005B1FAF"/>
    <w:rsid w:val="005B372C"/>
    <w:rsid w:val="005C7C2B"/>
    <w:rsid w:val="005D0566"/>
    <w:rsid w:val="005D222C"/>
    <w:rsid w:val="005D40A9"/>
    <w:rsid w:val="005D5904"/>
    <w:rsid w:val="005D7AB3"/>
    <w:rsid w:val="005E23FF"/>
    <w:rsid w:val="005E5E65"/>
    <w:rsid w:val="005F3BCA"/>
    <w:rsid w:val="005F6EDE"/>
    <w:rsid w:val="00600173"/>
    <w:rsid w:val="006027EB"/>
    <w:rsid w:val="00604D91"/>
    <w:rsid w:val="00605832"/>
    <w:rsid w:val="0061137C"/>
    <w:rsid w:val="006127E8"/>
    <w:rsid w:val="00612F5F"/>
    <w:rsid w:val="00613556"/>
    <w:rsid w:val="00613CD2"/>
    <w:rsid w:val="00614F5D"/>
    <w:rsid w:val="00617F40"/>
    <w:rsid w:val="00621330"/>
    <w:rsid w:val="00621BD2"/>
    <w:rsid w:val="00625200"/>
    <w:rsid w:val="00625323"/>
    <w:rsid w:val="006259A7"/>
    <w:rsid w:val="0063284C"/>
    <w:rsid w:val="00633B17"/>
    <w:rsid w:val="00634CC8"/>
    <w:rsid w:val="006363C1"/>
    <w:rsid w:val="00640F6B"/>
    <w:rsid w:val="00643A37"/>
    <w:rsid w:val="0064441E"/>
    <w:rsid w:val="00644C44"/>
    <w:rsid w:val="006464D5"/>
    <w:rsid w:val="00650147"/>
    <w:rsid w:val="00653FEC"/>
    <w:rsid w:val="00655819"/>
    <w:rsid w:val="00660A1D"/>
    <w:rsid w:val="006617AF"/>
    <w:rsid w:val="006656A5"/>
    <w:rsid w:val="00667E8C"/>
    <w:rsid w:val="00675628"/>
    <w:rsid w:val="00677D7B"/>
    <w:rsid w:val="00682BE9"/>
    <w:rsid w:val="00685F22"/>
    <w:rsid w:val="00685FA0"/>
    <w:rsid w:val="006918E1"/>
    <w:rsid w:val="0069333A"/>
    <w:rsid w:val="006936FA"/>
    <w:rsid w:val="006940F7"/>
    <w:rsid w:val="0069511B"/>
    <w:rsid w:val="00695576"/>
    <w:rsid w:val="006A05E1"/>
    <w:rsid w:val="006A3629"/>
    <w:rsid w:val="006A477D"/>
    <w:rsid w:val="006A4838"/>
    <w:rsid w:val="006A78C7"/>
    <w:rsid w:val="006B3504"/>
    <w:rsid w:val="006B3F57"/>
    <w:rsid w:val="006B4560"/>
    <w:rsid w:val="006B5750"/>
    <w:rsid w:val="006B7247"/>
    <w:rsid w:val="006C496E"/>
    <w:rsid w:val="006D1938"/>
    <w:rsid w:val="006D2693"/>
    <w:rsid w:val="006E3938"/>
    <w:rsid w:val="006E3DFE"/>
    <w:rsid w:val="006E4E40"/>
    <w:rsid w:val="006E5542"/>
    <w:rsid w:val="006E5C0E"/>
    <w:rsid w:val="006F535D"/>
    <w:rsid w:val="006F6157"/>
    <w:rsid w:val="006F7B49"/>
    <w:rsid w:val="0070247F"/>
    <w:rsid w:val="007030E1"/>
    <w:rsid w:val="00703167"/>
    <w:rsid w:val="00705DF9"/>
    <w:rsid w:val="00711C07"/>
    <w:rsid w:val="007171AD"/>
    <w:rsid w:val="00722304"/>
    <w:rsid w:val="00724C29"/>
    <w:rsid w:val="0072689C"/>
    <w:rsid w:val="00726A58"/>
    <w:rsid w:val="00726B5E"/>
    <w:rsid w:val="00727096"/>
    <w:rsid w:val="00734144"/>
    <w:rsid w:val="00734D1B"/>
    <w:rsid w:val="0073703E"/>
    <w:rsid w:val="00737CE1"/>
    <w:rsid w:val="00740F51"/>
    <w:rsid w:val="00745CC4"/>
    <w:rsid w:val="00754F68"/>
    <w:rsid w:val="00755FE0"/>
    <w:rsid w:val="007573F1"/>
    <w:rsid w:val="00767999"/>
    <w:rsid w:val="00767C5D"/>
    <w:rsid w:val="00773881"/>
    <w:rsid w:val="00774BD5"/>
    <w:rsid w:val="00782D6F"/>
    <w:rsid w:val="00783202"/>
    <w:rsid w:val="00783907"/>
    <w:rsid w:val="0078624B"/>
    <w:rsid w:val="007900CA"/>
    <w:rsid w:val="00797E00"/>
    <w:rsid w:val="007A0DBE"/>
    <w:rsid w:val="007A324F"/>
    <w:rsid w:val="007A34D5"/>
    <w:rsid w:val="007A7E11"/>
    <w:rsid w:val="007B0930"/>
    <w:rsid w:val="007B18BF"/>
    <w:rsid w:val="007B3131"/>
    <w:rsid w:val="007B5D48"/>
    <w:rsid w:val="007B63B2"/>
    <w:rsid w:val="007C0EAB"/>
    <w:rsid w:val="007C402D"/>
    <w:rsid w:val="007C4DAE"/>
    <w:rsid w:val="007C7C82"/>
    <w:rsid w:val="007D334C"/>
    <w:rsid w:val="007D3B71"/>
    <w:rsid w:val="007E23BC"/>
    <w:rsid w:val="007E2DF6"/>
    <w:rsid w:val="007E7985"/>
    <w:rsid w:val="007F0CAE"/>
    <w:rsid w:val="007F763F"/>
    <w:rsid w:val="008007B0"/>
    <w:rsid w:val="008073F4"/>
    <w:rsid w:val="0080784B"/>
    <w:rsid w:val="00807AC8"/>
    <w:rsid w:val="00811119"/>
    <w:rsid w:val="00821458"/>
    <w:rsid w:val="008231C8"/>
    <w:rsid w:val="0082327B"/>
    <w:rsid w:val="008256B1"/>
    <w:rsid w:val="0083096A"/>
    <w:rsid w:val="00842628"/>
    <w:rsid w:val="008457C6"/>
    <w:rsid w:val="0085001B"/>
    <w:rsid w:val="0085104C"/>
    <w:rsid w:val="008530BB"/>
    <w:rsid w:val="00857B40"/>
    <w:rsid w:val="00860F53"/>
    <w:rsid w:val="00864370"/>
    <w:rsid w:val="008663D6"/>
    <w:rsid w:val="00867813"/>
    <w:rsid w:val="00871561"/>
    <w:rsid w:val="008726AF"/>
    <w:rsid w:val="00873501"/>
    <w:rsid w:val="00873A97"/>
    <w:rsid w:val="00876023"/>
    <w:rsid w:val="00880F14"/>
    <w:rsid w:val="00881966"/>
    <w:rsid w:val="008863BA"/>
    <w:rsid w:val="00886A24"/>
    <w:rsid w:val="0089740E"/>
    <w:rsid w:val="008A0F1C"/>
    <w:rsid w:val="008A2158"/>
    <w:rsid w:val="008A672E"/>
    <w:rsid w:val="008B0F83"/>
    <w:rsid w:val="008B135B"/>
    <w:rsid w:val="008B46C0"/>
    <w:rsid w:val="008B4DB0"/>
    <w:rsid w:val="008B5D3D"/>
    <w:rsid w:val="008C498B"/>
    <w:rsid w:val="008C52B2"/>
    <w:rsid w:val="008C7CF8"/>
    <w:rsid w:val="008D34DC"/>
    <w:rsid w:val="008E30BA"/>
    <w:rsid w:val="008E4FF7"/>
    <w:rsid w:val="008F24E5"/>
    <w:rsid w:val="008F74ED"/>
    <w:rsid w:val="00907A22"/>
    <w:rsid w:val="009111E3"/>
    <w:rsid w:val="00914365"/>
    <w:rsid w:val="0091455D"/>
    <w:rsid w:val="0091650F"/>
    <w:rsid w:val="00920BE7"/>
    <w:rsid w:val="00923AB0"/>
    <w:rsid w:val="009244D5"/>
    <w:rsid w:val="00926BC9"/>
    <w:rsid w:val="00927877"/>
    <w:rsid w:val="00927DA1"/>
    <w:rsid w:val="00931A6A"/>
    <w:rsid w:val="00932361"/>
    <w:rsid w:val="00934373"/>
    <w:rsid w:val="00935ECE"/>
    <w:rsid w:val="00937F94"/>
    <w:rsid w:val="00943753"/>
    <w:rsid w:val="009446EA"/>
    <w:rsid w:val="009447D7"/>
    <w:rsid w:val="00945AEE"/>
    <w:rsid w:val="0094611C"/>
    <w:rsid w:val="009468DA"/>
    <w:rsid w:val="0094748B"/>
    <w:rsid w:val="00950D81"/>
    <w:rsid w:val="009530A6"/>
    <w:rsid w:val="00960025"/>
    <w:rsid w:val="00966ECB"/>
    <w:rsid w:val="00972494"/>
    <w:rsid w:val="00974441"/>
    <w:rsid w:val="0098063A"/>
    <w:rsid w:val="00981541"/>
    <w:rsid w:val="0099423F"/>
    <w:rsid w:val="00994D03"/>
    <w:rsid w:val="00995D33"/>
    <w:rsid w:val="009A3963"/>
    <w:rsid w:val="009A41C4"/>
    <w:rsid w:val="009A6BDE"/>
    <w:rsid w:val="009B176F"/>
    <w:rsid w:val="009B460F"/>
    <w:rsid w:val="009B6580"/>
    <w:rsid w:val="009B786F"/>
    <w:rsid w:val="009C02AC"/>
    <w:rsid w:val="009C09A4"/>
    <w:rsid w:val="009C1950"/>
    <w:rsid w:val="009C5844"/>
    <w:rsid w:val="009D0C80"/>
    <w:rsid w:val="009D2AD2"/>
    <w:rsid w:val="009D3836"/>
    <w:rsid w:val="009E04BB"/>
    <w:rsid w:val="009E1345"/>
    <w:rsid w:val="009E4278"/>
    <w:rsid w:val="009F0AF2"/>
    <w:rsid w:val="009F177A"/>
    <w:rsid w:val="009F3E4D"/>
    <w:rsid w:val="009F766D"/>
    <w:rsid w:val="00A0053B"/>
    <w:rsid w:val="00A047F6"/>
    <w:rsid w:val="00A05118"/>
    <w:rsid w:val="00A054D3"/>
    <w:rsid w:val="00A062D8"/>
    <w:rsid w:val="00A26475"/>
    <w:rsid w:val="00A27834"/>
    <w:rsid w:val="00A36065"/>
    <w:rsid w:val="00A401DC"/>
    <w:rsid w:val="00A406F6"/>
    <w:rsid w:val="00A46FFA"/>
    <w:rsid w:val="00A50D49"/>
    <w:rsid w:val="00A51418"/>
    <w:rsid w:val="00A51A95"/>
    <w:rsid w:val="00A55699"/>
    <w:rsid w:val="00A55817"/>
    <w:rsid w:val="00A574A1"/>
    <w:rsid w:val="00A6653B"/>
    <w:rsid w:val="00A66CE1"/>
    <w:rsid w:val="00A7084B"/>
    <w:rsid w:val="00A75118"/>
    <w:rsid w:val="00A8080D"/>
    <w:rsid w:val="00A85F9E"/>
    <w:rsid w:val="00A8721F"/>
    <w:rsid w:val="00A91B40"/>
    <w:rsid w:val="00AA28D8"/>
    <w:rsid w:val="00AA586D"/>
    <w:rsid w:val="00AA622F"/>
    <w:rsid w:val="00AA718E"/>
    <w:rsid w:val="00AA7B25"/>
    <w:rsid w:val="00AA7BFC"/>
    <w:rsid w:val="00AB01CE"/>
    <w:rsid w:val="00AB1875"/>
    <w:rsid w:val="00AB3962"/>
    <w:rsid w:val="00AC6142"/>
    <w:rsid w:val="00AD06DD"/>
    <w:rsid w:val="00AD1DD6"/>
    <w:rsid w:val="00AD451C"/>
    <w:rsid w:val="00AD4758"/>
    <w:rsid w:val="00AD5209"/>
    <w:rsid w:val="00AD5860"/>
    <w:rsid w:val="00AF3AA7"/>
    <w:rsid w:val="00AF50AA"/>
    <w:rsid w:val="00B0026F"/>
    <w:rsid w:val="00B03F45"/>
    <w:rsid w:val="00B12242"/>
    <w:rsid w:val="00B1623E"/>
    <w:rsid w:val="00B238E0"/>
    <w:rsid w:val="00B23EE7"/>
    <w:rsid w:val="00B25B98"/>
    <w:rsid w:val="00B32A2C"/>
    <w:rsid w:val="00B35FAC"/>
    <w:rsid w:val="00B40A24"/>
    <w:rsid w:val="00B421E6"/>
    <w:rsid w:val="00B436D0"/>
    <w:rsid w:val="00B4396D"/>
    <w:rsid w:val="00B47A73"/>
    <w:rsid w:val="00B5374B"/>
    <w:rsid w:val="00B5684A"/>
    <w:rsid w:val="00B61A38"/>
    <w:rsid w:val="00B638C8"/>
    <w:rsid w:val="00B649B5"/>
    <w:rsid w:val="00B65FBC"/>
    <w:rsid w:val="00B66C50"/>
    <w:rsid w:val="00B7661C"/>
    <w:rsid w:val="00B83A1A"/>
    <w:rsid w:val="00B843AE"/>
    <w:rsid w:val="00B86918"/>
    <w:rsid w:val="00B86B3D"/>
    <w:rsid w:val="00B91AC0"/>
    <w:rsid w:val="00B969A7"/>
    <w:rsid w:val="00BA0DBE"/>
    <w:rsid w:val="00BA281F"/>
    <w:rsid w:val="00BA36A1"/>
    <w:rsid w:val="00BA4DED"/>
    <w:rsid w:val="00BA6DCD"/>
    <w:rsid w:val="00BB1D59"/>
    <w:rsid w:val="00BB2896"/>
    <w:rsid w:val="00BB41D3"/>
    <w:rsid w:val="00BB62E8"/>
    <w:rsid w:val="00BB7033"/>
    <w:rsid w:val="00BB79C0"/>
    <w:rsid w:val="00BC1E48"/>
    <w:rsid w:val="00BC2112"/>
    <w:rsid w:val="00BC2A22"/>
    <w:rsid w:val="00BD3FB0"/>
    <w:rsid w:val="00BD5787"/>
    <w:rsid w:val="00BD777D"/>
    <w:rsid w:val="00BE3134"/>
    <w:rsid w:val="00BE42D4"/>
    <w:rsid w:val="00BE73B1"/>
    <w:rsid w:val="00BF6D1E"/>
    <w:rsid w:val="00C04C1D"/>
    <w:rsid w:val="00C16137"/>
    <w:rsid w:val="00C16A60"/>
    <w:rsid w:val="00C17B24"/>
    <w:rsid w:val="00C20873"/>
    <w:rsid w:val="00C22C3A"/>
    <w:rsid w:val="00C22E88"/>
    <w:rsid w:val="00C31677"/>
    <w:rsid w:val="00C37748"/>
    <w:rsid w:val="00C42945"/>
    <w:rsid w:val="00C452EE"/>
    <w:rsid w:val="00C507CD"/>
    <w:rsid w:val="00C565A9"/>
    <w:rsid w:val="00C60591"/>
    <w:rsid w:val="00C60C58"/>
    <w:rsid w:val="00C6134F"/>
    <w:rsid w:val="00C61BBA"/>
    <w:rsid w:val="00C6281C"/>
    <w:rsid w:val="00C62EDF"/>
    <w:rsid w:val="00C66F70"/>
    <w:rsid w:val="00C739A7"/>
    <w:rsid w:val="00C76195"/>
    <w:rsid w:val="00C8205A"/>
    <w:rsid w:val="00C86356"/>
    <w:rsid w:val="00C8796B"/>
    <w:rsid w:val="00C90CDF"/>
    <w:rsid w:val="00C92544"/>
    <w:rsid w:val="00C9392B"/>
    <w:rsid w:val="00CA0B10"/>
    <w:rsid w:val="00CA1925"/>
    <w:rsid w:val="00CA1FF0"/>
    <w:rsid w:val="00CA202D"/>
    <w:rsid w:val="00CA2AE9"/>
    <w:rsid w:val="00CB17E7"/>
    <w:rsid w:val="00CB6B49"/>
    <w:rsid w:val="00CB7F31"/>
    <w:rsid w:val="00CC21F9"/>
    <w:rsid w:val="00CC45C8"/>
    <w:rsid w:val="00CD209D"/>
    <w:rsid w:val="00CD6914"/>
    <w:rsid w:val="00CE0D40"/>
    <w:rsid w:val="00CE506D"/>
    <w:rsid w:val="00D06908"/>
    <w:rsid w:val="00D1097C"/>
    <w:rsid w:val="00D12B51"/>
    <w:rsid w:val="00D132D5"/>
    <w:rsid w:val="00D16C8A"/>
    <w:rsid w:val="00D171F4"/>
    <w:rsid w:val="00D20D73"/>
    <w:rsid w:val="00D215CD"/>
    <w:rsid w:val="00D21923"/>
    <w:rsid w:val="00D221F4"/>
    <w:rsid w:val="00D22C97"/>
    <w:rsid w:val="00D232AD"/>
    <w:rsid w:val="00D23694"/>
    <w:rsid w:val="00D23B57"/>
    <w:rsid w:val="00D25FC1"/>
    <w:rsid w:val="00D30CBA"/>
    <w:rsid w:val="00D3184A"/>
    <w:rsid w:val="00D343BA"/>
    <w:rsid w:val="00D35716"/>
    <w:rsid w:val="00D35C4A"/>
    <w:rsid w:val="00D41611"/>
    <w:rsid w:val="00D45249"/>
    <w:rsid w:val="00D45BAC"/>
    <w:rsid w:val="00D47696"/>
    <w:rsid w:val="00D507B2"/>
    <w:rsid w:val="00D5261E"/>
    <w:rsid w:val="00D55032"/>
    <w:rsid w:val="00D70D97"/>
    <w:rsid w:val="00D733DB"/>
    <w:rsid w:val="00D73DBB"/>
    <w:rsid w:val="00D75032"/>
    <w:rsid w:val="00D76261"/>
    <w:rsid w:val="00D80CAF"/>
    <w:rsid w:val="00D811C8"/>
    <w:rsid w:val="00D8153C"/>
    <w:rsid w:val="00D81F0D"/>
    <w:rsid w:val="00D82947"/>
    <w:rsid w:val="00D93834"/>
    <w:rsid w:val="00D967E7"/>
    <w:rsid w:val="00D9770B"/>
    <w:rsid w:val="00DA142C"/>
    <w:rsid w:val="00DA1D50"/>
    <w:rsid w:val="00DB0821"/>
    <w:rsid w:val="00DB0C36"/>
    <w:rsid w:val="00DB1195"/>
    <w:rsid w:val="00DB5A47"/>
    <w:rsid w:val="00DD059E"/>
    <w:rsid w:val="00DD09BC"/>
    <w:rsid w:val="00DD0BDF"/>
    <w:rsid w:val="00DE0908"/>
    <w:rsid w:val="00DE63B6"/>
    <w:rsid w:val="00DE6FED"/>
    <w:rsid w:val="00DF0D5C"/>
    <w:rsid w:val="00E001A1"/>
    <w:rsid w:val="00E01606"/>
    <w:rsid w:val="00E021C2"/>
    <w:rsid w:val="00E05D87"/>
    <w:rsid w:val="00E079D3"/>
    <w:rsid w:val="00E108DE"/>
    <w:rsid w:val="00E148A6"/>
    <w:rsid w:val="00E164CC"/>
    <w:rsid w:val="00E177A5"/>
    <w:rsid w:val="00E17D82"/>
    <w:rsid w:val="00E207EF"/>
    <w:rsid w:val="00E20B6F"/>
    <w:rsid w:val="00E23835"/>
    <w:rsid w:val="00E27014"/>
    <w:rsid w:val="00E333DC"/>
    <w:rsid w:val="00E34C35"/>
    <w:rsid w:val="00E41648"/>
    <w:rsid w:val="00E42C10"/>
    <w:rsid w:val="00E43472"/>
    <w:rsid w:val="00E43EFE"/>
    <w:rsid w:val="00E51578"/>
    <w:rsid w:val="00E54CDA"/>
    <w:rsid w:val="00E559E8"/>
    <w:rsid w:val="00E55A6E"/>
    <w:rsid w:val="00E64A5D"/>
    <w:rsid w:val="00E64EDA"/>
    <w:rsid w:val="00E70CA6"/>
    <w:rsid w:val="00E7207F"/>
    <w:rsid w:val="00E765BE"/>
    <w:rsid w:val="00E773D2"/>
    <w:rsid w:val="00E808D0"/>
    <w:rsid w:val="00E95B2C"/>
    <w:rsid w:val="00E976AE"/>
    <w:rsid w:val="00EA0402"/>
    <w:rsid w:val="00EA7B6E"/>
    <w:rsid w:val="00EB1265"/>
    <w:rsid w:val="00EC311F"/>
    <w:rsid w:val="00EC6550"/>
    <w:rsid w:val="00ED16ED"/>
    <w:rsid w:val="00ED1C3B"/>
    <w:rsid w:val="00ED26AA"/>
    <w:rsid w:val="00ED6707"/>
    <w:rsid w:val="00ED7E27"/>
    <w:rsid w:val="00EE29BE"/>
    <w:rsid w:val="00EE398D"/>
    <w:rsid w:val="00EE5A91"/>
    <w:rsid w:val="00EF0366"/>
    <w:rsid w:val="00EF11ED"/>
    <w:rsid w:val="00EF5358"/>
    <w:rsid w:val="00EF57B4"/>
    <w:rsid w:val="00EF6558"/>
    <w:rsid w:val="00F01486"/>
    <w:rsid w:val="00F11B81"/>
    <w:rsid w:val="00F1560B"/>
    <w:rsid w:val="00F20805"/>
    <w:rsid w:val="00F20BEA"/>
    <w:rsid w:val="00F23A25"/>
    <w:rsid w:val="00F32784"/>
    <w:rsid w:val="00F335B0"/>
    <w:rsid w:val="00F40ACC"/>
    <w:rsid w:val="00F420DC"/>
    <w:rsid w:val="00F42ED4"/>
    <w:rsid w:val="00F55565"/>
    <w:rsid w:val="00F6114E"/>
    <w:rsid w:val="00F625A9"/>
    <w:rsid w:val="00F6470B"/>
    <w:rsid w:val="00F64C91"/>
    <w:rsid w:val="00F732FE"/>
    <w:rsid w:val="00F735BE"/>
    <w:rsid w:val="00F75C4D"/>
    <w:rsid w:val="00F805CE"/>
    <w:rsid w:val="00F81486"/>
    <w:rsid w:val="00F821DC"/>
    <w:rsid w:val="00F828E2"/>
    <w:rsid w:val="00F90DB1"/>
    <w:rsid w:val="00FA24E0"/>
    <w:rsid w:val="00FA6217"/>
    <w:rsid w:val="00FA7F52"/>
    <w:rsid w:val="00FB1B0E"/>
    <w:rsid w:val="00FB2EC0"/>
    <w:rsid w:val="00FB3610"/>
    <w:rsid w:val="00FB402A"/>
    <w:rsid w:val="00FB5C80"/>
    <w:rsid w:val="00FC1B4C"/>
    <w:rsid w:val="00FC4027"/>
    <w:rsid w:val="00FC4D7F"/>
    <w:rsid w:val="00FC5CB0"/>
    <w:rsid w:val="00FC6351"/>
    <w:rsid w:val="00FC7139"/>
    <w:rsid w:val="00FD1125"/>
    <w:rsid w:val="00FE124C"/>
    <w:rsid w:val="00FE5ABD"/>
    <w:rsid w:val="00FE7CE6"/>
    <w:rsid w:val="00FF0383"/>
    <w:rsid w:val="00FF3837"/>
    <w:rsid w:val="00FF3D94"/>
    <w:rsid w:val="00FF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DB5970"/>
  <w15:docId w15:val="{7091ABD1-9D04-420E-9282-B5D82AAAE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C2112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rsid w:val="00BC2112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  <w:lang w:val="x-none" w:eastAsia="x-none"/>
    </w:rPr>
  </w:style>
  <w:style w:type="character" w:customStyle="1" w:styleId="a4">
    <w:name w:val="页脚 字符"/>
    <w:link w:val="a3"/>
    <w:uiPriority w:val="99"/>
    <w:qFormat/>
    <w:rsid w:val="00BC2112"/>
    <w:rPr>
      <w:sz w:val="18"/>
      <w:szCs w:val="18"/>
    </w:rPr>
  </w:style>
  <w:style w:type="paragraph" w:styleId="a5">
    <w:name w:val="Body Text"/>
    <w:basedOn w:val="a"/>
    <w:link w:val="a6"/>
    <w:uiPriority w:val="1"/>
    <w:qFormat/>
    <w:rsid w:val="00BC2112"/>
    <w:pPr>
      <w:autoSpaceDE w:val="0"/>
      <w:autoSpaceDN w:val="0"/>
      <w:jc w:val="left"/>
    </w:pPr>
    <w:rPr>
      <w:rFonts w:ascii="华文宋体" w:eastAsia="华文宋体" w:hAnsi="华文宋体" w:cs="华文宋体"/>
      <w:kern w:val="0"/>
      <w:sz w:val="24"/>
      <w:szCs w:val="24"/>
      <w:lang w:val="x-none" w:eastAsia="en-US" w:bidi="en-US"/>
    </w:rPr>
  </w:style>
  <w:style w:type="character" w:customStyle="1" w:styleId="a6">
    <w:name w:val="正文文本 字符"/>
    <w:link w:val="a5"/>
    <w:uiPriority w:val="1"/>
    <w:rsid w:val="00BC2112"/>
    <w:rPr>
      <w:rFonts w:ascii="华文宋体" w:eastAsia="华文宋体" w:hAnsi="华文宋体" w:cs="华文宋体"/>
      <w:kern w:val="0"/>
      <w:sz w:val="24"/>
      <w:szCs w:val="24"/>
      <w:lang w:eastAsia="en-US" w:bidi="en-US"/>
    </w:rPr>
  </w:style>
  <w:style w:type="character" w:styleId="a7">
    <w:name w:val="Hyperlink"/>
    <w:uiPriority w:val="99"/>
    <w:semiHidden/>
    <w:unhideWhenUsed/>
    <w:rsid w:val="001F414F"/>
    <w:rPr>
      <w:color w:val="0563C1"/>
      <w:u w:val="single"/>
    </w:rPr>
  </w:style>
  <w:style w:type="character" w:styleId="a8">
    <w:name w:val="FollowedHyperlink"/>
    <w:uiPriority w:val="99"/>
    <w:semiHidden/>
    <w:unhideWhenUsed/>
    <w:rsid w:val="001F414F"/>
    <w:rPr>
      <w:color w:val="954F72"/>
      <w:u w:val="single"/>
    </w:rPr>
  </w:style>
  <w:style w:type="paragraph" w:customStyle="1" w:styleId="msonormal0">
    <w:name w:val="msonormal"/>
    <w:basedOn w:val="a"/>
    <w:rsid w:val="001F414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rsid w:val="001F414F"/>
    <w:pPr>
      <w:widowControl/>
      <w:spacing w:before="100" w:beforeAutospacing="1" w:after="100" w:afterAutospacing="1"/>
      <w:jc w:val="left"/>
    </w:pPr>
    <w:rPr>
      <w:rFonts w:cs="宋体"/>
      <w:kern w:val="0"/>
      <w:sz w:val="18"/>
      <w:szCs w:val="18"/>
    </w:rPr>
  </w:style>
  <w:style w:type="paragraph" w:customStyle="1" w:styleId="xl65">
    <w:name w:val="xl65"/>
    <w:basedOn w:val="a"/>
    <w:rsid w:val="001F414F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6">
    <w:name w:val="xl66"/>
    <w:basedOn w:val="a"/>
    <w:rsid w:val="001F414F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annotation reference"/>
    <w:uiPriority w:val="99"/>
    <w:semiHidden/>
    <w:unhideWhenUsed/>
    <w:rsid w:val="002D238D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D238D"/>
    <w:pPr>
      <w:jc w:val="left"/>
    </w:pPr>
    <w:rPr>
      <w:lang w:val="x-none" w:eastAsia="x-none"/>
    </w:rPr>
  </w:style>
  <w:style w:type="character" w:customStyle="1" w:styleId="ab">
    <w:name w:val="批注文字 字符"/>
    <w:link w:val="aa"/>
    <w:uiPriority w:val="99"/>
    <w:semiHidden/>
    <w:rsid w:val="002D238D"/>
    <w:rPr>
      <w:kern w:val="2"/>
      <w:sz w:val="21"/>
      <w:szCs w:val="22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2D238D"/>
    <w:rPr>
      <w:b/>
      <w:bCs/>
    </w:rPr>
  </w:style>
  <w:style w:type="character" w:customStyle="1" w:styleId="ad">
    <w:name w:val="批注主题 字符"/>
    <w:link w:val="ac"/>
    <w:uiPriority w:val="99"/>
    <w:semiHidden/>
    <w:rsid w:val="002D238D"/>
    <w:rPr>
      <w:b/>
      <w:bCs/>
      <w:kern w:val="2"/>
      <w:sz w:val="21"/>
      <w:szCs w:val="22"/>
    </w:rPr>
  </w:style>
  <w:style w:type="paragraph" w:styleId="ae">
    <w:name w:val="Balloon Text"/>
    <w:basedOn w:val="a"/>
    <w:link w:val="af"/>
    <w:uiPriority w:val="99"/>
    <w:semiHidden/>
    <w:unhideWhenUsed/>
    <w:rsid w:val="002D238D"/>
    <w:rPr>
      <w:sz w:val="18"/>
      <w:szCs w:val="18"/>
      <w:lang w:val="x-none" w:eastAsia="x-none"/>
    </w:rPr>
  </w:style>
  <w:style w:type="character" w:customStyle="1" w:styleId="af">
    <w:name w:val="批注框文本 字符"/>
    <w:link w:val="ae"/>
    <w:uiPriority w:val="99"/>
    <w:semiHidden/>
    <w:rsid w:val="002D238D"/>
    <w:rPr>
      <w:kern w:val="2"/>
      <w:sz w:val="18"/>
      <w:szCs w:val="18"/>
    </w:rPr>
  </w:style>
  <w:style w:type="paragraph" w:customStyle="1" w:styleId="xl67">
    <w:name w:val="xl67"/>
    <w:basedOn w:val="a"/>
    <w:rsid w:val="009E134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8">
    <w:name w:val="xl68"/>
    <w:basedOn w:val="a"/>
    <w:rsid w:val="009E1345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3">
    <w:name w:val="xl63"/>
    <w:basedOn w:val="a"/>
    <w:rsid w:val="00BB62E8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4">
    <w:name w:val="xl64"/>
    <w:basedOn w:val="a"/>
    <w:rsid w:val="00BB62E8"/>
    <w:pPr>
      <w:widowControl/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header"/>
    <w:basedOn w:val="a"/>
    <w:link w:val="af1"/>
    <w:uiPriority w:val="99"/>
    <w:unhideWhenUsed/>
    <w:rsid w:val="009447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x-none" w:eastAsia="x-none"/>
    </w:rPr>
  </w:style>
  <w:style w:type="character" w:customStyle="1" w:styleId="af1">
    <w:name w:val="页眉 字符"/>
    <w:link w:val="af0"/>
    <w:uiPriority w:val="99"/>
    <w:rsid w:val="009447D7"/>
    <w:rPr>
      <w:kern w:val="2"/>
      <w:sz w:val="18"/>
      <w:szCs w:val="18"/>
    </w:rPr>
  </w:style>
  <w:style w:type="paragraph" w:styleId="af2">
    <w:name w:val="Date"/>
    <w:basedOn w:val="a"/>
    <w:next w:val="a"/>
    <w:link w:val="af3"/>
    <w:uiPriority w:val="99"/>
    <w:semiHidden/>
    <w:unhideWhenUsed/>
    <w:rsid w:val="00D343BA"/>
    <w:pPr>
      <w:ind w:leftChars="2500" w:left="100"/>
    </w:pPr>
  </w:style>
  <w:style w:type="character" w:customStyle="1" w:styleId="af3">
    <w:name w:val="日期 字符"/>
    <w:basedOn w:val="a0"/>
    <w:link w:val="af2"/>
    <w:uiPriority w:val="99"/>
    <w:semiHidden/>
    <w:rsid w:val="00D343BA"/>
    <w:rPr>
      <w:kern w:val="2"/>
      <w:sz w:val="21"/>
      <w:szCs w:val="22"/>
    </w:rPr>
  </w:style>
  <w:style w:type="table" w:customStyle="1" w:styleId="16">
    <w:name w:val="网格型16"/>
    <w:basedOn w:val="a1"/>
    <w:next w:val="af4"/>
    <w:uiPriority w:val="39"/>
    <w:qFormat/>
    <w:rsid w:val="00F20BEA"/>
    <w:rPr>
      <w:rFonts w:ascii="Times New Roman" w:eastAsia="宋体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4">
    <w:name w:val="Table Grid"/>
    <w:basedOn w:val="a1"/>
    <w:uiPriority w:val="39"/>
    <w:rsid w:val="00F20B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7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2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9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4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4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7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3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8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4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2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9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5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0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B480C-E57D-43AD-AD19-1AC4C3A6C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5</TotalTime>
  <Pages>118</Pages>
  <Words>35467</Words>
  <Characters>202163</Characters>
  <Application>Microsoft Office Word</Application>
  <DocSecurity>0</DocSecurity>
  <PresentationFormat/>
  <Lines>1684</Lines>
  <Paragraphs>474</Paragraphs>
  <Slides>0</Slides>
  <Notes>0</Notes>
  <HiddenSlides>0</HiddenSlides>
  <MMClips>0</MMClips>
  <ScaleCrop>false</ScaleCrop>
  <Manager/>
  <Company/>
  <LinksUpToDate>false</LinksUpToDate>
  <CharactersWithSpaces>237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insnow</dc:creator>
  <cp:keywords/>
  <dc:description/>
  <cp:lastModifiedBy>lyra</cp:lastModifiedBy>
  <cp:revision>956</cp:revision>
  <dcterms:created xsi:type="dcterms:W3CDTF">2020-03-18T02:32:00Z</dcterms:created>
  <dcterms:modified xsi:type="dcterms:W3CDTF">2020-04-02T20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